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3B5ED7" w14:textId="404D60C8" w:rsidR="00663229" w:rsidRPr="0038701D" w:rsidRDefault="00634ED5" w:rsidP="00663229">
      <w:pPr>
        <w:bidi w:val="0"/>
        <w:spacing w:after="200" w:line="276" w:lineRule="auto"/>
        <w:rPr>
          <w:rFonts w:ascii="Andalus" w:hAnsi="Andalus" w:cs="B Zar"/>
          <w:sz w:val="28"/>
          <w:szCs w:val="28"/>
          <w:rtl/>
          <w:lang w:bidi="fa-IR"/>
        </w:rPr>
      </w:pPr>
      <w:r w:rsidRPr="00C32066">
        <w:rPr>
          <w:rFonts w:ascii="Andalus" w:hAnsi="Andalus" w:cs="B Zar"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145BFF2E" wp14:editId="66E282C4">
                <wp:simplePos x="0" y="0"/>
                <wp:positionH relativeFrom="margin">
                  <wp:posOffset>-171450</wp:posOffset>
                </wp:positionH>
                <wp:positionV relativeFrom="page">
                  <wp:posOffset>1466850</wp:posOffset>
                </wp:positionV>
                <wp:extent cx="4933950" cy="6489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3950" cy="648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289AA" w14:textId="189CE3B8" w:rsidR="00C32066" w:rsidRPr="007C34CD" w:rsidRDefault="00C32066" w:rsidP="00D966E8">
                            <w:pPr>
                              <w:tabs>
                                <w:tab w:val="left" w:pos="651"/>
                                <w:tab w:val="center" w:pos="6037"/>
                              </w:tabs>
                              <w:ind w:left="720"/>
                              <w:jc w:val="center"/>
                              <w:rPr>
                                <w:rFonts w:ascii="Andalus" w:hAnsi="Andalus" w:cs="B Titr"/>
                                <w:b/>
                                <w:bCs/>
                                <w:noProof/>
                                <w:sz w:val="36"/>
                                <w:szCs w:val="36"/>
                                <w:rtl/>
                              </w:rPr>
                            </w:pPr>
                            <w:r>
                              <w:rPr>
                                <w:rFonts w:ascii="Andalus" w:hAnsi="Andalus" w:cs="B Titr" w:hint="cs"/>
                                <w:b/>
                                <w:bCs/>
                                <w:noProof/>
                                <w:sz w:val="36"/>
                                <w:szCs w:val="36"/>
                                <w:rtl/>
                                <w:lang w:bidi="fa-IR"/>
                              </w:rPr>
                              <w:t xml:space="preserve">پیوست1: </w:t>
                            </w:r>
                            <w:r w:rsidRPr="007C34CD">
                              <w:rPr>
                                <w:rFonts w:ascii="Andalus" w:hAnsi="Andalus" w:cs="B Titr" w:hint="cs"/>
                                <w:b/>
                                <w:bCs/>
                                <w:noProof/>
                                <w:sz w:val="36"/>
                                <w:szCs w:val="36"/>
                                <w:rtl/>
                              </w:rPr>
                              <w:t xml:space="preserve">فرآيند </w:t>
                            </w:r>
                            <w:r w:rsidR="00D966E8">
                              <w:rPr>
                                <w:rFonts w:ascii="Andalus" w:hAnsi="Andalus" w:cs="B Titr" w:hint="cs"/>
                                <w:b/>
                                <w:bCs/>
                                <w:noProof/>
                                <w:sz w:val="36"/>
                                <w:szCs w:val="36"/>
                                <w:rtl/>
                                <w:lang w:bidi="fa-IR"/>
                              </w:rPr>
                              <w:t xml:space="preserve">جريان كار </w:t>
                            </w:r>
                            <w:r w:rsidRPr="007C34CD">
                              <w:rPr>
                                <w:rFonts w:ascii="Andalus" w:hAnsi="Andalus" w:cs="B Titr" w:hint="cs"/>
                                <w:b/>
                                <w:bCs/>
                                <w:noProof/>
                                <w:sz w:val="36"/>
                                <w:szCs w:val="36"/>
                                <w:rtl/>
                              </w:rPr>
                              <w:t>فرصت مطالعاتي صنعت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5="http://schemas.microsoft.com/office/word/2012/wordml">
            <w:pict>
              <v:shapetype w14:anchorId="145BFF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3.5pt;margin-top:115.5pt;width:388.5pt;height:51.1pt;z-index:2517381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" stroked="f">
                <v:textbox style="mso-fit-shape-to-text:t">
                  <w:txbxContent>
                    <w:p w14:paraId="5FE289AA" w14:textId="189CE3B8" w:rsidR="00C32066" w:rsidRPr="007C34CD" w:rsidRDefault="00C32066" w:rsidP="00D966E8">
                      <w:pPr>
                        <w:tabs>
                          <w:tab w:val="left" w:pos="651"/>
                          <w:tab w:val="center" w:pos="6037"/>
                        </w:tabs>
                        <w:ind w:left="720"/>
                        <w:jc w:val="center"/>
                        <w:rPr>
                          <w:rFonts w:ascii="Andalus" w:hAnsi="Andalus" w:cs="B Titr"/>
                          <w:b/>
                          <w:bCs/>
                          <w:noProof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rFonts w:ascii="Andalus" w:hAnsi="Andalus" w:cs="B Titr" w:hint="cs"/>
                          <w:b/>
                          <w:bCs/>
                          <w:noProof/>
                          <w:sz w:val="36"/>
                          <w:szCs w:val="36"/>
                          <w:rtl/>
                          <w:lang w:bidi="fa-IR"/>
                        </w:rPr>
                        <w:t xml:space="preserve">پیوست1: </w:t>
                      </w:r>
                      <w:r w:rsidRPr="007C34CD">
                        <w:rPr>
                          <w:rFonts w:ascii="Andalus" w:hAnsi="Andalus" w:cs="B Titr" w:hint="cs"/>
                          <w:b/>
                          <w:bCs/>
                          <w:noProof/>
                          <w:sz w:val="36"/>
                          <w:szCs w:val="36"/>
                          <w:rtl/>
                        </w:rPr>
                        <w:t xml:space="preserve">فرآيند </w:t>
                      </w:r>
                      <w:r w:rsidR="00D966E8">
                        <w:rPr>
                          <w:rFonts w:ascii="Andalus" w:hAnsi="Andalus" w:cs="B Titr" w:hint="cs"/>
                          <w:b/>
                          <w:bCs/>
                          <w:noProof/>
                          <w:sz w:val="36"/>
                          <w:szCs w:val="36"/>
                          <w:rtl/>
                          <w:lang w:bidi="fa-IR"/>
                        </w:rPr>
                        <w:t xml:space="preserve">جريان كار </w:t>
                      </w:r>
                      <w:r w:rsidRPr="007C34CD">
                        <w:rPr>
                          <w:rFonts w:ascii="Andalus" w:hAnsi="Andalus" w:cs="B Titr" w:hint="cs"/>
                          <w:b/>
                          <w:bCs/>
                          <w:noProof/>
                          <w:sz w:val="36"/>
                          <w:szCs w:val="36"/>
                          <w:rtl/>
                        </w:rPr>
                        <w:t>فرصت مطالعاتي صنعتي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0C86772F" w14:textId="735C8AFF" w:rsidR="00EB66B1" w:rsidRPr="0038701D" w:rsidRDefault="00EB66B1" w:rsidP="001A044E">
      <w:pPr>
        <w:ind w:left="720"/>
        <w:rPr>
          <w:rFonts w:ascii="Andalus" w:hAnsi="Andalus" w:cs="B Zar"/>
          <w:sz w:val="28"/>
          <w:szCs w:val="28"/>
          <w:rtl/>
          <w:lang w:bidi="fa-IR"/>
        </w:rPr>
      </w:pPr>
    </w:p>
    <w:p w14:paraId="1D970B76" w14:textId="77777777" w:rsidR="00663229" w:rsidRPr="0038701D" w:rsidRDefault="00D45C33" w:rsidP="00C640D4">
      <w:pPr>
        <w:spacing w:after="200" w:line="276" w:lineRule="auto"/>
        <w:ind w:left="284"/>
        <w:rPr>
          <w:rFonts w:ascii="Andalus" w:hAnsi="Andalus" w:cs="B Zar"/>
          <w:sz w:val="28"/>
          <w:szCs w:val="28"/>
          <w:rtl/>
          <w:lang w:bidi="fa-IR"/>
        </w:rPr>
      </w:pP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081AD31" wp14:editId="49DDFCC7">
                <wp:simplePos x="0" y="0"/>
                <wp:positionH relativeFrom="column">
                  <wp:posOffset>-274955</wp:posOffset>
                </wp:positionH>
                <wp:positionV relativeFrom="paragraph">
                  <wp:posOffset>4765675</wp:posOffset>
                </wp:positionV>
                <wp:extent cx="3916680" cy="467995"/>
                <wp:effectExtent l="10795" t="11430" r="6350" b="6350"/>
                <wp:wrapNone/>
                <wp:docPr id="4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6680" cy="467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882389" w14:textId="77777777" w:rsidR="00C32066" w:rsidRPr="000A12F5" w:rsidRDefault="00C32066" w:rsidP="0071455C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شروع م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أ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موريت و انجام كار و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ارسال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گزارش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و اظهارنظر درمورد واحد عملياتي 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به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اداره فناوری و ارتباط با صنعت دانشگاه</w:t>
                            </w:r>
                          </w:p>
                          <w:p w14:paraId="3DC81F34" w14:textId="77777777" w:rsidR="00C32066" w:rsidRPr="000A12F5" w:rsidRDefault="00C32066" w:rsidP="0071455C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081AD31" id="Text Box 48" o:spid="_x0000_s1027" type="#_x0000_t202" style="position:absolute;left:0;text-align:left;margin-left:-21.65pt;margin-top:375.25pt;width:308.4pt;height:36.8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">
                <v:textbox>
                  <w:txbxContent>
                    <w:p w14:paraId="6C882389" w14:textId="77777777" w:rsidR="00C32066" w:rsidRPr="000A12F5" w:rsidRDefault="00C32066" w:rsidP="0071455C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>شروع م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أ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موريت و انجام كار و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ارسال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گزارش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 و اظهارنظر درمورد واحد عملياتي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به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اداره فناوری و ارتباط با صنعت دانشگاه</w:t>
                      </w:r>
                    </w:p>
                    <w:p w14:paraId="3DC81F34" w14:textId="77777777" w:rsidR="00C32066" w:rsidRPr="000A12F5" w:rsidRDefault="00C32066" w:rsidP="0071455C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4373F2C" wp14:editId="367F75DE">
                <wp:simplePos x="0" y="0"/>
                <wp:positionH relativeFrom="column">
                  <wp:posOffset>-247650</wp:posOffset>
                </wp:positionH>
                <wp:positionV relativeFrom="paragraph">
                  <wp:posOffset>5904230</wp:posOffset>
                </wp:positionV>
                <wp:extent cx="3915410" cy="461645"/>
                <wp:effectExtent l="9525" t="6985" r="8890" b="7620"/>
                <wp:wrapNone/>
                <wp:docPr id="42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5410" cy="461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6519B" w14:textId="77777777" w:rsidR="00C32066" w:rsidRPr="000A12F5" w:rsidRDefault="00C32066" w:rsidP="00990EFE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اعلام خاتمه مأموريت به متقاضي و دانشكده مربوط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4373F2C" id="Text Box 50" o:spid="_x0000_s1028" type="#_x0000_t202" style="position:absolute;left:0;text-align:left;margin-left:-19.5pt;margin-top:464.9pt;width:308.3pt;height:36.3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">
                <v:textbox>
                  <w:txbxContent>
                    <w:p w14:paraId="62B6519B" w14:textId="77777777" w:rsidR="00C32066" w:rsidRPr="000A12F5" w:rsidRDefault="00C32066" w:rsidP="00990EFE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اعلام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>خاتمه مأموريت به متقاضي و دانشكده مربوطه</w:t>
                      </w:r>
                    </w:p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2D99B4A" wp14:editId="01275754">
                <wp:simplePos x="0" y="0"/>
                <wp:positionH relativeFrom="column">
                  <wp:posOffset>-247650</wp:posOffset>
                </wp:positionH>
                <wp:positionV relativeFrom="paragraph">
                  <wp:posOffset>5327650</wp:posOffset>
                </wp:positionV>
                <wp:extent cx="3889375" cy="461645"/>
                <wp:effectExtent l="9525" t="11430" r="6350" b="12700"/>
                <wp:wrapNone/>
                <wp:docPr id="41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9375" cy="461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AD82BB" w14:textId="77777777" w:rsidR="00C32066" w:rsidRDefault="00C32066" w:rsidP="00CC2808">
                            <w:pPr>
                              <w:jc w:val="center"/>
                              <w:rPr>
                                <w:rFonts w:cs="B Nazanin"/>
                                <w:rtl/>
                                <w:lang w:bidi="fa-IR"/>
                              </w:rPr>
                            </w:pP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بررسي گزارش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و اخذ تأییديه از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واحد عملياتي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و ارسال نتيجه به امور پژوهشی دانشگاه</w:t>
                            </w:r>
                          </w:p>
                          <w:p w14:paraId="417D2490" w14:textId="77777777" w:rsidR="00C32066" w:rsidRPr="000A12F5" w:rsidRDefault="00C32066" w:rsidP="00990EFE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(اختیاری</w:t>
                            </w:r>
                            <w:r>
                              <w:rPr>
                                <w:rFonts w:cs="B Nazanin"/>
                                <w:lang w:bidi="fa-IR"/>
                              </w:rPr>
                              <w:t>: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تنظيم مكاتبات مالي جهت پرداخت به متقاضي طبق قرارداد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2D99B4A" id="Text Box 49" o:spid="_x0000_s1029" type="#_x0000_t202" style="position:absolute;left:0;text-align:left;margin-left:-19.5pt;margin-top:419.5pt;width:306.25pt;height:36.3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">
                <v:textbox>
                  <w:txbxContent>
                    <w:p w14:paraId="5EAD82BB" w14:textId="77777777" w:rsidR="00C32066" w:rsidRDefault="00C32066" w:rsidP="00CC2808">
                      <w:pPr>
                        <w:jc w:val="center"/>
                        <w:rPr>
                          <w:rFonts w:cs="B Nazanin"/>
                          <w:rtl/>
                          <w:lang w:bidi="fa-IR"/>
                        </w:rPr>
                      </w:pP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بررسي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>گزارش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 و اخذ تأییديه از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واحد عملياتي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 و ارسال نتيجه به امور پژوهشی دانشگاه</w:t>
                      </w:r>
                    </w:p>
                    <w:p w14:paraId="417D2490" w14:textId="77777777" w:rsidR="00C32066" w:rsidRPr="000A12F5" w:rsidRDefault="00C32066" w:rsidP="00990EFE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>
                        <w:rPr>
                          <w:rFonts w:cs="B Nazanin" w:hint="cs"/>
                          <w:rtl/>
                          <w:lang w:bidi="fa-IR"/>
                        </w:rPr>
                        <w:t>(اختیاری</w:t>
                      </w:r>
                      <w:r>
                        <w:rPr>
                          <w:rFonts w:cs="B Nazanin"/>
                          <w:lang w:bidi="fa-IR"/>
                        </w:rPr>
                        <w:t>: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تنظيم مكاتبات مالي جهت پرداخت به متقاضي طبق قرارداد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D4DE524" wp14:editId="105C75B1">
                <wp:simplePos x="0" y="0"/>
                <wp:positionH relativeFrom="column">
                  <wp:posOffset>-274955</wp:posOffset>
                </wp:positionH>
                <wp:positionV relativeFrom="paragraph">
                  <wp:posOffset>4304665</wp:posOffset>
                </wp:positionV>
                <wp:extent cx="3871595" cy="328295"/>
                <wp:effectExtent l="10795" t="7620" r="13335" b="6985"/>
                <wp:wrapNone/>
                <wp:docPr id="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1595" cy="328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6A8797" w14:textId="77777777" w:rsidR="00C32066" w:rsidRPr="000A12F5" w:rsidRDefault="00C32066" w:rsidP="00990EFE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اخذ مصوبه هیأت رئیسه دانشگاه و 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تهیه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حكم م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أموريت به امضای 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رئيس دانشگا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D4DE524" id="Text Box 47" o:spid="_x0000_s1030" type="#_x0000_t202" style="position:absolute;left:0;text-align:left;margin-left:-21.65pt;margin-top:338.95pt;width:304.85pt;height:25.8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">
                <v:textbox>
                  <w:txbxContent>
                    <w:p w14:paraId="3D6A8797" w14:textId="77777777" w:rsidR="00C32066" w:rsidRPr="000A12F5" w:rsidRDefault="00C32066" w:rsidP="00990EFE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اخذ مصوبه هیأت رئیسه دانشگاه و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تهیه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حكم م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أموريت به امضای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>رئيس دانشگاه</w:t>
                      </w:r>
                    </w:p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61BBD8C" wp14:editId="3143912E">
                <wp:simplePos x="0" y="0"/>
                <wp:positionH relativeFrom="column">
                  <wp:posOffset>-274955</wp:posOffset>
                </wp:positionH>
                <wp:positionV relativeFrom="paragraph">
                  <wp:posOffset>3552825</wp:posOffset>
                </wp:positionV>
                <wp:extent cx="3910330" cy="655955"/>
                <wp:effectExtent l="10795" t="8255" r="12700" b="12065"/>
                <wp:wrapNone/>
                <wp:docPr id="39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0330" cy="655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11085A" w14:textId="77777777" w:rsidR="00C32066" w:rsidRDefault="00C32066" w:rsidP="00990EFE">
                            <w:pPr>
                              <w:jc w:val="center"/>
                              <w:rPr>
                                <w:rFonts w:cs="B Nazanin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ارسال مدارک به 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امور پژوهشي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دانشگاه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جهت صدور حکم مأموریت</w:t>
                            </w:r>
                          </w:p>
                          <w:p w14:paraId="4F7A45BA" w14:textId="77777777" w:rsidR="00C32066" w:rsidRPr="005C66D4" w:rsidRDefault="00C32066" w:rsidP="00990EFE">
                            <w:pPr>
                              <w:jc w:val="center"/>
                              <w:rPr>
                                <w:rFonts w:cs="B Nazanin"/>
                                <w:sz w:val="18"/>
                                <w:szCs w:val="18"/>
                                <w:lang w:bidi="fa-IR"/>
                              </w:rPr>
                            </w:pPr>
                            <w:r w:rsidRPr="005C66D4">
                              <w:rPr>
                                <w:rFonts w:cs="B Nazanin" w:hint="cs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(اختیاری: تنظيم  قرارداد اصلی بین واحد عملیاتی و دانشگاه و نیز تنظیم قرارداد داخلی بين معاونت پژوهشی دانشگاه و متقاضي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61BBD8C" id="Text Box 46" o:spid="_x0000_s1031" type="#_x0000_t202" style="position:absolute;left:0;text-align:left;margin-left:-21.65pt;margin-top:279.75pt;width:307.9pt;height:51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">
                <v:textbox>
                  <w:txbxContent>
                    <w:p w14:paraId="5311085A" w14:textId="77777777" w:rsidR="00C32066" w:rsidRDefault="00C32066" w:rsidP="00990EFE">
                      <w:pPr>
                        <w:jc w:val="center"/>
                        <w:rPr>
                          <w:rFonts w:cs="B Nazanin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ارسال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مدارک به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>امور پژوهشي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 دانشگاه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جهت صدور حکم مأموریت</w:t>
                      </w:r>
                    </w:p>
                    <w:p w14:paraId="4F7A45BA" w14:textId="77777777" w:rsidR="00C32066" w:rsidRPr="005C66D4" w:rsidRDefault="00C32066" w:rsidP="00990EFE">
                      <w:pPr>
                        <w:jc w:val="center"/>
                        <w:rPr>
                          <w:rFonts w:cs="B Nazanin"/>
                          <w:sz w:val="18"/>
                          <w:szCs w:val="18"/>
                          <w:lang w:bidi="fa-IR"/>
                        </w:rPr>
                      </w:pPr>
                      <w:r w:rsidRPr="005C66D4">
                        <w:rPr>
                          <w:rFonts w:cs="B Nazanin" w:hint="cs"/>
                          <w:sz w:val="18"/>
                          <w:szCs w:val="18"/>
                          <w:rtl/>
                          <w:lang w:bidi="fa-IR"/>
                        </w:rPr>
                        <w:t>(اختیاری: تنظيم  قرارداد اصلی بین واحد عملیاتی و دانشگاه و نیز تنظیم قرارداد داخلی بين معاونت پژوهشی دانشگاه و متقاضي)</w:t>
                      </w:r>
                    </w:p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8256C14" wp14:editId="1EAFF0FE">
                <wp:simplePos x="0" y="0"/>
                <wp:positionH relativeFrom="column">
                  <wp:posOffset>-303530</wp:posOffset>
                </wp:positionH>
                <wp:positionV relativeFrom="paragraph">
                  <wp:posOffset>2951480</wp:posOffset>
                </wp:positionV>
                <wp:extent cx="3889375" cy="461645"/>
                <wp:effectExtent l="10795" t="6985" r="5080" b="7620"/>
                <wp:wrapNone/>
                <wp:docPr id="38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9375" cy="461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980F2" w14:textId="715C917C" w:rsidR="00C32066" w:rsidRPr="005C66D4" w:rsidRDefault="00C32066" w:rsidP="0071455C">
                            <w:pPr>
                              <w:jc w:val="center"/>
                              <w:rPr>
                                <w:rFonts w:cs="B Nazanin"/>
                                <w:sz w:val="18"/>
                                <w:szCs w:val="18"/>
                                <w:lang w:bidi="fa-IR"/>
                              </w:rPr>
                            </w:pPr>
                            <w:r w:rsidRPr="005C66D4">
                              <w:rPr>
                                <w:rFonts w:cs="B Nazanin" w:hint="cs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بررسي و تصویب درخواست توسط واحد صنعتی و ارسال به اداره فناوری و ارتباط با صنعت دانشگاه</w:t>
                            </w:r>
                          </w:p>
                          <w:p w14:paraId="1C3B3EF9" w14:textId="77777777" w:rsidR="00C32066" w:rsidRPr="005C66D4" w:rsidRDefault="00C32066" w:rsidP="00990EFE">
                            <w:pPr>
                              <w:jc w:val="center"/>
                              <w:rPr>
                                <w:rFonts w:cs="B Nazanin"/>
                                <w:sz w:val="18"/>
                                <w:szCs w:val="18"/>
                                <w:lang w:bidi="fa-IR"/>
                              </w:rPr>
                            </w:pPr>
                            <w:r w:rsidRPr="005C66D4">
                              <w:rPr>
                                <w:rFonts w:cs="B Nazanin" w:hint="cs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(اختیاری: تهيه قرارداد بين واحد عملیاتی و دانشگاه جهت انجام کاری مشخص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8256C14" id="Text Box 45" o:spid="_x0000_s1032" type="#_x0000_t202" style="position:absolute;left:0;text-align:left;margin-left:-23.9pt;margin-top:232.4pt;width:306.25pt;height:36.3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">
                <v:textbox>
                  <w:txbxContent>
                    <w:p w14:paraId="2C9980F2" w14:textId="715C917C" w:rsidR="00C32066" w:rsidRPr="005C66D4" w:rsidRDefault="00C32066" w:rsidP="0071455C">
                      <w:pPr>
                        <w:jc w:val="center"/>
                        <w:rPr>
                          <w:rFonts w:cs="B Nazanin"/>
                          <w:sz w:val="18"/>
                          <w:szCs w:val="18"/>
                          <w:lang w:bidi="fa-IR"/>
                        </w:rPr>
                      </w:pPr>
                      <w:r w:rsidRPr="005C66D4">
                        <w:rPr>
                          <w:rFonts w:cs="B Nazanin" w:hint="cs"/>
                          <w:sz w:val="18"/>
                          <w:szCs w:val="18"/>
                          <w:rtl/>
                          <w:lang w:bidi="fa-IR"/>
                        </w:rPr>
                        <w:t xml:space="preserve">بررسي </w:t>
                      </w:r>
                      <w:r w:rsidRPr="005C66D4">
                        <w:rPr>
                          <w:rFonts w:cs="B Nazanin" w:hint="cs"/>
                          <w:sz w:val="18"/>
                          <w:szCs w:val="18"/>
                          <w:rtl/>
                          <w:lang w:bidi="fa-IR"/>
                        </w:rPr>
                        <w:t>و تصویب درخواست توسط واحد صنعتی و ارسال به اداره فناوری و ارتباط با صنعت دانشگاه</w:t>
                      </w:r>
                    </w:p>
                    <w:p w14:paraId="1C3B3EF9" w14:textId="77777777" w:rsidR="00C32066" w:rsidRPr="005C66D4" w:rsidRDefault="00C32066" w:rsidP="00990EFE">
                      <w:pPr>
                        <w:jc w:val="center"/>
                        <w:rPr>
                          <w:rFonts w:cs="B Nazanin"/>
                          <w:sz w:val="18"/>
                          <w:szCs w:val="18"/>
                          <w:lang w:bidi="fa-IR"/>
                        </w:rPr>
                      </w:pPr>
                      <w:r w:rsidRPr="005C66D4">
                        <w:rPr>
                          <w:rFonts w:cs="B Nazanin" w:hint="cs"/>
                          <w:sz w:val="18"/>
                          <w:szCs w:val="18"/>
                          <w:rtl/>
                          <w:lang w:bidi="fa-IR"/>
                        </w:rPr>
                        <w:t>(اختیاری: تهيه قرارداد بين واحد عملیاتی و دانشگاه جهت انجام کاری مشخص)</w:t>
                      </w:r>
                    </w:p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EBCFCD0" wp14:editId="133BAEC7">
                <wp:simplePos x="0" y="0"/>
                <wp:positionH relativeFrom="column">
                  <wp:posOffset>-274955</wp:posOffset>
                </wp:positionH>
                <wp:positionV relativeFrom="paragraph">
                  <wp:posOffset>2431415</wp:posOffset>
                </wp:positionV>
                <wp:extent cx="3860800" cy="375920"/>
                <wp:effectExtent l="10795" t="10795" r="5080" b="13335"/>
                <wp:wrapNone/>
                <wp:docPr id="37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60800" cy="37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78275" w14:textId="77777777" w:rsidR="00C32066" w:rsidRPr="000A12F5" w:rsidRDefault="00C32066" w:rsidP="00990EFE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ارسال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درخواست و 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طرح پيشنهادي به واحد عملياتي و اخذ تأي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ی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دي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EBCFCD0" id="Text Box 44" o:spid="_x0000_s1033" type="#_x0000_t202" style="position:absolute;left:0;text-align:left;margin-left:-21.65pt;margin-top:191.45pt;width:304pt;height:29.6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">
                <v:textbox>
                  <w:txbxContent>
                    <w:p w14:paraId="12878275" w14:textId="77777777" w:rsidR="00C32066" w:rsidRPr="000A12F5" w:rsidRDefault="00C32066" w:rsidP="00990EFE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ارسال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درخواست و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>طرح پيشنهادي به واحد عملياتي و اخذ تأي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ی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>ديه</w:t>
                      </w:r>
                    </w:p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3ACBB64" wp14:editId="449DE6E3">
                <wp:simplePos x="0" y="0"/>
                <wp:positionH relativeFrom="column">
                  <wp:posOffset>-351790</wp:posOffset>
                </wp:positionH>
                <wp:positionV relativeFrom="paragraph">
                  <wp:posOffset>1853565</wp:posOffset>
                </wp:positionV>
                <wp:extent cx="3937635" cy="502285"/>
                <wp:effectExtent l="10160" t="13970" r="5080" b="7620"/>
                <wp:wrapNone/>
                <wp:docPr id="36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7635" cy="502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26DD2E" w14:textId="77777777" w:rsidR="00C32066" w:rsidRPr="000A12F5" w:rsidRDefault="00C32066" w:rsidP="0071455C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بررسي و تصويب درخواست در شوراي پژوهشي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دانشگاه و ارجاع موضوع به اداره فناوری و ارتباط با صنعت دانشگا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3ACBB64" id="Text Box 43" o:spid="_x0000_s1034" type="#_x0000_t202" style="position:absolute;left:0;text-align:left;margin-left:-27.7pt;margin-top:145.95pt;width:310.05pt;height:39.5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">
                <v:textbox>
                  <w:txbxContent>
                    <w:p w14:paraId="0626DD2E" w14:textId="77777777" w:rsidR="00C32066" w:rsidRPr="000A12F5" w:rsidRDefault="00C32066" w:rsidP="0071455C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بررسي و تصويب درخواست در شوراي پژوهشي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دانشگاه و ارجاع موضوع به اداره فناوری و ارتباط با صنعت دانشگاه</w:t>
                      </w:r>
                    </w:p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8AF5A2B" wp14:editId="7A231D4D">
                <wp:simplePos x="0" y="0"/>
                <wp:positionH relativeFrom="column">
                  <wp:posOffset>-399415</wp:posOffset>
                </wp:positionH>
                <wp:positionV relativeFrom="paragraph">
                  <wp:posOffset>1227455</wp:posOffset>
                </wp:positionV>
                <wp:extent cx="3926840" cy="461645"/>
                <wp:effectExtent l="10160" t="6985" r="6350" b="7620"/>
                <wp:wrapNone/>
                <wp:docPr id="35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6840" cy="461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F3C7D" w14:textId="482E0B74" w:rsidR="00C32066" w:rsidRPr="000A12F5" w:rsidRDefault="00C32066" w:rsidP="00990EFE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بررسي و تصويب درخواست در شوراي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آموزشی و 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پژوهشي دانشكده و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ارسال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به </w:t>
                            </w:r>
                            <w:r w:rsidR="009223CE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اداره كل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امور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پژوهش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ی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دانشگاه (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به‌انضمام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مدارك و صورتجلسات)</w:t>
                            </w:r>
                          </w:p>
                          <w:p w14:paraId="3D806080" w14:textId="77777777" w:rsidR="00C32066" w:rsidRPr="004D7833" w:rsidRDefault="00C32066" w:rsidP="00EB66B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8AF5A2B" id="Text Box 42" o:spid="_x0000_s1035" type="#_x0000_t202" style="position:absolute;left:0;text-align:left;margin-left:-31.45pt;margin-top:96.65pt;width:309.2pt;height:36.3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">
                <v:textbox>
                  <w:txbxContent>
                    <w:p w14:paraId="42BF3C7D" w14:textId="482E0B74" w:rsidR="00C32066" w:rsidRPr="000A12F5" w:rsidRDefault="00C32066" w:rsidP="00990EFE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بررسي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و تصويب درخواست در شوراي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آموزشی و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پژوهشي دانشكده و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ارسال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به </w:t>
                      </w:r>
                      <w:r w:rsidR="009223CE">
                        <w:rPr>
                          <w:rFonts w:cs="B Nazanin" w:hint="cs"/>
                          <w:rtl/>
                          <w:lang w:bidi="fa-IR"/>
                        </w:rPr>
                        <w:t xml:space="preserve">اداره كل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امور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پژوهش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ی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دانشگاه (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به‌انضمام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مدارك و صورتجلسات)</w:t>
                      </w:r>
                    </w:p>
                    <w:p w14:paraId="3D806080" w14:textId="77777777" w:rsidR="00C32066" w:rsidRPr="004D7833" w:rsidRDefault="00C32066" w:rsidP="00EB66B1"/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0281294" wp14:editId="0C5D7822">
                <wp:simplePos x="0" y="0"/>
                <wp:positionH relativeFrom="column">
                  <wp:posOffset>-351790</wp:posOffset>
                </wp:positionH>
                <wp:positionV relativeFrom="paragraph">
                  <wp:posOffset>612775</wp:posOffset>
                </wp:positionV>
                <wp:extent cx="3879215" cy="461645"/>
                <wp:effectExtent l="10160" t="11430" r="6350" b="12700"/>
                <wp:wrapNone/>
                <wp:docPr id="34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9215" cy="461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6D0537" w14:textId="7B406B2D" w:rsidR="00C32066" w:rsidRPr="000A12F5" w:rsidRDefault="00C32066" w:rsidP="005C66D4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بررسي و تصويب درخواست در شوراي گروه و 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ارسال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به معاون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ت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پژوهشي دانشكده (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به‌انضمام</w:t>
                            </w:r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مدارك و صورتجلسه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0281294" id="Text Box 41" o:spid="_x0000_s1036" type="#_x0000_t202" style="position:absolute;left:0;text-align:left;margin-left:-27.7pt;margin-top:48.25pt;width:305.45pt;height:36.3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">
                <v:textbox>
                  <w:txbxContent>
                    <w:p w14:paraId="676D0537" w14:textId="7B406B2D" w:rsidR="00C32066" w:rsidRPr="000A12F5" w:rsidRDefault="00C32066" w:rsidP="005C66D4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بررسي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و تصويب درخواست در شوراي گروه و 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ارسال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به معاون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ت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پژوهشي دانشكده (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به‌انضمام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 مدارك و صورتجلسه)</w:t>
                      </w:r>
                    </w:p>
                  </w:txbxContent>
                </v:textbox>
              </v:shape>
            </w:pict>
          </mc:Fallback>
        </mc:AlternateContent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8D664F3" wp14:editId="53EBABBF">
                <wp:simplePos x="0" y="0"/>
                <wp:positionH relativeFrom="column">
                  <wp:posOffset>-292735</wp:posOffset>
                </wp:positionH>
                <wp:positionV relativeFrom="paragraph">
                  <wp:posOffset>79375</wp:posOffset>
                </wp:positionV>
                <wp:extent cx="3915410" cy="300990"/>
                <wp:effectExtent l="12065" t="11430" r="6350" b="11430"/>
                <wp:wrapNone/>
                <wp:docPr id="33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541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C15BA" w14:textId="77777777" w:rsidR="00C32066" w:rsidRPr="000A12F5" w:rsidRDefault="00C32066" w:rsidP="00990EFE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bookmarkStart w:id="0" w:name="_GoBack"/>
                            <w:r w:rsidRPr="000A12F5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ارائه درخواست فرصت مطالعاتي صنعتي به همراه طرح پيشنهادي به مدير گروه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8D664F3" id="Text Box 40" o:spid="_x0000_s1037" type="#_x0000_t202" style="position:absolute;left:0;text-align:left;margin-left:-23.05pt;margin-top:6.25pt;width:308.3pt;height:23.7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">
                <v:textbox>
                  <w:txbxContent>
                    <w:p w14:paraId="02FC15BA" w14:textId="77777777" w:rsidR="00C32066" w:rsidRPr="000A12F5" w:rsidRDefault="00C32066" w:rsidP="00990EFE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 xml:space="preserve">ارائه </w:t>
                      </w:r>
                      <w:r w:rsidRPr="000A12F5">
                        <w:rPr>
                          <w:rFonts w:cs="B Nazanin" w:hint="cs"/>
                          <w:rtl/>
                          <w:lang w:bidi="fa-IR"/>
                        </w:rPr>
                        <w:t>درخواست فرصت مطالعاتي صنعتي به همراه طرح پيشنهادي به مدير گروه</w:t>
                      </w:r>
                    </w:p>
                  </w:txbxContent>
                </v:textbox>
              </v:shape>
            </w:pict>
          </mc:Fallback>
        </mc:AlternateContent>
      </w:r>
      <w:r w:rsidR="0019174C" w:rsidRPr="0038701D">
        <w:rPr>
          <w:rFonts w:ascii="Andalus" w:hAnsi="Andalus" w:cs="B Zar"/>
          <w:noProof/>
          <w:sz w:val="28"/>
          <w:szCs w:val="28"/>
          <w:rtl/>
          <w:lang w:val="en-US"/>
        </w:rPr>
        <w:drawing>
          <wp:inline distT="0" distB="0" distL="0" distR="0" wp14:anchorId="1328A6C4" wp14:editId="1AA4FE99">
            <wp:extent cx="1800225" cy="6263005"/>
            <wp:effectExtent l="0" t="57150" r="9525" b="118745"/>
            <wp:docPr id="10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  <w:r w:rsidRPr="0038701D">
        <w:rPr>
          <w:rFonts w:ascii="Andalus" w:hAnsi="Andalus" w:cs="B Zar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FB92334" wp14:editId="1C884C12">
                <wp:simplePos x="0" y="0"/>
                <wp:positionH relativeFrom="column">
                  <wp:posOffset>3992245</wp:posOffset>
                </wp:positionH>
                <wp:positionV relativeFrom="paragraph">
                  <wp:posOffset>184150</wp:posOffset>
                </wp:positionV>
                <wp:extent cx="635" cy="635"/>
                <wp:effectExtent l="10795" t="11430" r="7620" b="6985"/>
                <wp:wrapNone/>
                <wp:docPr id="32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shapetype w14:anchorId="779DEE5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1" o:spid="_x0000_s1026" type="#_x0000_t32" style="position:absolute;left:0;text-align:left;margin-left:314.35pt;margin-top:14.5pt;width:.05pt;height:.0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"/>
            </w:pict>
          </mc:Fallback>
        </mc:AlternateContent>
      </w:r>
      <w:r w:rsidR="00663229" w:rsidRPr="0038701D">
        <w:rPr>
          <w:rFonts w:ascii="Andalus" w:hAnsi="Andalus" w:cs="B Zar"/>
          <w:sz w:val="28"/>
          <w:szCs w:val="28"/>
          <w:rtl/>
          <w:lang w:bidi="fa-IR"/>
        </w:rPr>
        <w:br w:type="page"/>
      </w:r>
    </w:p>
    <w:p w14:paraId="469F68FC" w14:textId="268737B0" w:rsidR="00A40495" w:rsidRPr="00D54F31" w:rsidRDefault="00534DAC" w:rsidP="00534DAC">
      <w:pPr>
        <w:spacing w:line="228" w:lineRule="auto"/>
        <w:jc w:val="center"/>
        <w:rPr>
          <w:rFonts w:cs="B Zar"/>
          <w:b/>
          <w:bCs/>
          <w:sz w:val="28"/>
          <w:szCs w:val="28"/>
          <w:rtl/>
        </w:rPr>
      </w:pPr>
      <w:r w:rsidRPr="00D54F31">
        <w:rPr>
          <w:rFonts w:cs="B Zar" w:hint="cs"/>
          <w:b/>
          <w:bCs/>
          <w:sz w:val="28"/>
          <w:szCs w:val="28"/>
          <w:rtl/>
        </w:rPr>
        <w:lastRenderedPageBreak/>
        <w:t>فرم شماره 1 -</w:t>
      </w:r>
      <w:r w:rsidR="00A40495" w:rsidRPr="00D54F31">
        <w:rPr>
          <w:rFonts w:cs="B Zar" w:hint="cs"/>
          <w:b/>
          <w:bCs/>
          <w:sz w:val="28"/>
          <w:szCs w:val="28"/>
          <w:rtl/>
        </w:rPr>
        <w:t xml:space="preserve">درخواست استفاده از مأموريت </w:t>
      </w:r>
      <w:r w:rsidR="00A40495" w:rsidRPr="00D54F31">
        <w:rPr>
          <w:rFonts w:cs="B Zar"/>
          <w:b/>
          <w:bCs/>
          <w:sz w:val="28"/>
          <w:szCs w:val="28"/>
          <w:rtl/>
        </w:rPr>
        <w:t>فرصت مطالعاتي</w:t>
      </w:r>
      <w:r w:rsidR="00A40495" w:rsidRPr="00D54F31">
        <w:rPr>
          <w:rFonts w:cs="B Zar"/>
          <w:b/>
          <w:bCs/>
          <w:sz w:val="28"/>
          <w:szCs w:val="28"/>
        </w:rPr>
        <w:t xml:space="preserve"> </w:t>
      </w:r>
      <w:r w:rsidR="00A40495" w:rsidRPr="00D54F31">
        <w:rPr>
          <w:rFonts w:cs="B Zar" w:hint="cs"/>
          <w:b/>
          <w:bCs/>
          <w:sz w:val="28"/>
          <w:szCs w:val="28"/>
          <w:rtl/>
        </w:rPr>
        <w:t>صنعتي</w:t>
      </w:r>
    </w:p>
    <w:p w14:paraId="3C8C23D1" w14:textId="77777777" w:rsidR="00A40495" w:rsidRPr="0038701D" w:rsidRDefault="00A40495" w:rsidP="00A40495">
      <w:pPr>
        <w:pStyle w:val="3"/>
        <w:spacing w:line="228" w:lineRule="auto"/>
        <w:rPr>
          <w:rFonts w:cs="B Zar"/>
          <w:sz w:val="10"/>
          <w:szCs w:val="10"/>
          <w:rtl/>
        </w:rPr>
      </w:pPr>
    </w:p>
    <w:p w14:paraId="6746D713" w14:textId="77777777" w:rsidR="00A40495" w:rsidRPr="0038701D" w:rsidRDefault="00A40495" w:rsidP="00DC387F">
      <w:pPr>
        <w:pStyle w:val="3"/>
        <w:spacing w:line="228" w:lineRule="auto"/>
        <w:rPr>
          <w:rFonts w:cs="B Zar"/>
          <w:b/>
          <w:bCs/>
          <w:sz w:val="14"/>
          <w:szCs w:val="14"/>
          <w:rtl/>
          <w:lang w:bidi="fa-IR"/>
        </w:rPr>
      </w:pPr>
      <w:r w:rsidRPr="0038701D">
        <w:rPr>
          <w:rFonts w:cs="B Zar" w:hint="cs"/>
          <w:rtl/>
        </w:rPr>
        <w:t>د</w:t>
      </w:r>
      <w:r w:rsidRPr="0038701D">
        <w:rPr>
          <w:rFonts w:cs="B Zar"/>
          <w:rtl/>
        </w:rPr>
        <w:t xml:space="preserve">ر اجراي شيوه‌نامه </w:t>
      </w:r>
      <w:r w:rsidRPr="0038701D">
        <w:rPr>
          <w:rFonts w:cs="B Zar" w:hint="cs"/>
          <w:rtl/>
        </w:rPr>
        <w:t xml:space="preserve">ضوابط استفاده از </w:t>
      </w:r>
      <w:r w:rsidRPr="0038701D">
        <w:rPr>
          <w:rFonts w:cs="B Zar"/>
          <w:rtl/>
        </w:rPr>
        <w:t>فرصت مطالعاتي</w:t>
      </w:r>
      <w:r w:rsidRPr="0038701D">
        <w:rPr>
          <w:rFonts w:cs="B Zar" w:hint="cs"/>
          <w:rtl/>
        </w:rPr>
        <w:t xml:space="preserve"> صنعتي براي اعضاي هيأت علمي دانشگاه‌ها و مراكز پژوهشي </w:t>
      </w:r>
      <w:r w:rsidRPr="0038701D">
        <w:rPr>
          <w:rFonts w:cs="B Zar"/>
          <w:rtl/>
        </w:rPr>
        <w:t>مصوب وزارت علوم، تحقيقات و فناوري</w:t>
      </w:r>
      <w:r w:rsidRPr="0038701D">
        <w:rPr>
          <w:rFonts w:cs="B Zar" w:hint="cs"/>
          <w:rtl/>
        </w:rPr>
        <w:t xml:space="preserve"> ضروري است اين فرم پس از تكميل جهت انجام مراحل اداري به مديرگروه آموزشي مربوطه ارائه گردد.</w:t>
      </w:r>
    </w:p>
    <w:p w14:paraId="23B5DF0D" w14:textId="4393ACB5" w:rsidR="00A40495" w:rsidRPr="0038701D" w:rsidRDefault="00A40495" w:rsidP="00A40495">
      <w:pPr>
        <w:spacing w:line="228" w:lineRule="auto"/>
        <w:ind w:left="-19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1ـ 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>مشخصات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متقاضي</w:t>
      </w:r>
    </w:p>
    <w:tbl>
      <w:tblPr>
        <w:bidiVisual/>
        <w:tblW w:w="7861" w:type="dxa"/>
        <w:jc w:val="center"/>
        <w:tblBorders>
          <w:top w:val="double" w:sz="2" w:space="0" w:color="auto"/>
          <w:left w:val="double" w:sz="2" w:space="0" w:color="auto"/>
          <w:bottom w:val="double" w:sz="2" w:space="0" w:color="auto"/>
          <w:right w:val="double" w:sz="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6"/>
        <w:gridCol w:w="979"/>
        <w:gridCol w:w="3616"/>
      </w:tblGrid>
      <w:tr w:rsidR="00A40495" w:rsidRPr="0038701D" w14:paraId="06ED0F27" w14:textId="77777777" w:rsidTr="00715588">
        <w:trPr>
          <w:jc w:val="center"/>
        </w:trPr>
        <w:tc>
          <w:tcPr>
            <w:tcW w:w="4245" w:type="dxa"/>
            <w:gridSpan w:val="2"/>
            <w:vAlign w:val="center"/>
          </w:tcPr>
          <w:p w14:paraId="133AC5D3" w14:textId="77777777" w:rsidR="00A40495" w:rsidRPr="0038701D" w:rsidRDefault="00A40495" w:rsidP="00715588">
            <w:pPr>
              <w:spacing w:line="185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نام و نام خانوادگي متقاضي:</w:t>
            </w:r>
          </w:p>
        </w:tc>
        <w:tc>
          <w:tcPr>
            <w:tcW w:w="3616" w:type="dxa"/>
            <w:vAlign w:val="center"/>
          </w:tcPr>
          <w:p w14:paraId="50C3E9CC" w14:textId="77777777" w:rsidR="00A40495" w:rsidRPr="0038701D" w:rsidRDefault="00A40495" w:rsidP="00715588">
            <w:pPr>
              <w:spacing w:line="185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كدپرسنلي:</w:t>
            </w:r>
          </w:p>
        </w:tc>
      </w:tr>
      <w:tr w:rsidR="00A40495" w:rsidRPr="0038701D" w14:paraId="3B2DE37B" w14:textId="77777777" w:rsidTr="00715588">
        <w:trPr>
          <w:jc w:val="center"/>
        </w:trPr>
        <w:tc>
          <w:tcPr>
            <w:tcW w:w="3266" w:type="dxa"/>
            <w:tcBorders>
              <w:bottom w:val="single" w:sz="4" w:space="0" w:color="auto"/>
            </w:tcBorders>
            <w:vAlign w:val="center"/>
          </w:tcPr>
          <w:p w14:paraId="4F6B0F0D" w14:textId="77777777" w:rsidR="00A40495" w:rsidRPr="0038701D" w:rsidRDefault="00A40495" w:rsidP="00715588">
            <w:pPr>
              <w:spacing w:line="185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گروه آموزشي:</w:t>
            </w:r>
          </w:p>
        </w:tc>
        <w:tc>
          <w:tcPr>
            <w:tcW w:w="4595" w:type="dxa"/>
            <w:gridSpan w:val="2"/>
            <w:tcBorders>
              <w:bottom w:val="single" w:sz="4" w:space="0" w:color="auto"/>
            </w:tcBorders>
            <w:vAlign w:val="center"/>
          </w:tcPr>
          <w:p w14:paraId="592D554A" w14:textId="77777777" w:rsidR="00A40495" w:rsidRPr="0038701D" w:rsidRDefault="00A40495" w:rsidP="00715588">
            <w:pPr>
              <w:spacing w:line="185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دانشكده:</w:t>
            </w:r>
          </w:p>
        </w:tc>
      </w:tr>
      <w:tr w:rsidR="00A40495" w:rsidRPr="0038701D" w14:paraId="5F0C1C44" w14:textId="77777777" w:rsidTr="00715588">
        <w:trPr>
          <w:jc w:val="center"/>
        </w:trPr>
        <w:tc>
          <w:tcPr>
            <w:tcW w:w="32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7CB93A" w14:textId="2506167D" w:rsidR="00A40495" w:rsidRPr="0038701D" w:rsidRDefault="00A40495" w:rsidP="00715588">
            <w:pPr>
              <w:spacing w:line="185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مدرك تحصيلي:</w:t>
            </w:r>
          </w:p>
        </w:tc>
        <w:tc>
          <w:tcPr>
            <w:tcW w:w="459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DAD437" w14:textId="6825A0EF" w:rsidR="00A40495" w:rsidRPr="0038701D" w:rsidRDefault="00A40495" w:rsidP="00715588">
            <w:pPr>
              <w:spacing w:line="185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رشته تحصيلي: </w:t>
            </w:r>
          </w:p>
        </w:tc>
      </w:tr>
      <w:tr w:rsidR="00A40495" w:rsidRPr="0038701D" w14:paraId="5834EA19" w14:textId="77777777" w:rsidTr="00715588">
        <w:trPr>
          <w:jc w:val="center"/>
        </w:trPr>
        <w:tc>
          <w:tcPr>
            <w:tcW w:w="7861" w:type="dxa"/>
            <w:gridSpan w:val="3"/>
            <w:tcBorders>
              <w:top w:val="single" w:sz="4" w:space="0" w:color="auto"/>
            </w:tcBorders>
            <w:vAlign w:val="center"/>
          </w:tcPr>
          <w:p w14:paraId="6EA5582F" w14:textId="4A8E77EB" w:rsidR="00A40495" w:rsidRPr="0038701D" w:rsidRDefault="0038701D" w:rsidP="0038701D">
            <w:pPr>
              <w:bidi w:val="0"/>
              <w:spacing w:line="185" w:lineRule="auto"/>
              <w:jc w:val="right"/>
              <w:rPr>
                <w:rFonts w:cs="B Zar"/>
                <w:sz w:val="24"/>
                <w:szCs w:val="24"/>
                <w:rtl/>
                <w:lang w:val="en-US" w:bidi="fa-IR"/>
              </w:rPr>
            </w:pPr>
            <w:r w:rsidRPr="0038701D">
              <w:rPr>
                <w:rFonts w:cs="B Zar"/>
                <w:noProof/>
                <w:sz w:val="24"/>
                <w:szCs w:val="24"/>
                <w:rtl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396758D" wp14:editId="7D3AFBD5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59690</wp:posOffset>
                      </wp:positionV>
                      <wp:extent cx="90805" cy="90805"/>
                      <wp:effectExtent l="0" t="0" r="23495" b="23495"/>
                      <wp:wrapNone/>
                      <wp:docPr id="29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2230A120" id="AutoShape 14" o:spid="_x0000_s1026" style="position:absolute;margin-left:-3.5pt;margin-top:4.7pt;width:7.15pt;height:7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"/>
                  </w:pict>
                </mc:Fallback>
              </mc:AlternateContent>
            </w:r>
            <w:r w:rsidRPr="0038701D">
              <w:rPr>
                <w:rFonts w:cs="B Zar"/>
                <w:noProof/>
                <w:sz w:val="24"/>
                <w:szCs w:val="24"/>
                <w:rtl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A54A3E0" wp14:editId="3B8D38AA">
                      <wp:simplePos x="0" y="0"/>
                      <wp:positionH relativeFrom="column">
                        <wp:posOffset>1474470</wp:posOffset>
                      </wp:positionH>
                      <wp:positionV relativeFrom="paragraph">
                        <wp:posOffset>55245</wp:posOffset>
                      </wp:positionV>
                      <wp:extent cx="90805" cy="90805"/>
                      <wp:effectExtent l="0" t="0" r="23495" b="23495"/>
                      <wp:wrapNone/>
                      <wp:docPr id="30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49965B8A" id="AutoShape 3" o:spid="_x0000_s1026" style="position:absolute;margin-left:116.1pt;margin-top:4.35pt;width:7.15pt;height: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"/>
                  </w:pict>
                </mc:Fallback>
              </mc:AlternateContent>
            </w:r>
            <w:r w:rsidRPr="0038701D">
              <w:rPr>
                <w:rFonts w:cs="B Zar"/>
                <w:noProof/>
                <w:sz w:val="24"/>
                <w:szCs w:val="24"/>
                <w:rtl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5677A87" wp14:editId="3C24212B">
                      <wp:simplePos x="0" y="0"/>
                      <wp:positionH relativeFrom="column">
                        <wp:posOffset>3916680</wp:posOffset>
                      </wp:positionH>
                      <wp:positionV relativeFrom="paragraph">
                        <wp:posOffset>43815</wp:posOffset>
                      </wp:positionV>
                      <wp:extent cx="90805" cy="90805"/>
                      <wp:effectExtent l="0" t="0" r="23495" b="23495"/>
                      <wp:wrapNone/>
                      <wp:docPr id="19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14846C5C" id="AutoShape 10" o:spid="_x0000_s1026" style="position:absolute;margin-left:308.4pt;margin-top:3.45pt;width:7.15pt;height:7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"/>
                  </w:pict>
                </mc:Fallback>
              </mc:AlternateContent>
            </w:r>
            <w:r w:rsidRPr="0038701D">
              <w:rPr>
                <w:rFonts w:cs="B Zar"/>
                <w:noProof/>
                <w:sz w:val="24"/>
                <w:szCs w:val="24"/>
                <w:rtl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16E8C05" wp14:editId="1EFF65E8">
                      <wp:simplePos x="0" y="0"/>
                      <wp:positionH relativeFrom="column">
                        <wp:posOffset>2747645</wp:posOffset>
                      </wp:positionH>
                      <wp:positionV relativeFrom="paragraph">
                        <wp:posOffset>32385</wp:posOffset>
                      </wp:positionV>
                      <wp:extent cx="90805" cy="90805"/>
                      <wp:effectExtent l="0" t="0" r="23495" b="23495"/>
                      <wp:wrapNone/>
                      <wp:docPr id="20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36672ADB" id="AutoShape 9" o:spid="_x0000_s1026" style="position:absolute;margin-left:216.35pt;margin-top:2.55pt;width:7.15pt;height:7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"/>
                  </w:pict>
                </mc:Fallback>
              </mc:AlternateContent>
            </w:r>
            <w:r w:rsidR="00A40495" w:rsidRPr="0038701D">
              <w:rPr>
                <w:rFonts w:cs="B Zar" w:hint="cs"/>
                <w:sz w:val="24"/>
                <w:szCs w:val="24"/>
                <w:rtl/>
                <w:lang w:val="en-US" w:bidi="fa-IR"/>
              </w:rPr>
              <w:t xml:space="preserve">مرتبه علمي:  مربي                           استاديار                                 دانشيار                                          استاد </w:t>
            </w:r>
          </w:p>
        </w:tc>
      </w:tr>
      <w:tr w:rsidR="00A40495" w:rsidRPr="0038701D" w14:paraId="53706F3A" w14:textId="77777777" w:rsidTr="00715588">
        <w:trPr>
          <w:trHeight w:val="389"/>
          <w:jc w:val="center"/>
        </w:trPr>
        <w:tc>
          <w:tcPr>
            <w:tcW w:w="7861" w:type="dxa"/>
            <w:gridSpan w:val="3"/>
            <w:vAlign w:val="center"/>
          </w:tcPr>
          <w:p w14:paraId="0105B7FF" w14:textId="77777777" w:rsidR="00A40495" w:rsidRPr="0038701D" w:rsidRDefault="00A40495" w:rsidP="00715588">
            <w:pPr>
              <w:bidi w:val="0"/>
              <w:spacing w:line="185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/>
                <w:sz w:val="24"/>
                <w:szCs w:val="24"/>
                <w:lang w:bidi="fa-IR"/>
              </w:rPr>
              <w:t>Email:</w:t>
            </w:r>
          </w:p>
        </w:tc>
      </w:tr>
    </w:tbl>
    <w:p w14:paraId="1B67E9C0" w14:textId="77777777" w:rsidR="00A40495" w:rsidRPr="0038701D" w:rsidRDefault="00A40495" w:rsidP="00A40495">
      <w:pPr>
        <w:spacing w:line="228" w:lineRule="auto"/>
        <w:ind w:left="-19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>2ـ شرايط متقاضي:</w:t>
      </w:r>
      <w:r w:rsidR="00E21F3B" w:rsidRPr="0038701D">
        <w:rPr>
          <w:rFonts w:cs="B Zar"/>
          <w:b/>
          <w:bCs/>
          <w:sz w:val="24"/>
          <w:szCs w:val="24"/>
          <w:lang w:bidi="fa-IR"/>
        </w:rPr>
        <w:t>*</w:t>
      </w:r>
    </w:p>
    <w:tbl>
      <w:tblPr>
        <w:bidiVisual/>
        <w:tblW w:w="0" w:type="auto"/>
        <w:jc w:val="center"/>
        <w:tblBorders>
          <w:top w:val="double" w:sz="2" w:space="0" w:color="auto"/>
          <w:left w:val="double" w:sz="2" w:space="0" w:color="auto"/>
          <w:bottom w:val="double" w:sz="2" w:space="0" w:color="auto"/>
          <w:right w:val="double" w:sz="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01"/>
        <w:gridCol w:w="3422"/>
        <w:gridCol w:w="13"/>
      </w:tblGrid>
      <w:tr w:rsidR="00A40495" w:rsidRPr="0038701D" w14:paraId="48CC6276" w14:textId="77777777" w:rsidTr="00DC387F">
        <w:trPr>
          <w:gridAfter w:val="1"/>
          <w:wAfter w:w="13" w:type="dxa"/>
          <w:trHeight w:val="253"/>
          <w:jc w:val="center"/>
        </w:trPr>
        <w:tc>
          <w:tcPr>
            <w:tcW w:w="4401" w:type="dxa"/>
            <w:tcBorders>
              <w:top w:val="double" w:sz="2" w:space="0" w:color="auto"/>
              <w:bottom w:val="single" w:sz="4" w:space="0" w:color="auto"/>
              <w:right w:val="single" w:sz="4" w:space="0" w:color="auto"/>
            </w:tcBorders>
          </w:tcPr>
          <w:p w14:paraId="7C7F3C58" w14:textId="77777777" w:rsidR="00A40495" w:rsidRPr="0038701D" w:rsidRDefault="00A40495" w:rsidP="00715588">
            <w:pPr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تاريخ استخدام در دانشگاه</w:t>
            </w:r>
            <w:r w:rsidR="0021705A"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صنعتی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اصفهان:</w:t>
            </w:r>
          </w:p>
        </w:tc>
        <w:tc>
          <w:tcPr>
            <w:tcW w:w="3422" w:type="dxa"/>
            <w:tcBorders>
              <w:top w:val="double" w:sz="2" w:space="0" w:color="auto"/>
              <w:bottom w:val="single" w:sz="4" w:space="0" w:color="auto"/>
              <w:right w:val="double" w:sz="2" w:space="0" w:color="auto"/>
            </w:tcBorders>
          </w:tcPr>
          <w:p w14:paraId="383AF4C1" w14:textId="77777777" w:rsidR="00A40495" w:rsidRPr="0038701D" w:rsidRDefault="00A40495" w:rsidP="00715588">
            <w:pPr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پست اجرايي فعلي:</w:t>
            </w:r>
            <w:r w:rsidR="00E21F3B" w:rsidRPr="0038701D">
              <w:rPr>
                <w:rFonts w:cs="B Zar"/>
                <w:sz w:val="24"/>
                <w:szCs w:val="24"/>
                <w:lang w:bidi="fa-IR"/>
              </w:rPr>
              <w:t>**</w:t>
            </w:r>
          </w:p>
        </w:tc>
      </w:tr>
      <w:tr w:rsidR="00A40495" w:rsidRPr="0038701D" w14:paraId="26178463" w14:textId="77777777" w:rsidTr="00DC387F">
        <w:trPr>
          <w:trHeight w:val="253"/>
          <w:jc w:val="center"/>
        </w:trPr>
        <w:tc>
          <w:tcPr>
            <w:tcW w:w="7836" w:type="dxa"/>
            <w:gridSpan w:val="3"/>
            <w:tcBorders>
              <w:top w:val="single" w:sz="4" w:space="0" w:color="auto"/>
              <w:bottom w:val="single" w:sz="4" w:space="0" w:color="auto"/>
              <w:right w:val="double" w:sz="2" w:space="0" w:color="auto"/>
            </w:tcBorders>
          </w:tcPr>
          <w:p w14:paraId="63EA143E" w14:textId="5819C88A" w:rsidR="00A40495" w:rsidRPr="0038701D" w:rsidRDefault="00A40495" w:rsidP="00715588">
            <w:pPr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369ED4F2" w14:textId="77777777" w:rsidTr="00DC387F">
        <w:trPr>
          <w:trHeight w:val="2539"/>
          <w:jc w:val="center"/>
        </w:trPr>
        <w:tc>
          <w:tcPr>
            <w:tcW w:w="7836" w:type="dxa"/>
            <w:gridSpan w:val="3"/>
            <w:tcBorders>
              <w:top w:val="single" w:sz="4" w:space="0" w:color="auto"/>
              <w:left w:val="double" w:sz="2" w:space="0" w:color="auto"/>
              <w:bottom w:val="double" w:sz="2" w:space="0" w:color="auto"/>
            </w:tcBorders>
          </w:tcPr>
          <w:p w14:paraId="6F3E9916" w14:textId="1F3862E8" w:rsidR="00A40495" w:rsidRPr="0038701D" w:rsidRDefault="00A40495" w:rsidP="00715588">
            <w:pPr>
              <w:jc w:val="lowKashida"/>
              <w:rPr>
                <w:rFonts w:cs="B Zar"/>
                <w:sz w:val="24"/>
                <w:szCs w:val="24"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وضعيت استخدامي فعلي</w:t>
            </w:r>
            <w:r w:rsidR="0038701D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  <w:p w14:paraId="4F83DA00" w14:textId="77777777" w:rsidR="00B61BF8" w:rsidRPr="0038701D" w:rsidRDefault="00B61BF8" w:rsidP="00715588">
            <w:pPr>
              <w:jc w:val="lowKashida"/>
              <w:rPr>
                <w:rFonts w:cs="B Zar"/>
                <w:sz w:val="24"/>
                <w:szCs w:val="24"/>
                <w:rtl/>
                <w:lang w:val="en-US" w:bidi="fa-IR"/>
              </w:rPr>
            </w:pPr>
            <w:r w:rsidRPr="0038701D">
              <w:rPr>
                <w:rFonts w:cs="B Zar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69AAE564" wp14:editId="5C2F2BA8">
                      <wp:simplePos x="0" y="0"/>
                      <wp:positionH relativeFrom="column">
                        <wp:posOffset>4379277</wp:posOffset>
                      </wp:positionH>
                      <wp:positionV relativeFrom="paragraph">
                        <wp:posOffset>90805</wp:posOffset>
                      </wp:positionV>
                      <wp:extent cx="90805" cy="90805"/>
                      <wp:effectExtent l="11430" t="13970" r="12065" b="9525"/>
                      <wp:wrapNone/>
                      <wp:docPr id="1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      <w:pict>
                    <v:roundrect w14:anchorId="08716DB6" id="AutoShape 3" o:spid="_x0000_s1026" style="position:absolute;margin-left:344.8pt;margin-top:7.15pt;width:7.15pt;height:7.1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"/>
                  </w:pict>
                </mc:Fallback>
              </mc:AlternateConten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پیمانی </w:t>
            </w:r>
            <w:r w:rsidRPr="0038701D">
              <w:rPr>
                <w:rFonts w:cs="B Zar" w:hint="cs"/>
                <w:sz w:val="24"/>
                <w:szCs w:val="24"/>
                <w:rtl/>
                <w:lang w:val="en-US" w:bidi="fa-IR"/>
              </w:rPr>
              <w:t xml:space="preserve">        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اريخ پيش‌بيني جهت تبديل وضعيت از پيماني به رسمي_آزمايشي: </w:t>
            </w:r>
          </w:p>
          <w:p w14:paraId="104F1954" w14:textId="77777777" w:rsidR="00B61BF8" w:rsidRPr="0038701D" w:rsidRDefault="00B61BF8" w:rsidP="00715588">
            <w:pPr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3CFA48E8" wp14:editId="68CBB350">
                      <wp:simplePos x="0" y="0"/>
                      <wp:positionH relativeFrom="column">
                        <wp:posOffset>3268980</wp:posOffset>
                      </wp:positionH>
                      <wp:positionV relativeFrom="paragraph">
                        <wp:posOffset>89853</wp:posOffset>
                      </wp:positionV>
                      <wp:extent cx="90805" cy="90805"/>
                      <wp:effectExtent l="11430" t="13970" r="12065" b="9525"/>
                      <wp:wrapNone/>
                      <wp:docPr id="3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      <w:pict>
                    <v:roundrect w14:anchorId="07DB4F86" id="AutoShape 3" o:spid="_x0000_s1026" style="position:absolute;margin-left:257.4pt;margin-top:7.1pt;width:7.15pt;height:7.1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"/>
                  </w:pict>
                </mc:Fallback>
              </mc:AlternateContent>
            </w:r>
            <w:r w:rsidRPr="0038701D">
              <w:rPr>
                <w:rFonts w:cs="B Zar" w:hint="cs"/>
                <w:sz w:val="24"/>
                <w:szCs w:val="24"/>
                <w:rtl/>
                <w:lang w:val="en-US" w:bidi="fa-IR"/>
              </w:rPr>
              <w:t xml:space="preserve">رسمی آزمایشی یا رسمی قطعی      </w:t>
            </w:r>
          </w:p>
          <w:p w14:paraId="0273FC33" w14:textId="5E52B5EE" w:rsidR="00A40495" w:rsidRPr="0038701D" w:rsidRDefault="00E75C25" w:rsidP="00D6099F">
            <w:pPr>
              <w:jc w:val="lowKashida"/>
              <w:rPr>
                <w:rFonts w:cs="B Zar"/>
                <w:sz w:val="24"/>
                <w:szCs w:val="24"/>
                <w:lang w:val="en-US"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</w:tbl>
    <w:p w14:paraId="065C0609" w14:textId="77777777" w:rsidR="00A40495" w:rsidRPr="0038701D" w:rsidRDefault="00A40495" w:rsidP="00A40495">
      <w:pPr>
        <w:spacing w:line="228" w:lineRule="auto"/>
        <w:jc w:val="lowKashida"/>
        <w:outlineLvl w:val="0"/>
        <w:rPr>
          <w:rFonts w:cs="B Zar"/>
          <w:b/>
          <w:bCs/>
          <w:sz w:val="14"/>
          <w:szCs w:val="14"/>
          <w:rtl/>
          <w:lang w:bidi="fa-IR"/>
        </w:rPr>
      </w:pPr>
    </w:p>
    <w:p w14:paraId="136041A4" w14:textId="77777777" w:rsidR="00A40495" w:rsidRPr="0038701D" w:rsidRDefault="00E21F3B" w:rsidP="0071455C">
      <w:pPr>
        <w:pStyle w:val="ListParagraph"/>
        <w:bidi/>
        <w:spacing w:line="228" w:lineRule="auto"/>
        <w:ind w:left="27"/>
        <w:jc w:val="lowKashida"/>
        <w:outlineLvl w:val="0"/>
        <w:rPr>
          <w:rFonts w:cs="B Zar"/>
          <w:b/>
          <w:bCs/>
          <w:rtl/>
          <w:lang w:bidi="fa-IR"/>
        </w:rPr>
      </w:pPr>
      <w:r w:rsidRPr="0038701D">
        <w:rPr>
          <w:rFonts w:cs="B Zar"/>
          <w:b/>
          <w:bCs/>
          <w:lang w:bidi="fa-IR"/>
        </w:rPr>
        <w:t xml:space="preserve">* </w:t>
      </w:r>
      <w:r w:rsidR="00A40495" w:rsidRPr="0038701D">
        <w:rPr>
          <w:rFonts w:cs="B Zar" w:hint="cs"/>
          <w:b/>
          <w:bCs/>
          <w:rtl/>
          <w:lang w:bidi="fa-IR"/>
        </w:rPr>
        <w:t>تذكر:</w:t>
      </w:r>
      <w:r w:rsidR="0071455C" w:rsidRPr="0038701D">
        <w:rPr>
          <w:rFonts w:cs="B Zar" w:hint="cs"/>
          <w:b/>
          <w:bCs/>
          <w:rtl/>
          <w:lang w:bidi="fa-IR"/>
        </w:rPr>
        <w:t xml:space="preserve"> </w:t>
      </w:r>
      <w:r w:rsidR="00A40495" w:rsidRPr="0038701D">
        <w:rPr>
          <w:rFonts w:cs="B Zar" w:hint="cs"/>
          <w:b/>
          <w:bCs/>
          <w:rtl/>
          <w:lang w:bidi="fa-IR"/>
        </w:rPr>
        <w:t>براساس شيوه نامه فرصت مطالعاتي صنعتي</w:t>
      </w:r>
      <w:r w:rsidR="00E75C25" w:rsidRPr="0038701D">
        <w:rPr>
          <w:rFonts w:cs="B Zar" w:hint="cs"/>
          <w:b/>
          <w:bCs/>
          <w:rtl/>
          <w:lang w:bidi="fa-IR"/>
        </w:rPr>
        <w:t>،</w:t>
      </w:r>
      <w:r w:rsidR="00A40495" w:rsidRPr="0038701D">
        <w:rPr>
          <w:rFonts w:cs="B Zar" w:hint="cs"/>
          <w:b/>
          <w:bCs/>
          <w:rtl/>
          <w:lang w:bidi="fa-IR"/>
        </w:rPr>
        <w:t xml:space="preserve"> براي تبديل وضعيت اعضاي هيات علمي كه از ابتداي سال 98 دوره پيماني يارسمي آزمايشي راآغاز مي‌كنند </w:t>
      </w:r>
      <w:r w:rsidR="00E75C25" w:rsidRPr="0038701D">
        <w:rPr>
          <w:rFonts w:cs="B Zar" w:hint="cs"/>
          <w:b/>
          <w:bCs/>
          <w:rtl/>
          <w:lang w:bidi="fa-IR"/>
        </w:rPr>
        <w:t>گذراندن دور</w:t>
      </w:r>
      <w:r w:rsidR="00D348E5" w:rsidRPr="0038701D">
        <w:rPr>
          <w:rFonts w:cs="B Zar" w:hint="cs"/>
          <w:b/>
          <w:bCs/>
          <w:rtl/>
          <w:lang w:bidi="fa-IR"/>
        </w:rPr>
        <w:t>ه فرصت مطالعاتي صنعتي ا</w:t>
      </w:r>
      <w:r w:rsidR="00A40495" w:rsidRPr="0038701D">
        <w:rPr>
          <w:rFonts w:cs="B Zar" w:hint="cs"/>
          <w:b/>
          <w:bCs/>
          <w:rtl/>
          <w:lang w:bidi="fa-IR"/>
        </w:rPr>
        <w:t>الزامي است.</w:t>
      </w:r>
    </w:p>
    <w:p w14:paraId="6EC2F728" w14:textId="77777777" w:rsidR="00A40495" w:rsidRDefault="00E21F3B" w:rsidP="00A40495">
      <w:pPr>
        <w:spacing w:line="228" w:lineRule="auto"/>
        <w:jc w:val="lowKashida"/>
        <w:outlineLvl w:val="0"/>
        <w:rPr>
          <w:rFonts w:cs="B Zar"/>
          <w:b/>
          <w:bCs/>
          <w:sz w:val="22"/>
          <w:szCs w:val="22"/>
          <w:rtl/>
          <w:lang w:bidi="fa-IR"/>
        </w:rPr>
      </w:pPr>
      <w:r w:rsidRPr="0038701D">
        <w:rPr>
          <w:rFonts w:cs="B Zar"/>
          <w:b/>
          <w:bCs/>
          <w:sz w:val="22"/>
          <w:szCs w:val="22"/>
          <w:lang w:bidi="fa-IR"/>
        </w:rPr>
        <w:t>**</w:t>
      </w:r>
      <w:r w:rsidRPr="0038701D">
        <w:rPr>
          <w:rFonts w:cs="B Zar" w:hint="cs"/>
          <w:b/>
          <w:bCs/>
          <w:sz w:val="22"/>
          <w:szCs w:val="22"/>
          <w:rtl/>
          <w:lang w:bidi="fa-IR"/>
        </w:rPr>
        <w:t xml:space="preserve"> </w:t>
      </w:r>
      <w:r w:rsidR="00A40495" w:rsidRPr="0038701D">
        <w:rPr>
          <w:rFonts w:cs="B Zar" w:hint="cs"/>
          <w:b/>
          <w:bCs/>
          <w:sz w:val="22"/>
          <w:szCs w:val="22"/>
          <w:rtl/>
          <w:lang w:bidi="fa-IR"/>
        </w:rPr>
        <w:t>تذكر:</w:t>
      </w:r>
      <w:r w:rsidRPr="0038701D">
        <w:rPr>
          <w:rFonts w:cs="B Zar" w:hint="cs"/>
          <w:b/>
          <w:bCs/>
          <w:sz w:val="22"/>
          <w:szCs w:val="22"/>
          <w:rtl/>
          <w:lang w:bidi="fa-IR"/>
        </w:rPr>
        <w:t xml:space="preserve"> </w:t>
      </w:r>
      <w:r w:rsidR="00A40495" w:rsidRPr="0038701D">
        <w:rPr>
          <w:rFonts w:cs="B Zar" w:hint="cs"/>
          <w:b/>
          <w:bCs/>
          <w:sz w:val="22"/>
          <w:szCs w:val="22"/>
          <w:rtl/>
          <w:lang w:bidi="fa-IR"/>
        </w:rPr>
        <w:t>متقاضي موظف است تا قبل از صدور حكم مأموريت ازپست اجرايي خود استعفا نمايد.</w:t>
      </w:r>
    </w:p>
    <w:p w14:paraId="51372EE7" w14:textId="77777777" w:rsidR="0038701D" w:rsidRPr="0038701D" w:rsidRDefault="0038701D" w:rsidP="00A40495">
      <w:pPr>
        <w:spacing w:line="228" w:lineRule="auto"/>
        <w:jc w:val="lowKashida"/>
        <w:outlineLvl w:val="0"/>
        <w:rPr>
          <w:rFonts w:cs="B Zar"/>
          <w:b/>
          <w:bCs/>
          <w:sz w:val="22"/>
          <w:szCs w:val="22"/>
          <w:rtl/>
          <w:lang w:bidi="fa-IR"/>
        </w:rPr>
      </w:pPr>
    </w:p>
    <w:p w14:paraId="73CD6C0F" w14:textId="77777777" w:rsidR="00A40495" w:rsidRPr="0038701D" w:rsidRDefault="006F58C5" w:rsidP="00A40495">
      <w:pPr>
        <w:spacing w:line="204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>3</w:t>
      </w:r>
      <w:r w:rsidR="00A40495"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ـ </w:t>
      </w:r>
      <w:r w:rsidR="00A40495" w:rsidRPr="0038701D">
        <w:rPr>
          <w:rFonts w:cs="B Zar"/>
          <w:b/>
          <w:bCs/>
          <w:sz w:val="24"/>
          <w:szCs w:val="24"/>
          <w:rtl/>
          <w:lang w:bidi="fa-IR"/>
        </w:rPr>
        <w:t>مأموريت</w:t>
      </w:r>
      <w:r w:rsidR="00A40495" w:rsidRPr="0038701D">
        <w:rPr>
          <w:rFonts w:cs="B Zar" w:hint="cs"/>
          <w:b/>
          <w:bCs/>
          <w:sz w:val="24"/>
          <w:szCs w:val="24"/>
          <w:rtl/>
          <w:lang w:bidi="fa-IR"/>
        </w:rPr>
        <w:t>‌</w:t>
      </w:r>
      <w:r w:rsidR="00A40495" w:rsidRPr="0038701D">
        <w:rPr>
          <w:rFonts w:cs="B Zar"/>
          <w:b/>
          <w:bCs/>
          <w:sz w:val="24"/>
          <w:szCs w:val="24"/>
          <w:rtl/>
          <w:lang w:bidi="fa-IR"/>
        </w:rPr>
        <w:t>ها</w:t>
      </w:r>
      <w:r w:rsidR="00A40495"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يا فرصت‌هاي م</w:t>
      </w:r>
      <w:r w:rsidR="00A40495" w:rsidRPr="0038701D">
        <w:rPr>
          <w:rFonts w:cs="B Zar"/>
          <w:b/>
          <w:bCs/>
          <w:sz w:val="24"/>
          <w:szCs w:val="24"/>
          <w:rtl/>
          <w:lang w:bidi="fa-IR"/>
        </w:rPr>
        <w:t>طالعاتي قبل</w:t>
      </w:r>
      <w:r w:rsidR="00A40495" w:rsidRPr="0038701D">
        <w:rPr>
          <w:rFonts w:cs="B Zar" w:hint="cs"/>
          <w:b/>
          <w:bCs/>
          <w:sz w:val="24"/>
          <w:szCs w:val="24"/>
          <w:rtl/>
          <w:lang w:bidi="fa-IR"/>
        </w:rPr>
        <w:t>ي (اعم از داخلي و خارجي)</w:t>
      </w:r>
    </w:p>
    <w:tbl>
      <w:tblPr>
        <w:tblpPr w:leftFromText="180" w:rightFromText="180" w:vertAnchor="text" w:tblpXSpec="center" w:tblpY="1"/>
        <w:tblOverlap w:val="never"/>
        <w:bidiVisual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3"/>
        <w:gridCol w:w="526"/>
        <w:gridCol w:w="526"/>
        <w:gridCol w:w="525"/>
        <w:gridCol w:w="13"/>
        <w:gridCol w:w="514"/>
        <w:gridCol w:w="526"/>
        <w:gridCol w:w="527"/>
        <w:gridCol w:w="1440"/>
        <w:gridCol w:w="1724"/>
      </w:tblGrid>
      <w:tr w:rsidR="00A40495" w:rsidRPr="0038701D" w14:paraId="149D7FD5" w14:textId="77777777" w:rsidTr="00534DAC">
        <w:trPr>
          <w:trHeight w:val="255"/>
        </w:trPr>
        <w:tc>
          <w:tcPr>
            <w:tcW w:w="1833" w:type="dxa"/>
            <w:vMerge w:val="restart"/>
            <w:tcBorders>
              <w:top w:val="double" w:sz="6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2AB76374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rtl/>
                <w:lang w:bidi="fa-IR"/>
              </w:rPr>
            </w:pPr>
          </w:p>
          <w:p w14:paraId="586F111C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نوع مأموريت</w:t>
            </w:r>
          </w:p>
          <w:p w14:paraId="37F05350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3157" w:type="dxa"/>
            <w:gridSpan w:val="7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19B8EC5F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مدت</w:t>
            </w:r>
          </w:p>
        </w:tc>
        <w:tc>
          <w:tcPr>
            <w:tcW w:w="1440" w:type="dxa"/>
            <w:vMerge w:val="restart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6650B6DA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rtl/>
                <w:lang w:bidi="fa-IR"/>
              </w:rPr>
            </w:pPr>
          </w:p>
          <w:p w14:paraId="4183A7D4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كشور/شهر ميزبان</w:t>
            </w:r>
          </w:p>
        </w:tc>
        <w:tc>
          <w:tcPr>
            <w:tcW w:w="1724" w:type="dxa"/>
            <w:vMerge w:val="restart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4" w:space="0" w:color="auto"/>
            </w:tcBorders>
            <w:vAlign w:val="center"/>
          </w:tcPr>
          <w:p w14:paraId="72CA59A9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rtl/>
                <w:lang w:bidi="fa-IR"/>
              </w:rPr>
            </w:pPr>
          </w:p>
          <w:p w14:paraId="57DEACF1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دانشگاه/مؤسسه/ مركز يا صنعت ميزبان</w:t>
            </w:r>
          </w:p>
        </w:tc>
      </w:tr>
      <w:tr w:rsidR="00A40495" w:rsidRPr="0038701D" w14:paraId="12A976DB" w14:textId="77777777" w:rsidTr="00534DAC">
        <w:trPr>
          <w:trHeight w:val="315"/>
        </w:trPr>
        <w:tc>
          <w:tcPr>
            <w:tcW w:w="1833" w:type="dxa"/>
            <w:vMerge/>
            <w:tcBorders>
              <w:top w:val="double" w:sz="6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793DBF87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1590" w:type="dxa"/>
            <w:gridSpan w:val="4"/>
            <w:tcBorders>
              <w:top w:val="double" w:sz="2" w:space="0" w:color="auto"/>
              <w:left w:val="double" w:sz="2" w:space="0" w:color="auto"/>
              <w:right w:val="double" w:sz="2" w:space="0" w:color="auto"/>
            </w:tcBorders>
            <w:vAlign w:val="center"/>
          </w:tcPr>
          <w:p w14:paraId="50E9A43D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شروع</w:t>
            </w:r>
          </w:p>
        </w:tc>
        <w:tc>
          <w:tcPr>
            <w:tcW w:w="1567" w:type="dxa"/>
            <w:gridSpan w:val="3"/>
            <w:tcBorders>
              <w:top w:val="double" w:sz="2" w:space="0" w:color="auto"/>
              <w:left w:val="double" w:sz="2" w:space="0" w:color="auto"/>
              <w:right w:val="double" w:sz="2" w:space="0" w:color="auto"/>
            </w:tcBorders>
            <w:vAlign w:val="center"/>
          </w:tcPr>
          <w:p w14:paraId="2E4E9E4A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خاتمه</w:t>
            </w:r>
          </w:p>
        </w:tc>
        <w:tc>
          <w:tcPr>
            <w:tcW w:w="1440" w:type="dxa"/>
            <w:vMerge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191B4677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1724" w:type="dxa"/>
            <w:vMerge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4" w:space="0" w:color="auto"/>
            </w:tcBorders>
            <w:vAlign w:val="center"/>
          </w:tcPr>
          <w:p w14:paraId="466B04F1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rtl/>
                <w:lang w:bidi="fa-IR"/>
              </w:rPr>
            </w:pPr>
          </w:p>
        </w:tc>
      </w:tr>
      <w:tr w:rsidR="00A40495" w:rsidRPr="0038701D" w14:paraId="08C14C2A" w14:textId="77777777" w:rsidTr="00534DAC">
        <w:trPr>
          <w:trHeight w:val="258"/>
        </w:trPr>
        <w:tc>
          <w:tcPr>
            <w:tcW w:w="1833" w:type="dxa"/>
            <w:vMerge/>
            <w:tcBorders>
              <w:top w:val="double" w:sz="2" w:space="0" w:color="auto"/>
              <w:bottom w:val="double" w:sz="2" w:space="0" w:color="auto"/>
              <w:right w:val="double" w:sz="2" w:space="0" w:color="auto"/>
            </w:tcBorders>
          </w:tcPr>
          <w:p w14:paraId="0A417937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0CD3FBAA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526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3B6A6394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525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7B7AEECB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527" w:type="dxa"/>
            <w:gridSpan w:val="2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3627CD45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526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2FFA9CB8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527" w:type="dxa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3C5B11B7" w14:textId="77777777" w:rsidR="00A40495" w:rsidRPr="0038701D" w:rsidRDefault="00A40495" w:rsidP="00534DAC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1440" w:type="dxa"/>
            <w:vMerge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</w:tcPr>
          <w:p w14:paraId="0CC36F47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vMerge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4" w:space="0" w:color="auto"/>
            </w:tcBorders>
          </w:tcPr>
          <w:p w14:paraId="4090A972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35E6ACC2" w14:textId="77777777" w:rsidTr="00534DAC">
        <w:trPr>
          <w:trHeight w:val="600"/>
        </w:trPr>
        <w:tc>
          <w:tcPr>
            <w:tcW w:w="1833" w:type="dxa"/>
            <w:tcBorders>
              <w:top w:val="double" w:sz="2" w:space="0" w:color="auto"/>
              <w:bottom w:val="double" w:sz="4" w:space="0" w:color="auto"/>
              <w:right w:val="double" w:sz="2" w:space="0" w:color="auto"/>
            </w:tcBorders>
            <w:vAlign w:val="center"/>
          </w:tcPr>
          <w:p w14:paraId="7A93A140" w14:textId="77777777" w:rsidR="00A40495" w:rsidRPr="0038701D" w:rsidRDefault="00A40495" w:rsidP="00534DAC">
            <w:pPr>
              <w:spacing w:line="204" w:lineRule="auto"/>
              <w:jc w:val="both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بورس</w:t>
            </w:r>
          </w:p>
        </w:tc>
        <w:tc>
          <w:tcPr>
            <w:tcW w:w="526" w:type="dxa"/>
            <w:tcBorders>
              <w:top w:val="double" w:sz="2" w:space="0" w:color="auto"/>
              <w:left w:val="double" w:sz="2" w:space="0" w:color="auto"/>
              <w:bottom w:val="double" w:sz="4" w:space="0" w:color="auto"/>
            </w:tcBorders>
          </w:tcPr>
          <w:p w14:paraId="0C9E04B9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double" w:sz="2" w:space="0" w:color="auto"/>
              <w:bottom w:val="double" w:sz="4" w:space="0" w:color="auto"/>
            </w:tcBorders>
          </w:tcPr>
          <w:p w14:paraId="2527D30C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5" w:type="dxa"/>
            <w:tcBorders>
              <w:top w:val="double" w:sz="2" w:space="0" w:color="auto"/>
              <w:bottom w:val="double" w:sz="4" w:space="0" w:color="auto"/>
              <w:right w:val="double" w:sz="2" w:space="0" w:color="auto"/>
            </w:tcBorders>
          </w:tcPr>
          <w:p w14:paraId="03D842CA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gridSpan w:val="2"/>
            <w:tcBorders>
              <w:top w:val="double" w:sz="2" w:space="0" w:color="auto"/>
              <w:left w:val="double" w:sz="2" w:space="0" w:color="auto"/>
              <w:bottom w:val="double" w:sz="4" w:space="0" w:color="auto"/>
            </w:tcBorders>
          </w:tcPr>
          <w:p w14:paraId="1A86E12E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double" w:sz="2" w:space="0" w:color="auto"/>
              <w:bottom w:val="double" w:sz="4" w:space="0" w:color="auto"/>
            </w:tcBorders>
          </w:tcPr>
          <w:p w14:paraId="4379521D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tcBorders>
              <w:top w:val="double" w:sz="2" w:space="0" w:color="auto"/>
              <w:bottom w:val="double" w:sz="4" w:space="0" w:color="auto"/>
            </w:tcBorders>
          </w:tcPr>
          <w:p w14:paraId="2050096A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top w:val="double" w:sz="2" w:space="0" w:color="auto"/>
              <w:bottom w:val="double" w:sz="4" w:space="0" w:color="auto"/>
              <w:right w:val="double" w:sz="2" w:space="0" w:color="auto"/>
            </w:tcBorders>
          </w:tcPr>
          <w:p w14:paraId="3985EA0B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tcBorders>
              <w:top w:val="double" w:sz="2" w:space="0" w:color="auto"/>
              <w:left w:val="double" w:sz="2" w:space="0" w:color="auto"/>
              <w:bottom w:val="double" w:sz="4" w:space="0" w:color="auto"/>
            </w:tcBorders>
          </w:tcPr>
          <w:p w14:paraId="61708D39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149D6195" w14:textId="77777777" w:rsidTr="00534DAC">
        <w:trPr>
          <w:trHeight w:val="200"/>
        </w:trPr>
        <w:tc>
          <w:tcPr>
            <w:tcW w:w="1833" w:type="dxa"/>
            <w:vMerge w:val="restart"/>
            <w:tcBorders>
              <w:top w:val="double" w:sz="4" w:space="0" w:color="auto"/>
              <w:right w:val="double" w:sz="2" w:space="0" w:color="auto"/>
            </w:tcBorders>
            <w:vAlign w:val="center"/>
          </w:tcPr>
          <w:p w14:paraId="6D7E5B47" w14:textId="77777777" w:rsidR="00A40495" w:rsidRPr="0038701D" w:rsidRDefault="00A40495" w:rsidP="00534DAC">
            <w:pPr>
              <w:spacing w:line="204" w:lineRule="auto"/>
              <w:jc w:val="both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فرصت مطالعاتي خارجي</w:t>
            </w:r>
          </w:p>
        </w:tc>
        <w:tc>
          <w:tcPr>
            <w:tcW w:w="526" w:type="dxa"/>
            <w:tcBorders>
              <w:top w:val="double" w:sz="4" w:space="0" w:color="auto"/>
              <w:left w:val="double" w:sz="2" w:space="0" w:color="auto"/>
            </w:tcBorders>
          </w:tcPr>
          <w:p w14:paraId="2380939A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double" w:sz="4" w:space="0" w:color="auto"/>
            </w:tcBorders>
          </w:tcPr>
          <w:p w14:paraId="16AB4880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5" w:type="dxa"/>
            <w:tcBorders>
              <w:top w:val="double" w:sz="4" w:space="0" w:color="auto"/>
              <w:right w:val="double" w:sz="2" w:space="0" w:color="auto"/>
            </w:tcBorders>
          </w:tcPr>
          <w:p w14:paraId="440909E7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gridSpan w:val="2"/>
            <w:tcBorders>
              <w:top w:val="double" w:sz="4" w:space="0" w:color="auto"/>
              <w:left w:val="double" w:sz="2" w:space="0" w:color="auto"/>
            </w:tcBorders>
          </w:tcPr>
          <w:p w14:paraId="29CDADA0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double" w:sz="4" w:space="0" w:color="auto"/>
            </w:tcBorders>
          </w:tcPr>
          <w:p w14:paraId="528A8A45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tcBorders>
              <w:top w:val="double" w:sz="4" w:space="0" w:color="auto"/>
            </w:tcBorders>
          </w:tcPr>
          <w:p w14:paraId="27E76D48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top w:val="double" w:sz="4" w:space="0" w:color="auto"/>
              <w:right w:val="double" w:sz="2" w:space="0" w:color="auto"/>
            </w:tcBorders>
          </w:tcPr>
          <w:p w14:paraId="7458326D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tcBorders>
              <w:top w:val="double" w:sz="4" w:space="0" w:color="auto"/>
              <w:left w:val="double" w:sz="2" w:space="0" w:color="auto"/>
            </w:tcBorders>
          </w:tcPr>
          <w:p w14:paraId="7693868A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572AFF5F" w14:textId="77777777" w:rsidTr="00534DAC">
        <w:trPr>
          <w:trHeight w:val="187"/>
        </w:trPr>
        <w:tc>
          <w:tcPr>
            <w:tcW w:w="1833" w:type="dxa"/>
            <w:vMerge/>
            <w:tcBorders>
              <w:right w:val="double" w:sz="2" w:space="0" w:color="auto"/>
            </w:tcBorders>
            <w:vAlign w:val="center"/>
          </w:tcPr>
          <w:p w14:paraId="74B557EF" w14:textId="77777777" w:rsidR="00A40495" w:rsidRPr="0038701D" w:rsidRDefault="00A40495" w:rsidP="00534DAC">
            <w:pPr>
              <w:spacing w:line="204" w:lineRule="auto"/>
              <w:jc w:val="both"/>
              <w:rPr>
                <w:rFonts w:cs="B Zar"/>
                <w:sz w:val="22"/>
                <w:szCs w:val="22"/>
                <w:rtl/>
                <w:lang w:bidi="fa-IR"/>
              </w:rPr>
            </w:pPr>
          </w:p>
        </w:tc>
        <w:tc>
          <w:tcPr>
            <w:tcW w:w="526" w:type="dxa"/>
            <w:tcBorders>
              <w:left w:val="double" w:sz="2" w:space="0" w:color="auto"/>
            </w:tcBorders>
          </w:tcPr>
          <w:p w14:paraId="6BFB5E9D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</w:tcPr>
          <w:p w14:paraId="2569915E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5" w:type="dxa"/>
            <w:tcBorders>
              <w:right w:val="double" w:sz="2" w:space="0" w:color="auto"/>
            </w:tcBorders>
          </w:tcPr>
          <w:p w14:paraId="5DFA7F04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gridSpan w:val="2"/>
            <w:tcBorders>
              <w:left w:val="double" w:sz="2" w:space="0" w:color="auto"/>
            </w:tcBorders>
          </w:tcPr>
          <w:p w14:paraId="6DE79B4F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</w:tcPr>
          <w:p w14:paraId="693E2440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</w:tcPr>
          <w:p w14:paraId="1001A383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right w:val="double" w:sz="2" w:space="0" w:color="auto"/>
            </w:tcBorders>
          </w:tcPr>
          <w:p w14:paraId="29EAA086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tcBorders>
              <w:left w:val="double" w:sz="2" w:space="0" w:color="auto"/>
            </w:tcBorders>
          </w:tcPr>
          <w:p w14:paraId="291CF68B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47BEE668" w14:textId="77777777" w:rsidTr="00534DAC">
        <w:trPr>
          <w:trHeight w:val="119"/>
        </w:trPr>
        <w:tc>
          <w:tcPr>
            <w:tcW w:w="1833" w:type="dxa"/>
            <w:vMerge/>
            <w:tcBorders>
              <w:bottom w:val="double" w:sz="4" w:space="0" w:color="auto"/>
              <w:right w:val="double" w:sz="2" w:space="0" w:color="auto"/>
            </w:tcBorders>
            <w:vAlign w:val="center"/>
          </w:tcPr>
          <w:p w14:paraId="2793C74A" w14:textId="77777777" w:rsidR="00A40495" w:rsidRPr="0038701D" w:rsidRDefault="00A40495" w:rsidP="00534DAC">
            <w:pPr>
              <w:spacing w:line="204" w:lineRule="auto"/>
              <w:jc w:val="both"/>
              <w:rPr>
                <w:rFonts w:cs="B Zar"/>
                <w:sz w:val="22"/>
                <w:szCs w:val="22"/>
                <w:rtl/>
                <w:lang w:bidi="fa-IR"/>
              </w:rPr>
            </w:pPr>
          </w:p>
        </w:tc>
        <w:tc>
          <w:tcPr>
            <w:tcW w:w="526" w:type="dxa"/>
            <w:tcBorders>
              <w:left w:val="double" w:sz="2" w:space="0" w:color="auto"/>
              <w:bottom w:val="double" w:sz="4" w:space="0" w:color="auto"/>
            </w:tcBorders>
          </w:tcPr>
          <w:p w14:paraId="6B512B4F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bottom w:val="double" w:sz="4" w:space="0" w:color="auto"/>
            </w:tcBorders>
          </w:tcPr>
          <w:p w14:paraId="23F77634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5" w:type="dxa"/>
            <w:tcBorders>
              <w:bottom w:val="double" w:sz="4" w:space="0" w:color="auto"/>
              <w:right w:val="double" w:sz="2" w:space="0" w:color="auto"/>
            </w:tcBorders>
          </w:tcPr>
          <w:p w14:paraId="677E7025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gridSpan w:val="2"/>
            <w:tcBorders>
              <w:left w:val="double" w:sz="2" w:space="0" w:color="auto"/>
              <w:bottom w:val="double" w:sz="4" w:space="0" w:color="auto"/>
            </w:tcBorders>
          </w:tcPr>
          <w:p w14:paraId="78A131AD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bottom w:val="double" w:sz="4" w:space="0" w:color="auto"/>
            </w:tcBorders>
          </w:tcPr>
          <w:p w14:paraId="5AFBABD0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tcBorders>
              <w:bottom w:val="double" w:sz="4" w:space="0" w:color="auto"/>
            </w:tcBorders>
          </w:tcPr>
          <w:p w14:paraId="03FB2F0C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bottom w:val="double" w:sz="4" w:space="0" w:color="auto"/>
              <w:right w:val="double" w:sz="2" w:space="0" w:color="auto"/>
            </w:tcBorders>
          </w:tcPr>
          <w:p w14:paraId="564882B9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tcBorders>
              <w:left w:val="double" w:sz="2" w:space="0" w:color="auto"/>
              <w:bottom w:val="double" w:sz="4" w:space="0" w:color="auto"/>
            </w:tcBorders>
          </w:tcPr>
          <w:p w14:paraId="36CBE938" w14:textId="77777777" w:rsidR="00A40495" w:rsidRPr="0038701D" w:rsidRDefault="00A40495" w:rsidP="00534DAC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2B5E4DE3" w14:textId="77777777" w:rsidTr="00534DAC">
        <w:trPr>
          <w:trHeight w:val="249"/>
        </w:trPr>
        <w:tc>
          <w:tcPr>
            <w:tcW w:w="1833" w:type="dxa"/>
            <w:vMerge w:val="restart"/>
            <w:tcBorders>
              <w:top w:val="double" w:sz="4" w:space="0" w:color="auto"/>
              <w:right w:val="double" w:sz="2" w:space="0" w:color="auto"/>
            </w:tcBorders>
            <w:vAlign w:val="center"/>
          </w:tcPr>
          <w:p w14:paraId="0199EE30" w14:textId="77777777" w:rsidR="00A40495" w:rsidRPr="0038701D" w:rsidRDefault="00A40495" w:rsidP="00534DAC">
            <w:pPr>
              <w:spacing w:line="192" w:lineRule="auto"/>
              <w:jc w:val="both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فرصت مطالعاتي داخلي</w:t>
            </w:r>
          </w:p>
        </w:tc>
        <w:tc>
          <w:tcPr>
            <w:tcW w:w="526" w:type="dxa"/>
            <w:tcBorders>
              <w:top w:val="double" w:sz="4" w:space="0" w:color="auto"/>
              <w:left w:val="double" w:sz="2" w:space="0" w:color="auto"/>
            </w:tcBorders>
          </w:tcPr>
          <w:p w14:paraId="09536914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double" w:sz="4" w:space="0" w:color="auto"/>
            </w:tcBorders>
          </w:tcPr>
          <w:p w14:paraId="5FF2DC3D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5" w:type="dxa"/>
            <w:tcBorders>
              <w:top w:val="double" w:sz="4" w:space="0" w:color="auto"/>
              <w:right w:val="double" w:sz="2" w:space="0" w:color="auto"/>
            </w:tcBorders>
          </w:tcPr>
          <w:p w14:paraId="02F7E971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gridSpan w:val="2"/>
            <w:tcBorders>
              <w:top w:val="double" w:sz="4" w:space="0" w:color="auto"/>
              <w:left w:val="double" w:sz="2" w:space="0" w:color="auto"/>
            </w:tcBorders>
          </w:tcPr>
          <w:p w14:paraId="7BC3449A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double" w:sz="4" w:space="0" w:color="auto"/>
            </w:tcBorders>
          </w:tcPr>
          <w:p w14:paraId="0D2BBCC4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tcBorders>
              <w:top w:val="double" w:sz="4" w:space="0" w:color="auto"/>
            </w:tcBorders>
          </w:tcPr>
          <w:p w14:paraId="61F55623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top w:val="double" w:sz="4" w:space="0" w:color="auto"/>
              <w:right w:val="double" w:sz="2" w:space="0" w:color="auto"/>
            </w:tcBorders>
          </w:tcPr>
          <w:p w14:paraId="1BF659A1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tcBorders>
              <w:top w:val="double" w:sz="4" w:space="0" w:color="auto"/>
              <w:left w:val="double" w:sz="2" w:space="0" w:color="auto"/>
            </w:tcBorders>
          </w:tcPr>
          <w:p w14:paraId="54D931F4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3BF2C21F" w14:textId="77777777" w:rsidTr="00534DAC">
        <w:trPr>
          <w:trHeight w:val="137"/>
        </w:trPr>
        <w:tc>
          <w:tcPr>
            <w:tcW w:w="1833" w:type="dxa"/>
            <w:vMerge/>
            <w:tcBorders>
              <w:right w:val="double" w:sz="2" w:space="0" w:color="auto"/>
            </w:tcBorders>
            <w:vAlign w:val="center"/>
          </w:tcPr>
          <w:p w14:paraId="5BDEB4B0" w14:textId="77777777" w:rsidR="00A40495" w:rsidRPr="0038701D" w:rsidRDefault="00A40495" w:rsidP="00534DAC">
            <w:pPr>
              <w:spacing w:line="192" w:lineRule="auto"/>
              <w:jc w:val="both"/>
              <w:rPr>
                <w:rFonts w:cs="B Zar"/>
                <w:sz w:val="22"/>
                <w:szCs w:val="22"/>
                <w:rtl/>
                <w:lang w:bidi="fa-IR"/>
              </w:rPr>
            </w:pPr>
          </w:p>
        </w:tc>
        <w:tc>
          <w:tcPr>
            <w:tcW w:w="526" w:type="dxa"/>
            <w:tcBorders>
              <w:left w:val="double" w:sz="2" w:space="0" w:color="auto"/>
            </w:tcBorders>
          </w:tcPr>
          <w:p w14:paraId="09C698C3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</w:tcPr>
          <w:p w14:paraId="22DF15A2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5" w:type="dxa"/>
            <w:tcBorders>
              <w:right w:val="double" w:sz="2" w:space="0" w:color="auto"/>
            </w:tcBorders>
          </w:tcPr>
          <w:p w14:paraId="634DA272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gridSpan w:val="2"/>
            <w:tcBorders>
              <w:left w:val="double" w:sz="2" w:space="0" w:color="auto"/>
            </w:tcBorders>
          </w:tcPr>
          <w:p w14:paraId="345DCAE7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</w:tcPr>
          <w:p w14:paraId="0D3DD172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</w:tcPr>
          <w:p w14:paraId="1798A782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right w:val="double" w:sz="2" w:space="0" w:color="auto"/>
            </w:tcBorders>
          </w:tcPr>
          <w:p w14:paraId="565ED654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tcBorders>
              <w:left w:val="double" w:sz="2" w:space="0" w:color="auto"/>
            </w:tcBorders>
          </w:tcPr>
          <w:p w14:paraId="0F5145E3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377260F2" w14:textId="77777777" w:rsidTr="00534DAC">
        <w:trPr>
          <w:trHeight w:val="188"/>
        </w:trPr>
        <w:tc>
          <w:tcPr>
            <w:tcW w:w="1833" w:type="dxa"/>
            <w:vMerge/>
            <w:tcBorders>
              <w:bottom w:val="double" w:sz="4" w:space="0" w:color="auto"/>
              <w:right w:val="double" w:sz="2" w:space="0" w:color="auto"/>
            </w:tcBorders>
            <w:vAlign w:val="center"/>
          </w:tcPr>
          <w:p w14:paraId="6B0E02FD" w14:textId="77777777" w:rsidR="00A40495" w:rsidRPr="0038701D" w:rsidRDefault="00A40495" w:rsidP="00534DAC">
            <w:pPr>
              <w:spacing w:line="192" w:lineRule="auto"/>
              <w:jc w:val="both"/>
              <w:rPr>
                <w:rFonts w:cs="B Zar"/>
                <w:sz w:val="22"/>
                <w:szCs w:val="22"/>
                <w:rtl/>
                <w:lang w:bidi="fa-IR"/>
              </w:rPr>
            </w:pPr>
          </w:p>
        </w:tc>
        <w:tc>
          <w:tcPr>
            <w:tcW w:w="526" w:type="dxa"/>
            <w:tcBorders>
              <w:left w:val="double" w:sz="2" w:space="0" w:color="auto"/>
              <w:bottom w:val="double" w:sz="4" w:space="0" w:color="auto"/>
            </w:tcBorders>
          </w:tcPr>
          <w:p w14:paraId="13959B0D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bottom w:val="double" w:sz="4" w:space="0" w:color="auto"/>
            </w:tcBorders>
          </w:tcPr>
          <w:p w14:paraId="6D69EE01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5" w:type="dxa"/>
            <w:tcBorders>
              <w:bottom w:val="double" w:sz="4" w:space="0" w:color="auto"/>
              <w:right w:val="double" w:sz="2" w:space="0" w:color="auto"/>
            </w:tcBorders>
          </w:tcPr>
          <w:p w14:paraId="13DC839E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gridSpan w:val="2"/>
            <w:tcBorders>
              <w:left w:val="double" w:sz="2" w:space="0" w:color="auto"/>
              <w:bottom w:val="double" w:sz="4" w:space="0" w:color="auto"/>
            </w:tcBorders>
          </w:tcPr>
          <w:p w14:paraId="0DB20391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bottom w:val="double" w:sz="4" w:space="0" w:color="auto"/>
            </w:tcBorders>
          </w:tcPr>
          <w:p w14:paraId="013F89E0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tcBorders>
              <w:bottom w:val="double" w:sz="4" w:space="0" w:color="auto"/>
            </w:tcBorders>
          </w:tcPr>
          <w:p w14:paraId="7D9912B0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bottom w:val="double" w:sz="4" w:space="0" w:color="auto"/>
              <w:right w:val="double" w:sz="2" w:space="0" w:color="auto"/>
            </w:tcBorders>
          </w:tcPr>
          <w:p w14:paraId="746EF29B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tcBorders>
              <w:left w:val="double" w:sz="2" w:space="0" w:color="auto"/>
              <w:bottom w:val="double" w:sz="4" w:space="0" w:color="auto"/>
            </w:tcBorders>
          </w:tcPr>
          <w:p w14:paraId="5F5E15AC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4EBAE7AC" w14:textId="77777777" w:rsidTr="00534DAC">
        <w:trPr>
          <w:trHeight w:val="255"/>
        </w:trPr>
        <w:tc>
          <w:tcPr>
            <w:tcW w:w="1833" w:type="dxa"/>
            <w:vMerge w:val="restart"/>
            <w:tcBorders>
              <w:top w:val="double" w:sz="4" w:space="0" w:color="auto"/>
              <w:right w:val="double" w:sz="2" w:space="0" w:color="auto"/>
            </w:tcBorders>
            <w:vAlign w:val="center"/>
          </w:tcPr>
          <w:p w14:paraId="39FDE840" w14:textId="77777777" w:rsidR="00A40495" w:rsidRPr="0038701D" w:rsidRDefault="00A40495" w:rsidP="00534DAC">
            <w:pPr>
              <w:spacing w:line="192" w:lineRule="auto"/>
              <w:jc w:val="both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 xml:space="preserve">مأموريت بــا استفــاده از </w:t>
            </w: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lastRenderedPageBreak/>
              <w:t>مرخصي بدون حقوق</w:t>
            </w:r>
          </w:p>
        </w:tc>
        <w:tc>
          <w:tcPr>
            <w:tcW w:w="526" w:type="dxa"/>
            <w:tcBorders>
              <w:top w:val="double" w:sz="4" w:space="0" w:color="auto"/>
              <w:left w:val="double" w:sz="2" w:space="0" w:color="auto"/>
              <w:bottom w:val="single" w:sz="4" w:space="0" w:color="auto"/>
            </w:tcBorders>
          </w:tcPr>
          <w:p w14:paraId="5CC3ABE6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double" w:sz="4" w:space="0" w:color="auto"/>
              <w:bottom w:val="single" w:sz="4" w:space="0" w:color="auto"/>
            </w:tcBorders>
          </w:tcPr>
          <w:p w14:paraId="59A68FCA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5" w:type="dxa"/>
            <w:tcBorders>
              <w:top w:val="double" w:sz="4" w:space="0" w:color="auto"/>
              <w:bottom w:val="single" w:sz="4" w:space="0" w:color="auto"/>
              <w:right w:val="double" w:sz="2" w:space="0" w:color="auto"/>
            </w:tcBorders>
          </w:tcPr>
          <w:p w14:paraId="65E70E2C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gridSpan w:val="2"/>
            <w:tcBorders>
              <w:top w:val="double" w:sz="4" w:space="0" w:color="auto"/>
              <w:left w:val="double" w:sz="2" w:space="0" w:color="auto"/>
              <w:bottom w:val="single" w:sz="4" w:space="0" w:color="auto"/>
            </w:tcBorders>
          </w:tcPr>
          <w:p w14:paraId="6C17AD5C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double" w:sz="4" w:space="0" w:color="auto"/>
              <w:bottom w:val="single" w:sz="4" w:space="0" w:color="auto"/>
            </w:tcBorders>
          </w:tcPr>
          <w:p w14:paraId="63629A88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tcBorders>
              <w:top w:val="double" w:sz="4" w:space="0" w:color="auto"/>
              <w:bottom w:val="single" w:sz="4" w:space="0" w:color="auto"/>
            </w:tcBorders>
          </w:tcPr>
          <w:p w14:paraId="58CF33D6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top w:val="double" w:sz="4" w:space="0" w:color="auto"/>
              <w:bottom w:val="single" w:sz="4" w:space="0" w:color="auto"/>
              <w:right w:val="double" w:sz="2" w:space="0" w:color="auto"/>
            </w:tcBorders>
          </w:tcPr>
          <w:p w14:paraId="2004902E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tcBorders>
              <w:top w:val="double" w:sz="4" w:space="0" w:color="auto"/>
              <w:left w:val="double" w:sz="2" w:space="0" w:color="auto"/>
              <w:bottom w:val="single" w:sz="4" w:space="0" w:color="auto"/>
            </w:tcBorders>
          </w:tcPr>
          <w:p w14:paraId="6A1BFCB7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35E0D511" w14:textId="77777777" w:rsidTr="00534DAC">
        <w:trPr>
          <w:trHeight w:val="300"/>
        </w:trPr>
        <w:tc>
          <w:tcPr>
            <w:tcW w:w="1833" w:type="dxa"/>
            <w:vMerge/>
            <w:tcBorders>
              <w:bottom w:val="double" w:sz="6" w:space="0" w:color="auto"/>
              <w:right w:val="double" w:sz="2" w:space="0" w:color="auto"/>
            </w:tcBorders>
            <w:vAlign w:val="center"/>
          </w:tcPr>
          <w:p w14:paraId="7356A09A" w14:textId="77777777" w:rsidR="00A40495" w:rsidRPr="0038701D" w:rsidRDefault="00A40495" w:rsidP="00534DAC">
            <w:pPr>
              <w:spacing w:line="192" w:lineRule="auto"/>
              <w:jc w:val="both"/>
              <w:rPr>
                <w:rFonts w:cs="B Zar"/>
                <w:sz w:val="22"/>
                <w:szCs w:val="22"/>
                <w:rtl/>
                <w:lang w:bidi="fa-IR"/>
              </w:rPr>
            </w:pPr>
          </w:p>
        </w:tc>
        <w:tc>
          <w:tcPr>
            <w:tcW w:w="526" w:type="dxa"/>
            <w:tcBorders>
              <w:top w:val="single" w:sz="4" w:space="0" w:color="auto"/>
              <w:left w:val="double" w:sz="2" w:space="0" w:color="auto"/>
              <w:bottom w:val="double" w:sz="6" w:space="0" w:color="auto"/>
            </w:tcBorders>
          </w:tcPr>
          <w:p w14:paraId="5D5C1C18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single" w:sz="4" w:space="0" w:color="auto"/>
              <w:bottom w:val="double" w:sz="6" w:space="0" w:color="auto"/>
            </w:tcBorders>
          </w:tcPr>
          <w:p w14:paraId="31AEB124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5" w:type="dxa"/>
            <w:tcBorders>
              <w:top w:val="single" w:sz="4" w:space="0" w:color="auto"/>
              <w:bottom w:val="double" w:sz="6" w:space="0" w:color="auto"/>
              <w:right w:val="double" w:sz="2" w:space="0" w:color="auto"/>
            </w:tcBorders>
          </w:tcPr>
          <w:p w14:paraId="15CE858D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gridSpan w:val="2"/>
            <w:tcBorders>
              <w:top w:val="single" w:sz="4" w:space="0" w:color="auto"/>
              <w:left w:val="double" w:sz="2" w:space="0" w:color="auto"/>
              <w:bottom w:val="double" w:sz="6" w:space="0" w:color="auto"/>
            </w:tcBorders>
          </w:tcPr>
          <w:p w14:paraId="2EE63309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6" w:type="dxa"/>
            <w:tcBorders>
              <w:top w:val="single" w:sz="4" w:space="0" w:color="auto"/>
              <w:bottom w:val="double" w:sz="6" w:space="0" w:color="auto"/>
            </w:tcBorders>
          </w:tcPr>
          <w:p w14:paraId="5040BEAE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527" w:type="dxa"/>
            <w:tcBorders>
              <w:top w:val="single" w:sz="4" w:space="0" w:color="auto"/>
              <w:bottom w:val="double" w:sz="6" w:space="0" w:color="auto"/>
            </w:tcBorders>
          </w:tcPr>
          <w:p w14:paraId="5EDFEDF4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double" w:sz="6" w:space="0" w:color="auto"/>
              <w:right w:val="double" w:sz="2" w:space="0" w:color="auto"/>
            </w:tcBorders>
          </w:tcPr>
          <w:p w14:paraId="4FB89430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4" w:type="dxa"/>
            <w:tcBorders>
              <w:top w:val="single" w:sz="4" w:space="0" w:color="auto"/>
              <w:left w:val="double" w:sz="2" w:space="0" w:color="auto"/>
              <w:bottom w:val="double" w:sz="6" w:space="0" w:color="auto"/>
            </w:tcBorders>
          </w:tcPr>
          <w:p w14:paraId="7719DA83" w14:textId="77777777" w:rsidR="00A40495" w:rsidRPr="0038701D" w:rsidRDefault="00A40495" w:rsidP="00534DAC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</w:tbl>
    <w:p w14:paraId="4D0F3ED7" w14:textId="4850E6FF" w:rsidR="0038701D" w:rsidRDefault="00534DAC" w:rsidP="00A40495">
      <w:pPr>
        <w:spacing w:line="204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>
        <w:rPr>
          <w:rFonts w:cs="B Zar"/>
          <w:b/>
          <w:bCs/>
          <w:sz w:val="24"/>
          <w:szCs w:val="24"/>
          <w:rtl/>
          <w:lang w:bidi="fa-IR"/>
        </w:rPr>
        <w:lastRenderedPageBreak/>
        <w:br w:type="textWrapping" w:clear="all"/>
      </w:r>
    </w:p>
    <w:p w14:paraId="0D5AC239" w14:textId="77777777" w:rsidR="00A40495" w:rsidRPr="0038701D" w:rsidRDefault="005A7583" w:rsidP="00A40495">
      <w:pPr>
        <w:spacing w:line="204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>4</w:t>
      </w:r>
      <w:r w:rsidR="00A40495" w:rsidRPr="0038701D">
        <w:rPr>
          <w:rFonts w:cs="B Zar" w:hint="cs"/>
          <w:b/>
          <w:bCs/>
          <w:sz w:val="24"/>
          <w:szCs w:val="24"/>
          <w:rtl/>
          <w:lang w:bidi="fa-IR"/>
        </w:rPr>
        <w:t>ـ وضعيت مرخصي‌هاي بدون حقوق قبلي</w:t>
      </w:r>
    </w:p>
    <w:tbl>
      <w:tblPr>
        <w:bidiVisual/>
        <w:tblW w:w="5000" w:type="pct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32"/>
        <w:gridCol w:w="1501"/>
        <w:gridCol w:w="1431"/>
        <w:gridCol w:w="1823"/>
        <w:gridCol w:w="1501"/>
        <w:gridCol w:w="1555"/>
      </w:tblGrid>
      <w:tr w:rsidR="00A40495" w:rsidRPr="0038701D" w14:paraId="556A4A03" w14:textId="77777777" w:rsidTr="00534DAC">
        <w:trPr>
          <w:trHeight w:val="35"/>
          <w:jc w:val="center"/>
        </w:trPr>
        <w:tc>
          <w:tcPr>
            <w:tcW w:w="5000" w:type="pct"/>
            <w:gridSpan w:val="6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6DD9BE66" w14:textId="77777777" w:rsidR="00A40495" w:rsidRPr="0038701D" w:rsidRDefault="00A40495" w:rsidP="00715588">
            <w:pPr>
              <w:spacing w:line="204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 xml:space="preserve">مدت </w:t>
            </w:r>
          </w:p>
        </w:tc>
      </w:tr>
      <w:tr w:rsidR="00A40495" w:rsidRPr="0038701D" w14:paraId="01FAD397" w14:textId="77777777" w:rsidTr="00534DAC">
        <w:trPr>
          <w:trHeight w:val="300"/>
          <w:jc w:val="center"/>
        </w:trPr>
        <w:tc>
          <w:tcPr>
            <w:tcW w:w="2361" w:type="pct"/>
            <w:gridSpan w:val="3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69A631C6" w14:textId="77777777" w:rsidR="00A40495" w:rsidRPr="0038701D" w:rsidRDefault="00A40495" w:rsidP="00715588">
            <w:pPr>
              <w:spacing w:line="204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شروع</w:t>
            </w:r>
          </w:p>
        </w:tc>
        <w:tc>
          <w:tcPr>
            <w:tcW w:w="2639" w:type="pct"/>
            <w:gridSpan w:val="3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27D06D38" w14:textId="77777777" w:rsidR="00A40495" w:rsidRPr="0038701D" w:rsidRDefault="00A40495" w:rsidP="00715588">
            <w:pPr>
              <w:spacing w:line="204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پايان</w:t>
            </w:r>
          </w:p>
        </w:tc>
      </w:tr>
      <w:tr w:rsidR="00A40495" w:rsidRPr="0038701D" w14:paraId="6A5D2F3B" w14:textId="77777777" w:rsidTr="00534DAC">
        <w:trPr>
          <w:trHeight w:val="258"/>
          <w:jc w:val="center"/>
        </w:trPr>
        <w:tc>
          <w:tcPr>
            <w:tcW w:w="775" w:type="pct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0E93FDF5" w14:textId="77777777" w:rsidR="00A40495" w:rsidRPr="0038701D" w:rsidRDefault="00A40495" w:rsidP="00715588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812" w:type="pct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5E825906" w14:textId="77777777" w:rsidR="00A40495" w:rsidRPr="0038701D" w:rsidRDefault="00A40495" w:rsidP="00715588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773" w:type="pct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499E34CA" w14:textId="77777777" w:rsidR="00A40495" w:rsidRPr="0038701D" w:rsidRDefault="00A40495" w:rsidP="00715588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986" w:type="pct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555BFBA7" w14:textId="77777777" w:rsidR="00A40495" w:rsidRPr="0038701D" w:rsidRDefault="00A40495" w:rsidP="00715588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812" w:type="pct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44D22071" w14:textId="77777777" w:rsidR="00A40495" w:rsidRPr="0038701D" w:rsidRDefault="00A40495" w:rsidP="00715588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841" w:type="pct"/>
            <w:tcBorders>
              <w:top w:val="double" w:sz="2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4C3362AC" w14:textId="77777777" w:rsidR="00A40495" w:rsidRPr="0038701D" w:rsidRDefault="00A40495" w:rsidP="00715588">
            <w:pPr>
              <w:spacing w:line="204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سال</w:t>
            </w:r>
          </w:p>
        </w:tc>
      </w:tr>
      <w:tr w:rsidR="00A40495" w:rsidRPr="0038701D" w14:paraId="68059A98" w14:textId="77777777" w:rsidTr="00534DAC">
        <w:trPr>
          <w:trHeight w:val="187"/>
          <w:jc w:val="center"/>
        </w:trPr>
        <w:tc>
          <w:tcPr>
            <w:tcW w:w="775" w:type="pct"/>
            <w:tcBorders>
              <w:left w:val="double" w:sz="2" w:space="0" w:color="auto"/>
            </w:tcBorders>
          </w:tcPr>
          <w:p w14:paraId="13E9E6F8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</w:tcPr>
          <w:p w14:paraId="0F4E673A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773" w:type="pct"/>
          </w:tcPr>
          <w:p w14:paraId="4DDAD936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986" w:type="pct"/>
          </w:tcPr>
          <w:p w14:paraId="5FCBCED9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</w:tcPr>
          <w:p w14:paraId="28CB39B1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1" w:type="pct"/>
          </w:tcPr>
          <w:p w14:paraId="1771137F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36D400CB" w14:textId="77777777" w:rsidTr="00534DAC">
        <w:trPr>
          <w:trHeight w:val="188"/>
          <w:jc w:val="center"/>
        </w:trPr>
        <w:tc>
          <w:tcPr>
            <w:tcW w:w="775" w:type="pct"/>
            <w:tcBorders>
              <w:left w:val="double" w:sz="2" w:space="0" w:color="auto"/>
              <w:bottom w:val="single" w:sz="4" w:space="0" w:color="auto"/>
            </w:tcBorders>
          </w:tcPr>
          <w:p w14:paraId="3A08A08C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7803E0D7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47D58AF8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14:paraId="66413777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6EF9B53B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1" w:type="pct"/>
            <w:tcBorders>
              <w:bottom w:val="single" w:sz="4" w:space="0" w:color="auto"/>
            </w:tcBorders>
          </w:tcPr>
          <w:p w14:paraId="7CAA92F0" w14:textId="77777777" w:rsidR="00A40495" w:rsidRPr="0038701D" w:rsidRDefault="00A40495" w:rsidP="00715588">
            <w:pPr>
              <w:spacing w:line="204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2EE77E52" w14:textId="77777777" w:rsidTr="00534DAC">
        <w:trPr>
          <w:trHeight w:val="249"/>
          <w:jc w:val="center"/>
        </w:trPr>
        <w:tc>
          <w:tcPr>
            <w:tcW w:w="775" w:type="pct"/>
            <w:tcBorders>
              <w:top w:val="single" w:sz="4" w:space="0" w:color="auto"/>
              <w:left w:val="double" w:sz="2" w:space="0" w:color="auto"/>
            </w:tcBorders>
          </w:tcPr>
          <w:p w14:paraId="7E2F2C1B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72BC0922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</w:tcPr>
          <w:p w14:paraId="32B74AF9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986" w:type="pct"/>
            <w:tcBorders>
              <w:top w:val="single" w:sz="4" w:space="0" w:color="auto"/>
            </w:tcBorders>
          </w:tcPr>
          <w:p w14:paraId="3CC40268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469D225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1" w:type="pct"/>
            <w:tcBorders>
              <w:top w:val="single" w:sz="4" w:space="0" w:color="auto"/>
            </w:tcBorders>
          </w:tcPr>
          <w:p w14:paraId="153BB6FB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3FE88343" w14:textId="77777777" w:rsidTr="00534DAC">
        <w:trPr>
          <w:trHeight w:val="137"/>
          <w:jc w:val="center"/>
        </w:trPr>
        <w:tc>
          <w:tcPr>
            <w:tcW w:w="775" w:type="pct"/>
            <w:tcBorders>
              <w:left w:val="double" w:sz="2" w:space="0" w:color="auto"/>
            </w:tcBorders>
          </w:tcPr>
          <w:p w14:paraId="01E5E00B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</w:tcPr>
          <w:p w14:paraId="6AD0A7B6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773" w:type="pct"/>
          </w:tcPr>
          <w:p w14:paraId="61BEE748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986" w:type="pct"/>
          </w:tcPr>
          <w:p w14:paraId="73BB90C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</w:tcPr>
          <w:p w14:paraId="7DAE9B34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1" w:type="pct"/>
          </w:tcPr>
          <w:p w14:paraId="2E85039E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249538FC" w14:textId="77777777" w:rsidTr="00534DAC">
        <w:trPr>
          <w:trHeight w:val="188"/>
          <w:jc w:val="center"/>
        </w:trPr>
        <w:tc>
          <w:tcPr>
            <w:tcW w:w="775" w:type="pct"/>
            <w:tcBorders>
              <w:left w:val="double" w:sz="2" w:space="0" w:color="auto"/>
              <w:bottom w:val="double" w:sz="4" w:space="0" w:color="auto"/>
            </w:tcBorders>
          </w:tcPr>
          <w:p w14:paraId="56008A63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  <w:tcBorders>
              <w:bottom w:val="double" w:sz="4" w:space="0" w:color="auto"/>
            </w:tcBorders>
          </w:tcPr>
          <w:p w14:paraId="6DC9EB2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773" w:type="pct"/>
            <w:tcBorders>
              <w:bottom w:val="double" w:sz="4" w:space="0" w:color="auto"/>
            </w:tcBorders>
          </w:tcPr>
          <w:p w14:paraId="764E31CB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986" w:type="pct"/>
            <w:tcBorders>
              <w:bottom w:val="double" w:sz="4" w:space="0" w:color="auto"/>
            </w:tcBorders>
          </w:tcPr>
          <w:p w14:paraId="30D92CA9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2" w:type="pct"/>
            <w:tcBorders>
              <w:bottom w:val="double" w:sz="4" w:space="0" w:color="auto"/>
            </w:tcBorders>
          </w:tcPr>
          <w:p w14:paraId="1693293D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1" w:type="pct"/>
            <w:tcBorders>
              <w:bottom w:val="double" w:sz="4" w:space="0" w:color="auto"/>
            </w:tcBorders>
          </w:tcPr>
          <w:p w14:paraId="26A1B478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</w:tbl>
    <w:p w14:paraId="2FFC0344" w14:textId="77777777" w:rsidR="0038701D" w:rsidRDefault="0038701D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</w:p>
    <w:p w14:paraId="0BB7E9C7" w14:textId="77777777" w:rsidR="00A40495" w:rsidRPr="0038701D" w:rsidRDefault="00A40495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5ـ 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>محل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و مدت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 xml:space="preserve"> استفاده از فرصت مطالعاتي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صنعتي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 xml:space="preserve"> درخواستي </w:t>
      </w:r>
    </w:p>
    <w:tbl>
      <w:tblPr>
        <w:bidiVisual/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82"/>
      </w:tblGrid>
      <w:tr w:rsidR="00A40495" w:rsidRPr="0038701D" w14:paraId="18A9318E" w14:textId="77777777" w:rsidTr="00715588">
        <w:trPr>
          <w:trHeight w:val="495"/>
          <w:jc w:val="center"/>
        </w:trPr>
        <w:tc>
          <w:tcPr>
            <w:tcW w:w="8082" w:type="dxa"/>
            <w:vAlign w:val="center"/>
          </w:tcPr>
          <w:p w14:paraId="29901CAF" w14:textId="77777777" w:rsidR="00A40495" w:rsidRPr="0038701D" w:rsidRDefault="00A40495" w:rsidP="00715588">
            <w:pPr>
              <w:spacing w:line="228" w:lineRule="auto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نام شهر:</w:t>
            </w:r>
          </w:p>
        </w:tc>
      </w:tr>
      <w:tr w:rsidR="00A40495" w:rsidRPr="0038701D" w14:paraId="57BC1354" w14:textId="77777777" w:rsidTr="00715588">
        <w:trPr>
          <w:trHeight w:val="495"/>
          <w:jc w:val="center"/>
        </w:trPr>
        <w:tc>
          <w:tcPr>
            <w:tcW w:w="8082" w:type="dxa"/>
            <w:vAlign w:val="center"/>
          </w:tcPr>
          <w:p w14:paraId="2DDECF1B" w14:textId="77777777" w:rsidR="00A40495" w:rsidRPr="0038701D" w:rsidRDefault="00A40495" w:rsidP="00715588">
            <w:pPr>
              <w:spacing w:line="228" w:lineRule="auto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نام صنعت/سازمان:</w:t>
            </w:r>
          </w:p>
        </w:tc>
      </w:tr>
      <w:tr w:rsidR="00A40495" w:rsidRPr="0038701D" w14:paraId="230916FA" w14:textId="77777777" w:rsidTr="00715588">
        <w:trPr>
          <w:trHeight w:val="495"/>
          <w:jc w:val="center"/>
        </w:trPr>
        <w:tc>
          <w:tcPr>
            <w:tcW w:w="8082" w:type="dxa"/>
            <w:vAlign w:val="center"/>
          </w:tcPr>
          <w:p w14:paraId="653E5328" w14:textId="77777777" w:rsidR="00A40495" w:rsidRPr="0038701D" w:rsidRDefault="00A40495" w:rsidP="00D348E5">
            <w:pPr>
              <w:spacing w:line="228" w:lineRule="auto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تاريخ شروع:</w:t>
            </w:r>
          </w:p>
        </w:tc>
      </w:tr>
      <w:tr w:rsidR="00A40495" w:rsidRPr="0038701D" w14:paraId="0FF37D07" w14:textId="77777777" w:rsidTr="00715588">
        <w:trPr>
          <w:trHeight w:val="495"/>
          <w:jc w:val="center"/>
        </w:trPr>
        <w:tc>
          <w:tcPr>
            <w:tcW w:w="8082" w:type="dxa"/>
            <w:vAlign w:val="center"/>
          </w:tcPr>
          <w:p w14:paraId="2EC32873" w14:textId="77777777" w:rsidR="00A40495" w:rsidRPr="0038701D" w:rsidRDefault="00A40495" w:rsidP="00D348E5">
            <w:pPr>
              <w:spacing w:line="228" w:lineRule="auto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تاريخ پايان:</w:t>
            </w:r>
          </w:p>
        </w:tc>
      </w:tr>
    </w:tbl>
    <w:p w14:paraId="0B102055" w14:textId="77777777" w:rsidR="00A40495" w:rsidRPr="0038701D" w:rsidRDefault="00A40495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</w:p>
    <w:p w14:paraId="04B5057E" w14:textId="77777777" w:rsidR="00A40495" w:rsidRPr="0038701D" w:rsidRDefault="00A40495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>6ـ عنوان موضوع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 xml:space="preserve"> تحقيق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پيشنهادي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 xml:space="preserve"> در فرصت مطالعاتي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صنعتي درخواستي</w:t>
      </w:r>
      <w:r w:rsidR="009A0C83" w:rsidRPr="0038701D">
        <w:rPr>
          <w:rFonts w:cs="B Zar" w:hint="cs"/>
          <w:b/>
          <w:bCs/>
          <w:sz w:val="24"/>
          <w:szCs w:val="24"/>
          <w:rtl/>
          <w:lang w:bidi="fa-IR"/>
        </w:rPr>
        <w:t>( طرح پيشنهادي ضميمه شود )</w:t>
      </w:r>
    </w:p>
    <w:tbl>
      <w:tblPr>
        <w:bidiVisual/>
        <w:tblW w:w="9153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53"/>
      </w:tblGrid>
      <w:tr w:rsidR="00A40495" w:rsidRPr="0038701D" w14:paraId="5181497C" w14:textId="77777777" w:rsidTr="006F58C5">
        <w:trPr>
          <w:trHeight w:val="292"/>
          <w:jc w:val="center"/>
        </w:trPr>
        <w:tc>
          <w:tcPr>
            <w:tcW w:w="9153" w:type="dxa"/>
          </w:tcPr>
          <w:p w14:paraId="434537FA" w14:textId="374AB6BB" w:rsidR="00A40495" w:rsidRPr="00534DAC" w:rsidRDefault="00A40495" w:rsidP="00534DAC">
            <w:pPr>
              <w:spacing w:line="228" w:lineRule="auto"/>
              <w:jc w:val="lowKashida"/>
              <w:rPr>
                <w:rFonts w:cs="B Zar"/>
                <w:sz w:val="12"/>
                <w:szCs w:val="12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534DAC">
              <w:rPr>
                <w:rFonts w:cs="B Zar" w:hint="cs"/>
                <w:sz w:val="12"/>
                <w:szCs w:val="12"/>
                <w:rtl/>
                <w:lang w:bidi="fa-IR"/>
              </w:rPr>
              <w:t>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67ED07D1" w14:textId="77777777" w:rsidR="00A40495" w:rsidRPr="0038701D" w:rsidRDefault="00A40495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lang w:bidi="fa-IR"/>
        </w:rPr>
      </w:pPr>
    </w:p>
    <w:p w14:paraId="0B51BABD" w14:textId="77777777" w:rsidR="00A40495" w:rsidRPr="0038701D" w:rsidRDefault="00A40495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7- 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>اين قسمت توسط متقاضي تكميل گردد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>:</w:t>
      </w:r>
    </w:p>
    <w:tbl>
      <w:tblPr>
        <w:bidiVisual/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000" w:firstRow="0" w:lastRow="0" w:firstColumn="0" w:lastColumn="0" w:noHBand="0" w:noVBand="0"/>
      </w:tblPr>
      <w:tblGrid>
        <w:gridCol w:w="9133"/>
      </w:tblGrid>
      <w:tr w:rsidR="00A40495" w:rsidRPr="0038701D" w14:paraId="4A6CE992" w14:textId="77777777" w:rsidTr="006F58C5">
        <w:trPr>
          <w:jc w:val="center"/>
        </w:trPr>
        <w:tc>
          <w:tcPr>
            <w:tcW w:w="9133" w:type="dxa"/>
          </w:tcPr>
          <w:p w14:paraId="5975A805" w14:textId="77777777" w:rsidR="00A40495" w:rsidRPr="0038701D" w:rsidRDefault="00A40495" w:rsidP="00715588">
            <w:pPr>
              <w:pStyle w:val="BodyText2"/>
              <w:bidi/>
              <w:spacing w:after="0" w:line="228" w:lineRule="auto"/>
              <w:jc w:val="lowKashida"/>
              <w:rPr>
                <w:rFonts w:cs="B Zar"/>
                <w:sz w:val="6"/>
                <w:szCs w:val="6"/>
                <w:rtl/>
                <w:lang w:bidi="fa-IR"/>
              </w:rPr>
            </w:pPr>
          </w:p>
          <w:p w14:paraId="11BBACF9" w14:textId="77777777" w:rsidR="00A40495" w:rsidRPr="0038701D" w:rsidRDefault="00A40495" w:rsidP="00727818">
            <w:pPr>
              <w:pStyle w:val="BodyText2"/>
              <w:bidi/>
              <w:spacing w:after="0" w:line="228" w:lineRule="auto"/>
              <w:jc w:val="lowKashida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38701D">
              <w:rPr>
                <w:rFonts w:cs="B Zar"/>
                <w:rtl/>
                <w:lang w:bidi="fa-IR"/>
              </w:rPr>
              <w:t>اين</w:t>
            </w:r>
            <w:r w:rsidR="008F2AE9" w:rsidRPr="0038701D">
              <w:rPr>
                <w:rFonts w:cs="B Zar" w:hint="cs"/>
                <w:rtl/>
                <w:lang w:bidi="fa-IR"/>
              </w:rPr>
              <w:t>‌</w:t>
            </w:r>
            <w:r w:rsidRPr="0038701D">
              <w:rPr>
                <w:rFonts w:cs="B Zar"/>
                <w:rtl/>
                <w:lang w:bidi="fa-IR"/>
              </w:rPr>
              <w:t>جانب</w:t>
            </w:r>
            <w:r w:rsidRPr="0038701D">
              <w:rPr>
                <w:rFonts w:cs="B Zar" w:hint="cs"/>
                <w:rtl/>
                <w:lang w:bidi="fa-IR"/>
              </w:rPr>
              <w:t>........................................... متقاضي ف</w:t>
            </w:r>
            <w:r w:rsidRPr="0038701D">
              <w:rPr>
                <w:rFonts w:cs="B Zar"/>
                <w:rtl/>
                <w:lang w:bidi="fa-IR"/>
              </w:rPr>
              <w:t>رصت مطالعاتي</w:t>
            </w:r>
            <w:r w:rsidR="00D348E5" w:rsidRPr="0038701D">
              <w:rPr>
                <w:rFonts w:cs="B Zar" w:hint="cs"/>
                <w:rtl/>
                <w:lang w:bidi="fa-IR"/>
              </w:rPr>
              <w:t xml:space="preserve"> صنعتي</w:t>
            </w:r>
            <w:r w:rsidR="008F2AE9" w:rsidRPr="0038701D">
              <w:rPr>
                <w:rFonts w:cs="B Zar" w:hint="cs"/>
                <w:rtl/>
                <w:lang w:bidi="fa-IR"/>
              </w:rPr>
              <w:t>،</w:t>
            </w:r>
            <w:r w:rsidRPr="0038701D">
              <w:rPr>
                <w:rFonts w:cs="B Zar"/>
                <w:rtl/>
                <w:lang w:bidi="fa-IR"/>
              </w:rPr>
              <w:t xml:space="preserve"> تعهد مي‌نمايم كه </w:t>
            </w:r>
            <w:r w:rsidRPr="0038701D">
              <w:rPr>
                <w:rFonts w:cs="B Zar" w:hint="cs"/>
                <w:rtl/>
                <w:lang w:bidi="fa-IR"/>
              </w:rPr>
              <w:t>پس از تصويب مأموريت مذكور</w:t>
            </w:r>
            <w:r w:rsidRPr="0038701D">
              <w:rPr>
                <w:rFonts w:cs="B Zar"/>
                <w:rtl/>
                <w:lang w:bidi="fa-IR"/>
              </w:rPr>
              <w:t xml:space="preserve">در </w:t>
            </w:r>
            <w:r w:rsidRPr="0038701D">
              <w:rPr>
                <w:rFonts w:cs="B Zar" w:hint="cs"/>
                <w:rtl/>
                <w:lang w:bidi="fa-IR"/>
              </w:rPr>
              <w:t>دوره‌هاي زماني يك</w:t>
            </w:r>
            <w:r w:rsidRPr="0038701D">
              <w:rPr>
                <w:rFonts w:cs="B Zar"/>
                <w:rtl/>
                <w:lang w:bidi="fa-IR"/>
              </w:rPr>
              <w:t xml:space="preserve"> ماه</w:t>
            </w:r>
            <w:r w:rsidRPr="0038701D">
              <w:rPr>
                <w:rFonts w:cs="B Zar" w:hint="cs"/>
                <w:rtl/>
                <w:lang w:bidi="fa-IR"/>
              </w:rPr>
              <w:t>ه</w:t>
            </w:r>
            <w:r w:rsidRPr="0038701D">
              <w:rPr>
                <w:rFonts w:cs="B Zar"/>
                <w:rtl/>
                <w:lang w:bidi="fa-IR"/>
              </w:rPr>
              <w:t xml:space="preserve"> گزارش پيشرفت و پس از اتمام فرصت مطالعاتي گزارش نهايي</w:t>
            </w:r>
            <w:r w:rsidRPr="0038701D">
              <w:rPr>
                <w:rFonts w:cs="B Zar" w:hint="cs"/>
                <w:rtl/>
                <w:lang w:bidi="fa-IR"/>
              </w:rPr>
              <w:t xml:space="preserve"> و دستاورد‌هاي آن را به همراه راهكارها و پيشنهادهاي اصلاحي براي بهبود امور و موضوعات مهم پژوهشي اعضاي هيأت علمي دانشگاه‌ها و موسسات پژوهشي در صنعت و جامعه،</w:t>
            </w:r>
            <w:r w:rsidRPr="0038701D">
              <w:rPr>
                <w:rFonts w:cs="B Zar"/>
                <w:rtl/>
                <w:lang w:bidi="fa-IR"/>
              </w:rPr>
              <w:t xml:space="preserve"> تهيه و به مراجع ذيربط ارسال نمايم.</w:t>
            </w:r>
            <w:r w:rsidRPr="0038701D">
              <w:rPr>
                <w:rFonts w:cs="B Zar"/>
                <w:rtl/>
                <w:lang w:bidi="fa-IR"/>
              </w:rPr>
              <w:tab/>
            </w:r>
            <w:r w:rsidRPr="0038701D">
              <w:rPr>
                <w:rFonts w:cs="B Zar" w:hint="cs"/>
                <w:rtl/>
                <w:lang w:bidi="fa-IR"/>
              </w:rPr>
              <w:tab/>
            </w:r>
            <w:r w:rsidRPr="0038701D">
              <w:rPr>
                <w:rFonts w:cs="B Zar"/>
                <w:rtl/>
                <w:lang w:bidi="fa-IR"/>
              </w:rPr>
              <w:tab/>
            </w:r>
            <w:r w:rsidRPr="0038701D">
              <w:rPr>
                <w:rFonts w:cs="B Zar" w:hint="cs"/>
                <w:rtl/>
                <w:lang w:bidi="fa-IR"/>
              </w:rPr>
              <w:tab/>
            </w:r>
            <w:r w:rsidRPr="0038701D">
              <w:rPr>
                <w:rFonts w:cs="B Zar"/>
                <w:rtl/>
                <w:lang w:bidi="fa-IR"/>
              </w:rPr>
              <w:tab/>
            </w:r>
            <w:r w:rsidRPr="0038701D">
              <w:rPr>
                <w:rFonts w:cs="B Zar" w:hint="cs"/>
                <w:rtl/>
                <w:lang w:bidi="fa-IR"/>
              </w:rPr>
              <w:tab/>
            </w:r>
            <w:r w:rsidRPr="0038701D">
              <w:rPr>
                <w:rFonts w:cs="B Zar" w:hint="cs"/>
                <w:rtl/>
                <w:lang w:bidi="fa-IR"/>
              </w:rPr>
              <w:tab/>
            </w:r>
            <w:r w:rsidRPr="0038701D">
              <w:rPr>
                <w:rFonts w:cs="B Zar" w:hint="cs"/>
                <w:sz w:val="28"/>
                <w:szCs w:val="28"/>
                <w:rtl/>
                <w:lang w:bidi="fa-IR"/>
              </w:rPr>
              <w:t xml:space="preserve">                                                       </w:t>
            </w:r>
            <w:r w:rsidRPr="0038701D">
              <w:rPr>
                <w:rFonts w:cs="B Zar" w:hint="cs"/>
                <w:rtl/>
                <w:lang w:bidi="fa-IR"/>
              </w:rPr>
              <w:t xml:space="preserve">                                                                                                                           </w:t>
            </w:r>
          </w:p>
          <w:p w14:paraId="67E7882C" w14:textId="77777777" w:rsidR="00A40495" w:rsidRPr="0038701D" w:rsidRDefault="00A40495" w:rsidP="00715588">
            <w:pPr>
              <w:spacing w:line="228" w:lineRule="auto"/>
              <w:ind w:left="2160"/>
              <w:jc w:val="lowKashida"/>
              <w:rPr>
                <w:rFonts w:cs="B Zar"/>
                <w:sz w:val="18"/>
                <w:szCs w:val="18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ab/>
            </w:r>
            <w:r w:rsidRPr="0038701D"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  <w:tab/>
            </w: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 xml:space="preserve">       </w:t>
            </w: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ab/>
            </w:r>
            <w:r w:rsidRPr="0038701D"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  <w:tab/>
              <w:t>نام ونام خانوادگي</w:t>
            </w: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 xml:space="preserve"> متقاضي</w:t>
            </w:r>
            <w:r w:rsidRPr="0038701D">
              <w:rPr>
                <w:rFonts w:cs="B Zar"/>
                <w:sz w:val="18"/>
                <w:szCs w:val="18"/>
                <w:rtl/>
                <w:lang w:bidi="fa-IR"/>
              </w:rPr>
              <w:t xml:space="preserve"> </w:t>
            </w:r>
          </w:p>
          <w:p w14:paraId="385FF745" w14:textId="77777777" w:rsidR="00A40495" w:rsidRPr="0038701D" w:rsidRDefault="00A40495" w:rsidP="00715588">
            <w:pPr>
              <w:spacing w:line="228" w:lineRule="auto"/>
              <w:ind w:left="2160"/>
              <w:jc w:val="lowKashida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 xml:space="preserve">                                                                    تاريخ و امضاء </w:t>
            </w:r>
          </w:p>
          <w:p w14:paraId="549DF280" w14:textId="77777777" w:rsidR="00A40495" w:rsidRPr="0038701D" w:rsidRDefault="00A40495" w:rsidP="00715588">
            <w:pPr>
              <w:spacing w:line="228" w:lineRule="auto"/>
              <w:ind w:left="2160"/>
              <w:jc w:val="lowKashida"/>
              <w:rPr>
                <w:rFonts w:cs="B Zar"/>
                <w:sz w:val="18"/>
                <w:szCs w:val="18"/>
                <w:rtl/>
                <w:lang w:bidi="fa-IR"/>
              </w:rPr>
            </w:pPr>
          </w:p>
        </w:tc>
      </w:tr>
    </w:tbl>
    <w:p w14:paraId="72161E9E" w14:textId="77777777" w:rsidR="0038701D" w:rsidRDefault="0038701D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</w:p>
    <w:p w14:paraId="5157094B" w14:textId="77777777" w:rsidR="00534DAC" w:rsidRDefault="00534DAC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</w:p>
    <w:p w14:paraId="297A2CF8" w14:textId="77777777" w:rsidR="009223CE" w:rsidRDefault="009223CE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</w:p>
    <w:p w14:paraId="138B156B" w14:textId="77777777" w:rsidR="00CE54F9" w:rsidRDefault="00CE54F9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</w:p>
    <w:p w14:paraId="4497C502" w14:textId="48EB0C65" w:rsidR="00A40495" w:rsidRPr="0038701D" w:rsidRDefault="001A4C7F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8ـ </w:t>
      </w:r>
      <w:r w:rsidR="00A40495" w:rsidRPr="0038701D">
        <w:rPr>
          <w:rFonts w:cs="B Zar"/>
          <w:b/>
          <w:bCs/>
          <w:sz w:val="24"/>
          <w:szCs w:val="24"/>
          <w:rtl/>
          <w:lang w:bidi="fa-IR"/>
        </w:rPr>
        <w:t xml:space="preserve">اين قسمت توسط </w:t>
      </w:r>
      <w:r w:rsidR="00A40495" w:rsidRPr="0038701D">
        <w:rPr>
          <w:rFonts w:cs="B Zar" w:hint="cs"/>
          <w:b/>
          <w:bCs/>
          <w:sz w:val="24"/>
          <w:szCs w:val="24"/>
          <w:rtl/>
          <w:lang w:bidi="fa-IR"/>
        </w:rPr>
        <w:t>مراجع ذيربط به ترتيب و پس از انجام مكاتبات و بررسي مدارك تائيد مي‌‌گردد</w:t>
      </w:r>
      <w:r w:rsidR="00A40495" w:rsidRPr="0038701D">
        <w:rPr>
          <w:rFonts w:cs="B Zar"/>
          <w:b/>
          <w:bCs/>
          <w:sz w:val="24"/>
          <w:szCs w:val="24"/>
          <w:rtl/>
          <w:lang w:bidi="fa-IR"/>
        </w:rPr>
        <w:t>:</w:t>
      </w:r>
    </w:p>
    <w:tbl>
      <w:tblPr>
        <w:bidiVisual/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000" w:firstRow="0" w:lastRow="0" w:firstColumn="0" w:lastColumn="0" w:noHBand="0" w:noVBand="0"/>
      </w:tblPr>
      <w:tblGrid>
        <w:gridCol w:w="9243"/>
      </w:tblGrid>
      <w:tr w:rsidR="00A40495" w:rsidRPr="0038701D" w14:paraId="11A2C804" w14:textId="77777777" w:rsidTr="0038701D">
        <w:trPr>
          <w:trHeight w:val="1947"/>
          <w:jc w:val="center"/>
        </w:trPr>
        <w:tc>
          <w:tcPr>
            <w:tcW w:w="9332" w:type="dxa"/>
          </w:tcPr>
          <w:p w14:paraId="0D6DB22D" w14:textId="77777777" w:rsidR="00A40495" w:rsidRPr="0038701D" w:rsidRDefault="00A40495" w:rsidP="00715588">
            <w:pPr>
              <w:spacing w:line="228" w:lineRule="auto"/>
              <w:jc w:val="lowKashida"/>
              <w:rPr>
                <w:rFonts w:cs="B Zar"/>
                <w:sz w:val="16"/>
                <w:szCs w:val="16"/>
                <w:rtl/>
                <w:lang w:bidi="fa-IR"/>
              </w:rPr>
            </w:pPr>
          </w:p>
          <w:p w14:paraId="445910A9" w14:textId="77777777" w:rsidR="00A40495" w:rsidRPr="0038701D" w:rsidRDefault="00A40495" w:rsidP="00715588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مديرگروه:.................................................................</w:t>
            </w:r>
            <w:r w:rsidRPr="0038701D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   نام و نام خانوادگي:</w:t>
            </w:r>
            <w:r w:rsidR="00D348E5" w:rsidRPr="0038701D">
              <w:rPr>
                <w:rFonts w:cs="B Zar" w:hint="cs"/>
                <w:sz w:val="24"/>
                <w:szCs w:val="24"/>
                <w:rtl/>
                <w:lang w:bidi="fa-IR"/>
              </w:rPr>
              <w:t>...........................</w:t>
            </w:r>
          </w:p>
          <w:p w14:paraId="27E0F298" w14:textId="77777777" w:rsidR="00A40495" w:rsidRPr="0038701D" w:rsidRDefault="00A40495" w:rsidP="00715588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                                    امضاء و تاريخ:</w:t>
            </w:r>
          </w:p>
          <w:p w14:paraId="7BC78AD4" w14:textId="77777777" w:rsidR="00A40495" w:rsidRPr="0038701D" w:rsidRDefault="00A40495" w:rsidP="00D348E5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(با تعيين جانشين براي واحد‌هاي آموزشي هيات علمي متقاضي طبق فرم 2)</w:t>
            </w:r>
          </w:p>
          <w:p w14:paraId="3125F083" w14:textId="77777777" w:rsidR="00A40495" w:rsidRPr="0038701D" w:rsidRDefault="00A40495" w:rsidP="00715588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788910F" w14:textId="4C471C48" w:rsidR="00A40495" w:rsidRPr="0038701D" w:rsidRDefault="00A40495" w:rsidP="00495E0E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رئيس دانشكده</w:t>
            </w:r>
            <w:r w:rsidRPr="0038701D">
              <w:rPr>
                <w:rFonts w:cs="B Zar"/>
                <w:sz w:val="24"/>
                <w:szCs w:val="24"/>
                <w:rtl/>
                <w:lang w:bidi="fa-IR"/>
              </w:rPr>
              <w:t>: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.........................................................                   نام نام خانوادگي:   </w:t>
            </w:r>
            <w:r w:rsidR="00D348E5" w:rsidRPr="0038701D">
              <w:rPr>
                <w:rFonts w:cs="B Zar" w:hint="cs"/>
                <w:sz w:val="24"/>
                <w:szCs w:val="24"/>
                <w:rtl/>
                <w:lang w:bidi="fa-IR"/>
              </w:rPr>
              <w:t>...........................</w:t>
            </w:r>
          </w:p>
          <w:p w14:paraId="6D319A27" w14:textId="6EF7ECE8" w:rsidR="00A40495" w:rsidRPr="0038701D" w:rsidRDefault="00A40495" w:rsidP="00495E0E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(شماره و تا</w:t>
            </w:r>
            <w:r w:rsidR="00B014FE" w:rsidRPr="0038701D">
              <w:rPr>
                <w:rFonts w:cs="B Zar" w:hint="cs"/>
                <w:sz w:val="24"/>
                <w:szCs w:val="24"/>
                <w:rtl/>
                <w:lang w:bidi="fa-IR"/>
              </w:rPr>
              <w:t>ر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يخ مصوبه شوراي دانشكده...........................)               </w:t>
            </w:r>
            <w:r w:rsidRPr="0038701D">
              <w:rPr>
                <w:rFonts w:cs="B Zar"/>
                <w:sz w:val="24"/>
                <w:szCs w:val="24"/>
                <w:rtl/>
                <w:lang w:bidi="fa-IR"/>
              </w:rPr>
              <w:t>امضاء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اريخ:</w:t>
            </w:r>
          </w:p>
          <w:p w14:paraId="22F3C2BB" w14:textId="77777777" w:rsidR="00A40495" w:rsidRPr="0038701D" w:rsidRDefault="00A40495" w:rsidP="00715588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7C823D72" w14:textId="16418D8E" w:rsidR="00A40495" w:rsidRPr="0038701D" w:rsidRDefault="00A40495" w:rsidP="00574A9B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مدير</w:t>
            </w:r>
            <w:r w:rsidR="00D54F3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كل 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امور پژوهشي دانشگاه: ........................................                نام و نام خانوادگي:</w:t>
            </w:r>
            <w:r w:rsidR="00D348E5" w:rsidRPr="0038701D">
              <w:rPr>
                <w:rFonts w:cs="B Zar" w:hint="cs"/>
                <w:sz w:val="24"/>
                <w:szCs w:val="24"/>
                <w:rtl/>
                <w:lang w:bidi="fa-IR"/>
              </w:rPr>
              <w:t>...............................</w:t>
            </w:r>
          </w:p>
          <w:p w14:paraId="2B7C437D" w14:textId="77777777" w:rsidR="00A40495" w:rsidRPr="0038701D" w:rsidRDefault="00A40495" w:rsidP="00D348E5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(شماره و تاريخ مصوبه شوراي پ‍ژوهشي .......................)                امضاء و تاريخ:</w:t>
            </w:r>
          </w:p>
          <w:p w14:paraId="5935DCAA" w14:textId="77777777" w:rsidR="00A40495" w:rsidRPr="0038701D" w:rsidRDefault="00A40495" w:rsidP="00574A9B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                                </w:t>
            </w:r>
            <w:r w:rsidR="00574A9B"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</w:p>
          <w:p w14:paraId="025F3FD3" w14:textId="384869DB" w:rsidR="00A40495" w:rsidRPr="0038701D" w:rsidRDefault="00A40495" w:rsidP="0038701D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مدير ارتباط با صنعت دانشگاه</w:t>
            </w:r>
            <w:r w:rsidR="00495E0E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  <w:r w:rsidR="00D348E5" w:rsidRPr="0038701D">
              <w:rPr>
                <w:rFonts w:cs="B Zar" w:hint="cs"/>
                <w:sz w:val="24"/>
                <w:szCs w:val="24"/>
                <w:rtl/>
                <w:lang w:bidi="fa-IR"/>
              </w:rPr>
              <w:t>.............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</w:t>
            </w:r>
            <w:r w:rsidR="00574A9B"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</w:t>
            </w:r>
            <w:r w:rsidR="00574A9B"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</w:t>
            </w:r>
            <w:r w:rsid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 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574A9B" w:rsidRPr="0038701D">
              <w:rPr>
                <w:rFonts w:cs="B Zar" w:hint="cs"/>
                <w:sz w:val="24"/>
                <w:szCs w:val="24"/>
                <w:rtl/>
                <w:lang w:bidi="fa-IR"/>
              </w:rPr>
              <w:t>ن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ام و نام خانوادگي</w:t>
            </w:r>
            <w:r w:rsidR="00D348E5" w:rsidRPr="0038701D">
              <w:rPr>
                <w:rFonts w:cs="B Zar" w:hint="cs"/>
                <w:sz w:val="24"/>
                <w:szCs w:val="24"/>
                <w:rtl/>
                <w:lang w:bidi="fa-IR"/>
              </w:rPr>
              <w:t>:.......................</w:t>
            </w:r>
          </w:p>
          <w:p w14:paraId="1B2041DE" w14:textId="24508A33" w:rsidR="00A40495" w:rsidRPr="0038701D" w:rsidRDefault="00A40495" w:rsidP="0038701D">
            <w:pPr>
              <w:bidi w:val="0"/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امضاء و تاري</w:t>
            </w:r>
            <w:r w:rsidR="0038701D">
              <w:rPr>
                <w:rFonts w:cs="B Zar" w:hint="cs"/>
                <w:sz w:val="24"/>
                <w:szCs w:val="24"/>
                <w:rtl/>
                <w:lang w:bidi="fa-IR"/>
              </w:rPr>
              <w:t>خ: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                                        </w:t>
            </w:r>
            <w:r w:rsid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</w:t>
            </w:r>
          </w:p>
          <w:p w14:paraId="3F8BAEAD" w14:textId="4D11CDD9" w:rsidR="00A40495" w:rsidRPr="0038701D" w:rsidRDefault="00A40495" w:rsidP="00495E0E">
            <w:pPr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معاون پژوهش و فناوري دانشگاه</w:t>
            </w:r>
            <w:r w:rsidR="00495E0E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</w:t>
            </w:r>
            <w:r w:rsidR="00D348E5" w:rsidRPr="0038701D">
              <w:rPr>
                <w:rFonts w:cs="B Zar" w:hint="cs"/>
                <w:sz w:val="24"/>
                <w:szCs w:val="24"/>
                <w:rtl/>
                <w:lang w:bidi="fa-IR"/>
              </w:rPr>
              <w:t>..............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   </w:t>
            </w:r>
            <w:r w:rsidR="00574A9B"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نام و نام خانوادگي</w:t>
            </w:r>
            <w:r w:rsidR="00D348E5" w:rsidRPr="0038701D">
              <w:rPr>
                <w:rFonts w:cs="B Zar" w:hint="cs"/>
                <w:sz w:val="24"/>
                <w:szCs w:val="24"/>
                <w:rtl/>
                <w:lang w:bidi="fa-IR"/>
              </w:rPr>
              <w:t>:.....................</w:t>
            </w:r>
          </w:p>
          <w:p w14:paraId="6CB90933" w14:textId="3AD303D7" w:rsidR="00A40495" w:rsidRPr="0038701D" w:rsidRDefault="00A40495" w:rsidP="00495E0E">
            <w:pPr>
              <w:bidi w:val="0"/>
              <w:spacing w:line="180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امضاء و تاريخ</w:t>
            </w:r>
            <w:r w:rsidR="009B36C9" w:rsidRPr="0038701D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                                    </w:t>
            </w:r>
            <w:r w:rsidR="00495E0E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</w:tbl>
    <w:p w14:paraId="2CDFF6E1" w14:textId="77777777" w:rsidR="00A40495" w:rsidRPr="0038701D" w:rsidRDefault="00A40495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lang w:bidi="fa-IR"/>
        </w:rPr>
      </w:pPr>
    </w:p>
    <w:p w14:paraId="270EDCC6" w14:textId="77777777" w:rsidR="00070BA9" w:rsidRPr="0038701D" w:rsidRDefault="00070BA9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lang w:bidi="fa-IR"/>
        </w:rPr>
      </w:pPr>
    </w:p>
    <w:p w14:paraId="003852E7" w14:textId="77777777" w:rsidR="0058529B" w:rsidRPr="0038701D" w:rsidRDefault="0058529B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</w:p>
    <w:p w14:paraId="191C6F82" w14:textId="77777777" w:rsidR="00A40495" w:rsidRPr="0038701D" w:rsidRDefault="00A40495" w:rsidP="00A40495">
      <w:pPr>
        <w:rPr>
          <w:rFonts w:cs="B Zar"/>
          <w:rtl/>
        </w:rPr>
      </w:pPr>
    </w:p>
    <w:p w14:paraId="72EE83CC" w14:textId="77777777" w:rsidR="005418CF" w:rsidRPr="0038701D" w:rsidRDefault="005418CF">
      <w:pPr>
        <w:rPr>
          <w:rFonts w:cs="B Zar"/>
        </w:rPr>
      </w:pPr>
    </w:p>
    <w:p w14:paraId="43432471" w14:textId="77777777" w:rsidR="00A40495" w:rsidRPr="0038701D" w:rsidRDefault="00A40495">
      <w:pPr>
        <w:rPr>
          <w:rFonts w:cs="B Zar"/>
        </w:rPr>
      </w:pPr>
    </w:p>
    <w:p w14:paraId="01D9DC4B" w14:textId="77777777" w:rsidR="00A40495" w:rsidRPr="0038701D" w:rsidRDefault="00A40495">
      <w:pPr>
        <w:rPr>
          <w:rFonts w:cs="B Zar"/>
        </w:rPr>
      </w:pPr>
    </w:p>
    <w:p w14:paraId="1DE4E989" w14:textId="77777777" w:rsidR="00A40495" w:rsidRPr="0038701D" w:rsidRDefault="00A40495">
      <w:pPr>
        <w:rPr>
          <w:rFonts w:cs="B Zar"/>
        </w:rPr>
      </w:pPr>
    </w:p>
    <w:p w14:paraId="71E000C4" w14:textId="77777777" w:rsidR="00A40495" w:rsidRPr="0038701D" w:rsidRDefault="00A40495">
      <w:pPr>
        <w:rPr>
          <w:rFonts w:cs="B Zar"/>
        </w:rPr>
      </w:pPr>
    </w:p>
    <w:p w14:paraId="398A416F" w14:textId="77777777" w:rsidR="00A40495" w:rsidRPr="0038701D" w:rsidRDefault="00A40495">
      <w:pPr>
        <w:rPr>
          <w:rFonts w:cs="B Zar"/>
        </w:rPr>
      </w:pPr>
    </w:p>
    <w:p w14:paraId="07FD1E43" w14:textId="77777777" w:rsidR="00A40495" w:rsidRPr="0038701D" w:rsidRDefault="00A40495">
      <w:pPr>
        <w:rPr>
          <w:rFonts w:cs="B Zar"/>
        </w:rPr>
      </w:pPr>
    </w:p>
    <w:p w14:paraId="147EA923" w14:textId="77777777" w:rsidR="00A40495" w:rsidRPr="0038701D" w:rsidRDefault="00A40495">
      <w:pPr>
        <w:rPr>
          <w:rFonts w:cs="B Zar"/>
        </w:rPr>
      </w:pPr>
    </w:p>
    <w:p w14:paraId="5A2B716A" w14:textId="77777777" w:rsidR="00A40495" w:rsidRPr="0038701D" w:rsidRDefault="00A40495">
      <w:pPr>
        <w:rPr>
          <w:rFonts w:cs="B Zar"/>
        </w:rPr>
      </w:pPr>
    </w:p>
    <w:p w14:paraId="4FAAD735" w14:textId="77777777" w:rsidR="00A40495" w:rsidRPr="0038701D" w:rsidRDefault="00A40495">
      <w:pPr>
        <w:rPr>
          <w:rFonts w:cs="B Zar"/>
        </w:rPr>
      </w:pPr>
    </w:p>
    <w:p w14:paraId="680EF514" w14:textId="77777777" w:rsidR="00A40495" w:rsidRPr="0038701D" w:rsidRDefault="00A40495">
      <w:pPr>
        <w:rPr>
          <w:rFonts w:cs="B Zar"/>
        </w:rPr>
      </w:pPr>
    </w:p>
    <w:p w14:paraId="20DCDE87" w14:textId="77777777" w:rsidR="00A40495" w:rsidRPr="0038701D" w:rsidRDefault="00A40495">
      <w:pPr>
        <w:rPr>
          <w:rFonts w:cs="B Zar"/>
        </w:rPr>
      </w:pPr>
    </w:p>
    <w:p w14:paraId="5451A7D9" w14:textId="77777777" w:rsidR="00A40495" w:rsidRPr="0038701D" w:rsidRDefault="00A40495">
      <w:pPr>
        <w:rPr>
          <w:rFonts w:cs="B Zar"/>
        </w:rPr>
      </w:pPr>
    </w:p>
    <w:p w14:paraId="5BA1229F" w14:textId="77777777" w:rsidR="00A40495" w:rsidRPr="0038701D" w:rsidRDefault="00A40495">
      <w:pPr>
        <w:rPr>
          <w:rFonts w:cs="B Zar"/>
        </w:rPr>
      </w:pPr>
    </w:p>
    <w:p w14:paraId="4FBA1217" w14:textId="77777777" w:rsidR="00A40495" w:rsidRPr="0038701D" w:rsidRDefault="00A40495">
      <w:pPr>
        <w:rPr>
          <w:rFonts w:cs="B Zar"/>
        </w:rPr>
      </w:pPr>
    </w:p>
    <w:p w14:paraId="3054DE83" w14:textId="77777777" w:rsidR="00A40495" w:rsidRPr="0038701D" w:rsidRDefault="00A40495">
      <w:pPr>
        <w:rPr>
          <w:rFonts w:cs="B Zar"/>
        </w:rPr>
      </w:pPr>
    </w:p>
    <w:p w14:paraId="42E91F7B" w14:textId="77777777" w:rsidR="00A40495" w:rsidRPr="0038701D" w:rsidRDefault="00A40495">
      <w:pPr>
        <w:rPr>
          <w:rFonts w:cs="B Zar"/>
        </w:rPr>
      </w:pPr>
    </w:p>
    <w:p w14:paraId="04698E00" w14:textId="77777777" w:rsidR="00A40495" w:rsidRPr="0038701D" w:rsidRDefault="00A40495">
      <w:pPr>
        <w:rPr>
          <w:rFonts w:cs="B Zar"/>
        </w:rPr>
      </w:pPr>
    </w:p>
    <w:p w14:paraId="60794115" w14:textId="77777777" w:rsidR="00A40495" w:rsidRPr="0038701D" w:rsidRDefault="00A40495">
      <w:pPr>
        <w:rPr>
          <w:rFonts w:cs="B Zar"/>
        </w:rPr>
      </w:pPr>
    </w:p>
    <w:p w14:paraId="26C2AD7A" w14:textId="77777777" w:rsidR="00E21F3B" w:rsidRPr="0038701D" w:rsidRDefault="00E21F3B">
      <w:pPr>
        <w:bidi w:val="0"/>
        <w:spacing w:after="200" w:line="276" w:lineRule="auto"/>
        <w:rPr>
          <w:rFonts w:cs="B Zar"/>
          <w:rtl/>
        </w:rPr>
      </w:pPr>
      <w:r w:rsidRPr="0038701D">
        <w:rPr>
          <w:rFonts w:cs="B Zar"/>
          <w:rtl/>
        </w:rPr>
        <w:br w:type="page"/>
      </w:r>
    </w:p>
    <w:p w14:paraId="1585FBE9" w14:textId="77777777" w:rsidR="00A40495" w:rsidRPr="0038701D" w:rsidRDefault="00A40495">
      <w:pPr>
        <w:rPr>
          <w:rFonts w:cs="B Zar"/>
        </w:rPr>
      </w:pPr>
    </w:p>
    <w:p w14:paraId="501DE446" w14:textId="77F48CB3" w:rsidR="00A40495" w:rsidRPr="0038701D" w:rsidRDefault="00534DAC" w:rsidP="00534DAC">
      <w:pPr>
        <w:spacing w:line="228" w:lineRule="auto"/>
        <w:jc w:val="center"/>
        <w:rPr>
          <w:rFonts w:cs="B Zar"/>
          <w:b/>
          <w:bCs/>
          <w:sz w:val="28"/>
          <w:szCs w:val="28"/>
          <w:rtl/>
        </w:rPr>
      </w:pPr>
      <w:r w:rsidRPr="00534DAC">
        <w:rPr>
          <w:rFonts w:cs="B Zar" w:hint="cs"/>
          <w:b/>
          <w:bCs/>
          <w:sz w:val="28"/>
          <w:szCs w:val="28"/>
          <w:rtl/>
        </w:rPr>
        <w:t>فرم شماره 2 -</w:t>
      </w:r>
      <w:r w:rsidR="00A40495" w:rsidRPr="0038701D">
        <w:rPr>
          <w:rFonts w:cs="B Zar" w:hint="cs"/>
          <w:b/>
          <w:bCs/>
          <w:sz w:val="28"/>
          <w:szCs w:val="28"/>
          <w:rtl/>
        </w:rPr>
        <w:t xml:space="preserve"> بررسي </w:t>
      </w:r>
      <w:r>
        <w:rPr>
          <w:rFonts w:cs="B Zar" w:hint="cs"/>
          <w:b/>
          <w:bCs/>
          <w:sz w:val="28"/>
          <w:szCs w:val="28"/>
          <w:rtl/>
        </w:rPr>
        <w:t>نتايج</w:t>
      </w:r>
      <w:r w:rsidR="00A40495" w:rsidRPr="0038701D">
        <w:rPr>
          <w:rFonts w:cs="B Zar" w:hint="cs"/>
          <w:b/>
          <w:bCs/>
          <w:sz w:val="28"/>
          <w:szCs w:val="28"/>
          <w:rtl/>
        </w:rPr>
        <w:t xml:space="preserve"> مأموريت فرصت مطالعاتي صنعتي قبلي</w:t>
      </w:r>
    </w:p>
    <w:p w14:paraId="25CB27F9" w14:textId="77777777" w:rsidR="00A40495" w:rsidRPr="0038701D" w:rsidRDefault="00A40495" w:rsidP="00A40495">
      <w:pPr>
        <w:spacing w:line="228" w:lineRule="auto"/>
        <w:jc w:val="center"/>
        <w:rPr>
          <w:rFonts w:cs="B Zar"/>
          <w:b/>
          <w:bCs/>
          <w:sz w:val="22"/>
          <w:szCs w:val="22"/>
          <w:rtl/>
          <w:lang w:bidi="fa-IR"/>
        </w:rPr>
      </w:pPr>
      <w:r w:rsidRPr="0038701D">
        <w:rPr>
          <w:rFonts w:cs="B Zar" w:hint="cs"/>
          <w:b/>
          <w:bCs/>
          <w:sz w:val="22"/>
          <w:szCs w:val="22"/>
          <w:rtl/>
          <w:lang w:bidi="fa-IR"/>
        </w:rPr>
        <w:t xml:space="preserve">(مربوط به متقاضياني كه براي بار دوم به بعد درخواست داده‌اند) </w:t>
      </w:r>
    </w:p>
    <w:p w14:paraId="2EAC43DD" w14:textId="77777777" w:rsidR="00A40495" w:rsidRPr="0038701D" w:rsidRDefault="00A40495" w:rsidP="00A40495">
      <w:pPr>
        <w:spacing w:line="228" w:lineRule="auto"/>
        <w:jc w:val="lowKashida"/>
        <w:rPr>
          <w:rFonts w:cs="B Zar"/>
          <w:rtl/>
          <w:lang w:bidi="fa-IR"/>
        </w:rPr>
      </w:pPr>
    </w:p>
    <w:p w14:paraId="21B4331A" w14:textId="77777777" w:rsidR="00A40495" w:rsidRPr="0038701D" w:rsidRDefault="00A40495" w:rsidP="00A40495">
      <w:pPr>
        <w:spacing w:line="228" w:lineRule="auto"/>
        <w:jc w:val="lowKashida"/>
        <w:rPr>
          <w:rFonts w:cs="B Zar"/>
          <w:sz w:val="24"/>
          <w:szCs w:val="24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نام و نام خانوادگي</w:t>
      </w:r>
      <w:r w:rsidR="000F373C" w:rsidRPr="0038701D">
        <w:rPr>
          <w:rFonts w:cs="B Zar" w:hint="cs"/>
          <w:sz w:val="24"/>
          <w:szCs w:val="24"/>
          <w:rtl/>
          <w:lang w:bidi="fa-IR"/>
        </w:rPr>
        <w:t xml:space="preserve"> متقاضی</w:t>
      </w:r>
      <w:r w:rsidRPr="0038701D">
        <w:rPr>
          <w:rFonts w:cs="B Zar" w:hint="cs"/>
          <w:sz w:val="24"/>
          <w:szCs w:val="24"/>
          <w:rtl/>
          <w:lang w:bidi="fa-IR"/>
        </w:rPr>
        <w:t>: .......................................</w:t>
      </w:r>
    </w:p>
    <w:p w14:paraId="191940AB" w14:textId="77777777" w:rsidR="00A40495" w:rsidRPr="0038701D" w:rsidRDefault="00A40495" w:rsidP="00A40495">
      <w:pPr>
        <w:spacing w:line="228" w:lineRule="auto"/>
        <w:jc w:val="lowKashida"/>
        <w:rPr>
          <w:rFonts w:cs="B Zar"/>
          <w:b/>
          <w:bCs/>
          <w:sz w:val="12"/>
          <w:szCs w:val="12"/>
          <w:rtl/>
          <w:lang w:bidi="fa-IR"/>
        </w:rPr>
      </w:pPr>
    </w:p>
    <w:p w14:paraId="78D299E3" w14:textId="77777777" w:rsidR="00A40495" w:rsidRPr="0038701D" w:rsidRDefault="00A40495" w:rsidP="00A40495">
      <w:pPr>
        <w:spacing w:line="228" w:lineRule="auto"/>
        <w:jc w:val="lowKashida"/>
        <w:rPr>
          <w:rFonts w:cs="B Zar"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>الف) سوابق</w:t>
      </w:r>
    </w:p>
    <w:tbl>
      <w:tblPr>
        <w:bidiVisual/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67"/>
        <w:gridCol w:w="5060"/>
        <w:gridCol w:w="8"/>
      </w:tblGrid>
      <w:tr w:rsidR="00A40495" w:rsidRPr="0038701D" w14:paraId="1DC4B65D" w14:textId="77777777" w:rsidTr="00715588">
        <w:trPr>
          <w:jc w:val="center"/>
        </w:trPr>
        <w:tc>
          <w:tcPr>
            <w:tcW w:w="3567" w:type="dxa"/>
          </w:tcPr>
          <w:p w14:paraId="42669B64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اريخ شروع ماموريت:    ..../...../......            </w:t>
            </w:r>
          </w:p>
        </w:tc>
        <w:tc>
          <w:tcPr>
            <w:tcW w:w="5068" w:type="dxa"/>
            <w:gridSpan w:val="2"/>
          </w:tcPr>
          <w:p w14:paraId="756423F7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اريخ پايان ماموريت:     ...../....../.......            </w:t>
            </w:r>
          </w:p>
        </w:tc>
      </w:tr>
      <w:tr w:rsidR="00A40495" w:rsidRPr="0038701D" w14:paraId="4FDD49F0" w14:textId="77777777" w:rsidTr="00715588">
        <w:trPr>
          <w:gridAfter w:val="1"/>
          <w:wAfter w:w="8" w:type="dxa"/>
          <w:jc w:val="center"/>
        </w:trPr>
        <w:tc>
          <w:tcPr>
            <w:tcW w:w="8627" w:type="dxa"/>
            <w:gridSpan w:val="2"/>
          </w:tcPr>
          <w:p w14:paraId="1E94DC8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شهر محل اعزام:</w:t>
            </w:r>
          </w:p>
        </w:tc>
      </w:tr>
      <w:tr w:rsidR="00A40495" w:rsidRPr="0038701D" w14:paraId="701A45B5" w14:textId="77777777" w:rsidTr="00715588">
        <w:trPr>
          <w:jc w:val="center"/>
        </w:trPr>
        <w:tc>
          <w:tcPr>
            <w:tcW w:w="3567" w:type="dxa"/>
          </w:tcPr>
          <w:p w14:paraId="776A51AD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صنعت /سازمان محل اعزام:</w:t>
            </w:r>
          </w:p>
        </w:tc>
        <w:tc>
          <w:tcPr>
            <w:tcW w:w="5068" w:type="dxa"/>
            <w:gridSpan w:val="2"/>
          </w:tcPr>
          <w:p w14:paraId="44CC63B7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دانشگاه محل خدمت:</w:t>
            </w:r>
          </w:p>
        </w:tc>
      </w:tr>
      <w:tr w:rsidR="00A40495" w:rsidRPr="0038701D" w14:paraId="52B09029" w14:textId="77777777" w:rsidTr="00715588">
        <w:trPr>
          <w:jc w:val="center"/>
        </w:trPr>
        <w:tc>
          <w:tcPr>
            <w:tcW w:w="8635" w:type="dxa"/>
            <w:gridSpan w:val="3"/>
          </w:tcPr>
          <w:p w14:paraId="3AF135F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مرتبه علمي در زمان انجام مأموريت:</w:t>
            </w:r>
          </w:p>
        </w:tc>
      </w:tr>
      <w:tr w:rsidR="00A40495" w:rsidRPr="0038701D" w14:paraId="7A9769C0" w14:textId="77777777" w:rsidTr="00715588">
        <w:trPr>
          <w:jc w:val="center"/>
        </w:trPr>
        <w:tc>
          <w:tcPr>
            <w:tcW w:w="8635" w:type="dxa"/>
            <w:gridSpan w:val="3"/>
          </w:tcPr>
          <w:p w14:paraId="5A9754A7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عنوان طرح:</w:t>
            </w:r>
          </w:p>
        </w:tc>
      </w:tr>
    </w:tbl>
    <w:p w14:paraId="1DC0D7D9" w14:textId="77777777" w:rsidR="00A40495" w:rsidRPr="0038701D" w:rsidRDefault="00A40495" w:rsidP="00A40495">
      <w:pPr>
        <w:spacing w:line="228" w:lineRule="auto"/>
        <w:jc w:val="lowKashida"/>
        <w:outlineLvl w:val="0"/>
        <w:rPr>
          <w:rFonts w:cs="B Zar"/>
          <w:b/>
          <w:bCs/>
          <w:rtl/>
          <w:lang w:bidi="fa-IR"/>
        </w:rPr>
      </w:pPr>
    </w:p>
    <w:p w14:paraId="0A25654B" w14:textId="77777777" w:rsidR="00A40495" w:rsidRPr="0038701D" w:rsidRDefault="00A40495" w:rsidP="00A40495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>ب) فعاليت</w:t>
      </w:r>
      <w:r w:rsidRPr="0038701D">
        <w:rPr>
          <w:rFonts w:cs="B Zar"/>
          <w:b/>
          <w:bCs/>
          <w:sz w:val="24"/>
          <w:szCs w:val="24"/>
          <w:lang w:bidi="fa-IR"/>
        </w:rPr>
        <w:t xml:space="preserve"> 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>هاي علمي و تحقيقاتي حاصل از فرصت مطالعاتي قبلي</w:t>
      </w:r>
    </w:p>
    <w:tbl>
      <w:tblPr>
        <w:bidiVisual/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44"/>
        <w:gridCol w:w="2438"/>
        <w:gridCol w:w="2922"/>
      </w:tblGrid>
      <w:tr w:rsidR="00A40495" w:rsidRPr="0038701D" w14:paraId="1D7C03C1" w14:textId="77777777" w:rsidTr="00715588">
        <w:trPr>
          <w:jc w:val="center"/>
        </w:trPr>
        <w:tc>
          <w:tcPr>
            <w:tcW w:w="3244" w:type="dxa"/>
            <w:tcBorders>
              <w:top w:val="double" w:sz="6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57ABB055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موضوع</w:t>
            </w:r>
          </w:p>
        </w:tc>
        <w:tc>
          <w:tcPr>
            <w:tcW w:w="2438" w:type="dxa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70988EA8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2922" w:type="dxa"/>
            <w:tcBorders>
              <w:top w:val="double" w:sz="6" w:space="0" w:color="auto"/>
              <w:left w:val="double" w:sz="2" w:space="0" w:color="auto"/>
              <w:bottom w:val="double" w:sz="2" w:space="0" w:color="auto"/>
            </w:tcBorders>
            <w:vAlign w:val="center"/>
          </w:tcPr>
          <w:p w14:paraId="27A5C4CF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شماره پيوست</w:t>
            </w:r>
          </w:p>
        </w:tc>
      </w:tr>
      <w:tr w:rsidR="00A40495" w:rsidRPr="0038701D" w14:paraId="2C5D4097" w14:textId="77777777" w:rsidTr="00715588">
        <w:trPr>
          <w:jc w:val="center"/>
        </w:trPr>
        <w:tc>
          <w:tcPr>
            <w:tcW w:w="3244" w:type="dxa"/>
            <w:tcBorders>
              <w:top w:val="double" w:sz="2" w:space="0" w:color="auto"/>
              <w:bottom w:val="single" w:sz="4" w:space="0" w:color="auto"/>
              <w:right w:val="double" w:sz="2" w:space="0" w:color="auto"/>
            </w:tcBorders>
          </w:tcPr>
          <w:p w14:paraId="39A8D2B0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گزارش ميان دوره فرصت مطالعاتي</w:t>
            </w:r>
          </w:p>
        </w:tc>
        <w:tc>
          <w:tcPr>
            <w:tcW w:w="2438" w:type="dxa"/>
            <w:tcBorders>
              <w:top w:val="double" w:sz="2" w:space="0" w:color="auto"/>
              <w:left w:val="double" w:sz="2" w:space="0" w:color="auto"/>
            </w:tcBorders>
          </w:tcPr>
          <w:p w14:paraId="1CA78008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2922" w:type="dxa"/>
            <w:tcBorders>
              <w:top w:val="double" w:sz="2" w:space="0" w:color="auto"/>
            </w:tcBorders>
          </w:tcPr>
          <w:p w14:paraId="60E7816E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13960EF6" w14:textId="77777777" w:rsidTr="00715588">
        <w:trPr>
          <w:jc w:val="center"/>
        </w:trPr>
        <w:tc>
          <w:tcPr>
            <w:tcW w:w="3244" w:type="dxa"/>
            <w:tcBorders>
              <w:top w:val="double" w:sz="2" w:space="0" w:color="auto"/>
              <w:bottom w:val="single" w:sz="4" w:space="0" w:color="auto"/>
              <w:right w:val="double" w:sz="2" w:space="0" w:color="auto"/>
            </w:tcBorders>
          </w:tcPr>
          <w:p w14:paraId="10839C5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كتاب</w:t>
            </w:r>
          </w:p>
        </w:tc>
        <w:tc>
          <w:tcPr>
            <w:tcW w:w="2438" w:type="dxa"/>
            <w:tcBorders>
              <w:top w:val="double" w:sz="2" w:space="0" w:color="auto"/>
              <w:left w:val="double" w:sz="2" w:space="0" w:color="auto"/>
            </w:tcBorders>
          </w:tcPr>
          <w:p w14:paraId="2411E4B7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2922" w:type="dxa"/>
            <w:tcBorders>
              <w:top w:val="double" w:sz="2" w:space="0" w:color="auto"/>
            </w:tcBorders>
          </w:tcPr>
          <w:p w14:paraId="5D8006E9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7691BA18" w14:textId="77777777" w:rsidTr="00715588">
        <w:trPr>
          <w:jc w:val="center"/>
        </w:trPr>
        <w:tc>
          <w:tcPr>
            <w:tcW w:w="3244" w:type="dxa"/>
            <w:tcBorders>
              <w:top w:val="single" w:sz="4" w:space="0" w:color="auto"/>
              <w:bottom w:val="single" w:sz="4" w:space="0" w:color="auto"/>
              <w:right w:val="double" w:sz="2" w:space="0" w:color="auto"/>
            </w:tcBorders>
          </w:tcPr>
          <w:p w14:paraId="7EC89F92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مقالات چاپ شده/ارائه شده</w:t>
            </w:r>
          </w:p>
        </w:tc>
        <w:tc>
          <w:tcPr>
            <w:tcW w:w="2438" w:type="dxa"/>
            <w:tcBorders>
              <w:left w:val="double" w:sz="2" w:space="0" w:color="auto"/>
            </w:tcBorders>
          </w:tcPr>
          <w:p w14:paraId="719EAAAF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2922" w:type="dxa"/>
          </w:tcPr>
          <w:p w14:paraId="6F06E525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7F8BD3F3" w14:textId="77777777" w:rsidTr="00715588">
        <w:trPr>
          <w:jc w:val="center"/>
        </w:trPr>
        <w:tc>
          <w:tcPr>
            <w:tcW w:w="3244" w:type="dxa"/>
            <w:tcBorders>
              <w:top w:val="single" w:sz="4" w:space="0" w:color="auto"/>
              <w:bottom w:val="single" w:sz="4" w:space="0" w:color="auto"/>
              <w:right w:val="double" w:sz="2" w:space="0" w:color="auto"/>
            </w:tcBorders>
          </w:tcPr>
          <w:p w14:paraId="4F9D1C16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اختراعات ثبت شده</w:t>
            </w:r>
          </w:p>
        </w:tc>
        <w:tc>
          <w:tcPr>
            <w:tcW w:w="2438" w:type="dxa"/>
            <w:tcBorders>
              <w:left w:val="double" w:sz="2" w:space="0" w:color="auto"/>
            </w:tcBorders>
          </w:tcPr>
          <w:p w14:paraId="594B4B16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2922" w:type="dxa"/>
          </w:tcPr>
          <w:p w14:paraId="388C75B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6D955BED" w14:textId="77777777" w:rsidTr="00715588">
        <w:trPr>
          <w:jc w:val="center"/>
        </w:trPr>
        <w:tc>
          <w:tcPr>
            <w:tcW w:w="3244" w:type="dxa"/>
            <w:tcBorders>
              <w:top w:val="single" w:sz="4" w:space="0" w:color="auto"/>
              <w:bottom w:val="single" w:sz="4" w:space="0" w:color="auto"/>
              <w:right w:val="double" w:sz="2" w:space="0" w:color="auto"/>
            </w:tcBorders>
          </w:tcPr>
          <w:p w14:paraId="324F0A83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طرح‌هاي پژوهشي</w:t>
            </w:r>
          </w:p>
        </w:tc>
        <w:tc>
          <w:tcPr>
            <w:tcW w:w="2438" w:type="dxa"/>
            <w:tcBorders>
              <w:left w:val="double" w:sz="2" w:space="0" w:color="auto"/>
            </w:tcBorders>
          </w:tcPr>
          <w:p w14:paraId="1D531989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2922" w:type="dxa"/>
          </w:tcPr>
          <w:p w14:paraId="18075D5C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02C93FF6" w14:textId="77777777" w:rsidTr="00715588">
        <w:trPr>
          <w:jc w:val="center"/>
        </w:trPr>
        <w:tc>
          <w:tcPr>
            <w:tcW w:w="3244" w:type="dxa"/>
            <w:tcBorders>
              <w:top w:val="single" w:sz="4" w:space="0" w:color="auto"/>
              <w:bottom w:val="single" w:sz="4" w:space="0" w:color="auto"/>
              <w:right w:val="double" w:sz="2" w:space="0" w:color="auto"/>
            </w:tcBorders>
          </w:tcPr>
          <w:p w14:paraId="15F47435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ارايه راهكارهاي مطلوب جهت توسعه و رفع موانع و مشكلات صنعت مورد نظر</w:t>
            </w:r>
          </w:p>
        </w:tc>
        <w:tc>
          <w:tcPr>
            <w:tcW w:w="2438" w:type="dxa"/>
            <w:tcBorders>
              <w:left w:val="double" w:sz="2" w:space="0" w:color="auto"/>
            </w:tcBorders>
          </w:tcPr>
          <w:p w14:paraId="5E1AD850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2922" w:type="dxa"/>
          </w:tcPr>
          <w:p w14:paraId="46E964B5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A40495" w:rsidRPr="0038701D" w14:paraId="70FE2AEE" w14:textId="77777777" w:rsidTr="00715588">
        <w:trPr>
          <w:jc w:val="center"/>
        </w:trPr>
        <w:tc>
          <w:tcPr>
            <w:tcW w:w="3244" w:type="dxa"/>
            <w:tcBorders>
              <w:top w:val="single" w:sz="4" w:space="0" w:color="auto"/>
              <w:bottom w:val="double" w:sz="6" w:space="0" w:color="auto"/>
              <w:right w:val="double" w:sz="2" w:space="0" w:color="auto"/>
            </w:tcBorders>
          </w:tcPr>
          <w:p w14:paraId="7DA7696D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ساير</w:t>
            </w:r>
          </w:p>
        </w:tc>
        <w:tc>
          <w:tcPr>
            <w:tcW w:w="2438" w:type="dxa"/>
            <w:tcBorders>
              <w:left w:val="double" w:sz="2" w:space="0" w:color="auto"/>
            </w:tcBorders>
          </w:tcPr>
          <w:p w14:paraId="1A84691F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2922" w:type="dxa"/>
          </w:tcPr>
          <w:p w14:paraId="64C191AB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</w:tbl>
    <w:p w14:paraId="61C1D62F" w14:textId="77777777" w:rsidR="00070BA9" w:rsidRPr="0038701D" w:rsidRDefault="00070BA9" w:rsidP="00A40495">
      <w:pPr>
        <w:spacing w:line="228" w:lineRule="auto"/>
        <w:jc w:val="lowKashida"/>
        <w:rPr>
          <w:rFonts w:cs="B Zar"/>
          <w:b/>
          <w:bCs/>
          <w:sz w:val="24"/>
          <w:szCs w:val="24"/>
          <w:lang w:bidi="fa-IR"/>
        </w:rPr>
      </w:pPr>
    </w:p>
    <w:p w14:paraId="6D25A905" w14:textId="77777777" w:rsidR="009F6F51" w:rsidRPr="0038701D" w:rsidRDefault="009F6F51" w:rsidP="000F373C">
      <w:pPr>
        <w:spacing w:line="228" w:lineRule="auto"/>
        <w:ind w:firstLine="720"/>
        <w:jc w:val="lowKashida"/>
        <w:rPr>
          <w:rFonts w:cs="B Zar"/>
          <w:sz w:val="24"/>
          <w:szCs w:val="24"/>
          <w:rtl/>
          <w:lang w:bidi="fa-IR"/>
        </w:rPr>
      </w:pPr>
    </w:p>
    <w:p w14:paraId="58D217FB" w14:textId="3F12EF20" w:rsidR="00A40495" w:rsidRPr="0038701D" w:rsidRDefault="00A40495" w:rsidP="00495E0E">
      <w:pPr>
        <w:spacing w:line="228" w:lineRule="auto"/>
        <w:ind w:firstLine="720"/>
        <w:jc w:val="lowKashida"/>
        <w:rPr>
          <w:rFonts w:cs="B Zar"/>
          <w:sz w:val="24"/>
          <w:szCs w:val="24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اينجانب ............................................اعلام مي‌نمايم كليه موارد فوق مستخرج از فرصت مطالعاتي</w:t>
      </w:r>
      <w:r w:rsidR="007A5FDB" w:rsidRPr="0038701D">
        <w:rPr>
          <w:rFonts w:cs="B Zar" w:hint="cs"/>
          <w:sz w:val="24"/>
          <w:szCs w:val="24"/>
          <w:rtl/>
          <w:lang w:bidi="fa-IR"/>
        </w:rPr>
        <w:t xml:space="preserve"> صنعتي</w:t>
      </w:r>
      <w:r w:rsidRPr="0038701D">
        <w:rPr>
          <w:rFonts w:cs="B Zar" w:hint="cs"/>
          <w:sz w:val="24"/>
          <w:szCs w:val="24"/>
          <w:rtl/>
          <w:lang w:bidi="fa-IR"/>
        </w:rPr>
        <w:t xml:space="preserve"> قبلي مي‌باشد.</w:t>
      </w:r>
    </w:p>
    <w:p w14:paraId="0EEED912" w14:textId="77777777" w:rsidR="00A40495" w:rsidRPr="0038701D" w:rsidRDefault="00A40495" w:rsidP="00A40495">
      <w:pPr>
        <w:spacing w:line="228" w:lineRule="auto"/>
        <w:jc w:val="lowKashida"/>
        <w:rPr>
          <w:rFonts w:cs="B Zar"/>
          <w:b/>
          <w:bCs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ab/>
      </w:r>
      <w:r w:rsidRPr="0038701D">
        <w:rPr>
          <w:rFonts w:cs="B Zar" w:hint="cs"/>
          <w:sz w:val="24"/>
          <w:szCs w:val="24"/>
          <w:rtl/>
          <w:lang w:bidi="fa-IR"/>
        </w:rPr>
        <w:tab/>
      </w:r>
      <w:r w:rsidRPr="0038701D">
        <w:rPr>
          <w:rFonts w:cs="B Zar" w:hint="cs"/>
          <w:sz w:val="24"/>
          <w:szCs w:val="24"/>
          <w:rtl/>
          <w:lang w:bidi="fa-IR"/>
        </w:rPr>
        <w:tab/>
      </w:r>
      <w:r w:rsidRPr="0038701D">
        <w:rPr>
          <w:rFonts w:cs="B Zar" w:hint="cs"/>
          <w:sz w:val="24"/>
          <w:szCs w:val="24"/>
          <w:rtl/>
          <w:lang w:bidi="fa-IR"/>
        </w:rPr>
        <w:tab/>
      </w:r>
      <w:r w:rsidRPr="0038701D">
        <w:rPr>
          <w:rFonts w:cs="B Zar" w:hint="cs"/>
          <w:sz w:val="24"/>
          <w:szCs w:val="24"/>
          <w:rtl/>
          <w:lang w:bidi="fa-IR"/>
        </w:rPr>
        <w:tab/>
      </w:r>
      <w:r w:rsidRPr="0038701D">
        <w:rPr>
          <w:rFonts w:cs="B Zar" w:hint="cs"/>
          <w:sz w:val="24"/>
          <w:szCs w:val="24"/>
          <w:rtl/>
          <w:lang w:bidi="fa-IR"/>
        </w:rPr>
        <w:tab/>
      </w:r>
      <w:r w:rsidRPr="0038701D">
        <w:rPr>
          <w:rFonts w:cs="B Zar" w:hint="cs"/>
          <w:sz w:val="24"/>
          <w:szCs w:val="24"/>
          <w:rtl/>
          <w:lang w:bidi="fa-IR"/>
        </w:rPr>
        <w:tab/>
      </w:r>
      <w:r w:rsidRPr="0038701D">
        <w:rPr>
          <w:rFonts w:cs="B Zar" w:hint="cs"/>
          <w:sz w:val="24"/>
          <w:szCs w:val="24"/>
          <w:rtl/>
          <w:lang w:bidi="fa-IR"/>
        </w:rPr>
        <w:tab/>
      </w:r>
      <w:r w:rsidRPr="0038701D">
        <w:rPr>
          <w:rFonts w:cs="B Zar" w:hint="cs"/>
          <w:sz w:val="24"/>
          <w:szCs w:val="24"/>
          <w:rtl/>
          <w:lang w:bidi="fa-IR"/>
        </w:rPr>
        <w:tab/>
        <w:t xml:space="preserve"> 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  <w:t xml:space="preserve">   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  <w:t xml:space="preserve">         </w:t>
      </w:r>
      <w:r w:rsidRPr="0038701D">
        <w:rPr>
          <w:rFonts w:cs="B Zar" w:hint="cs"/>
          <w:b/>
          <w:bCs/>
          <w:rtl/>
          <w:lang w:bidi="fa-IR"/>
        </w:rPr>
        <w:t>امضاء متقاضي</w:t>
      </w:r>
    </w:p>
    <w:p w14:paraId="7C0A35B1" w14:textId="77777777" w:rsidR="009F6F51" w:rsidRPr="0038701D" w:rsidRDefault="009F6F51" w:rsidP="00A40495">
      <w:pPr>
        <w:spacing w:line="228" w:lineRule="auto"/>
        <w:jc w:val="lowKashida"/>
        <w:rPr>
          <w:rFonts w:cs="B Zar"/>
          <w:b/>
          <w:bCs/>
          <w:rtl/>
          <w:lang w:bidi="fa-IR"/>
        </w:rPr>
      </w:pPr>
    </w:p>
    <w:p w14:paraId="2EBAC34F" w14:textId="77777777" w:rsidR="009F6F51" w:rsidRPr="0038701D" w:rsidRDefault="009F6F51" w:rsidP="00A40495">
      <w:pPr>
        <w:spacing w:line="228" w:lineRule="auto"/>
        <w:jc w:val="lowKashida"/>
        <w:rPr>
          <w:rFonts w:cs="B Zar"/>
          <w:b/>
          <w:bCs/>
          <w:sz w:val="24"/>
          <w:szCs w:val="24"/>
          <w:rtl/>
          <w:lang w:bidi="fa-IR"/>
        </w:rPr>
      </w:pPr>
    </w:p>
    <w:p w14:paraId="4DE378DA" w14:textId="2836EE6A" w:rsidR="00A40495" w:rsidRPr="0038701D" w:rsidRDefault="00A40495" w:rsidP="001A4C7F">
      <w:pPr>
        <w:pStyle w:val="3"/>
        <w:spacing w:line="228" w:lineRule="auto"/>
        <w:rPr>
          <w:rFonts w:cs="B Zar"/>
          <w:rtl/>
        </w:rPr>
      </w:pPr>
      <w:r w:rsidRPr="0038701D">
        <w:rPr>
          <w:rFonts w:cs="B Zar" w:hint="cs"/>
          <w:rtl/>
        </w:rPr>
        <w:t xml:space="preserve"> استخراج  موارد فوق  از مأموريت فرصت مطالعاتي</w:t>
      </w:r>
      <w:r w:rsidR="007A5FDB" w:rsidRPr="0038701D">
        <w:rPr>
          <w:rFonts w:cs="B Zar" w:hint="cs"/>
          <w:rtl/>
        </w:rPr>
        <w:t xml:space="preserve"> صنعتي</w:t>
      </w:r>
      <w:r w:rsidRPr="0038701D">
        <w:rPr>
          <w:rFonts w:cs="B Zar" w:hint="cs"/>
          <w:rtl/>
        </w:rPr>
        <w:t xml:space="preserve"> قبلي </w:t>
      </w:r>
      <w:r w:rsidR="001A4C7F" w:rsidRPr="0038701D">
        <w:rPr>
          <w:rFonts w:cs="B Zar" w:hint="cs"/>
          <w:rtl/>
        </w:rPr>
        <w:t>مورد تایید است</w:t>
      </w:r>
      <w:r w:rsidRPr="0038701D">
        <w:rPr>
          <w:rFonts w:cs="B Zar" w:hint="cs"/>
          <w:rtl/>
        </w:rPr>
        <w:t>.</w:t>
      </w:r>
      <w:r w:rsidRPr="0038701D">
        <w:rPr>
          <w:rFonts w:cs="B Zar" w:hint="cs"/>
          <w:rtl/>
        </w:rPr>
        <w:tab/>
      </w:r>
    </w:p>
    <w:p w14:paraId="2AA02427" w14:textId="77777777" w:rsidR="00A40495" w:rsidRPr="0038701D" w:rsidRDefault="00A40495" w:rsidP="00A40495">
      <w:pPr>
        <w:pStyle w:val="3"/>
        <w:spacing w:line="228" w:lineRule="auto"/>
        <w:rPr>
          <w:rFonts w:cs="B Zar"/>
          <w:sz w:val="10"/>
          <w:szCs w:val="10"/>
          <w:rtl/>
        </w:rPr>
      </w:pPr>
    </w:p>
    <w:p w14:paraId="5C97C7A7" w14:textId="5048883A" w:rsidR="00A40495" w:rsidRPr="0038701D" w:rsidRDefault="00A40495" w:rsidP="009F6F51">
      <w:pPr>
        <w:pStyle w:val="3"/>
        <w:spacing w:line="228" w:lineRule="auto"/>
        <w:rPr>
          <w:rFonts w:cs="B Zar"/>
          <w:b/>
          <w:bCs/>
          <w:rtl/>
        </w:rPr>
      </w:pPr>
      <w:r w:rsidRPr="0038701D">
        <w:rPr>
          <w:rFonts w:cs="B Zar" w:hint="cs"/>
          <w:b/>
          <w:bCs/>
          <w:rtl/>
        </w:rPr>
        <w:t xml:space="preserve">امضاء </w:t>
      </w:r>
      <w:r w:rsidR="009F6F51" w:rsidRPr="0038701D">
        <w:rPr>
          <w:rFonts w:cs="B Zar" w:hint="cs"/>
          <w:b/>
          <w:bCs/>
          <w:rtl/>
        </w:rPr>
        <w:t xml:space="preserve"> معاون پژوهشی دانشکده</w:t>
      </w:r>
      <w:r w:rsidR="009F6F51" w:rsidRPr="0038701D">
        <w:rPr>
          <w:rFonts w:cs="B Zar"/>
          <w:b/>
          <w:bCs/>
          <w:rtl/>
        </w:rPr>
        <w:tab/>
      </w:r>
      <w:r w:rsidR="009F6F51" w:rsidRPr="0038701D">
        <w:rPr>
          <w:rFonts w:cs="B Zar"/>
          <w:b/>
          <w:bCs/>
          <w:rtl/>
        </w:rPr>
        <w:tab/>
      </w:r>
      <w:r w:rsidR="005C66D4">
        <w:rPr>
          <w:rFonts w:cs="B Zar"/>
          <w:b/>
          <w:bCs/>
          <w:rtl/>
        </w:rPr>
        <w:tab/>
      </w:r>
      <w:r w:rsidR="005C66D4">
        <w:rPr>
          <w:rFonts w:cs="B Zar"/>
          <w:b/>
          <w:bCs/>
          <w:rtl/>
        </w:rPr>
        <w:tab/>
      </w:r>
      <w:r w:rsidR="005C66D4">
        <w:rPr>
          <w:rFonts w:cs="B Zar"/>
          <w:b/>
          <w:bCs/>
          <w:rtl/>
        </w:rPr>
        <w:tab/>
      </w:r>
      <w:r w:rsidR="009F6F51" w:rsidRPr="0038701D">
        <w:rPr>
          <w:rFonts w:cs="B Zar" w:hint="cs"/>
          <w:b/>
          <w:bCs/>
          <w:rtl/>
        </w:rPr>
        <w:t xml:space="preserve">                     </w:t>
      </w:r>
      <w:r w:rsidR="009F6F51" w:rsidRPr="0038701D">
        <w:rPr>
          <w:rFonts w:cs="B Zar" w:hint="cs"/>
          <w:b/>
          <w:bCs/>
          <w:rtl/>
          <w:lang w:bidi="fa-IR"/>
        </w:rPr>
        <w:t>امضاء معاون پژوهشي  دانشگاه</w:t>
      </w:r>
    </w:p>
    <w:p w14:paraId="4BFA4673" w14:textId="060F2B1F" w:rsidR="00A40495" w:rsidRPr="0038701D" w:rsidRDefault="009F6F51" w:rsidP="00F16CAF">
      <w:pPr>
        <w:spacing w:line="228" w:lineRule="auto"/>
        <w:jc w:val="lowKashida"/>
        <w:rPr>
          <w:rFonts w:cs="B Zar"/>
          <w:b/>
          <w:bCs/>
          <w:rtl/>
          <w:lang w:bidi="fa-IR"/>
        </w:rPr>
        <w:sectPr w:rsidR="00A40495" w:rsidRPr="0038701D" w:rsidSect="0014453F">
          <w:headerReference w:type="default" r:id="rId14"/>
          <w:headerReference w:type="first" r:id="rId15"/>
          <w:pgSz w:w="11907" w:h="16840" w:code="9"/>
          <w:pgMar w:top="720" w:right="1440" w:bottom="1440" w:left="1440" w:header="731" w:footer="720" w:gutter="0"/>
          <w:pgBorders w:offsetFrom="page">
            <w:top w:val="triple" w:sz="4" w:space="24" w:color="auto" w:shadow="1"/>
            <w:left w:val="triple" w:sz="4" w:space="24" w:color="auto" w:shadow="1"/>
            <w:bottom w:val="triple" w:sz="4" w:space="24" w:color="auto" w:shadow="1"/>
            <w:right w:val="triple" w:sz="4" w:space="24" w:color="auto" w:shadow="1"/>
          </w:pgBorders>
          <w:pgNumType w:start="53"/>
          <w:cols w:space="720"/>
          <w:titlePg/>
          <w:bidi/>
          <w:rtlGutter/>
          <w:docGrid w:linePitch="360"/>
        </w:sectPr>
      </w:pPr>
      <w:r w:rsidRPr="0038701D">
        <w:rPr>
          <w:rFonts w:cs="B Zar" w:hint="cs"/>
          <w:rtl/>
          <w:lang w:bidi="fa-IR"/>
        </w:rPr>
        <w:tab/>
      </w:r>
      <w:r w:rsidRPr="0038701D">
        <w:rPr>
          <w:rFonts w:cs="B Zar" w:hint="cs"/>
          <w:rtl/>
          <w:lang w:bidi="fa-IR"/>
        </w:rPr>
        <w:tab/>
      </w:r>
      <w:r w:rsidRPr="0038701D">
        <w:rPr>
          <w:rFonts w:cs="B Zar" w:hint="cs"/>
          <w:rtl/>
          <w:lang w:bidi="fa-IR"/>
        </w:rPr>
        <w:tab/>
      </w:r>
      <w:r w:rsidRPr="0038701D">
        <w:rPr>
          <w:rFonts w:cs="B Zar" w:hint="cs"/>
          <w:rtl/>
          <w:lang w:bidi="fa-IR"/>
        </w:rPr>
        <w:tab/>
      </w:r>
      <w:r w:rsidRPr="0038701D">
        <w:rPr>
          <w:rFonts w:cs="B Zar" w:hint="cs"/>
          <w:rtl/>
          <w:lang w:bidi="fa-IR"/>
        </w:rPr>
        <w:tab/>
      </w:r>
    </w:p>
    <w:p w14:paraId="5B6D7CCC" w14:textId="77777777" w:rsidR="00A40495" w:rsidRPr="0038701D" w:rsidRDefault="00A40495" w:rsidP="00A40495">
      <w:pPr>
        <w:spacing w:line="192" w:lineRule="auto"/>
        <w:ind w:left="-57"/>
        <w:jc w:val="center"/>
        <w:rPr>
          <w:rFonts w:cs="B Zar"/>
          <w:b/>
          <w:bCs/>
          <w:sz w:val="18"/>
          <w:szCs w:val="18"/>
          <w:lang w:bidi="fa-IR"/>
        </w:rPr>
      </w:pPr>
      <w:r w:rsidRPr="0038701D">
        <w:rPr>
          <w:rFonts w:cs="B Zar" w:hint="cs"/>
          <w:b/>
          <w:bCs/>
          <w:sz w:val="22"/>
          <w:szCs w:val="22"/>
          <w:rtl/>
          <w:lang w:bidi="fa-IR"/>
        </w:rPr>
        <w:lastRenderedPageBreak/>
        <w:t>جدول ارزشيابي گزارش ميان دوره فرصت مطالعاتي</w:t>
      </w:r>
      <w:r w:rsidR="007A5FDB" w:rsidRPr="0038701D">
        <w:rPr>
          <w:rFonts w:cs="B Zar" w:hint="cs"/>
          <w:b/>
          <w:bCs/>
          <w:sz w:val="22"/>
          <w:szCs w:val="22"/>
          <w:rtl/>
          <w:lang w:bidi="fa-IR"/>
        </w:rPr>
        <w:t xml:space="preserve"> صنعتي</w:t>
      </w:r>
      <w:r w:rsidRPr="0038701D">
        <w:rPr>
          <w:rFonts w:cs="B Zar" w:hint="cs"/>
          <w:b/>
          <w:bCs/>
          <w:sz w:val="22"/>
          <w:szCs w:val="22"/>
          <w:rtl/>
          <w:lang w:bidi="fa-IR"/>
        </w:rPr>
        <w:t xml:space="preserve"> قبلي</w:t>
      </w:r>
    </w:p>
    <w:p w14:paraId="0ED6E5E2" w14:textId="77777777" w:rsidR="00A40495" w:rsidRPr="0038701D" w:rsidRDefault="00A40495" w:rsidP="00A40495">
      <w:pPr>
        <w:spacing w:line="192" w:lineRule="auto"/>
        <w:ind w:left="-57"/>
        <w:rPr>
          <w:rFonts w:cs="B Zar"/>
          <w:rtl/>
          <w:lang w:bidi="fa-IR"/>
        </w:rPr>
      </w:pPr>
      <w:r w:rsidRPr="0038701D">
        <w:rPr>
          <w:rFonts w:cs="B Zar" w:hint="cs"/>
          <w:b/>
          <w:bCs/>
          <w:rtl/>
          <w:lang w:bidi="fa-IR"/>
        </w:rPr>
        <w:t xml:space="preserve">   موضوع:</w:t>
      </w:r>
      <w:r w:rsidRPr="0038701D">
        <w:rPr>
          <w:rFonts w:cs="B Zar" w:hint="cs"/>
          <w:rtl/>
          <w:lang w:bidi="fa-IR"/>
        </w:rPr>
        <w:t>............................................................</w:t>
      </w:r>
    </w:p>
    <w:p w14:paraId="653DBB3B" w14:textId="77777777" w:rsidR="00A40495" w:rsidRPr="0038701D" w:rsidRDefault="00A40495" w:rsidP="00A40495">
      <w:pPr>
        <w:spacing w:line="192" w:lineRule="auto"/>
        <w:ind w:left="-57"/>
        <w:rPr>
          <w:rFonts w:cs="B Zar"/>
          <w:sz w:val="10"/>
          <w:szCs w:val="10"/>
          <w:rtl/>
          <w:lang w:bidi="fa-IR"/>
        </w:rPr>
      </w:pPr>
    </w:p>
    <w:p w14:paraId="0C44C61D" w14:textId="77777777" w:rsidR="00A40495" w:rsidRPr="0038701D" w:rsidRDefault="00A40495" w:rsidP="00A40495">
      <w:pPr>
        <w:spacing w:line="192" w:lineRule="auto"/>
        <w:ind w:left="-57"/>
        <w:rPr>
          <w:rFonts w:cs="B Zar"/>
          <w:b/>
          <w:bCs/>
          <w:sz w:val="4"/>
          <w:szCs w:val="4"/>
          <w:rtl/>
          <w:lang w:bidi="fa-IR"/>
        </w:rPr>
      </w:pPr>
    </w:p>
    <w:tbl>
      <w:tblPr>
        <w:bidiVisual/>
        <w:tblW w:w="4842" w:type="pct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5"/>
        <w:gridCol w:w="6948"/>
        <w:gridCol w:w="659"/>
        <w:gridCol w:w="811"/>
        <w:gridCol w:w="882"/>
        <w:gridCol w:w="848"/>
        <w:gridCol w:w="908"/>
        <w:gridCol w:w="942"/>
        <w:gridCol w:w="1747"/>
      </w:tblGrid>
      <w:tr w:rsidR="00A40495" w:rsidRPr="0038701D" w14:paraId="2691FF48" w14:textId="77777777" w:rsidTr="00F53006">
        <w:trPr>
          <w:cantSplit/>
          <w:trHeight w:val="473"/>
          <w:tblHeader/>
          <w:jc w:val="center"/>
        </w:trPr>
        <w:tc>
          <w:tcPr>
            <w:tcW w:w="201" w:type="pct"/>
            <w:tcBorders>
              <w:top w:val="double" w:sz="6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textDirection w:val="tbRl"/>
            <w:vAlign w:val="center"/>
          </w:tcPr>
          <w:p w14:paraId="45710DCB" w14:textId="77777777" w:rsidR="00A40495" w:rsidRPr="0038701D" w:rsidRDefault="00A40495" w:rsidP="00715588">
            <w:pPr>
              <w:spacing w:line="156" w:lineRule="auto"/>
              <w:ind w:left="113" w:right="113"/>
              <w:jc w:val="center"/>
              <w:rPr>
                <w:rFonts w:cs="B Zar"/>
                <w:b/>
                <w:bCs/>
                <w:sz w:val="14"/>
                <w:szCs w:val="14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4"/>
                <w:szCs w:val="14"/>
                <w:rtl/>
                <w:lang w:bidi="fa-IR"/>
              </w:rPr>
              <w:t>رديف</w:t>
            </w:r>
          </w:p>
        </w:tc>
        <w:tc>
          <w:tcPr>
            <w:tcW w:w="2426" w:type="pct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1D2AF49F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موضوع</w:t>
            </w:r>
          </w:p>
        </w:tc>
        <w:tc>
          <w:tcPr>
            <w:tcW w:w="230" w:type="pct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13F7435E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2"/>
                <w:szCs w:val="12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2"/>
                <w:szCs w:val="12"/>
                <w:rtl/>
                <w:lang w:bidi="fa-IR"/>
              </w:rPr>
              <w:t>ضريب</w:t>
            </w:r>
          </w:p>
        </w:tc>
        <w:tc>
          <w:tcPr>
            <w:tcW w:w="283" w:type="pct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0FE02B31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عالي</w:t>
            </w:r>
          </w:p>
          <w:p w14:paraId="25E5B990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08" w:type="pct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790C9D14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خوب</w:t>
            </w:r>
          </w:p>
          <w:p w14:paraId="73F30B50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96" w:type="pct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4E05F06D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4"/>
                <w:szCs w:val="14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4"/>
                <w:szCs w:val="14"/>
                <w:rtl/>
                <w:lang w:bidi="fa-IR"/>
              </w:rPr>
              <w:t>متوسط</w:t>
            </w:r>
          </w:p>
          <w:p w14:paraId="54E562E2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6"/>
                <w:szCs w:val="16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317" w:type="pct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7F0F5768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ضعيف</w:t>
            </w:r>
          </w:p>
          <w:p w14:paraId="0A9932C9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329" w:type="pct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323E0231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امتياز كسب شده</w:t>
            </w:r>
          </w:p>
        </w:tc>
        <w:tc>
          <w:tcPr>
            <w:tcW w:w="610" w:type="pct"/>
            <w:tcBorders>
              <w:top w:val="double" w:sz="6" w:space="0" w:color="auto"/>
              <w:left w:val="double" w:sz="2" w:space="0" w:color="auto"/>
              <w:bottom w:val="double" w:sz="2" w:space="0" w:color="auto"/>
            </w:tcBorders>
            <w:shd w:val="clear" w:color="auto" w:fill="auto"/>
            <w:vAlign w:val="center"/>
          </w:tcPr>
          <w:p w14:paraId="0FE6DBFC" w14:textId="77777777" w:rsidR="00A40495" w:rsidRPr="0038701D" w:rsidRDefault="00A40495" w:rsidP="00715588">
            <w:pPr>
              <w:spacing w:line="156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ملاحظات</w:t>
            </w:r>
          </w:p>
        </w:tc>
      </w:tr>
      <w:tr w:rsidR="00A40495" w:rsidRPr="0038701D" w14:paraId="630E7AF2" w14:textId="77777777" w:rsidTr="00F53006">
        <w:trPr>
          <w:trHeight w:val="374"/>
          <w:jc w:val="center"/>
        </w:trPr>
        <w:tc>
          <w:tcPr>
            <w:tcW w:w="201" w:type="pct"/>
            <w:tcBorders>
              <w:top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49FB317E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sz w:val="16"/>
                <w:szCs w:val="16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2426" w:type="pct"/>
            <w:tcBorders>
              <w:top w:val="double" w:sz="2" w:space="0" w:color="auto"/>
              <w:left w:val="doub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A67B6D" w14:textId="5F35F5DA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sz w:val="18"/>
                <w:szCs w:val="18"/>
                <w:rtl/>
                <w:lang w:bidi="fa-IR"/>
              </w:rPr>
              <w:t>انطباق محتوا و نتايج ارائه شده در گزارش با اهداف قيد</w:t>
            </w:r>
            <w:r w:rsidR="00D54F31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</w:t>
            </w:r>
            <w:r w:rsidRPr="0038701D">
              <w:rPr>
                <w:rFonts w:cs="B Zar" w:hint="cs"/>
                <w:sz w:val="18"/>
                <w:szCs w:val="18"/>
                <w:rtl/>
                <w:lang w:bidi="fa-IR"/>
              </w:rPr>
              <w:t>شده در طرح پيشنهادي اوليه</w:t>
            </w:r>
          </w:p>
        </w:tc>
        <w:tc>
          <w:tcPr>
            <w:tcW w:w="230" w:type="pct"/>
            <w:tcBorders>
              <w:top w:val="doub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D9D778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283" w:type="pct"/>
            <w:tcBorders>
              <w:top w:val="doub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2BEC63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08" w:type="pct"/>
            <w:tcBorders>
              <w:top w:val="doub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186AF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296" w:type="pct"/>
            <w:tcBorders>
              <w:top w:val="doub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CCF0EE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17" w:type="pct"/>
            <w:tcBorders>
              <w:top w:val="doub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43BAE5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29" w:type="pct"/>
            <w:tcBorders>
              <w:top w:val="doub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65B444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610" w:type="pct"/>
            <w:tcBorders>
              <w:top w:val="double" w:sz="2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6C15CB6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</w:tr>
      <w:tr w:rsidR="00A40495" w:rsidRPr="0038701D" w14:paraId="34AABED3" w14:textId="77777777" w:rsidTr="00F53006">
        <w:trPr>
          <w:trHeight w:val="374"/>
          <w:jc w:val="center"/>
        </w:trPr>
        <w:tc>
          <w:tcPr>
            <w:tcW w:w="201" w:type="pct"/>
            <w:tcBorders>
              <w:top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3D8F8508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sz w:val="16"/>
                <w:szCs w:val="16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2426" w:type="pct"/>
            <w:tcBorders>
              <w:top w:val="single" w:sz="6" w:space="0" w:color="auto"/>
              <w:left w:val="doub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EF6C0E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sz w:val="18"/>
                <w:szCs w:val="18"/>
                <w:rtl/>
                <w:lang w:bidi="fa-IR"/>
              </w:rPr>
              <w:t xml:space="preserve">كيفيت گزارش به لحاظ ساختاري و ارتباط منطقي اجزاء گزارش  </w:t>
            </w:r>
          </w:p>
        </w:tc>
        <w:tc>
          <w:tcPr>
            <w:tcW w:w="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11415C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2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52BF4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741F0F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2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D8601B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EBEDF6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14BD7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61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BB5B34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</w:tr>
      <w:tr w:rsidR="00A40495" w:rsidRPr="0038701D" w14:paraId="52AF79BC" w14:textId="77777777" w:rsidTr="00F53006">
        <w:trPr>
          <w:trHeight w:val="374"/>
          <w:jc w:val="center"/>
        </w:trPr>
        <w:tc>
          <w:tcPr>
            <w:tcW w:w="201" w:type="pct"/>
            <w:tcBorders>
              <w:top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5DBFA82E" w14:textId="7E32D848" w:rsidR="00A40495" w:rsidRPr="0038701D" w:rsidRDefault="00F53006" w:rsidP="00715588">
            <w:pPr>
              <w:spacing w:line="192" w:lineRule="auto"/>
              <w:jc w:val="center"/>
              <w:rPr>
                <w:rFonts w:cs="B Zar"/>
                <w:b/>
                <w:bCs/>
                <w:sz w:val="16"/>
                <w:szCs w:val="16"/>
                <w:lang w:bidi="fa-IR"/>
              </w:rPr>
            </w:pPr>
            <w:r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2426" w:type="pct"/>
            <w:tcBorders>
              <w:top w:val="single" w:sz="6" w:space="0" w:color="auto"/>
              <w:left w:val="doub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CA3E10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16"/>
                <w:szCs w:val="16"/>
                <w:lang w:bidi="fa-IR"/>
              </w:rPr>
            </w:pPr>
            <w:r w:rsidRPr="0038701D">
              <w:rPr>
                <w:rFonts w:cs="B Zar" w:hint="cs"/>
                <w:sz w:val="16"/>
                <w:szCs w:val="16"/>
                <w:rtl/>
                <w:lang w:bidi="fa-IR"/>
              </w:rPr>
              <w:t>انطباق تحقيق صورت گرفته با نيازهاي جدي و روز كشور</w:t>
            </w:r>
          </w:p>
        </w:tc>
        <w:tc>
          <w:tcPr>
            <w:tcW w:w="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5FB933E" w14:textId="790FFD68" w:rsidR="00A40495" w:rsidRPr="0038701D" w:rsidRDefault="00F53006" w:rsidP="00715588">
            <w:pPr>
              <w:spacing w:line="192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4C8DFC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EFDBEF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2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D51C1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A29384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01F28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61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9C26BD5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</w:tr>
      <w:tr w:rsidR="00A40495" w:rsidRPr="0038701D" w14:paraId="2EB09A59" w14:textId="77777777" w:rsidTr="00F53006">
        <w:trPr>
          <w:trHeight w:val="374"/>
          <w:jc w:val="center"/>
        </w:trPr>
        <w:tc>
          <w:tcPr>
            <w:tcW w:w="201" w:type="pct"/>
            <w:tcBorders>
              <w:top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30DDF358" w14:textId="4078081B" w:rsidR="00A40495" w:rsidRPr="0038701D" w:rsidRDefault="00F53006" w:rsidP="00715588">
            <w:pPr>
              <w:spacing w:line="192" w:lineRule="auto"/>
              <w:jc w:val="center"/>
              <w:rPr>
                <w:rFonts w:cs="B Zar"/>
                <w:b/>
                <w:bCs/>
                <w:sz w:val="16"/>
                <w:szCs w:val="16"/>
                <w:lang w:bidi="fa-IR"/>
              </w:rPr>
            </w:pPr>
            <w:r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4</w:t>
            </w:r>
          </w:p>
        </w:tc>
        <w:tc>
          <w:tcPr>
            <w:tcW w:w="2426" w:type="pct"/>
            <w:tcBorders>
              <w:top w:val="single" w:sz="6" w:space="0" w:color="auto"/>
              <w:left w:val="doub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CD4CD6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sz w:val="18"/>
                <w:szCs w:val="18"/>
                <w:rtl/>
                <w:lang w:bidi="fa-IR"/>
              </w:rPr>
              <w:t>نوآوري و بداعت در زمينة مورد تحقيق</w:t>
            </w:r>
          </w:p>
        </w:tc>
        <w:tc>
          <w:tcPr>
            <w:tcW w:w="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098DB9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8EE633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21ECE5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2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89FA23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4DFA1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7F207E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61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040E2BBD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</w:tr>
      <w:tr w:rsidR="00A40495" w:rsidRPr="0038701D" w14:paraId="34BD2E4F" w14:textId="77777777" w:rsidTr="00F53006">
        <w:trPr>
          <w:trHeight w:val="374"/>
          <w:jc w:val="center"/>
        </w:trPr>
        <w:tc>
          <w:tcPr>
            <w:tcW w:w="201" w:type="pct"/>
            <w:tcBorders>
              <w:top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481E1402" w14:textId="252B3977" w:rsidR="00A40495" w:rsidRPr="0038701D" w:rsidRDefault="00F53006" w:rsidP="00715588">
            <w:pPr>
              <w:spacing w:line="192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5</w:t>
            </w:r>
          </w:p>
        </w:tc>
        <w:tc>
          <w:tcPr>
            <w:tcW w:w="2426" w:type="pct"/>
            <w:tcBorders>
              <w:top w:val="single" w:sz="6" w:space="0" w:color="auto"/>
              <w:left w:val="doub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F27C19" w14:textId="4FB06AD0" w:rsidR="00A40495" w:rsidRPr="0038701D" w:rsidRDefault="00A40495" w:rsidP="00F53006">
            <w:pPr>
              <w:spacing w:line="192" w:lineRule="auto"/>
              <w:jc w:val="lowKashida"/>
              <w:rPr>
                <w:rFonts w:cs="B Zar"/>
                <w:sz w:val="18"/>
                <w:szCs w:val="18"/>
                <w:rtl/>
                <w:lang w:bidi="fa-IR"/>
              </w:rPr>
            </w:pPr>
            <w:r w:rsidRPr="0038701D">
              <w:rPr>
                <w:rFonts w:cs="B Zar" w:hint="cs"/>
                <w:sz w:val="18"/>
                <w:szCs w:val="18"/>
                <w:rtl/>
                <w:lang w:bidi="fa-IR"/>
              </w:rPr>
              <w:t>متدولوژي تحقيق (رواني، شيوايي، ك</w:t>
            </w:r>
            <w:r w:rsidR="00F53006">
              <w:rPr>
                <w:rFonts w:cs="B Zar" w:hint="cs"/>
                <w:sz w:val="18"/>
                <w:szCs w:val="18"/>
                <w:rtl/>
                <w:lang w:bidi="fa-IR"/>
              </w:rPr>
              <w:t>يفيت</w:t>
            </w:r>
            <w:r w:rsidRPr="0038701D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نوشتار و پيوستهاي گزارش)</w:t>
            </w:r>
          </w:p>
        </w:tc>
        <w:tc>
          <w:tcPr>
            <w:tcW w:w="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8FB016" w14:textId="68F947F3" w:rsidR="00A40495" w:rsidRPr="0038701D" w:rsidRDefault="00F53006" w:rsidP="00715588">
            <w:pPr>
              <w:spacing w:line="192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2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631024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6EE7E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2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C2826C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12415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61E48C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61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E89BA4E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</w:tr>
      <w:tr w:rsidR="00A40495" w:rsidRPr="0038701D" w14:paraId="77151C74" w14:textId="77777777" w:rsidTr="00F53006">
        <w:trPr>
          <w:trHeight w:val="374"/>
          <w:jc w:val="center"/>
        </w:trPr>
        <w:tc>
          <w:tcPr>
            <w:tcW w:w="201" w:type="pct"/>
            <w:tcBorders>
              <w:top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5690BC6D" w14:textId="1C90D923" w:rsidR="00A40495" w:rsidRPr="0038701D" w:rsidRDefault="00F53006" w:rsidP="00715588">
            <w:pPr>
              <w:spacing w:line="192" w:lineRule="auto"/>
              <w:jc w:val="center"/>
              <w:rPr>
                <w:rFonts w:cs="B Zar"/>
                <w:b/>
                <w:bCs/>
                <w:sz w:val="16"/>
                <w:szCs w:val="16"/>
                <w:lang w:bidi="fa-IR"/>
              </w:rPr>
            </w:pPr>
            <w:r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6</w:t>
            </w:r>
          </w:p>
        </w:tc>
        <w:tc>
          <w:tcPr>
            <w:tcW w:w="2426" w:type="pct"/>
            <w:tcBorders>
              <w:top w:val="single" w:sz="6" w:space="0" w:color="auto"/>
              <w:left w:val="doub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9997E36" w14:textId="26A56EC8" w:rsidR="00A40495" w:rsidRPr="0038701D" w:rsidRDefault="00D54F31" w:rsidP="00D54F31">
            <w:pPr>
              <w:spacing w:line="192" w:lineRule="auto"/>
              <w:jc w:val="lowKashida"/>
              <w:rPr>
                <w:rFonts w:cs="B Zar"/>
                <w:sz w:val="18"/>
                <w:szCs w:val="18"/>
                <w:lang w:bidi="fa-IR"/>
              </w:rPr>
            </w:pPr>
            <w:r>
              <w:rPr>
                <w:rFonts w:cs="B Zar" w:hint="cs"/>
                <w:sz w:val="18"/>
                <w:szCs w:val="18"/>
                <w:rtl/>
                <w:lang w:bidi="fa-IR"/>
              </w:rPr>
              <w:t>كيفيت و كميت نتايج</w:t>
            </w:r>
            <w:r w:rsidR="00A40495" w:rsidRPr="0038701D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حاصل از فرصت مطالعاتي متناسب با نوع رشته</w:t>
            </w:r>
          </w:p>
        </w:tc>
        <w:tc>
          <w:tcPr>
            <w:tcW w:w="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08BA493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3575C4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F3BC4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2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8B45CA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01273B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4ADBE5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61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01E2DBC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</w:tr>
      <w:tr w:rsidR="00A40495" w:rsidRPr="0038701D" w14:paraId="71937F17" w14:textId="77777777" w:rsidTr="00F53006">
        <w:trPr>
          <w:trHeight w:val="374"/>
          <w:jc w:val="center"/>
        </w:trPr>
        <w:tc>
          <w:tcPr>
            <w:tcW w:w="201" w:type="pct"/>
            <w:tcBorders>
              <w:top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7FF187D3" w14:textId="5EF5FA29" w:rsidR="00A40495" w:rsidRPr="0038701D" w:rsidRDefault="00F53006" w:rsidP="00715588">
            <w:pPr>
              <w:spacing w:line="192" w:lineRule="auto"/>
              <w:jc w:val="center"/>
              <w:rPr>
                <w:rFonts w:cs="B Zar"/>
                <w:b/>
                <w:bCs/>
                <w:sz w:val="16"/>
                <w:szCs w:val="16"/>
                <w:lang w:bidi="fa-IR"/>
              </w:rPr>
            </w:pPr>
            <w:r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7</w:t>
            </w:r>
          </w:p>
        </w:tc>
        <w:tc>
          <w:tcPr>
            <w:tcW w:w="2426" w:type="pct"/>
            <w:tcBorders>
              <w:top w:val="single" w:sz="6" w:space="0" w:color="auto"/>
              <w:left w:val="double" w:sz="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F499F8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18"/>
                <w:szCs w:val="18"/>
                <w:rtl/>
                <w:lang w:bidi="fa-IR"/>
              </w:rPr>
            </w:pPr>
            <w:r w:rsidRPr="0038701D">
              <w:rPr>
                <w:rFonts w:cs="B Zar" w:hint="cs"/>
                <w:sz w:val="18"/>
                <w:szCs w:val="18"/>
                <w:rtl/>
                <w:lang w:bidi="fa-IR"/>
              </w:rPr>
              <w:t>تأثير تحقيق صورت گرفته بر توان علمي عضو هيأت علمي</w:t>
            </w:r>
          </w:p>
        </w:tc>
        <w:tc>
          <w:tcPr>
            <w:tcW w:w="23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5C3A3BA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2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C7F4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3F83A8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2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AA775C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B1C828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58882B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61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46C80BC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</w:tr>
      <w:tr w:rsidR="00A40495" w:rsidRPr="0038701D" w14:paraId="42D851E9" w14:textId="77777777" w:rsidTr="00F53006">
        <w:trPr>
          <w:trHeight w:val="374"/>
          <w:jc w:val="center"/>
        </w:trPr>
        <w:tc>
          <w:tcPr>
            <w:tcW w:w="201" w:type="pct"/>
            <w:tcBorders>
              <w:top w:val="double" w:sz="2" w:space="0" w:color="auto"/>
              <w:bottom w:val="double" w:sz="2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427F8A8B" w14:textId="75985E60" w:rsidR="00A40495" w:rsidRPr="0038701D" w:rsidRDefault="00F53006" w:rsidP="00715588">
            <w:pPr>
              <w:spacing w:line="192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16"/>
                <w:szCs w:val="16"/>
                <w:rtl/>
                <w:lang w:bidi="fa-IR"/>
              </w:rPr>
              <w:t>8</w:t>
            </w:r>
          </w:p>
        </w:tc>
        <w:tc>
          <w:tcPr>
            <w:tcW w:w="2426" w:type="pct"/>
            <w:tcBorders>
              <w:top w:val="single" w:sz="6" w:space="0" w:color="auto"/>
              <w:left w:val="double" w:sz="2" w:space="0" w:color="auto"/>
              <w:bottom w:val="doub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1F2D3A2" w14:textId="3397BCE2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sz w:val="18"/>
                <w:szCs w:val="18"/>
                <w:rtl/>
                <w:lang w:bidi="fa-IR"/>
              </w:rPr>
            </w:pPr>
            <w:r w:rsidRPr="0038701D">
              <w:rPr>
                <w:rFonts w:cs="B Zar" w:hint="cs"/>
                <w:sz w:val="18"/>
                <w:szCs w:val="18"/>
                <w:rtl/>
                <w:lang w:bidi="fa-IR"/>
              </w:rPr>
              <w:t>در كل شما</w:t>
            </w:r>
            <w:r w:rsidR="00D54F31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</w:t>
            </w:r>
            <w:r w:rsidRPr="0038701D">
              <w:rPr>
                <w:rFonts w:cs="B Zar" w:hint="cs"/>
                <w:sz w:val="18"/>
                <w:szCs w:val="18"/>
                <w:rtl/>
                <w:lang w:bidi="fa-IR"/>
              </w:rPr>
              <w:t>گزارش و نتايج حاصل از فرصت مطالعاتي را چگونه ارزيابي مي‌كنيد؟</w:t>
            </w:r>
          </w:p>
        </w:tc>
        <w:tc>
          <w:tcPr>
            <w:tcW w:w="230" w:type="pct"/>
            <w:tcBorders>
              <w:top w:val="single" w:sz="6" w:space="0" w:color="auto"/>
              <w:left w:val="single" w:sz="6" w:space="0" w:color="auto"/>
              <w:bottom w:val="doub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ADBF39" w14:textId="77777777" w:rsidR="00A40495" w:rsidRPr="0038701D" w:rsidRDefault="00A40495" w:rsidP="00715588">
            <w:pPr>
              <w:spacing w:line="192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83" w:type="pct"/>
            <w:tcBorders>
              <w:top w:val="single" w:sz="6" w:space="0" w:color="auto"/>
              <w:left w:val="single" w:sz="6" w:space="0" w:color="auto"/>
              <w:bottom w:val="double" w:sz="2" w:space="0" w:color="auto"/>
              <w:right w:val="single" w:sz="6" w:space="0" w:color="auto"/>
            </w:tcBorders>
            <w:shd w:val="clear" w:color="auto" w:fill="auto"/>
          </w:tcPr>
          <w:p w14:paraId="638DD196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08" w:type="pct"/>
            <w:tcBorders>
              <w:top w:val="single" w:sz="6" w:space="0" w:color="auto"/>
              <w:left w:val="single" w:sz="6" w:space="0" w:color="auto"/>
              <w:bottom w:val="double" w:sz="2" w:space="0" w:color="auto"/>
              <w:right w:val="single" w:sz="6" w:space="0" w:color="auto"/>
            </w:tcBorders>
            <w:shd w:val="clear" w:color="auto" w:fill="auto"/>
          </w:tcPr>
          <w:p w14:paraId="52AE4633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296" w:type="pct"/>
            <w:tcBorders>
              <w:top w:val="single" w:sz="6" w:space="0" w:color="auto"/>
              <w:left w:val="single" w:sz="6" w:space="0" w:color="auto"/>
              <w:bottom w:val="double" w:sz="2" w:space="0" w:color="auto"/>
              <w:right w:val="single" w:sz="6" w:space="0" w:color="auto"/>
            </w:tcBorders>
            <w:shd w:val="clear" w:color="auto" w:fill="auto"/>
          </w:tcPr>
          <w:p w14:paraId="02C80326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6" w:space="0" w:color="auto"/>
              <w:bottom w:val="double" w:sz="2" w:space="0" w:color="auto"/>
              <w:right w:val="single" w:sz="6" w:space="0" w:color="auto"/>
            </w:tcBorders>
            <w:shd w:val="clear" w:color="auto" w:fill="auto"/>
          </w:tcPr>
          <w:p w14:paraId="4E2D7C8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double" w:sz="2" w:space="0" w:color="auto"/>
              <w:right w:val="single" w:sz="6" w:space="0" w:color="auto"/>
            </w:tcBorders>
            <w:shd w:val="clear" w:color="auto" w:fill="auto"/>
          </w:tcPr>
          <w:p w14:paraId="420E477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610" w:type="pct"/>
            <w:tcBorders>
              <w:top w:val="single" w:sz="6" w:space="0" w:color="auto"/>
              <w:left w:val="single" w:sz="6" w:space="0" w:color="auto"/>
              <w:bottom w:val="double" w:sz="2" w:space="0" w:color="auto"/>
            </w:tcBorders>
            <w:shd w:val="clear" w:color="auto" w:fill="auto"/>
          </w:tcPr>
          <w:p w14:paraId="38D79E15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</w:tr>
      <w:tr w:rsidR="00A40495" w:rsidRPr="0038701D" w14:paraId="2CD6DA5C" w14:textId="77777777" w:rsidTr="00F53006">
        <w:trPr>
          <w:trHeight w:val="641"/>
          <w:jc w:val="center"/>
        </w:trPr>
        <w:tc>
          <w:tcPr>
            <w:tcW w:w="4061" w:type="pct"/>
            <w:gridSpan w:val="7"/>
            <w:tcBorders>
              <w:top w:val="double" w:sz="2" w:space="0" w:color="auto"/>
              <w:bottom w:val="double" w:sz="6" w:space="0" w:color="auto"/>
              <w:right w:val="double" w:sz="2" w:space="0" w:color="auto"/>
            </w:tcBorders>
            <w:shd w:val="clear" w:color="auto" w:fill="auto"/>
            <w:vAlign w:val="center"/>
          </w:tcPr>
          <w:p w14:paraId="7FCB4004" w14:textId="355CD3EB" w:rsidR="00A40495" w:rsidRPr="0038701D" w:rsidRDefault="00A40495" w:rsidP="00F53006">
            <w:pPr>
              <w:spacing w:line="192" w:lineRule="auto"/>
              <w:rPr>
                <w:rFonts w:cs="B Zar"/>
                <w:b/>
                <w:bCs/>
                <w:sz w:val="18"/>
                <w:szCs w:val="18"/>
                <w:lang w:bidi="fa-IR"/>
              </w:rPr>
            </w:pP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جمع كل امتياز كسب شده گزارش طرح تحقيقاتي</w:t>
            </w:r>
            <w:r w:rsidR="00F53006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(جمع گزينه‌هاي</w:t>
            </w:r>
            <w:r w:rsidR="00F53006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 xml:space="preserve"> 8</w:t>
            </w:r>
            <w:r w:rsidRPr="0038701D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 xml:space="preserve"> گانه پس از لحاظ ضرايب مربوطه)</w:t>
            </w:r>
          </w:p>
        </w:tc>
        <w:tc>
          <w:tcPr>
            <w:tcW w:w="329" w:type="pct"/>
            <w:tcBorders>
              <w:top w:val="double" w:sz="2" w:space="0" w:color="auto"/>
              <w:left w:val="double" w:sz="2" w:space="0" w:color="auto"/>
              <w:bottom w:val="double" w:sz="6" w:space="0" w:color="auto"/>
              <w:right w:val="double" w:sz="2" w:space="0" w:color="auto"/>
            </w:tcBorders>
            <w:shd w:val="clear" w:color="auto" w:fill="auto"/>
          </w:tcPr>
          <w:p w14:paraId="3363DAA1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  <w:tc>
          <w:tcPr>
            <w:tcW w:w="610" w:type="pct"/>
            <w:tcBorders>
              <w:top w:val="double" w:sz="2" w:space="0" w:color="auto"/>
              <w:left w:val="double" w:sz="2" w:space="0" w:color="auto"/>
              <w:bottom w:val="double" w:sz="6" w:space="0" w:color="auto"/>
            </w:tcBorders>
            <w:shd w:val="clear" w:color="auto" w:fill="auto"/>
          </w:tcPr>
          <w:p w14:paraId="18C73206" w14:textId="77777777" w:rsidR="00A40495" w:rsidRPr="0038701D" w:rsidRDefault="00A40495" w:rsidP="00715588">
            <w:pPr>
              <w:spacing w:line="192" w:lineRule="auto"/>
              <w:jc w:val="lowKashida"/>
              <w:rPr>
                <w:rFonts w:cs="B Zar"/>
                <w:lang w:bidi="fa-IR"/>
              </w:rPr>
            </w:pPr>
          </w:p>
        </w:tc>
      </w:tr>
    </w:tbl>
    <w:p w14:paraId="4983CE84" w14:textId="77777777" w:rsidR="00A40495" w:rsidRPr="0038701D" w:rsidRDefault="00A40495" w:rsidP="00A40495">
      <w:pPr>
        <w:spacing w:line="192" w:lineRule="auto"/>
        <w:jc w:val="lowKashida"/>
        <w:rPr>
          <w:rFonts w:cs="B Zar"/>
          <w:sz w:val="16"/>
          <w:szCs w:val="16"/>
          <w:rtl/>
          <w:lang w:bidi="fa-IR"/>
        </w:rPr>
      </w:pPr>
    </w:p>
    <w:p w14:paraId="609688A6" w14:textId="77777777" w:rsidR="00A40495" w:rsidRPr="0038701D" w:rsidRDefault="00A40495" w:rsidP="00A40495">
      <w:pPr>
        <w:spacing w:line="192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 xml:space="preserve">   خواهشمند است در صورت لزوم پيشنهادات، اصلاحات و تذكرات خود را در مورد هر يك از رديفهاي فوق الذكردر برگه پيوست مرقوم فرمائيد. همچنين مشخصات بانكي خود را به شرح زير ذكر نماييد.</w:t>
      </w:r>
    </w:p>
    <w:p w14:paraId="0A053B53" w14:textId="77777777" w:rsidR="00A40495" w:rsidRPr="0038701D" w:rsidRDefault="00A40495" w:rsidP="00A40495">
      <w:pPr>
        <w:spacing w:line="192" w:lineRule="auto"/>
        <w:ind w:left="-56"/>
        <w:jc w:val="lowKashida"/>
        <w:rPr>
          <w:rFonts w:cs="B Zar"/>
          <w:sz w:val="2"/>
          <w:szCs w:val="2"/>
          <w:rtl/>
          <w:lang w:bidi="fa-IR"/>
        </w:rPr>
      </w:pPr>
    </w:p>
    <w:tbl>
      <w:tblPr>
        <w:bidiVisual/>
        <w:tblW w:w="5000" w:type="pct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79"/>
        <w:gridCol w:w="9008"/>
      </w:tblGrid>
      <w:tr w:rsidR="00A40495" w:rsidRPr="0038701D" w14:paraId="3F9C1274" w14:textId="77777777" w:rsidTr="00D54F31">
        <w:trPr>
          <w:trHeight w:val="486"/>
          <w:jc w:val="center"/>
        </w:trPr>
        <w:tc>
          <w:tcPr>
            <w:tcW w:w="1954" w:type="pct"/>
            <w:vAlign w:val="center"/>
          </w:tcPr>
          <w:p w14:paraId="05C18BAA" w14:textId="77777777" w:rsidR="00A40495" w:rsidRPr="0038701D" w:rsidRDefault="00A40495" w:rsidP="00715588">
            <w:pPr>
              <w:spacing w:line="180" w:lineRule="auto"/>
              <w:rPr>
                <w:rFonts w:cs="B Zar"/>
                <w:rtl/>
                <w:lang w:bidi="fa-IR"/>
              </w:rPr>
            </w:pPr>
            <w:r w:rsidRPr="0038701D">
              <w:rPr>
                <w:rFonts w:cs="B Zar" w:hint="cs"/>
                <w:rtl/>
                <w:lang w:bidi="fa-IR"/>
              </w:rPr>
              <w:t>نام و نام خانوادگي:</w:t>
            </w:r>
          </w:p>
        </w:tc>
        <w:tc>
          <w:tcPr>
            <w:tcW w:w="3046" w:type="pct"/>
            <w:vAlign w:val="center"/>
          </w:tcPr>
          <w:p w14:paraId="6D17A82F" w14:textId="77777777" w:rsidR="00A40495" w:rsidRPr="0038701D" w:rsidRDefault="00A40495" w:rsidP="00715588">
            <w:pPr>
              <w:spacing w:line="180" w:lineRule="auto"/>
              <w:rPr>
                <w:rFonts w:cs="B Zar"/>
                <w:rtl/>
                <w:lang w:bidi="fa-IR"/>
              </w:rPr>
            </w:pPr>
            <w:r w:rsidRPr="0038701D">
              <w:rPr>
                <w:rFonts w:cs="B Zar" w:hint="cs"/>
                <w:rtl/>
                <w:lang w:bidi="fa-IR"/>
              </w:rPr>
              <w:t>رتبه علمي:</w:t>
            </w:r>
          </w:p>
        </w:tc>
      </w:tr>
      <w:tr w:rsidR="00A40495" w:rsidRPr="0038701D" w14:paraId="1686A1C2" w14:textId="77777777" w:rsidTr="00D54F31">
        <w:trPr>
          <w:trHeight w:val="486"/>
          <w:jc w:val="center"/>
        </w:trPr>
        <w:tc>
          <w:tcPr>
            <w:tcW w:w="1954" w:type="pct"/>
            <w:vAlign w:val="center"/>
          </w:tcPr>
          <w:p w14:paraId="617CBDE3" w14:textId="77777777" w:rsidR="00A40495" w:rsidRPr="0038701D" w:rsidRDefault="00A40495" w:rsidP="00715588">
            <w:pPr>
              <w:spacing w:line="180" w:lineRule="auto"/>
              <w:rPr>
                <w:rFonts w:cs="B Zar"/>
                <w:rtl/>
                <w:lang w:bidi="fa-IR"/>
              </w:rPr>
            </w:pPr>
            <w:r w:rsidRPr="0038701D">
              <w:rPr>
                <w:rFonts w:cs="B Zar" w:hint="cs"/>
                <w:rtl/>
                <w:lang w:bidi="fa-IR"/>
              </w:rPr>
              <w:t>نام بانك:</w:t>
            </w:r>
          </w:p>
        </w:tc>
        <w:tc>
          <w:tcPr>
            <w:tcW w:w="3046" w:type="pct"/>
            <w:vAlign w:val="center"/>
          </w:tcPr>
          <w:p w14:paraId="098D8DD4" w14:textId="77777777" w:rsidR="00A40495" w:rsidRPr="0038701D" w:rsidRDefault="00A40495" w:rsidP="00715588">
            <w:pPr>
              <w:spacing w:line="180" w:lineRule="auto"/>
              <w:rPr>
                <w:rFonts w:cs="B Zar"/>
                <w:rtl/>
                <w:lang w:bidi="fa-IR"/>
              </w:rPr>
            </w:pPr>
            <w:r w:rsidRPr="0038701D">
              <w:rPr>
                <w:rFonts w:cs="B Zar" w:hint="cs"/>
                <w:rtl/>
                <w:lang w:bidi="fa-IR"/>
              </w:rPr>
              <w:t>شهرستان و كد بانك:</w:t>
            </w:r>
          </w:p>
        </w:tc>
      </w:tr>
      <w:tr w:rsidR="00A40495" w:rsidRPr="0038701D" w14:paraId="7FB9587A" w14:textId="77777777" w:rsidTr="00D54F31">
        <w:trPr>
          <w:trHeight w:val="486"/>
          <w:jc w:val="center"/>
        </w:trPr>
        <w:tc>
          <w:tcPr>
            <w:tcW w:w="1954" w:type="pct"/>
            <w:vAlign w:val="center"/>
          </w:tcPr>
          <w:p w14:paraId="45F85B9B" w14:textId="77777777" w:rsidR="00A40495" w:rsidRPr="0038701D" w:rsidRDefault="00A40495" w:rsidP="00715588">
            <w:pPr>
              <w:spacing w:line="180" w:lineRule="auto"/>
              <w:rPr>
                <w:rFonts w:cs="B Zar"/>
                <w:rtl/>
                <w:lang w:bidi="fa-IR"/>
              </w:rPr>
            </w:pPr>
            <w:r w:rsidRPr="0038701D">
              <w:rPr>
                <w:rFonts w:cs="B Zar" w:hint="cs"/>
                <w:rtl/>
                <w:lang w:bidi="fa-IR"/>
              </w:rPr>
              <w:t>شماره حساب بانكي:</w:t>
            </w:r>
          </w:p>
        </w:tc>
        <w:tc>
          <w:tcPr>
            <w:tcW w:w="3046" w:type="pct"/>
            <w:vAlign w:val="center"/>
          </w:tcPr>
          <w:p w14:paraId="63DF11C3" w14:textId="77777777" w:rsidR="00A40495" w:rsidRPr="0038701D" w:rsidRDefault="00A40495" w:rsidP="00715588">
            <w:pPr>
              <w:spacing w:line="180" w:lineRule="auto"/>
              <w:rPr>
                <w:rFonts w:cs="B Zar"/>
                <w:rtl/>
                <w:lang w:bidi="fa-IR"/>
              </w:rPr>
            </w:pPr>
            <w:r w:rsidRPr="0038701D">
              <w:rPr>
                <w:rFonts w:cs="B Zar" w:hint="cs"/>
                <w:rtl/>
                <w:lang w:bidi="fa-IR"/>
              </w:rPr>
              <w:t>نوع حساب:</w:t>
            </w:r>
          </w:p>
        </w:tc>
      </w:tr>
      <w:tr w:rsidR="00A40495" w:rsidRPr="0038701D" w14:paraId="6027EC60" w14:textId="77777777" w:rsidTr="00D54F31">
        <w:trPr>
          <w:trHeight w:val="486"/>
          <w:jc w:val="center"/>
        </w:trPr>
        <w:tc>
          <w:tcPr>
            <w:tcW w:w="5000" w:type="pct"/>
            <w:gridSpan w:val="2"/>
            <w:vAlign w:val="center"/>
          </w:tcPr>
          <w:p w14:paraId="04843D14" w14:textId="77777777" w:rsidR="00A40495" w:rsidRPr="0038701D" w:rsidRDefault="00A40495" w:rsidP="00715588">
            <w:pPr>
              <w:spacing w:line="180" w:lineRule="auto"/>
              <w:rPr>
                <w:rFonts w:cs="B Zar"/>
                <w:rtl/>
                <w:lang w:bidi="fa-IR"/>
              </w:rPr>
            </w:pPr>
            <w:r w:rsidRPr="0038701D">
              <w:rPr>
                <w:rFonts w:cs="B Zar" w:hint="cs"/>
                <w:rtl/>
                <w:lang w:bidi="fa-IR"/>
              </w:rPr>
              <w:t>آدرس كامل داور:</w:t>
            </w:r>
          </w:p>
        </w:tc>
      </w:tr>
      <w:tr w:rsidR="00A40495" w:rsidRPr="0038701D" w14:paraId="3C688367" w14:textId="77777777" w:rsidTr="00D54F31">
        <w:trPr>
          <w:trHeight w:val="487"/>
          <w:jc w:val="center"/>
        </w:trPr>
        <w:tc>
          <w:tcPr>
            <w:tcW w:w="1954" w:type="pct"/>
            <w:vAlign w:val="center"/>
          </w:tcPr>
          <w:p w14:paraId="76A3FCFB" w14:textId="77777777" w:rsidR="00A40495" w:rsidRPr="0038701D" w:rsidRDefault="00A40495" w:rsidP="00715588">
            <w:pPr>
              <w:spacing w:line="180" w:lineRule="auto"/>
              <w:rPr>
                <w:rFonts w:cs="B Zar"/>
                <w:rtl/>
                <w:lang w:bidi="fa-IR"/>
              </w:rPr>
            </w:pPr>
            <w:r w:rsidRPr="0038701D">
              <w:rPr>
                <w:rFonts w:cs="B Zar" w:hint="cs"/>
                <w:rtl/>
                <w:lang w:bidi="fa-IR"/>
              </w:rPr>
              <w:t>تلفن:</w:t>
            </w:r>
          </w:p>
        </w:tc>
        <w:tc>
          <w:tcPr>
            <w:tcW w:w="3046" w:type="pct"/>
            <w:vAlign w:val="center"/>
          </w:tcPr>
          <w:p w14:paraId="0C2D2EC9" w14:textId="77777777" w:rsidR="00A40495" w:rsidRPr="0038701D" w:rsidRDefault="00A40495" w:rsidP="00715588">
            <w:pPr>
              <w:bidi w:val="0"/>
              <w:spacing w:line="180" w:lineRule="auto"/>
              <w:rPr>
                <w:rFonts w:cs="B Zar"/>
                <w:lang w:val="en-US" w:bidi="fa-IR"/>
              </w:rPr>
            </w:pPr>
            <w:r w:rsidRPr="0038701D">
              <w:rPr>
                <w:rFonts w:cs="B Zar"/>
                <w:lang w:bidi="fa-IR"/>
              </w:rPr>
              <w:t>Email</w:t>
            </w:r>
            <w:r w:rsidRPr="0038701D">
              <w:rPr>
                <w:rFonts w:cs="B Zar" w:hint="cs"/>
                <w:rtl/>
                <w:lang w:bidi="fa-IR"/>
              </w:rPr>
              <w:t>:</w:t>
            </w:r>
          </w:p>
        </w:tc>
      </w:tr>
    </w:tbl>
    <w:p w14:paraId="1085CA9B" w14:textId="77777777" w:rsidR="00A40495" w:rsidRPr="0038701D" w:rsidRDefault="00A40495" w:rsidP="00A40495">
      <w:pPr>
        <w:spacing w:line="168" w:lineRule="auto"/>
        <w:jc w:val="lowKashida"/>
        <w:rPr>
          <w:rFonts w:cs="B Zar"/>
          <w:sz w:val="18"/>
          <w:szCs w:val="18"/>
          <w:rtl/>
          <w:lang w:bidi="fa-IR"/>
        </w:rPr>
      </w:pPr>
    </w:p>
    <w:p w14:paraId="77BA5B05" w14:textId="77777777" w:rsidR="00A40495" w:rsidRPr="0038701D" w:rsidRDefault="00A40495" w:rsidP="00A40495">
      <w:pPr>
        <w:spacing w:line="168" w:lineRule="auto"/>
        <w:jc w:val="lowKashida"/>
        <w:rPr>
          <w:rFonts w:cs="B Zar"/>
          <w:b/>
          <w:bCs/>
          <w:sz w:val="18"/>
          <w:szCs w:val="18"/>
          <w:rtl/>
          <w:lang w:bidi="fa-IR"/>
        </w:rPr>
      </w:pPr>
      <w:r w:rsidRPr="0038701D">
        <w:rPr>
          <w:rFonts w:cs="B Zar" w:hint="cs"/>
          <w:sz w:val="18"/>
          <w:szCs w:val="18"/>
          <w:rtl/>
          <w:lang w:bidi="fa-IR"/>
        </w:rPr>
        <w:tab/>
      </w:r>
      <w:r w:rsidRPr="0038701D">
        <w:rPr>
          <w:rFonts w:cs="B Zar" w:hint="cs"/>
          <w:sz w:val="18"/>
          <w:szCs w:val="18"/>
          <w:rtl/>
          <w:lang w:bidi="fa-IR"/>
        </w:rPr>
        <w:tab/>
      </w:r>
      <w:r w:rsidRPr="0038701D">
        <w:rPr>
          <w:rFonts w:cs="B Zar" w:hint="cs"/>
          <w:sz w:val="18"/>
          <w:szCs w:val="18"/>
          <w:rtl/>
          <w:lang w:bidi="fa-IR"/>
        </w:rPr>
        <w:tab/>
      </w:r>
      <w:r w:rsidRPr="0038701D">
        <w:rPr>
          <w:rFonts w:cs="B Zar" w:hint="cs"/>
          <w:sz w:val="18"/>
          <w:szCs w:val="18"/>
          <w:rtl/>
          <w:lang w:bidi="fa-IR"/>
        </w:rPr>
        <w:tab/>
      </w:r>
      <w:r w:rsidRPr="0038701D">
        <w:rPr>
          <w:rFonts w:cs="B Zar" w:hint="cs"/>
          <w:sz w:val="18"/>
          <w:szCs w:val="18"/>
          <w:rtl/>
          <w:lang w:bidi="fa-IR"/>
        </w:rPr>
        <w:tab/>
        <w:t xml:space="preserve">                                                                                                                                                                                                                    </w:t>
      </w:r>
      <w:r w:rsidRPr="0038701D">
        <w:rPr>
          <w:rFonts w:cs="B Zar" w:hint="cs"/>
          <w:sz w:val="18"/>
          <w:szCs w:val="18"/>
          <w:rtl/>
          <w:lang w:bidi="fa-IR"/>
        </w:rPr>
        <w:tab/>
        <w:t xml:space="preserve"> </w:t>
      </w:r>
      <w:r w:rsidRPr="0038701D">
        <w:rPr>
          <w:rFonts w:cs="B Zar" w:hint="cs"/>
          <w:b/>
          <w:bCs/>
          <w:sz w:val="18"/>
          <w:szCs w:val="18"/>
          <w:rtl/>
          <w:lang w:bidi="fa-IR"/>
        </w:rPr>
        <w:t>امضاء و تاريخ:</w:t>
      </w:r>
    </w:p>
    <w:p w14:paraId="4342D04B" w14:textId="77777777" w:rsidR="00A40495" w:rsidRPr="0038701D" w:rsidRDefault="00A40495" w:rsidP="00A40495">
      <w:pPr>
        <w:spacing w:line="228" w:lineRule="auto"/>
        <w:jc w:val="lowKashida"/>
        <w:rPr>
          <w:rFonts w:cs="B Zar"/>
          <w:sz w:val="2"/>
          <w:szCs w:val="2"/>
          <w:rtl/>
        </w:rPr>
      </w:pPr>
    </w:p>
    <w:p w14:paraId="753DA249" w14:textId="77777777" w:rsidR="00A40495" w:rsidRPr="0038701D" w:rsidRDefault="00A40495" w:rsidP="00A40495">
      <w:pPr>
        <w:spacing w:line="228" w:lineRule="auto"/>
        <w:jc w:val="lowKashida"/>
        <w:rPr>
          <w:rFonts w:cs="B Zar"/>
          <w:sz w:val="2"/>
          <w:szCs w:val="2"/>
          <w:rtl/>
        </w:rPr>
      </w:pPr>
    </w:p>
    <w:p w14:paraId="5887D0F1" w14:textId="77777777" w:rsidR="00A40495" w:rsidRPr="0038701D" w:rsidRDefault="00A40495" w:rsidP="00A40495">
      <w:pPr>
        <w:spacing w:line="228" w:lineRule="auto"/>
        <w:jc w:val="lowKashida"/>
        <w:rPr>
          <w:rFonts w:cs="B Zar"/>
          <w:sz w:val="28"/>
          <w:szCs w:val="28"/>
          <w:rtl/>
        </w:rPr>
        <w:sectPr w:rsidR="00A40495" w:rsidRPr="0038701D" w:rsidSect="00715588">
          <w:headerReference w:type="default" r:id="rId16"/>
          <w:pgSz w:w="16840" w:h="11907" w:orient="landscape" w:code="9"/>
          <w:pgMar w:top="1077" w:right="1418" w:bottom="1077" w:left="851" w:header="737" w:footer="720" w:gutter="0"/>
          <w:pgBorders w:offsetFrom="page">
            <w:top w:val="triple" w:sz="4" w:space="24" w:color="auto" w:shadow="1"/>
            <w:left w:val="triple" w:sz="4" w:space="24" w:color="auto" w:shadow="1"/>
            <w:bottom w:val="triple" w:sz="4" w:space="24" w:color="auto" w:shadow="1"/>
            <w:right w:val="triple" w:sz="4" w:space="24" w:color="auto" w:shadow="1"/>
          </w:pgBorders>
          <w:pgNumType w:start="57"/>
          <w:cols w:space="720"/>
          <w:titlePg/>
          <w:bidi/>
          <w:rtlGutter/>
          <w:docGrid w:linePitch="360"/>
        </w:sectPr>
      </w:pPr>
    </w:p>
    <w:p w14:paraId="36FE61CC" w14:textId="5CD745C2" w:rsidR="00A40495" w:rsidRPr="0038701D" w:rsidRDefault="00A40495" w:rsidP="00A40495">
      <w:pPr>
        <w:spacing w:line="228" w:lineRule="auto"/>
        <w:jc w:val="center"/>
        <w:rPr>
          <w:rFonts w:cs="B Zar"/>
          <w:b/>
          <w:bCs/>
          <w:sz w:val="26"/>
          <w:szCs w:val="26"/>
          <w:rtl/>
        </w:rPr>
      </w:pPr>
      <w:r w:rsidRPr="0038701D">
        <w:rPr>
          <w:rFonts w:cs="B Zar" w:hint="cs"/>
          <w:b/>
          <w:bCs/>
          <w:sz w:val="26"/>
          <w:szCs w:val="26"/>
          <w:rtl/>
        </w:rPr>
        <w:lastRenderedPageBreak/>
        <w:t>سايرنظرات پيشنهادي داور</w:t>
      </w:r>
    </w:p>
    <w:p w14:paraId="57FA8DF9" w14:textId="7F945FDA" w:rsidR="00A40495" w:rsidRPr="0038701D" w:rsidRDefault="00A40495" w:rsidP="00A40495">
      <w:pPr>
        <w:spacing w:line="228" w:lineRule="auto"/>
        <w:jc w:val="center"/>
        <w:rPr>
          <w:rFonts w:cs="B Zar"/>
          <w:b/>
          <w:bCs/>
          <w:sz w:val="26"/>
          <w:szCs w:val="26"/>
          <w:rtl/>
        </w:rPr>
      </w:pPr>
    </w:p>
    <w:p w14:paraId="42257282" w14:textId="1A655094" w:rsidR="00A40495" w:rsidRPr="0038701D" w:rsidRDefault="00A40495" w:rsidP="00F126D8">
      <w:pPr>
        <w:spacing w:line="288" w:lineRule="auto"/>
        <w:jc w:val="both"/>
        <w:rPr>
          <w:rFonts w:cs="B Zar"/>
          <w:sz w:val="24"/>
          <w:szCs w:val="24"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</w:t>
      </w:r>
    </w:p>
    <w:p w14:paraId="31A6B207" w14:textId="77777777" w:rsidR="00A40495" w:rsidRPr="0038701D" w:rsidRDefault="00A40495" w:rsidP="00A40495">
      <w:pPr>
        <w:spacing w:line="288" w:lineRule="auto"/>
        <w:jc w:val="both"/>
        <w:rPr>
          <w:rFonts w:cs="B Zar"/>
          <w:b/>
          <w:bCs/>
          <w:sz w:val="25"/>
          <w:szCs w:val="25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3089759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5BA3253F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1CD8BBA7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41A3C05F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4217DA06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2813E608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1E6C902F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45E4154B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5A11BD41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75964CBD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220ADE9B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160AA22C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30FC3EDD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580465B2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3BBE4D75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0EAE5BA5" w14:textId="77777777" w:rsidR="00A40495" w:rsidRPr="0038701D" w:rsidRDefault="00A40495" w:rsidP="00A40495">
      <w:pPr>
        <w:spacing w:line="288" w:lineRule="auto"/>
        <w:ind w:left="5"/>
        <w:jc w:val="both"/>
        <w:rPr>
          <w:rFonts w:cs="B Zar"/>
          <w:b/>
          <w:bCs/>
          <w:sz w:val="19"/>
          <w:szCs w:val="19"/>
          <w:rtl/>
          <w:lang w:bidi="fa-IR"/>
        </w:rPr>
      </w:pPr>
      <w:r w:rsidRPr="0038701D">
        <w:rPr>
          <w:rFonts w:cs="B Zar" w:hint="cs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</w:t>
      </w:r>
    </w:p>
    <w:p w14:paraId="51FE901F" w14:textId="77777777" w:rsidR="00A40495" w:rsidRDefault="00A40495" w:rsidP="00A40495">
      <w:pPr>
        <w:spacing w:line="228" w:lineRule="auto"/>
        <w:ind w:left="4320"/>
        <w:jc w:val="both"/>
        <w:rPr>
          <w:rFonts w:cs="B Zar"/>
          <w:b/>
          <w:bCs/>
          <w:sz w:val="19"/>
          <w:szCs w:val="19"/>
          <w:rtl/>
          <w:lang w:bidi="fa-IR"/>
        </w:rPr>
      </w:pPr>
    </w:p>
    <w:p w14:paraId="3E4A243F" w14:textId="77777777" w:rsidR="00F53006" w:rsidRDefault="00F53006" w:rsidP="00A40495">
      <w:pPr>
        <w:spacing w:line="228" w:lineRule="auto"/>
        <w:ind w:left="4320"/>
        <w:jc w:val="both"/>
        <w:rPr>
          <w:rFonts w:cs="B Zar"/>
          <w:b/>
          <w:bCs/>
          <w:sz w:val="19"/>
          <w:szCs w:val="19"/>
          <w:rtl/>
          <w:lang w:bidi="fa-IR"/>
        </w:rPr>
      </w:pPr>
    </w:p>
    <w:p w14:paraId="3D5D5F1A" w14:textId="77777777" w:rsidR="00F53006" w:rsidRPr="0038701D" w:rsidRDefault="00F53006" w:rsidP="00A40495">
      <w:pPr>
        <w:spacing w:line="228" w:lineRule="auto"/>
        <w:ind w:left="4320"/>
        <w:jc w:val="both"/>
        <w:rPr>
          <w:rFonts w:cs="B Zar"/>
          <w:b/>
          <w:bCs/>
          <w:sz w:val="19"/>
          <w:szCs w:val="19"/>
          <w:rtl/>
          <w:lang w:bidi="fa-IR"/>
        </w:rPr>
      </w:pPr>
    </w:p>
    <w:p w14:paraId="2DEBE488" w14:textId="77777777" w:rsidR="00A40495" w:rsidRPr="0038701D" w:rsidRDefault="00A40495" w:rsidP="00A40495">
      <w:pPr>
        <w:spacing w:line="228" w:lineRule="auto"/>
        <w:ind w:left="4320"/>
        <w:jc w:val="both"/>
        <w:rPr>
          <w:rFonts w:cs="B Zar"/>
          <w:b/>
          <w:bCs/>
          <w:sz w:val="19"/>
          <w:szCs w:val="19"/>
          <w:lang w:bidi="fa-IR"/>
        </w:rPr>
      </w:pPr>
      <w:r w:rsidRPr="0038701D">
        <w:rPr>
          <w:rFonts w:cs="B Zar" w:hint="cs"/>
          <w:b/>
          <w:bCs/>
          <w:sz w:val="19"/>
          <w:szCs w:val="19"/>
          <w:rtl/>
          <w:lang w:bidi="fa-IR"/>
        </w:rPr>
        <w:t xml:space="preserve">                       امضاء و تاريخ:</w:t>
      </w:r>
    </w:p>
    <w:p w14:paraId="4DAB0521" w14:textId="77777777" w:rsidR="00A40495" w:rsidRPr="0038701D" w:rsidRDefault="00A40495" w:rsidP="00A40495">
      <w:pPr>
        <w:rPr>
          <w:rFonts w:cs="B Zar"/>
        </w:rPr>
      </w:pPr>
    </w:p>
    <w:p w14:paraId="34F0A705" w14:textId="77777777" w:rsidR="00A40495" w:rsidRPr="0038701D" w:rsidRDefault="00A40495">
      <w:pPr>
        <w:rPr>
          <w:rFonts w:cs="B Zar"/>
        </w:rPr>
      </w:pPr>
    </w:p>
    <w:p w14:paraId="0F44311A" w14:textId="77777777" w:rsidR="00A40495" w:rsidRPr="0038701D" w:rsidRDefault="00A40495">
      <w:pPr>
        <w:rPr>
          <w:rFonts w:cs="B Zar"/>
        </w:rPr>
      </w:pPr>
    </w:p>
    <w:p w14:paraId="461C7475" w14:textId="77777777" w:rsidR="00A40495" w:rsidRPr="0038701D" w:rsidRDefault="00A40495" w:rsidP="00A40495">
      <w:pPr>
        <w:pStyle w:val="Zar16pt"/>
        <w:spacing w:before="0" w:after="0" w:line="228" w:lineRule="auto"/>
        <w:rPr>
          <w:rFonts w:cs="B Zar"/>
          <w:sz w:val="24"/>
          <w:szCs w:val="24"/>
          <w:rtl/>
        </w:rPr>
      </w:pPr>
    </w:p>
    <w:p w14:paraId="4CAC8751" w14:textId="557B9814" w:rsidR="00A40495" w:rsidRPr="0038701D" w:rsidRDefault="00F53006" w:rsidP="00F53006">
      <w:pPr>
        <w:pStyle w:val="Zar16pt"/>
        <w:spacing w:before="0" w:after="0" w:line="228" w:lineRule="auto"/>
        <w:rPr>
          <w:rFonts w:cs="B Zar"/>
          <w:sz w:val="24"/>
          <w:szCs w:val="24"/>
          <w:rtl/>
        </w:rPr>
      </w:pPr>
      <w:r w:rsidRPr="00F53006">
        <w:rPr>
          <w:rFonts w:cs="B Zar" w:hint="cs"/>
          <w:sz w:val="24"/>
          <w:szCs w:val="24"/>
          <w:rtl/>
        </w:rPr>
        <w:t xml:space="preserve">فرم شماره 3 </w:t>
      </w:r>
      <w:r>
        <w:rPr>
          <w:rFonts w:cs="B Zar" w:hint="cs"/>
          <w:sz w:val="24"/>
          <w:szCs w:val="24"/>
          <w:rtl/>
        </w:rPr>
        <w:t xml:space="preserve">- </w:t>
      </w:r>
      <w:r w:rsidR="00A40495" w:rsidRPr="0038701D">
        <w:rPr>
          <w:rFonts w:cs="B Zar"/>
          <w:sz w:val="24"/>
          <w:szCs w:val="24"/>
          <w:rtl/>
        </w:rPr>
        <w:t>برنامه فعاليت</w:t>
      </w:r>
      <w:r w:rsidR="00A40495" w:rsidRPr="0038701D">
        <w:rPr>
          <w:rFonts w:cs="B Zar"/>
          <w:sz w:val="24"/>
          <w:szCs w:val="24"/>
        </w:rPr>
        <w:t xml:space="preserve"> </w:t>
      </w:r>
      <w:r w:rsidR="00A40495" w:rsidRPr="0038701D">
        <w:rPr>
          <w:rFonts w:cs="B Zar"/>
          <w:sz w:val="24"/>
          <w:szCs w:val="24"/>
          <w:rtl/>
        </w:rPr>
        <w:t xml:space="preserve">هاي آموزشي </w:t>
      </w:r>
      <w:r w:rsidR="00A40495" w:rsidRPr="0038701D">
        <w:rPr>
          <w:rFonts w:cs="B Zar" w:hint="cs"/>
          <w:sz w:val="24"/>
          <w:szCs w:val="24"/>
          <w:rtl/>
        </w:rPr>
        <w:t>در زمان استفاده</w:t>
      </w:r>
      <w:r w:rsidR="00A40495" w:rsidRPr="0038701D">
        <w:rPr>
          <w:rFonts w:cs="B Zar"/>
          <w:sz w:val="24"/>
          <w:szCs w:val="24"/>
          <w:rtl/>
        </w:rPr>
        <w:t xml:space="preserve"> از فرصت مطالعاتي</w:t>
      </w:r>
    </w:p>
    <w:p w14:paraId="11D00DF6" w14:textId="2764BCB0" w:rsidR="00A40495" w:rsidRPr="0038701D" w:rsidRDefault="00A40495" w:rsidP="00A40495">
      <w:pPr>
        <w:pStyle w:val="Zar16pt"/>
        <w:spacing w:before="0" w:after="0" w:line="228" w:lineRule="auto"/>
        <w:rPr>
          <w:rFonts w:cs="B Zar"/>
          <w:sz w:val="24"/>
          <w:szCs w:val="24"/>
          <w:rtl/>
        </w:rPr>
      </w:pPr>
      <w:r w:rsidRPr="0038701D">
        <w:rPr>
          <w:rFonts w:cs="B Zar" w:hint="cs"/>
          <w:sz w:val="24"/>
          <w:szCs w:val="24"/>
          <w:rtl/>
        </w:rPr>
        <w:t>داخلي</w:t>
      </w:r>
      <w:r w:rsidR="00F53006">
        <w:rPr>
          <w:rFonts w:cs="B Zar" w:hint="cs"/>
          <w:sz w:val="24"/>
          <w:szCs w:val="24"/>
          <w:rtl/>
        </w:rPr>
        <w:t xml:space="preserve"> </w:t>
      </w:r>
      <w:r w:rsidRPr="0038701D">
        <w:rPr>
          <w:rFonts w:cs="B Zar" w:hint="cs"/>
          <w:sz w:val="24"/>
          <w:szCs w:val="24"/>
          <w:rtl/>
        </w:rPr>
        <w:t>(اعضاي هيأت علمي متقاضي فرصت نيمه‌وقت و تمام‌وقت)</w:t>
      </w:r>
    </w:p>
    <w:p w14:paraId="75B4608B" w14:textId="77777777" w:rsidR="00C7759E" w:rsidRPr="0038701D" w:rsidRDefault="00C7759E" w:rsidP="007A5FDB">
      <w:pPr>
        <w:pStyle w:val="Zar16pt"/>
        <w:spacing w:before="0" w:after="0" w:line="228" w:lineRule="auto"/>
        <w:rPr>
          <w:rFonts w:cs="B Zar"/>
          <w:sz w:val="20"/>
          <w:szCs w:val="20"/>
        </w:rPr>
      </w:pPr>
    </w:p>
    <w:p w14:paraId="60C13A20" w14:textId="77777777" w:rsidR="00A40495" w:rsidRPr="0038701D" w:rsidRDefault="00A40495" w:rsidP="00A40495">
      <w:pPr>
        <w:pStyle w:val="Zar16pt"/>
        <w:spacing w:before="0" w:after="0" w:line="228" w:lineRule="auto"/>
        <w:rPr>
          <w:rFonts w:cs="B Zar"/>
          <w:sz w:val="20"/>
          <w:szCs w:val="20"/>
        </w:rPr>
      </w:pPr>
    </w:p>
    <w:p w14:paraId="6FDFD2BC" w14:textId="77777777" w:rsidR="00A40495" w:rsidRPr="0038701D" w:rsidRDefault="00A40495" w:rsidP="00A40495">
      <w:pPr>
        <w:spacing w:line="218" w:lineRule="auto"/>
        <w:jc w:val="lowKashida"/>
        <w:rPr>
          <w:rFonts w:cs="B Zar"/>
          <w:sz w:val="10"/>
          <w:szCs w:val="10"/>
          <w:rtl/>
          <w:lang w:bidi="fa-IR"/>
        </w:rPr>
      </w:pPr>
    </w:p>
    <w:p w14:paraId="78A472D3" w14:textId="6DC2F451" w:rsidR="00A40495" w:rsidRPr="0038701D" w:rsidRDefault="00A40495" w:rsidP="007A5FDB">
      <w:pPr>
        <w:spacing w:line="218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 xml:space="preserve">  </w:t>
      </w:r>
      <w:r w:rsidRPr="0038701D">
        <w:rPr>
          <w:rFonts w:cs="B Zar"/>
          <w:sz w:val="22"/>
          <w:szCs w:val="22"/>
          <w:rtl/>
          <w:lang w:bidi="fa-IR"/>
        </w:rPr>
        <w:t xml:space="preserve">نام ونام خانوادگي </w:t>
      </w:r>
      <w:r w:rsidR="007A5FDB" w:rsidRPr="0038701D">
        <w:rPr>
          <w:rFonts w:cs="B Zar" w:hint="cs"/>
          <w:sz w:val="22"/>
          <w:szCs w:val="22"/>
          <w:rtl/>
          <w:lang w:bidi="fa-IR"/>
        </w:rPr>
        <w:t>متقاضي</w:t>
      </w:r>
      <w:r w:rsidRPr="0038701D">
        <w:rPr>
          <w:rFonts w:cs="B Zar" w:hint="cs"/>
          <w:sz w:val="22"/>
          <w:szCs w:val="22"/>
          <w:rtl/>
          <w:lang w:bidi="fa-IR"/>
        </w:rPr>
        <w:t>...............................................</w:t>
      </w:r>
      <w:r w:rsidR="007A5FDB" w:rsidRPr="0038701D">
        <w:rPr>
          <w:rFonts w:cs="B Zar" w:hint="cs"/>
          <w:sz w:val="22"/>
          <w:szCs w:val="22"/>
          <w:rtl/>
          <w:lang w:bidi="fa-IR"/>
        </w:rPr>
        <w:t xml:space="preserve">عضو هيأت‌ علمي </w:t>
      </w:r>
      <w:r w:rsidRPr="0038701D">
        <w:rPr>
          <w:rFonts w:cs="B Zar"/>
          <w:sz w:val="22"/>
          <w:szCs w:val="22"/>
          <w:rtl/>
          <w:lang w:bidi="fa-IR"/>
        </w:rPr>
        <w:t>گروه</w:t>
      </w:r>
      <w:r w:rsidR="007A5FDB" w:rsidRPr="0038701D">
        <w:rPr>
          <w:rFonts w:cs="B Zar" w:hint="cs"/>
          <w:sz w:val="22"/>
          <w:szCs w:val="22"/>
          <w:rtl/>
          <w:lang w:bidi="fa-IR"/>
        </w:rPr>
        <w:t xml:space="preserve"> آموزشي</w:t>
      </w:r>
      <w:r w:rsidRPr="0038701D">
        <w:rPr>
          <w:rFonts w:cs="B Zar"/>
          <w:sz w:val="22"/>
          <w:szCs w:val="22"/>
          <w:rtl/>
          <w:lang w:bidi="fa-IR"/>
        </w:rPr>
        <w:t xml:space="preserve"> </w:t>
      </w:r>
      <w:r w:rsidRPr="0038701D">
        <w:rPr>
          <w:rFonts w:cs="B Zar" w:hint="cs"/>
          <w:sz w:val="22"/>
          <w:szCs w:val="22"/>
          <w:rtl/>
          <w:lang w:bidi="fa-IR"/>
        </w:rPr>
        <w:t>.....................</w:t>
      </w:r>
      <w:r w:rsidR="000F373C" w:rsidRPr="0038701D">
        <w:rPr>
          <w:rFonts w:cs="B Zar" w:hint="cs"/>
          <w:sz w:val="22"/>
          <w:szCs w:val="22"/>
          <w:rtl/>
          <w:lang w:bidi="fa-IR"/>
        </w:rPr>
        <w:t>دانشکده......</w:t>
      </w:r>
      <w:r w:rsidRPr="0038701D">
        <w:rPr>
          <w:rFonts w:cs="B Zar" w:hint="cs"/>
          <w:sz w:val="22"/>
          <w:szCs w:val="22"/>
          <w:rtl/>
          <w:lang w:bidi="fa-IR"/>
        </w:rPr>
        <w:t>.........</w:t>
      </w:r>
      <w:r w:rsidRPr="0038701D">
        <w:rPr>
          <w:rFonts w:cs="B Zar"/>
          <w:sz w:val="22"/>
          <w:szCs w:val="22"/>
          <w:rtl/>
          <w:lang w:bidi="fa-IR"/>
        </w:rPr>
        <w:t xml:space="preserve"> تاريخ پيشنهادي</w:t>
      </w:r>
      <w:r w:rsidRPr="0038701D">
        <w:rPr>
          <w:rFonts w:cs="B Zar" w:hint="cs"/>
          <w:sz w:val="22"/>
          <w:szCs w:val="22"/>
          <w:rtl/>
          <w:lang w:bidi="fa-IR"/>
        </w:rPr>
        <w:t xml:space="preserve"> استفاده از مأموريت فرصت مطالعاتي</w:t>
      </w:r>
      <w:r w:rsidRPr="0038701D">
        <w:rPr>
          <w:rFonts w:cs="B Zar"/>
          <w:sz w:val="22"/>
          <w:szCs w:val="22"/>
          <w:rtl/>
          <w:lang w:bidi="fa-IR"/>
        </w:rPr>
        <w:t xml:space="preserve"> از </w:t>
      </w:r>
      <w:r w:rsidRPr="0038701D">
        <w:rPr>
          <w:rFonts w:cs="B Zar" w:hint="cs"/>
          <w:sz w:val="22"/>
          <w:szCs w:val="22"/>
          <w:rtl/>
          <w:lang w:bidi="fa-IR"/>
        </w:rPr>
        <w:t xml:space="preserve">...../....../...... </w:t>
      </w:r>
      <w:r w:rsidRPr="0038701D">
        <w:rPr>
          <w:rFonts w:cs="B Zar"/>
          <w:sz w:val="22"/>
          <w:szCs w:val="22"/>
          <w:rtl/>
          <w:lang w:bidi="fa-IR"/>
        </w:rPr>
        <w:t>لغايت</w:t>
      </w:r>
      <w:r w:rsidRPr="0038701D">
        <w:rPr>
          <w:rFonts w:cs="B Zar" w:hint="cs"/>
          <w:sz w:val="22"/>
          <w:szCs w:val="22"/>
          <w:rtl/>
          <w:lang w:bidi="fa-IR"/>
        </w:rPr>
        <w:t xml:space="preserve"> ....../....../.......</w:t>
      </w:r>
    </w:p>
    <w:p w14:paraId="57D604A8" w14:textId="77777777" w:rsidR="00506E06" w:rsidRPr="0038701D" w:rsidRDefault="00506E06" w:rsidP="00A40495">
      <w:pPr>
        <w:spacing w:line="218" w:lineRule="auto"/>
        <w:jc w:val="lowKashida"/>
        <w:rPr>
          <w:rFonts w:cs="B Zar"/>
          <w:sz w:val="22"/>
          <w:szCs w:val="22"/>
          <w:rtl/>
          <w:lang w:bidi="fa-IR"/>
        </w:rPr>
      </w:pPr>
    </w:p>
    <w:p w14:paraId="487D928C" w14:textId="77777777" w:rsidR="00A40495" w:rsidRPr="0038701D" w:rsidRDefault="00A40495" w:rsidP="00A40495">
      <w:pPr>
        <w:pStyle w:val="2"/>
        <w:spacing w:before="0" w:after="0" w:line="218" w:lineRule="auto"/>
        <w:jc w:val="lowKashida"/>
        <w:rPr>
          <w:rFonts w:cs="B Zar"/>
          <w:sz w:val="22"/>
          <w:szCs w:val="22"/>
        </w:rPr>
      </w:pPr>
    </w:p>
    <w:p w14:paraId="146BE5D2" w14:textId="77777777" w:rsidR="00C7759E" w:rsidRPr="0038701D" w:rsidRDefault="00C7759E" w:rsidP="00A40495">
      <w:pPr>
        <w:pStyle w:val="2"/>
        <w:spacing w:before="0" w:after="0" w:line="218" w:lineRule="auto"/>
        <w:jc w:val="lowKashida"/>
        <w:rPr>
          <w:rFonts w:cs="B Zar"/>
          <w:sz w:val="22"/>
          <w:szCs w:val="22"/>
          <w:rtl/>
        </w:rPr>
      </w:pPr>
    </w:p>
    <w:p w14:paraId="0A5C5E6B" w14:textId="77777777" w:rsidR="00A40495" w:rsidRPr="0038701D" w:rsidRDefault="00A40495" w:rsidP="00A40495">
      <w:pPr>
        <w:pStyle w:val="2"/>
        <w:spacing w:before="0" w:after="0" w:line="218" w:lineRule="auto"/>
        <w:jc w:val="lowKashida"/>
        <w:rPr>
          <w:rFonts w:cs="B Zar"/>
          <w:sz w:val="14"/>
          <w:szCs w:val="14"/>
          <w:rtl/>
        </w:rPr>
      </w:pPr>
    </w:p>
    <w:p w14:paraId="149EDA08" w14:textId="77777777" w:rsidR="00A40495" w:rsidRPr="0038701D" w:rsidRDefault="00D45C33" w:rsidP="007A5FDB">
      <w:pPr>
        <w:pStyle w:val="2"/>
        <w:numPr>
          <w:ilvl w:val="0"/>
          <w:numId w:val="1"/>
        </w:numPr>
        <w:spacing w:before="0" w:after="0" w:line="218" w:lineRule="auto"/>
        <w:jc w:val="lowKashida"/>
        <w:rPr>
          <w:rFonts w:cs="B Zar"/>
          <w:szCs w:val="24"/>
          <w:rtl/>
        </w:rPr>
      </w:pPr>
      <w:r w:rsidRPr="0038701D">
        <w:rPr>
          <w:rFonts w:cs="B Zar"/>
          <w:noProof/>
          <w:sz w:val="22"/>
          <w:szCs w:val="22"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E8C940D" wp14:editId="52189B93">
                <wp:simplePos x="0" y="0"/>
                <wp:positionH relativeFrom="column">
                  <wp:posOffset>3850640</wp:posOffset>
                </wp:positionH>
                <wp:positionV relativeFrom="paragraph">
                  <wp:posOffset>11430</wp:posOffset>
                </wp:positionV>
                <wp:extent cx="179070" cy="167005"/>
                <wp:effectExtent l="21590" t="20320" r="27940" b="22225"/>
                <wp:wrapNone/>
                <wp:docPr id="8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070" cy="167005"/>
                        </a:xfrm>
                        <a:prstGeom prst="star5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shape w14:anchorId="1A849DCC" id="AutoShape 32" o:spid="_x0000_s1026" style="position:absolute;left:0;text-align:left;margin-left:303.2pt;margin-top:.9pt;width:14.1pt;height:13.1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79070,167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" path="m,63790r68399,1l89535,r21136,63791l179070,63790r-55336,39424l144871,167005,89535,127580,34199,167005,55336,103214,,63790xe">
                <v:stroke joinstyle="miter"/>
                <v:path o:connecttype="custom" o:connectlocs="0,63790;68399,63791;89535,0;110671,63791;179070,63790;123734,103214;144871,167005;89535,127580;34199,167005;55336,103214;0,63790" o:connectangles="0,0,0,0,0,0,0,0,0,0,0"/>
              </v:shape>
            </w:pict>
          </mc:Fallback>
        </mc:AlternateContent>
      </w:r>
      <w:r w:rsidR="00A40495" w:rsidRPr="0038701D">
        <w:rPr>
          <w:rFonts w:cs="B Zar" w:hint="cs"/>
          <w:szCs w:val="24"/>
          <w:rtl/>
        </w:rPr>
        <w:t xml:space="preserve">برنامه </w:t>
      </w:r>
      <w:r w:rsidR="00A40495" w:rsidRPr="0038701D">
        <w:rPr>
          <w:rFonts w:cs="B Zar"/>
          <w:szCs w:val="24"/>
          <w:rtl/>
        </w:rPr>
        <w:t>آموزش</w:t>
      </w:r>
      <w:r w:rsidR="00A40495" w:rsidRPr="0038701D">
        <w:rPr>
          <w:rFonts w:cs="B Zar" w:hint="cs"/>
          <w:szCs w:val="24"/>
          <w:rtl/>
        </w:rPr>
        <w:t>ي</w:t>
      </w:r>
    </w:p>
    <w:tbl>
      <w:tblPr>
        <w:bidiVisual/>
        <w:tblW w:w="7787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6"/>
        <w:gridCol w:w="2337"/>
        <w:gridCol w:w="1400"/>
        <w:gridCol w:w="2086"/>
        <w:gridCol w:w="1448"/>
      </w:tblGrid>
      <w:tr w:rsidR="00A40495" w:rsidRPr="0038701D" w14:paraId="6D7D21CA" w14:textId="77777777" w:rsidTr="00715588">
        <w:trPr>
          <w:jc w:val="center"/>
        </w:trPr>
        <w:tc>
          <w:tcPr>
            <w:tcW w:w="516" w:type="dxa"/>
            <w:tcBorders>
              <w:top w:val="double" w:sz="6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2D1F305C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0"/>
                <w:szCs w:val="20"/>
                <w:rtl/>
              </w:rPr>
            </w:pPr>
            <w:r w:rsidRPr="0038701D">
              <w:rPr>
                <w:rFonts w:cs="B Zar"/>
                <w:sz w:val="14"/>
                <w:szCs w:val="14"/>
                <w:rtl/>
              </w:rPr>
              <w:t>رديف</w:t>
            </w:r>
          </w:p>
        </w:tc>
        <w:tc>
          <w:tcPr>
            <w:tcW w:w="2337" w:type="dxa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208F0FE4" w14:textId="6B23B1AC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0"/>
                <w:szCs w:val="20"/>
                <w:rtl/>
              </w:rPr>
            </w:pPr>
            <w:r w:rsidRPr="0038701D">
              <w:rPr>
                <w:rFonts w:cs="B Zar" w:hint="cs"/>
                <w:sz w:val="20"/>
                <w:szCs w:val="20"/>
                <w:rtl/>
              </w:rPr>
              <w:t>نام درس</w:t>
            </w:r>
          </w:p>
        </w:tc>
        <w:tc>
          <w:tcPr>
            <w:tcW w:w="1400" w:type="dxa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2B6168D5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0"/>
                <w:szCs w:val="20"/>
                <w:rtl/>
              </w:rPr>
            </w:pPr>
            <w:r w:rsidRPr="0038701D">
              <w:rPr>
                <w:rFonts w:cs="B Zar" w:hint="cs"/>
                <w:sz w:val="20"/>
                <w:szCs w:val="20"/>
                <w:rtl/>
              </w:rPr>
              <w:t>شماره درس</w:t>
            </w:r>
          </w:p>
        </w:tc>
        <w:tc>
          <w:tcPr>
            <w:tcW w:w="2086" w:type="dxa"/>
            <w:tcBorders>
              <w:top w:val="double" w:sz="6" w:space="0" w:color="auto"/>
              <w:left w:val="double" w:sz="2" w:space="0" w:color="auto"/>
              <w:bottom w:val="double" w:sz="2" w:space="0" w:color="auto"/>
              <w:right w:val="double" w:sz="2" w:space="0" w:color="auto"/>
            </w:tcBorders>
            <w:vAlign w:val="center"/>
          </w:tcPr>
          <w:p w14:paraId="52FF8666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0"/>
                <w:szCs w:val="20"/>
                <w:rtl/>
              </w:rPr>
            </w:pPr>
            <w:r w:rsidRPr="0038701D">
              <w:rPr>
                <w:rFonts w:cs="B Zar" w:hint="cs"/>
                <w:sz w:val="20"/>
                <w:szCs w:val="20"/>
                <w:rtl/>
              </w:rPr>
              <w:t>عضو هيات علمي جانشين</w:t>
            </w:r>
          </w:p>
        </w:tc>
        <w:tc>
          <w:tcPr>
            <w:tcW w:w="1448" w:type="dxa"/>
            <w:tcBorders>
              <w:top w:val="double" w:sz="6" w:space="0" w:color="auto"/>
              <w:left w:val="double" w:sz="2" w:space="0" w:color="auto"/>
              <w:bottom w:val="double" w:sz="2" w:space="0" w:color="auto"/>
            </w:tcBorders>
            <w:vAlign w:val="center"/>
          </w:tcPr>
          <w:p w14:paraId="2FD3DAC9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0"/>
                <w:szCs w:val="20"/>
                <w:rtl/>
              </w:rPr>
            </w:pPr>
            <w:r w:rsidRPr="0038701D">
              <w:rPr>
                <w:rFonts w:cs="B Zar" w:hint="cs"/>
                <w:sz w:val="20"/>
                <w:szCs w:val="20"/>
                <w:rtl/>
              </w:rPr>
              <w:t>امضاء</w:t>
            </w:r>
          </w:p>
        </w:tc>
      </w:tr>
      <w:tr w:rsidR="00A40495" w:rsidRPr="0038701D" w14:paraId="01494C9E" w14:textId="77777777" w:rsidTr="00715588">
        <w:trPr>
          <w:trHeight w:val="620"/>
          <w:jc w:val="center"/>
        </w:trPr>
        <w:tc>
          <w:tcPr>
            <w:tcW w:w="516" w:type="dxa"/>
            <w:tcBorders>
              <w:top w:val="double" w:sz="2" w:space="0" w:color="auto"/>
              <w:bottom w:val="single" w:sz="4" w:space="0" w:color="auto"/>
              <w:right w:val="double" w:sz="2" w:space="0" w:color="auto"/>
            </w:tcBorders>
            <w:vAlign w:val="center"/>
          </w:tcPr>
          <w:p w14:paraId="74863B3D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0"/>
                <w:szCs w:val="20"/>
                <w:rtl/>
              </w:rPr>
            </w:pPr>
            <w:r w:rsidRPr="0038701D">
              <w:rPr>
                <w:rFonts w:cs="B Zar" w:hint="cs"/>
                <w:sz w:val="20"/>
                <w:szCs w:val="20"/>
                <w:rtl/>
              </w:rPr>
              <w:t>1</w:t>
            </w:r>
          </w:p>
        </w:tc>
        <w:tc>
          <w:tcPr>
            <w:tcW w:w="2337" w:type="dxa"/>
            <w:tcBorders>
              <w:top w:val="double" w:sz="2" w:space="0" w:color="auto"/>
              <w:left w:val="double" w:sz="2" w:space="0" w:color="auto"/>
            </w:tcBorders>
            <w:vAlign w:val="center"/>
          </w:tcPr>
          <w:p w14:paraId="5C9B92E9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  <w:tc>
          <w:tcPr>
            <w:tcW w:w="1400" w:type="dxa"/>
            <w:tcBorders>
              <w:top w:val="double" w:sz="2" w:space="0" w:color="auto"/>
            </w:tcBorders>
            <w:vAlign w:val="center"/>
          </w:tcPr>
          <w:p w14:paraId="575FE94F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  <w:tc>
          <w:tcPr>
            <w:tcW w:w="2086" w:type="dxa"/>
            <w:tcBorders>
              <w:top w:val="double" w:sz="2" w:space="0" w:color="auto"/>
            </w:tcBorders>
            <w:vAlign w:val="center"/>
          </w:tcPr>
          <w:p w14:paraId="15864E6C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  <w:tc>
          <w:tcPr>
            <w:tcW w:w="1448" w:type="dxa"/>
            <w:tcBorders>
              <w:top w:val="double" w:sz="2" w:space="0" w:color="auto"/>
            </w:tcBorders>
            <w:vAlign w:val="center"/>
          </w:tcPr>
          <w:p w14:paraId="5C7B4D17" w14:textId="77777777" w:rsidR="00A40495" w:rsidRPr="0038701D" w:rsidRDefault="00D45C33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  <w:r w:rsidRPr="0038701D">
              <w:rPr>
                <w:rFonts w:cs="B Zar"/>
                <w:noProof/>
                <w:szCs w:val="24"/>
                <w:rtl/>
                <w:lang w:val="en-US" w:bidi="ar-SA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6D1A9C38" wp14:editId="30E7EF94">
                      <wp:simplePos x="0" y="0"/>
                      <wp:positionH relativeFrom="column">
                        <wp:posOffset>-3956685</wp:posOffset>
                      </wp:positionH>
                      <wp:positionV relativeFrom="paragraph">
                        <wp:posOffset>-33020</wp:posOffset>
                      </wp:positionV>
                      <wp:extent cx="580390" cy="620395"/>
                      <wp:effectExtent l="20320" t="25400" r="18415" b="20955"/>
                      <wp:wrapNone/>
                      <wp:docPr id="6" name="AutoShap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80390" cy="620395"/>
                              </a:xfrm>
                              <a:prstGeom prst="star5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      <w:pict>
                    <v:shape w14:anchorId="61622592" id="AutoShape 30" o:spid="_x0000_s1026" style="position:absolute;left:0;text-align:left;margin-left:-311.55pt;margin-top:-2.6pt;width:45.7pt;height:48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80390,620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" path="m1,236969r221689,2l290195,r68505,236971l580389,236969,401038,383424r68507,236969l290195,473936,110845,620393,179352,383424,1,236969xe">
                      <v:stroke joinstyle="miter"/>
                      <v:path o:connecttype="custom" o:connectlocs="1,236969;221690,236971;290195,0;358700,236971;580389,236969;401038,383424;469545,620393;290195,473936;110845,620393;179352,383424;1,236969" o:connectangles="0,0,0,0,0,0,0,0,0,0,0"/>
                    </v:shape>
                  </w:pict>
                </mc:Fallback>
              </mc:AlternateContent>
            </w:r>
          </w:p>
        </w:tc>
      </w:tr>
      <w:tr w:rsidR="00A40495" w:rsidRPr="0038701D" w14:paraId="341BF8A6" w14:textId="77777777" w:rsidTr="00715588">
        <w:trPr>
          <w:trHeight w:val="621"/>
          <w:jc w:val="center"/>
        </w:trPr>
        <w:tc>
          <w:tcPr>
            <w:tcW w:w="516" w:type="dxa"/>
            <w:tcBorders>
              <w:top w:val="single" w:sz="4" w:space="0" w:color="auto"/>
              <w:bottom w:val="single" w:sz="4" w:space="0" w:color="auto"/>
              <w:right w:val="double" w:sz="2" w:space="0" w:color="auto"/>
            </w:tcBorders>
            <w:vAlign w:val="center"/>
          </w:tcPr>
          <w:p w14:paraId="740CF408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0"/>
                <w:szCs w:val="20"/>
                <w:rtl/>
              </w:rPr>
            </w:pPr>
            <w:r w:rsidRPr="0038701D">
              <w:rPr>
                <w:rFonts w:cs="B Zar" w:hint="cs"/>
                <w:sz w:val="20"/>
                <w:szCs w:val="20"/>
                <w:rtl/>
              </w:rPr>
              <w:t>2</w:t>
            </w:r>
          </w:p>
        </w:tc>
        <w:tc>
          <w:tcPr>
            <w:tcW w:w="2337" w:type="dxa"/>
            <w:tcBorders>
              <w:left w:val="double" w:sz="2" w:space="0" w:color="auto"/>
            </w:tcBorders>
            <w:vAlign w:val="center"/>
          </w:tcPr>
          <w:p w14:paraId="2FFABE4F" w14:textId="53640334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  <w:tc>
          <w:tcPr>
            <w:tcW w:w="1400" w:type="dxa"/>
            <w:vAlign w:val="center"/>
          </w:tcPr>
          <w:p w14:paraId="4163B531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  <w:tc>
          <w:tcPr>
            <w:tcW w:w="2086" w:type="dxa"/>
            <w:vAlign w:val="center"/>
          </w:tcPr>
          <w:p w14:paraId="292AE022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  <w:tc>
          <w:tcPr>
            <w:tcW w:w="1448" w:type="dxa"/>
            <w:vAlign w:val="center"/>
          </w:tcPr>
          <w:p w14:paraId="6CE54F31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</w:tr>
      <w:tr w:rsidR="00A40495" w:rsidRPr="0038701D" w14:paraId="54F68B50" w14:textId="77777777" w:rsidTr="00715588">
        <w:trPr>
          <w:trHeight w:val="621"/>
          <w:jc w:val="center"/>
        </w:trPr>
        <w:tc>
          <w:tcPr>
            <w:tcW w:w="516" w:type="dxa"/>
            <w:tcBorders>
              <w:top w:val="single" w:sz="4" w:space="0" w:color="auto"/>
              <w:bottom w:val="double" w:sz="6" w:space="0" w:color="auto"/>
              <w:right w:val="double" w:sz="2" w:space="0" w:color="auto"/>
            </w:tcBorders>
            <w:vAlign w:val="center"/>
          </w:tcPr>
          <w:p w14:paraId="301EB6DF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0"/>
                <w:szCs w:val="20"/>
                <w:rtl/>
              </w:rPr>
            </w:pPr>
            <w:r w:rsidRPr="0038701D">
              <w:rPr>
                <w:rFonts w:cs="B Zar" w:hint="cs"/>
                <w:sz w:val="20"/>
                <w:szCs w:val="20"/>
                <w:rtl/>
              </w:rPr>
              <w:t>3</w:t>
            </w:r>
          </w:p>
        </w:tc>
        <w:tc>
          <w:tcPr>
            <w:tcW w:w="2337" w:type="dxa"/>
            <w:tcBorders>
              <w:left w:val="double" w:sz="2" w:space="0" w:color="auto"/>
            </w:tcBorders>
            <w:vAlign w:val="center"/>
          </w:tcPr>
          <w:p w14:paraId="255A5631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  <w:tc>
          <w:tcPr>
            <w:tcW w:w="1400" w:type="dxa"/>
            <w:vAlign w:val="center"/>
          </w:tcPr>
          <w:p w14:paraId="15A94CBA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  <w:tc>
          <w:tcPr>
            <w:tcW w:w="2086" w:type="dxa"/>
            <w:vAlign w:val="center"/>
          </w:tcPr>
          <w:p w14:paraId="1AF13485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  <w:tc>
          <w:tcPr>
            <w:tcW w:w="1448" w:type="dxa"/>
            <w:vAlign w:val="center"/>
          </w:tcPr>
          <w:p w14:paraId="32788797" w14:textId="77777777" w:rsidR="00A40495" w:rsidRPr="0038701D" w:rsidRDefault="00A40495" w:rsidP="00715588">
            <w:pPr>
              <w:pStyle w:val="2"/>
              <w:spacing w:before="0" w:after="0" w:line="218" w:lineRule="auto"/>
              <w:jc w:val="center"/>
              <w:rPr>
                <w:rFonts w:cs="B Zar"/>
                <w:sz w:val="22"/>
                <w:szCs w:val="22"/>
                <w:rtl/>
              </w:rPr>
            </w:pPr>
          </w:p>
        </w:tc>
      </w:tr>
    </w:tbl>
    <w:p w14:paraId="114B65A4" w14:textId="77777777" w:rsidR="00A40495" w:rsidRPr="0038701D" w:rsidRDefault="00A40495" w:rsidP="00A40495">
      <w:pPr>
        <w:pStyle w:val="2"/>
        <w:spacing w:before="0" w:after="0" w:line="218" w:lineRule="auto"/>
        <w:jc w:val="lowKashida"/>
        <w:rPr>
          <w:rFonts w:cs="B Zar"/>
          <w:sz w:val="16"/>
          <w:szCs w:val="16"/>
        </w:rPr>
      </w:pPr>
    </w:p>
    <w:p w14:paraId="1486F56F" w14:textId="77777777" w:rsidR="00C7759E" w:rsidRPr="0038701D" w:rsidRDefault="00C7759E" w:rsidP="00A40495">
      <w:pPr>
        <w:pStyle w:val="2"/>
        <w:spacing w:before="0" w:after="0" w:line="218" w:lineRule="auto"/>
        <w:jc w:val="lowKashida"/>
        <w:rPr>
          <w:rFonts w:cs="B Zar"/>
          <w:sz w:val="16"/>
          <w:szCs w:val="16"/>
        </w:rPr>
      </w:pPr>
    </w:p>
    <w:p w14:paraId="18826749" w14:textId="77777777" w:rsidR="00C7759E" w:rsidRPr="0038701D" w:rsidRDefault="00C7759E" w:rsidP="00A40495">
      <w:pPr>
        <w:pStyle w:val="2"/>
        <w:spacing w:before="0" w:after="0" w:line="218" w:lineRule="auto"/>
        <w:jc w:val="lowKashida"/>
        <w:rPr>
          <w:rFonts w:cs="B Zar"/>
          <w:sz w:val="16"/>
          <w:szCs w:val="16"/>
        </w:rPr>
      </w:pPr>
    </w:p>
    <w:p w14:paraId="5DC12BB1" w14:textId="77777777" w:rsidR="00C7759E" w:rsidRPr="0038701D" w:rsidRDefault="00C7759E" w:rsidP="00A40495">
      <w:pPr>
        <w:pStyle w:val="2"/>
        <w:spacing w:before="0" w:after="0" w:line="218" w:lineRule="auto"/>
        <w:jc w:val="lowKashida"/>
        <w:rPr>
          <w:rFonts w:cs="B Zar"/>
          <w:sz w:val="16"/>
          <w:szCs w:val="16"/>
        </w:rPr>
      </w:pPr>
    </w:p>
    <w:p w14:paraId="56B60CC7" w14:textId="77777777" w:rsidR="00C7759E" w:rsidRPr="0038701D" w:rsidRDefault="00C7759E" w:rsidP="00A40495">
      <w:pPr>
        <w:pStyle w:val="2"/>
        <w:spacing w:before="0" w:after="0" w:line="218" w:lineRule="auto"/>
        <w:jc w:val="lowKashida"/>
        <w:rPr>
          <w:rFonts w:cs="B Zar"/>
          <w:sz w:val="16"/>
          <w:szCs w:val="16"/>
          <w:rtl/>
        </w:rPr>
      </w:pPr>
    </w:p>
    <w:p w14:paraId="21150237" w14:textId="77777777" w:rsidR="00A40495" w:rsidRPr="0038701D" w:rsidRDefault="00A40495" w:rsidP="00A40495">
      <w:pPr>
        <w:spacing w:line="218" w:lineRule="auto"/>
        <w:jc w:val="lowKashida"/>
        <w:rPr>
          <w:rFonts w:cs="B Zar"/>
          <w:b/>
          <w:bCs/>
          <w:rtl/>
          <w:lang w:bidi="fa-IR"/>
        </w:rPr>
      </w:pPr>
    </w:p>
    <w:p w14:paraId="3E02BC3E" w14:textId="77777777" w:rsidR="00A40495" w:rsidRPr="0038701D" w:rsidRDefault="00D45C33" w:rsidP="00A40495">
      <w:pPr>
        <w:spacing w:line="218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/>
          <w:noProof/>
          <w:sz w:val="22"/>
          <w:szCs w:val="22"/>
          <w:rtl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E237F03" wp14:editId="02CC4AD8">
                <wp:simplePos x="0" y="0"/>
                <wp:positionH relativeFrom="column">
                  <wp:posOffset>5325110</wp:posOffset>
                </wp:positionH>
                <wp:positionV relativeFrom="paragraph">
                  <wp:posOffset>11430</wp:posOffset>
                </wp:positionV>
                <wp:extent cx="179070" cy="167005"/>
                <wp:effectExtent l="19685" t="24765" r="20320" b="17780"/>
                <wp:wrapNone/>
                <wp:docPr id="2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070" cy="167005"/>
                        </a:xfrm>
                        <a:prstGeom prst="star5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 xmlns:w15="http://schemas.microsoft.com/office/word/2012/wordml">
            <w:pict>
              <v:shape w14:anchorId="75AD7484" id="AutoShape 35" o:spid="_x0000_s1026" style="position:absolute;left:0;text-align:left;margin-left:419.3pt;margin-top:.9pt;width:14.1pt;height:13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79070,167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" path="m,63790r68399,1l89535,r21136,63791l179070,63790r-55336,39424l144871,167005,89535,127580,34199,167005,55336,103214,,63790xe">
                <v:stroke joinstyle="miter"/>
                <v:path o:connecttype="custom" o:connectlocs="0,63790;68399,63791;89535,0;110671,63791;179070,63790;123734,103214;144871,167005;89535,127580;34199,167005;55336,103214;0,63790" o:connectangles="0,0,0,0,0,0,0,0,0,0,0"/>
              </v:shape>
            </w:pict>
          </mc:Fallback>
        </mc:AlternateContent>
      </w:r>
      <w:r w:rsidR="00A40495" w:rsidRPr="0038701D">
        <w:rPr>
          <w:rFonts w:cs="B Zar" w:hint="cs"/>
          <w:sz w:val="22"/>
          <w:szCs w:val="22"/>
          <w:rtl/>
          <w:lang w:bidi="fa-IR"/>
        </w:rPr>
        <w:t>براي فرصت مطالعاتي نيمه وقت تعيين جانشين براي 50% واحدها الزامي است و براي فرصت مطالعاتي تمام وقت تعيين جانشين براي 100%واحدها الزامي است.</w:t>
      </w:r>
    </w:p>
    <w:p w14:paraId="09FC5C36" w14:textId="77777777" w:rsidR="00A40495" w:rsidRPr="0038701D" w:rsidRDefault="00A40495" w:rsidP="00A40495">
      <w:pPr>
        <w:spacing w:line="218" w:lineRule="auto"/>
        <w:jc w:val="lowKashida"/>
        <w:rPr>
          <w:rFonts w:cs="B Zar"/>
          <w:sz w:val="22"/>
          <w:szCs w:val="22"/>
          <w:rtl/>
          <w:lang w:bidi="fa-IR"/>
        </w:rPr>
      </w:pPr>
    </w:p>
    <w:p w14:paraId="316A343F" w14:textId="77777777" w:rsidR="00A40495" w:rsidRPr="0038701D" w:rsidRDefault="007A5FDB" w:rsidP="000F373C">
      <w:pPr>
        <w:spacing w:line="218" w:lineRule="auto"/>
        <w:jc w:val="lowKashida"/>
        <w:rPr>
          <w:rFonts w:cs="B Zar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>توجه :</w:t>
      </w:r>
      <w:r w:rsidR="000F373C" w:rsidRPr="0038701D">
        <w:rPr>
          <w:rFonts w:cs="B Zar" w:hint="cs"/>
          <w:sz w:val="22"/>
          <w:szCs w:val="22"/>
          <w:rtl/>
          <w:lang w:bidi="fa-IR"/>
        </w:rPr>
        <w:t xml:space="preserve"> راهنمايي پايان نامه و انجام طر‌ح‌</w:t>
      </w:r>
      <w:r w:rsidR="00A40495" w:rsidRPr="0038701D">
        <w:rPr>
          <w:rFonts w:cs="B Zar" w:hint="cs"/>
          <w:sz w:val="22"/>
          <w:szCs w:val="22"/>
          <w:rtl/>
          <w:lang w:bidi="fa-IR"/>
        </w:rPr>
        <w:t>هاي پژوهشي طي مدت استفاده از فرصت مطالعاتي تمام وقت و نيمه وقت همچنان به عهده متقاضي</w:t>
      </w:r>
      <w:r w:rsidR="00A40495" w:rsidRPr="0038701D">
        <w:rPr>
          <w:rFonts w:cs="B Zar" w:hint="cs"/>
          <w:rtl/>
          <w:lang w:bidi="fa-IR"/>
        </w:rPr>
        <w:t xml:space="preserve"> است.</w:t>
      </w:r>
    </w:p>
    <w:p w14:paraId="52632A4E" w14:textId="77777777" w:rsidR="00D200A0" w:rsidRPr="0038701D" w:rsidRDefault="00D200A0" w:rsidP="00A40495">
      <w:pPr>
        <w:spacing w:line="218" w:lineRule="auto"/>
        <w:jc w:val="lowKashida"/>
        <w:rPr>
          <w:rFonts w:cs="B Zar"/>
          <w:rtl/>
          <w:lang w:bidi="fa-IR"/>
        </w:rPr>
      </w:pPr>
    </w:p>
    <w:p w14:paraId="415ACEDF" w14:textId="77777777" w:rsidR="00A40495" w:rsidRPr="0038701D" w:rsidRDefault="00A40495" w:rsidP="00A40495">
      <w:pPr>
        <w:spacing w:line="218" w:lineRule="auto"/>
        <w:jc w:val="lowKashida"/>
        <w:rPr>
          <w:rFonts w:cs="B Zar"/>
          <w:rtl/>
          <w:lang w:bidi="fa-IR"/>
        </w:rPr>
      </w:pPr>
    </w:p>
    <w:p w14:paraId="53BF275D" w14:textId="77777777" w:rsidR="00A40495" w:rsidRPr="0038701D" w:rsidRDefault="00A40495" w:rsidP="00A40495">
      <w:pPr>
        <w:spacing w:line="218" w:lineRule="auto"/>
        <w:jc w:val="lowKashida"/>
        <w:rPr>
          <w:rFonts w:cs="B Zar"/>
          <w:b/>
          <w:bCs/>
          <w:sz w:val="24"/>
          <w:szCs w:val="24"/>
          <w:rtl/>
          <w:lang w:bidi="fa-IR"/>
        </w:rPr>
      </w:pPr>
    </w:p>
    <w:p w14:paraId="6755F945" w14:textId="34A57D1E" w:rsidR="00A40495" w:rsidRPr="0038701D" w:rsidRDefault="00A40495" w:rsidP="005C66D4">
      <w:pPr>
        <w:spacing w:line="218" w:lineRule="auto"/>
        <w:jc w:val="lowKashida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                امضاء </w:t>
      </w:r>
      <w:r w:rsidR="007A5FDB" w:rsidRPr="0038701D">
        <w:rPr>
          <w:rFonts w:cs="B Zar" w:hint="cs"/>
          <w:b/>
          <w:bCs/>
          <w:sz w:val="24"/>
          <w:szCs w:val="24"/>
          <w:rtl/>
          <w:lang w:bidi="fa-IR"/>
        </w:rPr>
        <w:t>متقاضي: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 xml:space="preserve">               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 xml:space="preserve">      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                      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 xml:space="preserve"> 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/>
          <w:b/>
          <w:bCs/>
          <w:sz w:val="24"/>
          <w:szCs w:val="24"/>
          <w:rtl/>
          <w:lang w:bidi="fa-IR"/>
        </w:rPr>
        <w:t xml:space="preserve">  </w:t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>امضاء</w:t>
      </w:r>
      <w:r w:rsidRPr="0038701D">
        <w:rPr>
          <w:rFonts w:cs="B Zar"/>
          <w:b/>
          <w:bCs/>
          <w:sz w:val="24"/>
          <w:szCs w:val="24"/>
          <w:rtl/>
          <w:lang w:bidi="fa-IR"/>
        </w:rPr>
        <w:t xml:space="preserve"> </w:t>
      </w:r>
      <w:r w:rsidR="007A5FDB" w:rsidRPr="0038701D">
        <w:rPr>
          <w:rFonts w:cs="B Zar" w:hint="cs"/>
          <w:b/>
          <w:bCs/>
          <w:sz w:val="24"/>
          <w:szCs w:val="24"/>
          <w:rtl/>
          <w:lang w:bidi="fa-IR"/>
        </w:rPr>
        <w:t>مدير گروه:</w:t>
      </w:r>
    </w:p>
    <w:p w14:paraId="6848A7C7" w14:textId="77777777" w:rsidR="00A40495" w:rsidRPr="0038701D" w:rsidRDefault="00A40495" w:rsidP="00A40495">
      <w:pPr>
        <w:spacing w:line="218" w:lineRule="auto"/>
        <w:jc w:val="lowKashida"/>
        <w:rPr>
          <w:rFonts w:cs="B Zar"/>
          <w:b/>
          <w:bCs/>
          <w:sz w:val="24"/>
          <w:szCs w:val="24"/>
          <w:rtl/>
          <w:lang w:bidi="fa-IR"/>
        </w:rPr>
      </w:pPr>
    </w:p>
    <w:p w14:paraId="465963B8" w14:textId="77777777" w:rsidR="00A40495" w:rsidRPr="0038701D" w:rsidRDefault="00A40495" w:rsidP="00A40495">
      <w:pPr>
        <w:spacing w:line="218" w:lineRule="auto"/>
        <w:jc w:val="lowKashida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 xml:space="preserve">  </w:t>
      </w:r>
    </w:p>
    <w:p w14:paraId="6E536F4B" w14:textId="77777777" w:rsidR="00A40495" w:rsidRPr="0038701D" w:rsidRDefault="00A40495" w:rsidP="00A40495">
      <w:pPr>
        <w:spacing w:line="218" w:lineRule="auto"/>
        <w:jc w:val="lowKashida"/>
        <w:rPr>
          <w:rFonts w:cs="B Zar"/>
          <w:b/>
          <w:bCs/>
          <w:sz w:val="24"/>
          <w:szCs w:val="24"/>
          <w:rtl/>
          <w:lang w:bidi="fa-IR"/>
        </w:rPr>
      </w:pPr>
    </w:p>
    <w:p w14:paraId="11E18E34" w14:textId="77777777" w:rsidR="00A40495" w:rsidRPr="0038701D" w:rsidRDefault="00A40495" w:rsidP="00C7759E">
      <w:pPr>
        <w:spacing w:line="218" w:lineRule="auto"/>
        <w:jc w:val="lowKashida"/>
        <w:rPr>
          <w:rFonts w:cs="B Zar"/>
          <w:b/>
          <w:bCs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  <w:r w:rsidRPr="0038701D">
        <w:rPr>
          <w:rFonts w:cs="B Zar" w:hint="cs"/>
          <w:b/>
          <w:bCs/>
          <w:sz w:val="24"/>
          <w:szCs w:val="24"/>
          <w:rtl/>
          <w:lang w:bidi="fa-IR"/>
        </w:rPr>
        <w:tab/>
      </w:r>
    </w:p>
    <w:p w14:paraId="15192168" w14:textId="77777777" w:rsidR="00A40495" w:rsidRPr="0038701D" w:rsidRDefault="00A40495" w:rsidP="00A40495">
      <w:pPr>
        <w:rPr>
          <w:rFonts w:cs="B Zar"/>
          <w:b/>
          <w:bCs/>
          <w:sz w:val="24"/>
          <w:szCs w:val="24"/>
        </w:rPr>
      </w:pPr>
    </w:p>
    <w:p w14:paraId="00235552" w14:textId="77777777" w:rsidR="00A40495" w:rsidRPr="0038701D" w:rsidRDefault="00A40495">
      <w:pPr>
        <w:rPr>
          <w:rFonts w:cs="B Zar"/>
          <w:b/>
          <w:bCs/>
          <w:sz w:val="24"/>
          <w:szCs w:val="24"/>
          <w:rtl/>
        </w:rPr>
      </w:pPr>
    </w:p>
    <w:p w14:paraId="668CE9A7" w14:textId="77777777" w:rsidR="00727818" w:rsidRPr="0038701D" w:rsidRDefault="00727818">
      <w:pPr>
        <w:rPr>
          <w:rFonts w:cs="B Zar"/>
          <w:b/>
          <w:bCs/>
          <w:sz w:val="24"/>
          <w:szCs w:val="24"/>
        </w:rPr>
      </w:pPr>
    </w:p>
    <w:p w14:paraId="46EC94B8" w14:textId="77777777" w:rsidR="00A40495" w:rsidRPr="0038701D" w:rsidRDefault="00A40495">
      <w:pPr>
        <w:rPr>
          <w:rFonts w:cs="B Zar"/>
        </w:rPr>
      </w:pPr>
    </w:p>
    <w:p w14:paraId="7D123207" w14:textId="77777777" w:rsidR="00A40495" w:rsidRPr="0038701D" w:rsidRDefault="00A40495">
      <w:pPr>
        <w:rPr>
          <w:rFonts w:cs="B Zar"/>
        </w:rPr>
      </w:pPr>
    </w:p>
    <w:p w14:paraId="3E1638EB" w14:textId="77777777" w:rsidR="00A40495" w:rsidRPr="0038701D" w:rsidRDefault="00A40495" w:rsidP="00A40495">
      <w:pPr>
        <w:jc w:val="center"/>
        <w:rPr>
          <w:rFonts w:cs="B Zar"/>
          <w:b/>
          <w:bCs/>
          <w:sz w:val="24"/>
          <w:lang w:bidi="fa-IR"/>
        </w:rPr>
      </w:pPr>
    </w:p>
    <w:p w14:paraId="75926B4E" w14:textId="4702AD48" w:rsidR="00A40495" w:rsidRPr="0038701D" w:rsidRDefault="00C7759E" w:rsidP="00F53006">
      <w:pPr>
        <w:jc w:val="center"/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4"/>
          <w:szCs w:val="24"/>
          <w:lang w:bidi="fa-IR"/>
        </w:rPr>
        <w:lastRenderedPageBreak/>
        <w:t xml:space="preserve"> </w:t>
      </w:r>
      <w:r w:rsidR="00F53006" w:rsidRPr="00F53006">
        <w:rPr>
          <w:rFonts w:asciiTheme="minorBidi" w:hAnsiTheme="minorBidi" w:cs="B Zar" w:hint="cs"/>
          <w:b/>
          <w:bCs/>
          <w:sz w:val="24"/>
          <w:szCs w:val="24"/>
          <w:rtl/>
          <w:lang w:bidi="fa-IR"/>
        </w:rPr>
        <w:t xml:space="preserve">فرم شماره 4 - </w:t>
      </w:r>
      <w:r w:rsidRPr="0038701D">
        <w:rPr>
          <w:rFonts w:asciiTheme="minorBidi" w:hAnsiTheme="minorBidi" w:cs="B Zar" w:hint="cs"/>
          <w:b/>
          <w:bCs/>
          <w:sz w:val="24"/>
          <w:szCs w:val="24"/>
          <w:rtl/>
          <w:lang w:bidi="fa-IR"/>
        </w:rPr>
        <w:t xml:space="preserve">خلاصه </w:t>
      </w:r>
      <w:r w:rsidR="00A40495" w:rsidRPr="0038701D">
        <w:rPr>
          <w:rFonts w:asciiTheme="minorBidi" w:hAnsiTheme="minorBidi" w:cs="B Zar"/>
          <w:b/>
          <w:bCs/>
          <w:sz w:val="24"/>
          <w:szCs w:val="24"/>
          <w:rtl/>
          <w:lang w:bidi="fa-IR"/>
        </w:rPr>
        <w:t xml:space="preserve">گزارش </w:t>
      </w:r>
      <w:r w:rsidRPr="0038701D">
        <w:rPr>
          <w:rFonts w:asciiTheme="minorBidi" w:hAnsiTheme="minorBidi" w:cs="B Zar" w:hint="cs"/>
          <w:b/>
          <w:bCs/>
          <w:sz w:val="24"/>
          <w:szCs w:val="24"/>
          <w:rtl/>
          <w:lang w:bidi="fa-IR"/>
        </w:rPr>
        <w:t>نهايي</w:t>
      </w:r>
      <w:r w:rsidR="00A40495" w:rsidRPr="0038701D">
        <w:rPr>
          <w:rFonts w:asciiTheme="minorBidi" w:hAnsiTheme="minorBidi" w:cs="B Zar"/>
          <w:b/>
          <w:bCs/>
          <w:sz w:val="24"/>
          <w:szCs w:val="24"/>
          <w:rtl/>
          <w:lang w:bidi="fa-IR"/>
        </w:rPr>
        <w:t xml:space="preserve"> فرصت مطالعاتي</w:t>
      </w:r>
      <w:r w:rsidRPr="0038701D">
        <w:rPr>
          <w:rFonts w:asciiTheme="minorBidi" w:hAnsiTheme="minorBidi" w:cs="B Zar" w:hint="cs"/>
          <w:b/>
          <w:bCs/>
          <w:sz w:val="24"/>
          <w:szCs w:val="24"/>
          <w:rtl/>
          <w:lang w:bidi="fa-IR"/>
        </w:rPr>
        <w:t xml:space="preserve"> صنعتي</w:t>
      </w:r>
      <w:r w:rsidR="00A40495" w:rsidRPr="0038701D">
        <w:rPr>
          <w:rFonts w:asciiTheme="minorBidi" w:hAnsiTheme="minorBidi" w:cs="B Zar"/>
          <w:b/>
          <w:bCs/>
          <w:sz w:val="24"/>
          <w:szCs w:val="24"/>
          <w:rtl/>
          <w:lang w:bidi="fa-IR"/>
        </w:rPr>
        <w:t xml:space="preserve"> به سرپرست واحد عملياتي و موسسه</w:t>
      </w:r>
    </w:p>
    <w:p w14:paraId="5A739B5C" w14:textId="77777777" w:rsidR="00A40495" w:rsidRPr="0038701D" w:rsidRDefault="00A40495" w:rsidP="00A40495">
      <w:pPr>
        <w:rPr>
          <w:rFonts w:asciiTheme="minorBidi" w:hAnsiTheme="minorBidi" w:cs="B Zar"/>
          <w:sz w:val="24"/>
          <w:szCs w:val="24"/>
          <w:rtl/>
          <w:lang w:bidi="fa-IR"/>
        </w:rPr>
      </w:pPr>
    </w:p>
    <w:p w14:paraId="201BFF13" w14:textId="77777777" w:rsidR="00A40495" w:rsidRPr="0038701D" w:rsidRDefault="00A40495" w:rsidP="00A40495">
      <w:pPr>
        <w:rPr>
          <w:rFonts w:asciiTheme="minorBidi" w:hAnsiTheme="minorBidi" w:cs="B Zar"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sz w:val="22"/>
          <w:szCs w:val="22"/>
          <w:rtl/>
          <w:lang w:bidi="fa-IR"/>
        </w:rPr>
        <w:t xml:space="preserve">نام و نام‌خانوادگي:                               </w:t>
      </w:r>
      <w:r w:rsidR="00BA42C6" w:rsidRPr="0038701D">
        <w:rPr>
          <w:rFonts w:asciiTheme="minorBidi" w:hAnsiTheme="minorBidi" w:cs="B Zar"/>
          <w:sz w:val="22"/>
          <w:szCs w:val="22"/>
          <w:rtl/>
          <w:lang w:bidi="fa-IR"/>
        </w:rPr>
        <w:t xml:space="preserve">                            </w:t>
      </w:r>
      <w:r w:rsidRPr="0038701D">
        <w:rPr>
          <w:rFonts w:asciiTheme="minorBidi" w:hAnsiTheme="minorBidi" w:cs="B Zar"/>
          <w:sz w:val="22"/>
          <w:szCs w:val="22"/>
          <w:rtl/>
          <w:lang w:bidi="fa-IR"/>
        </w:rPr>
        <w:t xml:space="preserve">     رشته تحصيلي:</w:t>
      </w:r>
    </w:p>
    <w:p w14:paraId="6D154FE5" w14:textId="77777777" w:rsidR="00BA42C6" w:rsidRPr="0038701D" w:rsidRDefault="00A40495" w:rsidP="00BA42C6">
      <w:pPr>
        <w:rPr>
          <w:rFonts w:asciiTheme="minorBidi" w:hAnsiTheme="minorBidi" w:cs="B Zar"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sz w:val="22"/>
          <w:szCs w:val="22"/>
          <w:rtl/>
          <w:lang w:bidi="fa-IR"/>
        </w:rPr>
        <w:t xml:space="preserve">تاريخ شروع فرصت مطالعاتي:                          </w:t>
      </w:r>
      <w:r w:rsidR="00BA42C6" w:rsidRPr="0038701D">
        <w:rPr>
          <w:rFonts w:asciiTheme="minorBidi" w:hAnsiTheme="minorBidi" w:cs="B Zar"/>
          <w:sz w:val="22"/>
          <w:szCs w:val="22"/>
          <w:rtl/>
          <w:lang w:bidi="fa-IR"/>
        </w:rPr>
        <w:t xml:space="preserve">              </w:t>
      </w:r>
      <w:r w:rsidRPr="0038701D">
        <w:rPr>
          <w:rFonts w:asciiTheme="minorBidi" w:hAnsiTheme="minorBidi" w:cs="B Zar"/>
          <w:sz w:val="22"/>
          <w:szCs w:val="22"/>
          <w:rtl/>
          <w:lang w:bidi="fa-IR"/>
        </w:rPr>
        <w:t xml:space="preserve">         نام واحد صنعتي محل فرصت مطالعاتي:</w:t>
      </w:r>
    </w:p>
    <w:p w14:paraId="65A6F5C8" w14:textId="77777777" w:rsidR="00C7759E" w:rsidRPr="0038701D" w:rsidRDefault="00C7759E" w:rsidP="00BA42C6">
      <w:pPr>
        <w:rPr>
          <w:rFonts w:asciiTheme="minorBidi" w:hAnsiTheme="minorBidi" w:cs="B Zar"/>
          <w:sz w:val="22"/>
          <w:szCs w:val="22"/>
          <w:rtl/>
          <w:lang w:bidi="fa-IR"/>
        </w:rPr>
      </w:pPr>
    </w:p>
    <w:p w14:paraId="512FE195" w14:textId="77777777" w:rsidR="00C7759E" w:rsidRPr="0038701D" w:rsidRDefault="00C7759E" w:rsidP="00BA42C6">
      <w:pPr>
        <w:rPr>
          <w:rFonts w:asciiTheme="minorBidi" w:hAnsiTheme="minorBidi" w:cs="B Zar"/>
          <w:sz w:val="22"/>
          <w:szCs w:val="22"/>
          <w:rtl/>
          <w:lang w:bidi="fa-IR"/>
        </w:rPr>
      </w:pPr>
    </w:p>
    <w:p w14:paraId="34EDE87F" w14:textId="77777777" w:rsidR="00C7759E" w:rsidRPr="0038701D" w:rsidRDefault="00C7759E" w:rsidP="00C7759E">
      <w:pPr>
        <w:rPr>
          <w:rFonts w:asciiTheme="minorBidi" w:hAnsiTheme="minorBidi" w:cs="B Zar"/>
          <w:b/>
          <w:bCs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2"/>
          <w:szCs w:val="22"/>
          <w:rtl/>
          <w:lang w:bidi="fa-IR"/>
        </w:rPr>
        <w:t>عنوان پروژه مطالعاتي (با شرح مختصر):</w:t>
      </w:r>
    </w:p>
    <w:p w14:paraId="25FD2209" w14:textId="77777777" w:rsidR="001A07B5" w:rsidRPr="0038701D" w:rsidRDefault="00C7759E" w:rsidP="00C7759E">
      <w:pPr>
        <w:rPr>
          <w:rFonts w:asciiTheme="minorBidi" w:hAnsiTheme="minorBidi" w:cs="B Zar"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sz w:val="22"/>
          <w:szCs w:val="22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B0F7B33" w14:textId="77777777" w:rsidR="00BA42C6" w:rsidRPr="0038701D" w:rsidRDefault="00BA42C6" w:rsidP="00A40495">
      <w:pPr>
        <w:rPr>
          <w:rFonts w:asciiTheme="minorBidi" w:hAnsiTheme="minorBidi" w:cs="B Zar"/>
          <w:b/>
          <w:bCs/>
          <w:sz w:val="22"/>
          <w:szCs w:val="22"/>
          <w:lang w:bidi="fa-IR"/>
        </w:rPr>
      </w:pPr>
    </w:p>
    <w:p w14:paraId="1BF63BC1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2"/>
          <w:szCs w:val="22"/>
          <w:rtl/>
          <w:lang w:bidi="fa-IR"/>
        </w:rPr>
        <w:t>خلاصه فعاليت‌هاي انجام‌شده تاكنون:</w:t>
      </w:r>
    </w:p>
    <w:p w14:paraId="505F2810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2"/>
          <w:szCs w:val="22"/>
          <w:rtl/>
          <w:lang w:bidi="fa-IR"/>
        </w:rPr>
        <w:t>1-</w:t>
      </w:r>
    </w:p>
    <w:p w14:paraId="6D90DC8E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2"/>
          <w:szCs w:val="22"/>
          <w:rtl/>
          <w:lang w:bidi="fa-IR"/>
        </w:rPr>
        <w:t>2-</w:t>
      </w:r>
    </w:p>
    <w:p w14:paraId="696A1F41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2"/>
          <w:szCs w:val="22"/>
          <w:rtl/>
          <w:lang w:bidi="fa-IR"/>
        </w:rPr>
        <w:t>3-</w:t>
      </w:r>
    </w:p>
    <w:p w14:paraId="273E0191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2"/>
          <w:szCs w:val="22"/>
          <w:rtl/>
          <w:lang w:bidi="fa-IR"/>
        </w:rPr>
        <w:t>4-</w:t>
      </w:r>
    </w:p>
    <w:p w14:paraId="10CEE24F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2"/>
          <w:szCs w:val="22"/>
          <w:rtl/>
          <w:lang w:bidi="fa-IR"/>
        </w:rPr>
        <w:t>5-</w:t>
      </w:r>
    </w:p>
    <w:p w14:paraId="6BCCA0E0" w14:textId="77777777" w:rsidR="001A07B5" w:rsidRPr="0038701D" w:rsidRDefault="00C7759E" w:rsidP="00A40495">
      <w:pPr>
        <w:rPr>
          <w:rFonts w:asciiTheme="minorBidi" w:hAnsiTheme="minorBidi" w:cs="B Zar"/>
          <w:sz w:val="22"/>
          <w:szCs w:val="22"/>
          <w:rtl/>
          <w:lang w:bidi="fa-IR"/>
        </w:rPr>
      </w:pPr>
      <w:r w:rsidRPr="0038701D">
        <w:rPr>
          <w:rFonts w:asciiTheme="minorBidi" w:hAnsiTheme="minorBidi" w:cs="B Zar" w:hint="cs"/>
          <w:sz w:val="22"/>
          <w:szCs w:val="22"/>
          <w:rtl/>
          <w:lang w:bidi="fa-IR"/>
        </w:rPr>
        <w:t>تذكر : گزارش نهايي لازم است ضميمه اين فرم باشد.</w:t>
      </w:r>
    </w:p>
    <w:p w14:paraId="2444A9B6" w14:textId="77777777" w:rsidR="001A07B5" w:rsidRPr="0038701D" w:rsidRDefault="001A07B5" w:rsidP="00A40495">
      <w:pPr>
        <w:rPr>
          <w:rFonts w:asciiTheme="minorBidi" w:hAnsiTheme="minorBidi" w:cs="B Zar"/>
          <w:sz w:val="24"/>
          <w:szCs w:val="24"/>
          <w:rtl/>
          <w:lang w:bidi="fa-IR"/>
        </w:rPr>
      </w:pPr>
    </w:p>
    <w:p w14:paraId="792F7A2A" w14:textId="77777777" w:rsidR="001A07B5" w:rsidRPr="0038701D" w:rsidRDefault="001A07B5" w:rsidP="00A40495">
      <w:pPr>
        <w:rPr>
          <w:rFonts w:asciiTheme="minorBidi" w:hAnsiTheme="minorBidi" w:cs="B Zar"/>
          <w:sz w:val="24"/>
          <w:szCs w:val="24"/>
          <w:rtl/>
          <w:lang w:bidi="fa-IR"/>
        </w:rPr>
      </w:pPr>
    </w:p>
    <w:p w14:paraId="2D6E8F4D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4"/>
          <w:szCs w:val="24"/>
          <w:rtl/>
          <w:lang w:bidi="fa-IR"/>
        </w:rPr>
        <w:t>امضاء هيات علمي:</w:t>
      </w:r>
    </w:p>
    <w:p w14:paraId="057C4223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</w:p>
    <w:p w14:paraId="0B01DEEF" w14:textId="77777777" w:rsidR="00A40495" w:rsidRPr="0038701D" w:rsidRDefault="00A40495" w:rsidP="005E3FE3">
      <w:pPr>
        <w:rPr>
          <w:rFonts w:asciiTheme="minorBidi" w:hAnsiTheme="minorBidi" w:cs="B Zar"/>
          <w:sz w:val="24"/>
          <w:szCs w:val="24"/>
          <w:rtl/>
          <w:lang w:bidi="fa-IR"/>
        </w:rPr>
      </w:pPr>
    </w:p>
    <w:p w14:paraId="61D21C5D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4"/>
          <w:szCs w:val="24"/>
          <w:rtl/>
          <w:lang w:bidi="fa-IR"/>
        </w:rPr>
        <w:t>نظر موسسه:</w:t>
      </w:r>
    </w:p>
    <w:p w14:paraId="5496F5B3" w14:textId="77777777" w:rsidR="00A40495" w:rsidRPr="0038701D" w:rsidRDefault="00A40495" w:rsidP="005E3FE3">
      <w:pPr>
        <w:rPr>
          <w:rFonts w:asciiTheme="minorBidi" w:hAnsiTheme="minorBidi" w:cs="B Zar"/>
          <w:sz w:val="24"/>
          <w:szCs w:val="24"/>
          <w:rtl/>
          <w:lang w:bidi="fa-IR"/>
        </w:rPr>
      </w:pPr>
      <w:r w:rsidRPr="0038701D">
        <w:rPr>
          <w:rFonts w:asciiTheme="minorBidi" w:hAnsiTheme="minorBidi" w:cs="B Zar"/>
          <w:sz w:val="24"/>
          <w:szCs w:val="24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5CACAB" w14:textId="77777777" w:rsidR="00A40495" w:rsidRPr="0038701D" w:rsidRDefault="00A40495" w:rsidP="00A40495">
      <w:pPr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</w:p>
    <w:p w14:paraId="0458F165" w14:textId="0718A39C" w:rsidR="00A40495" w:rsidRPr="0038701D" w:rsidRDefault="00A40495" w:rsidP="00F53006">
      <w:pPr>
        <w:jc w:val="center"/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4"/>
          <w:szCs w:val="24"/>
          <w:rtl/>
          <w:lang w:bidi="fa-IR"/>
        </w:rPr>
        <w:t>نام و نام خانوادگي</w:t>
      </w:r>
      <w:r w:rsidR="00C7759E" w:rsidRPr="0038701D">
        <w:rPr>
          <w:rFonts w:asciiTheme="minorBidi" w:hAnsiTheme="minorBidi" w:cs="B Zar" w:hint="cs"/>
          <w:b/>
          <w:bCs/>
          <w:sz w:val="24"/>
          <w:szCs w:val="24"/>
          <w:rtl/>
          <w:lang w:bidi="fa-IR"/>
        </w:rPr>
        <w:t xml:space="preserve"> مدير دفتر ارتباط با صنعت </w:t>
      </w:r>
      <w:r w:rsidR="00F53006">
        <w:rPr>
          <w:rFonts w:asciiTheme="minorBidi" w:hAnsiTheme="minorBidi" w:cs="B Zar" w:hint="cs"/>
          <w:b/>
          <w:bCs/>
          <w:sz w:val="24"/>
          <w:szCs w:val="24"/>
          <w:rtl/>
          <w:lang w:bidi="fa-IR"/>
        </w:rPr>
        <w:t>دانشگاه</w:t>
      </w:r>
      <w:r w:rsidR="00C7759E" w:rsidRPr="0038701D">
        <w:rPr>
          <w:rFonts w:asciiTheme="minorBidi" w:hAnsiTheme="minorBidi" w:cs="B Zar" w:hint="cs"/>
          <w:b/>
          <w:bCs/>
          <w:sz w:val="24"/>
          <w:szCs w:val="24"/>
          <w:rtl/>
          <w:lang w:bidi="fa-IR"/>
        </w:rPr>
        <w:t>: ......................</w:t>
      </w:r>
    </w:p>
    <w:p w14:paraId="633157ED" w14:textId="77777777" w:rsidR="005005B1" w:rsidRPr="0038701D" w:rsidRDefault="00F53DF3" w:rsidP="00EA4FC0">
      <w:pPr>
        <w:jc w:val="center"/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  <w:r w:rsidRPr="0038701D">
        <w:rPr>
          <w:rFonts w:asciiTheme="minorBidi" w:hAnsiTheme="minorBidi" w:cs="B Zar" w:hint="cs"/>
          <w:b/>
          <w:bCs/>
          <w:sz w:val="24"/>
          <w:szCs w:val="24"/>
          <w:rtl/>
          <w:lang w:bidi="fa-IR"/>
        </w:rPr>
        <w:t>تاريخ و امضاء:.................</w:t>
      </w:r>
    </w:p>
    <w:p w14:paraId="77070DB0" w14:textId="77777777" w:rsidR="005005B1" w:rsidRPr="0038701D" w:rsidRDefault="005005B1">
      <w:pPr>
        <w:bidi w:val="0"/>
        <w:spacing w:after="200" w:line="276" w:lineRule="auto"/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  <w:r w:rsidRPr="0038701D">
        <w:rPr>
          <w:rFonts w:asciiTheme="minorBidi" w:hAnsiTheme="minorBidi" w:cs="B Zar"/>
          <w:b/>
          <w:bCs/>
          <w:sz w:val="24"/>
          <w:szCs w:val="24"/>
          <w:rtl/>
          <w:lang w:bidi="fa-IR"/>
        </w:rPr>
        <w:br w:type="page"/>
      </w:r>
    </w:p>
    <w:p w14:paraId="64A51D09" w14:textId="77777777" w:rsidR="005005B1" w:rsidRPr="0038701D" w:rsidRDefault="005005B1" w:rsidP="005005B1">
      <w:pPr>
        <w:jc w:val="center"/>
        <w:rPr>
          <w:rFonts w:cs="B Zar"/>
        </w:rPr>
      </w:pPr>
    </w:p>
    <w:p w14:paraId="1B314054" w14:textId="0AE6E508" w:rsidR="005005B1" w:rsidRDefault="00F53006" w:rsidP="00F53006">
      <w:pPr>
        <w:pStyle w:val="3"/>
        <w:spacing w:line="218" w:lineRule="auto"/>
        <w:jc w:val="center"/>
        <w:rPr>
          <w:rFonts w:cs="B Zar"/>
          <w:b/>
          <w:bCs/>
          <w:sz w:val="24"/>
          <w:szCs w:val="24"/>
          <w:rtl/>
        </w:rPr>
      </w:pPr>
      <w:r w:rsidRPr="00F53006">
        <w:rPr>
          <w:rFonts w:cs="B Zar" w:hint="cs"/>
          <w:b/>
          <w:bCs/>
          <w:sz w:val="24"/>
          <w:szCs w:val="24"/>
          <w:rtl/>
        </w:rPr>
        <w:t xml:space="preserve">فرم شماره 5 </w:t>
      </w:r>
      <w:r>
        <w:rPr>
          <w:rFonts w:cs="B Zar" w:hint="cs"/>
          <w:b/>
          <w:bCs/>
          <w:sz w:val="24"/>
          <w:szCs w:val="24"/>
          <w:rtl/>
        </w:rPr>
        <w:t xml:space="preserve">- </w:t>
      </w:r>
      <w:r w:rsidR="005005B1" w:rsidRPr="0038701D">
        <w:rPr>
          <w:rFonts w:cs="B Zar" w:hint="cs"/>
          <w:b/>
          <w:bCs/>
          <w:sz w:val="24"/>
          <w:szCs w:val="24"/>
          <w:rtl/>
        </w:rPr>
        <w:t>اظهار نظر عضو هيأت علمي در مورد دوره فرصت مطالعاتي صنعتي</w:t>
      </w:r>
    </w:p>
    <w:p w14:paraId="2AB3607B" w14:textId="23BB7EFC" w:rsidR="005005B1" w:rsidRPr="0038701D" w:rsidRDefault="00F53006" w:rsidP="005005B1">
      <w:pPr>
        <w:spacing w:line="228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 xml:space="preserve"> </w:t>
      </w:r>
      <w:r w:rsidR="005005B1" w:rsidRPr="0038701D">
        <w:rPr>
          <w:rFonts w:cs="B Zar" w:hint="cs"/>
          <w:sz w:val="22"/>
          <w:szCs w:val="22"/>
          <w:rtl/>
          <w:lang w:bidi="fa-IR"/>
        </w:rPr>
        <w:t>(عضو محترم هيأت علمي، توجه داشته باشيد اطلاعات موجود در اين كاربرگ كاملا محرمانه خواهد ماند.خواهشمند است نظرات سازنده و منصفانه خود را وارد نماييد)</w:t>
      </w:r>
    </w:p>
    <w:p w14:paraId="3E8919D6" w14:textId="77777777" w:rsidR="005005B1" w:rsidRPr="0038701D" w:rsidRDefault="005005B1" w:rsidP="005005B1">
      <w:pPr>
        <w:spacing w:line="228" w:lineRule="auto"/>
        <w:jc w:val="lowKashida"/>
        <w:rPr>
          <w:rFonts w:cs="B Zar"/>
          <w:sz w:val="22"/>
          <w:szCs w:val="22"/>
          <w:rtl/>
          <w:lang w:bidi="fa-IR"/>
        </w:rPr>
      </w:pPr>
    </w:p>
    <w:p w14:paraId="2CB107B3" w14:textId="77777777" w:rsidR="005005B1" w:rsidRPr="0038701D" w:rsidRDefault="005005B1" w:rsidP="005005B1">
      <w:pPr>
        <w:spacing w:line="228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>نام و نام‌خانوادگي:                                         رشته تحصيلي:                                          گروه اموزشي:</w:t>
      </w:r>
      <w:r w:rsidRPr="0038701D">
        <w:rPr>
          <w:rFonts w:cs="B Zar"/>
          <w:sz w:val="22"/>
          <w:szCs w:val="22"/>
          <w:lang w:bidi="fa-IR"/>
        </w:rPr>
        <w:t>...............</w:t>
      </w:r>
    </w:p>
    <w:p w14:paraId="1E813984" w14:textId="77777777" w:rsidR="005005B1" w:rsidRPr="0038701D" w:rsidRDefault="005005B1" w:rsidP="005005B1">
      <w:pPr>
        <w:spacing w:line="228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 xml:space="preserve">  نام واحد عملياتي:                              تاريخ شروع فرصت مطالعاتي:                     تاريخ پايان فرصت مطالعاتي:</w:t>
      </w:r>
    </w:p>
    <w:p w14:paraId="5E884E79" w14:textId="77777777" w:rsidR="005005B1" w:rsidRPr="0038701D" w:rsidRDefault="005005B1" w:rsidP="005005B1">
      <w:pPr>
        <w:spacing w:line="228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>محل واحد عملياتي:</w:t>
      </w:r>
      <w:r w:rsidRPr="0038701D">
        <w:rPr>
          <w:rFonts w:cs="B Zar"/>
          <w:sz w:val="22"/>
          <w:szCs w:val="22"/>
          <w:lang w:bidi="fa-IR"/>
        </w:rPr>
        <w:t>......................</w:t>
      </w:r>
    </w:p>
    <w:p w14:paraId="2E3769C6" w14:textId="77777777" w:rsidR="005005B1" w:rsidRPr="0038701D" w:rsidRDefault="005005B1" w:rsidP="005005B1">
      <w:pPr>
        <w:spacing w:line="228" w:lineRule="auto"/>
        <w:jc w:val="lowKashida"/>
        <w:rPr>
          <w:rFonts w:cs="B Zar"/>
          <w:sz w:val="24"/>
          <w:szCs w:val="24"/>
          <w:rtl/>
          <w:lang w:bidi="fa-IR"/>
        </w:rPr>
      </w:pPr>
    </w:p>
    <w:p w14:paraId="1EE1A766" w14:textId="77777777" w:rsidR="005005B1" w:rsidRPr="0038701D" w:rsidRDefault="005005B1" w:rsidP="005005B1">
      <w:pPr>
        <w:spacing w:line="228" w:lineRule="auto"/>
        <w:jc w:val="lowKashida"/>
        <w:rPr>
          <w:rFonts w:cs="B Zar"/>
          <w:b/>
          <w:bCs/>
          <w:sz w:val="12"/>
          <w:szCs w:val="12"/>
          <w:rtl/>
          <w:lang w:bidi="fa-IR"/>
        </w:rPr>
      </w:pPr>
    </w:p>
    <w:p w14:paraId="51DFBF0F" w14:textId="31635D49" w:rsidR="005005B1" w:rsidRPr="0038701D" w:rsidRDefault="005005B1" w:rsidP="005005B1">
      <w:pPr>
        <w:spacing w:line="228" w:lineRule="auto"/>
        <w:jc w:val="center"/>
        <w:rPr>
          <w:rFonts w:cs="B Zar"/>
          <w:sz w:val="24"/>
          <w:szCs w:val="24"/>
          <w:rtl/>
          <w:lang w:bidi="fa-IR"/>
        </w:rPr>
      </w:pPr>
      <w:r w:rsidRPr="0038701D">
        <w:rPr>
          <w:rFonts w:cs="B Zar" w:hint="cs"/>
          <w:b/>
          <w:bCs/>
          <w:sz w:val="24"/>
          <w:szCs w:val="24"/>
          <w:rtl/>
          <w:lang w:bidi="fa-IR"/>
        </w:rPr>
        <w:t>اظهار نظر در مورد محل فرصت مطالعاتي</w:t>
      </w:r>
      <w:r w:rsidR="00737143">
        <w:rPr>
          <w:rFonts w:cs="B Zar" w:hint="cs"/>
          <w:b/>
          <w:bCs/>
          <w:sz w:val="24"/>
          <w:szCs w:val="24"/>
          <w:rtl/>
          <w:lang w:bidi="fa-IR"/>
        </w:rPr>
        <w:t xml:space="preserve"> صنعتي</w:t>
      </w:r>
    </w:p>
    <w:tbl>
      <w:tblPr>
        <w:bidiVisual/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91"/>
        <w:gridCol w:w="986"/>
        <w:gridCol w:w="988"/>
        <w:gridCol w:w="849"/>
        <w:gridCol w:w="8"/>
      </w:tblGrid>
      <w:tr w:rsidR="005005B1" w:rsidRPr="0038701D" w14:paraId="1C4FFE89" w14:textId="77777777" w:rsidTr="002077BE">
        <w:trPr>
          <w:gridAfter w:val="1"/>
          <w:wAfter w:w="8" w:type="dxa"/>
          <w:jc w:val="center"/>
        </w:trPr>
        <w:tc>
          <w:tcPr>
            <w:tcW w:w="5792" w:type="dxa"/>
          </w:tcPr>
          <w:p w14:paraId="0FB17579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ح</w:t>
            </w:r>
          </w:p>
        </w:tc>
        <w:tc>
          <w:tcPr>
            <w:tcW w:w="992" w:type="dxa"/>
          </w:tcPr>
          <w:p w14:paraId="25F46053" w14:textId="77777777" w:rsidR="005005B1" w:rsidRPr="0038701D" w:rsidRDefault="005005B1" w:rsidP="002077BE">
            <w:pPr>
              <w:spacing w:line="192" w:lineRule="auto"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خوب</w:t>
            </w:r>
          </w:p>
        </w:tc>
        <w:tc>
          <w:tcPr>
            <w:tcW w:w="992" w:type="dxa"/>
          </w:tcPr>
          <w:p w14:paraId="2B2020ED" w14:textId="77777777" w:rsidR="005005B1" w:rsidRPr="0038701D" w:rsidRDefault="005005B1" w:rsidP="002077BE">
            <w:pPr>
              <w:spacing w:line="192" w:lineRule="auto"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توسط</w:t>
            </w:r>
          </w:p>
        </w:tc>
        <w:tc>
          <w:tcPr>
            <w:tcW w:w="851" w:type="dxa"/>
          </w:tcPr>
          <w:p w14:paraId="0A9BF699" w14:textId="77777777" w:rsidR="005005B1" w:rsidRPr="0038701D" w:rsidRDefault="005005B1" w:rsidP="002077BE">
            <w:pPr>
              <w:spacing w:line="192" w:lineRule="auto"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عيف</w:t>
            </w:r>
          </w:p>
        </w:tc>
      </w:tr>
      <w:tr w:rsidR="005005B1" w:rsidRPr="0038701D" w14:paraId="0320458D" w14:textId="77777777" w:rsidTr="002077BE">
        <w:trPr>
          <w:jc w:val="center"/>
        </w:trPr>
        <w:tc>
          <w:tcPr>
            <w:tcW w:w="5792" w:type="dxa"/>
          </w:tcPr>
          <w:p w14:paraId="43E49507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كيفيت و كميت تجارب و دانش كسب شده</w:t>
            </w:r>
          </w:p>
        </w:tc>
        <w:tc>
          <w:tcPr>
            <w:tcW w:w="992" w:type="dxa"/>
          </w:tcPr>
          <w:p w14:paraId="3335FD6B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</w:tcPr>
          <w:p w14:paraId="3947BD79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59" w:type="dxa"/>
            <w:gridSpan w:val="2"/>
          </w:tcPr>
          <w:p w14:paraId="103CAF5D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5005B1" w:rsidRPr="0038701D" w14:paraId="30B5D131" w14:textId="77777777" w:rsidTr="002077BE">
        <w:trPr>
          <w:jc w:val="center"/>
        </w:trPr>
        <w:tc>
          <w:tcPr>
            <w:tcW w:w="5792" w:type="dxa"/>
          </w:tcPr>
          <w:p w14:paraId="0818DFA2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كيفيت خدمات جانبي و رفاهي در محل واحد عملياتي</w:t>
            </w:r>
          </w:p>
        </w:tc>
        <w:tc>
          <w:tcPr>
            <w:tcW w:w="992" w:type="dxa"/>
          </w:tcPr>
          <w:p w14:paraId="3D48002D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</w:tcPr>
          <w:p w14:paraId="0E3BA345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59" w:type="dxa"/>
            <w:gridSpan w:val="2"/>
          </w:tcPr>
          <w:p w14:paraId="20F34BF6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5005B1" w:rsidRPr="0038701D" w14:paraId="2E50B45E" w14:textId="77777777" w:rsidTr="002077BE">
        <w:trPr>
          <w:jc w:val="center"/>
        </w:trPr>
        <w:tc>
          <w:tcPr>
            <w:tcW w:w="5792" w:type="dxa"/>
          </w:tcPr>
          <w:p w14:paraId="4A2720D0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ميزان همكاري متخصصان واحد عملياتي</w:t>
            </w:r>
          </w:p>
        </w:tc>
        <w:tc>
          <w:tcPr>
            <w:tcW w:w="992" w:type="dxa"/>
          </w:tcPr>
          <w:p w14:paraId="5A22A780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</w:tcPr>
          <w:p w14:paraId="7E80AE77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59" w:type="dxa"/>
            <w:gridSpan w:val="2"/>
          </w:tcPr>
          <w:p w14:paraId="29B20AAF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5005B1" w:rsidRPr="0038701D" w14:paraId="45C21772" w14:textId="77777777" w:rsidTr="002077BE">
        <w:trPr>
          <w:jc w:val="center"/>
        </w:trPr>
        <w:tc>
          <w:tcPr>
            <w:tcW w:w="5792" w:type="dxa"/>
          </w:tcPr>
          <w:p w14:paraId="692436FD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نحوه برخورد و تعامل متخصصان واحد عملياتي</w:t>
            </w:r>
          </w:p>
        </w:tc>
        <w:tc>
          <w:tcPr>
            <w:tcW w:w="992" w:type="dxa"/>
          </w:tcPr>
          <w:p w14:paraId="2D5E74A2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</w:tcPr>
          <w:p w14:paraId="1BAD33D6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59" w:type="dxa"/>
            <w:gridSpan w:val="2"/>
          </w:tcPr>
          <w:p w14:paraId="5EAA4912" w14:textId="77777777" w:rsidR="005005B1" w:rsidRPr="0038701D" w:rsidRDefault="005005B1" w:rsidP="002077BE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</w:tbl>
    <w:p w14:paraId="420A5D6F" w14:textId="77777777" w:rsidR="005005B1" w:rsidRPr="0038701D" w:rsidRDefault="005005B1" w:rsidP="005005B1">
      <w:pPr>
        <w:spacing w:line="228" w:lineRule="auto"/>
        <w:jc w:val="lowKashida"/>
        <w:outlineLvl w:val="0"/>
        <w:rPr>
          <w:rFonts w:cs="B Zar"/>
          <w:b/>
          <w:bCs/>
          <w:rtl/>
          <w:lang w:bidi="fa-IR"/>
        </w:rPr>
      </w:pPr>
    </w:p>
    <w:p w14:paraId="3646AAC7" w14:textId="77777777" w:rsidR="005005B1" w:rsidRPr="0038701D" w:rsidRDefault="005005B1" w:rsidP="005005B1">
      <w:pPr>
        <w:rPr>
          <w:rFonts w:cs="B Zar"/>
          <w:rtl/>
        </w:rPr>
      </w:pPr>
    </w:p>
    <w:p w14:paraId="5012733A" w14:textId="77777777" w:rsidR="005005B1" w:rsidRPr="0038701D" w:rsidRDefault="005005B1" w:rsidP="005005B1">
      <w:pPr>
        <w:rPr>
          <w:rFonts w:cs="B Zar"/>
          <w:b/>
          <w:bCs/>
          <w:rtl/>
        </w:rPr>
      </w:pPr>
      <w:r w:rsidRPr="0038701D">
        <w:rPr>
          <w:rFonts w:cs="B Zar" w:hint="cs"/>
          <w:b/>
          <w:bCs/>
          <w:rtl/>
        </w:rPr>
        <w:t xml:space="preserve">ساير نظرات و پيشنهادهاي </w:t>
      </w:r>
      <w:r w:rsidRPr="0038701D">
        <w:rPr>
          <w:rFonts w:cs="B Zar" w:hint="cs"/>
          <w:b/>
          <w:bCs/>
          <w:rtl/>
          <w:lang w:bidi="fa-IR"/>
        </w:rPr>
        <w:t>هيأت علمي</w:t>
      </w:r>
      <w:r w:rsidRPr="0038701D">
        <w:rPr>
          <w:rFonts w:cs="B Zar" w:hint="cs"/>
          <w:b/>
          <w:bCs/>
          <w:rtl/>
        </w:rPr>
        <w:t xml:space="preserve"> براي بهبود برنامه فرصت مطالعاتي:</w:t>
      </w:r>
    </w:p>
    <w:p w14:paraId="6EDB573A" w14:textId="77777777" w:rsidR="005005B1" w:rsidRPr="0038701D" w:rsidRDefault="005005B1" w:rsidP="005005B1">
      <w:pPr>
        <w:rPr>
          <w:rFonts w:cs="B Zar"/>
          <w:b/>
          <w:bCs/>
          <w:rtl/>
        </w:rPr>
      </w:pPr>
    </w:p>
    <w:tbl>
      <w:tblPr>
        <w:bidiVisual/>
        <w:tblW w:w="855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8556"/>
      </w:tblGrid>
      <w:tr w:rsidR="005005B1" w:rsidRPr="0038701D" w14:paraId="0614DC57" w14:textId="77777777" w:rsidTr="002077BE">
        <w:trPr>
          <w:trHeight w:val="1108"/>
        </w:trPr>
        <w:tc>
          <w:tcPr>
            <w:tcW w:w="8556" w:type="dxa"/>
          </w:tcPr>
          <w:p w14:paraId="6FAE4022" w14:textId="77777777" w:rsidR="005005B1" w:rsidRPr="0038701D" w:rsidRDefault="005005B1" w:rsidP="002077BE">
            <w:pPr>
              <w:ind w:left="59"/>
              <w:rPr>
                <w:rFonts w:cs="B Zar"/>
                <w:b/>
                <w:bCs/>
                <w:rtl/>
              </w:rPr>
            </w:pPr>
          </w:p>
          <w:p w14:paraId="0ADF4021" w14:textId="77777777" w:rsidR="005005B1" w:rsidRPr="0038701D" w:rsidRDefault="005005B1" w:rsidP="002077BE">
            <w:pPr>
              <w:ind w:left="59"/>
              <w:rPr>
                <w:rFonts w:cs="B Zar"/>
                <w:b/>
                <w:bCs/>
                <w:rtl/>
              </w:rPr>
            </w:pPr>
          </w:p>
          <w:p w14:paraId="31ABFB7E" w14:textId="77777777" w:rsidR="005005B1" w:rsidRPr="0038701D" w:rsidRDefault="005005B1" w:rsidP="002077BE">
            <w:pPr>
              <w:ind w:left="59"/>
              <w:rPr>
                <w:rFonts w:cs="B Zar"/>
                <w:b/>
                <w:bCs/>
                <w:rtl/>
              </w:rPr>
            </w:pPr>
          </w:p>
          <w:p w14:paraId="2DDBF1E2" w14:textId="77777777" w:rsidR="005005B1" w:rsidRDefault="005005B1" w:rsidP="002077BE">
            <w:pPr>
              <w:ind w:left="59"/>
              <w:rPr>
                <w:rFonts w:cs="B Zar"/>
                <w:b/>
                <w:bCs/>
                <w:rtl/>
              </w:rPr>
            </w:pPr>
          </w:p>
          <w:p w14:paraId="2E98AAD4" w14:textId="77777777" w:rsidR="00F53006" w:rsidRDefault="00F53006" w:rsidP="002077BE">
            <w:pPr>
              <w:ind w:left="59"/>
              <w:rPr>
                <w:rFonts w:cs="B Zar"/>
                <w:b/>
                <w:bCs/>
                <w:rtl/>
              </w:rPr>
            </w:pPr>
          </w:p>
          <w:p w14:paraId="31DE5E88" w14:textId="77777777" w:rsidR="00F53006" w:rsidRDefault="00F53006" w:rsidP="002077BE">
            <w:pPr>
              <w:ind w:left="59"/>
              <w:rPr>
                <w:rFonts w:cs="B Zar"/>
                <w:b/>
                <w:bCs/>
                <w:rtl/>
              </w:rPr>
            </w:pPr>
          </w:p>
          <w:p w14:paraId="3ADD673D" w14:textId="77777777" w:rsidR="00F53006" w:rsidRPr="0038701D" w:rsidRDefault="00F53006" w:rsidP="002077BE">
            <w:pPr>
              <w:ind w:left="59"/>
              <w:rPr>
                <w:rFonts w:cs="B Zar"/>
                <w:b/>
                <w:bCs/>
                <w:rtl/>
              </w:rPr>
            </w:pPr>
          </w:p>
          <w:p w14:paraId="69DB2E29" w14:textId="77777777" w:rsidR="005005B1" w:rsidRDefault="005005B1" w:rsidP="002077BE">
            <w:pPr>
              <w:ind w:left="59"/>
              <w:rPr>
                <w:rFonts w:cs="B Zar"/>
                <w:b/>
                <w:bCs/>
                <w:rtl/>
                <w:lang w:bidi="fa-IR"/>
              </w:rPr>
            </w:pPr>
          </w:p>
          <w:p w14:paraId="3D738198" w14:textId="77777777" w:rsidR="00F53006" w:rsidRPr="0038701D" w:rsidRDefault="00F53006" w:rsidP="002077BE">
            <w:pPr>
              <w:ind w:left="59"/>
              <w:rPr>
                <w:rFonts w:cs="B Zar"/>
                <w:b/>
                <w:bCs/>
                <w:rtl/>
                <w:lang w:bidi="fa-IR"/>
              </w:rPr>
            </w:pPr>
          </w:p>
          <w:p w14:paraId="1886CA8A" w14:textId="77777777" w:rsidR="005005B1" w:rsidRPr="0038701D" w:rsidRDefault="005005B1" w:rsidP="002077BE">
            <w:pPr>
              <w:ind w:left="59"/>
              <w:rPr>
                <w:rFonts w:cs="B Zar"/>
                <w:b/>
                <w:bCs/>
                <w:rtl/>
              </w:rPr>
            </w:pPr>
          </w:p>
        </w:tc>
      </w:tr>
    </w:tbl>
    <w:p w14:paraId="69559EAA" w14:textId="77777777" w:rsidR="005005B1" w:rsidRPr="0038701D" w:rsidRDefault="005005B1" w:rsidP="005005B1">
      <w:pPr>
        <w:tabs>
          <w:tab w:val="left" w:pos="6079"/>
        </w:tabs>
        <w:rPr>
          <w:rFonts w:cs="B Zar"/>
          <w:b/>
          <w:bCs/>
          <w:rtl/>
        </w:rPr>
      </w:pPr>
      <w:r w:rsidRPr="0038701D">
        <w:rPr>
          <w:rFonts w:cs="B Zar"/>
          <w:b/>
          <w:bCs/>
          <w:rtl/>
        </w:rPr>
        <w:tab/>
      </w:r>
    </w:p>
    <w:p w14:paraId="133F6A0E" w14:textId="77777777" w:rsidR="00F53006" w:rsidRDefault="00F53006" w:rsidP="005005B1">
      <w:pPr>
        <w:jc w:val="center"/>
        <w:rPr>
          <w:rFonts w:cs="B Zar"/>
          <w:b/>
          <w:bCs/>
          <w:sz w:val="24"/>
          <w:szCs w:val="24"/>
          <w:rtl/>
        </w:rPr>
      </w:pPr>
    </w:p>
    <w:p w14:paraId="14B4CE48" w14:textId="77777777" w:rsidR="005005B1" w:rsidRPr="0038701D" w:rsidRDefault="005005B1" w:rsidP="005005B1">
      <w:pPr>
        <w:jc w:val="center"/>
        <w:rPr>
          <w:rFonts w:cs="B Zar"/>
          <w:b/>
          <w:bCs/>
          <w:sz w:val="24"/>
          <w:szCs w:val="24"/>
          <w:rtl/>
        </w:rPr>
      </w:pPr>
      <w:r w:rsidRPr="0038701D">
        <w:rPr>
          <w:rFonts w:cs="B Zar" w:hint="cs"/>
          <w:b/>
          <w:bCs/>
          <w:sz w:val="24"/>
          <w:szCs w:val="24"/>
          <w:rtl/>
        </w:rPr>
        <w:t>نام و نام خانوادگي عضو هيأت علمي:</w:t>
      </w:r>
      <w:r w:rsidRPr="0038701D">
        <w:rPr>
          <w:rFonts w:cs="B Zar"/>
          <w:b/>
          <w:bCs/>
          <w:sz w:val="24"/>
          <w:szCs w:val="24"/>
        </w:rPr>
        <w:t>................................................</w:t>
      </w:r>
    </w:p>
    <w:p w14:paraId="775A508F" w14:textId="77777777" w:rsidR="005005B1" w:rsidRPr="0038701D" w:rsidRDefault="009D03E3" w:rsidP="005005B1">
      <w:pPr>
        <w:jc w:val="center"/>
        <w:rPr>
          <w:rFonts w:cs="B Zar"/>
          <w:b/>
          <w:bCs/>
          <w:sz w:val="24"/>
          <w:szCs w:val="24"/>
          <w:rtl/>
        </w:rPr>
      </w:pPr>
      <w:r w:rsidRPr="0038701D">
        <w:rPr>
          <w:rFonts w:cs="B Zar" w:hint="cs"/>
          <w:b/>
          <w:bCs/>
          <w:sz w:val="24"/>
          <w:szCs w:val="24"/>
          <w:rtl/>
        </w:rPr>
        <w:t>تاريخ و امضاء:............</w:t>
      </w:r>
    </w:p>
    <w:p w14:paraId="5ED164D3" w14:textId="77777777" w:rsidR="00274462" w:rsidRPr="0038701D" w:rsidRDefault="00274462" w:rsidP="005005B1">
      <w:pPr>
        <w:jc w:val="center"/>
        <w:rPr>
          <w:rFonts w:cs="B Zar"/>
          <w:b/>
          <w:bCs/>
          <w:sz w:val="24"/>
          <w:szCs w:val="24"/>
        </w:rPr>
      </w:pPr>
    </w:p>
    <w:p w14:paraId="2215DBA1" w14:textId="77777777" w:rsidR="005005B1" w:rsidRPr="0038701D" w:rsidRDefault="005005B1" w:rsidP="005005B1">
      <w:pPr>
        <w:rPr>
          <w:rFonts w:cs="B Zar"/>
        </w:rPr>
      </w:pPr>
    </w:p>
    <w:p w14:paraId="3B977552" w14:textId="77777777" w:rsidR="005005B1" w:rsidRPr="0038701D" w:rsidRDefault="005005B1">
      <w:pPr>
        <w:bidi w:val="0"/>
        <w:spacing w:after="200" w:line="276" w:lineRule="auto"/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</w:p>
    <w:p w14:paraId="3C7CAFB8" w14:textId="77777777" w:rsidR="00727818" w:rsidRPr="0038701D" w:rsidRDefault="00727818" w:rsidP="00727818">
      <w:pPr>
        <w:bidi w:val="0"/>
        <w:spacing w:after="200" w:line="276" w:lineRule="auto"/>
        <w:rPr>
          <w:rFonts w:asciiTheme="minorBidi" w:hAnsiTheme="minorBidi" w:cs="B Zar"/>
          <w:b/>
          <w:bCs/>
          <w:sz w:val="24"/>
          <w:szCs w:val="24"/>
          <w:rtl/>
          <w:lang w:bidi="fa-IR"/>
        </w:rPr>
      </w:pPr>
    </w:p>
    <w:p w14:paraId="166DF306" w14:textId="77777777" w:rsidR="00A40495" w:rsidRPr="0038701D" w:rsidRDefault="00A40495" w:rsidP="00EA4FC0">
      <w:pPr>
        <w:jc w:val="center"/>
        <w:rPr>
          <w:rFonts w:asciiTheme="minorBidi" w:hAnsiTheme="minorBidi" w:cs="B Zar"/>
          <w:b/>
          <w:bCs/>
          <w:sz w:val="24"/>
          <w:szCs w:val="24"/>
          <w:lang w:bidi="fa-IR"/>
        </w:rPr>
      </w:pPr>
    </w:p>
    <w:p w14:paraId="07334836" w14:textId="79F11945" w:rsidR="00EA4FC0" w:rsidRPr="0038701D" w:rsidRDefault="00F53006" w:rsidP="00F53006">
      <w:pPr>
        <w:pStyle w:val="3"/>
        <w:spacing w:line="218" w:lineRule="auto"/>
        <w:ind w:firstLine="33"/>
        <w:jc w:val="center"/>
        <w:rPr>
          <w:rFonts w:cs="B Zar"/>
          <w:b/>
          <w:bCs/>
          <w:sz w:val="28"/>
          <w:szCs w:val="28"/>
          <w:rtl/>
        </w:rPr>
      </w:pPr>
      <w:r w:rsidRPr="00F53006">
        <w:rPr>
          <w:rFonts w:cs="B Zar" w:hint="cs"/>
          <w:b/>
          <w:bCs/>
          <w:sz w:val="28"/>
          <w:szCs w:val="28"/>
          <w:rtl/>
        </w:rPr>
        <w:lastRenderedPageBreak/>
        <w:t>فرم شماره 6</w:t>
      </w:r>
      <w:r>
        <w:rPr>
          <w:rFonts w:cs="B Zar" w:hint="cs"/>
          <w:b/>
          <w:bCs/>
          <w:sz w:val="28"/>
          <w:szCs w:val="28"/>
          <w:rtl/>
        </w:rPr>
        <w:t xml:space="preserve">- </w:t>
      </w:r>
      <w:r w:rsidR="005B1744" w:rsidRPr="0038701D">
        <w:rPr>
          <w:rFonts w:cs="B Zar" w:hint="cs"/>
          <w:b/>
          <w:bCs/>
          <w:sz w:val="28"/>
          <w:szCs w:val="28"/>
          <w:rtl/>
        </w:rPr>
        <w:t xml:space="preserve">ارزيابي </w:t>
      </w:r>
      <w:r w:rsidR="00EA4FC0" w:rsidRPr="0038701D">
        <w:rPr>
          <w:rFonts w:cs="B Zar" w:hint="cs"/>
          <w:b/>
          <w:bCs/>
          <w:sz w:val="28"/>
          <w:szCs w:val="28"/>
          <w:rtl/>
        </w:rPr>
        <w:t xml:space="preserve">سرپرست واحد عملياتي از عملكرد عضو هيات علمي در كل فرصت </w:t>
      </w:r>
      <w:r w:rsidR="00FC43E0" w:rsidRPr="0038701D">
        <w:rPr>
          <w:rFonts w:cs="B Zar" w:hint="cs"/>
          <w:b/>
          <w:bCs/>
          <w:sz w:val="28"/>
          <w:szCs w:val="28"/>
          <w:rtl/>
        </w:rPr>
        <w:t>م</w:t>
      </w:r>
      <w:r w:rsidR="00EA4FC0" w:rsidRPr="0038701D">
        <w:rPr>
          <w:rFonts w:cs="B Zar" w:hint="cs"/>
          <w:b/>
          <w:bCs/>
          <w:sz w:val="28"/>
          <w:szCs w:val="28"/>
          <w:rtl/>
        </w:rPr>
        <w:t>طالعاتي</w:t>
      </w:r>
      <w:r w:rsidR="00737143">
        <w:rPr>
          <w:rFonts w:cs="B Zar" w:hint="cs"/>
          <w:b/>
          <w:bCs/>
          <w:sz w:val="28"/>
          <w:szCs w:val="28"/>
          <w:rtl/>
        </w:rPr>
        <w:t xml:space="preserve"> صنعتي</w:t>
      </w:r>
      <w:r w:rsidR="00FC43E0" w:rsidRPr="0038701D">
        <w:rPr>
          <w:rFonts w:cs="B Zar" w:hint="cs"/>
          <w:b/>
          <w:bCs/>
          <w:sz w:val="28"/>
          <w:szCs w:val="28"/>
          <w:rtl/>
        </w:rPr>
        <w:t xml:space="preserve"> </w:t>
      </w:r>
    </w:p>
    <w:p w14:paraId="5090D38A" w14:textId="77777777" w:rsidR="00EA4FC0" w:rsidRPr="0038701D" w:rsidRDefault="00EA4FC0" w:rsidP="00EA4FC0">
      <w:pPr>
        <w:spacing w:line="228" w:lineRule="auto"/>
        <w:jc w:val="center"/>
        <w:rPr>
          <w:rFonts w:cs="B Zar"/>
          <w:rtl/>
          <w:lang w:bidi="fa-IR"/>
        </w:rPr>
      </w:pPr>
    </w:p>
    <w:p w14:paraId="5F10260E" w14:textId="77777777" w:rsidR="00EA4FC0" w:rsidRPr="0038701D" w:rsidRDefault="00EA4FC0" w:rsidP="005005B1">
      <w:pPr>
        <w:spacing w:line="228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>نام و نام خانوادگي</w:t>
      </w:r>
      <w:r w:rsidR="0096180C" w:rsidRPr="0038701D">
        <w:rPr>
          <w:rFonts w:cs="B Zar" w:hint="cs"/>
          <w:sz w:val="22"/>
          <w:szCs w:val="22"/>
          <w:rtl/>
          <w:lang w:bidi="fa-IR"/>
        </w:rPr>
        <w:t xml:space="preserve"> عضو هيأت علمي</w:t>
      </w:r>
      <w:r w:rsidRPr="0038701D">
        <w:rPr>
          <w:rFonts w:cs="B Zar" w:hint="cs"/>
          <w:sz w:val="22"/>
          <w:szCs w:val="22"/>
          <w:rtl/>
          <w:lang w:bidi="fa-IR"/>
        </w:rPr>
        <w:t>:                                  گروه آموزشي دانشگاه:                          رشته تحصيلي:</w:t>
      </w:r>
    </w:p>
    <w:p w14:paraId="0990C786" w14:textId="77777777" w:rsidR="00EA4FC0" w:rsidRPr="0038701D" w:rsidRDefault="00EA4FC0" w:rsidP="00EA4FC0">
      <w:pPr>
        <w:spacing w:line="228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 xml:space="preserve"> تاريخ شروع فرصت مطالعاتي:                       </w:t>
      </w:r>
      <w:r w:rsidR="005005B1" w:rsidRPr="0038701D">
        <w:rPr>
          <w:rFonts w:cs="B Zar" w:hint="cs"/>
          <w:sz w:val="22"/>
          <w:szCs w:val="22"/>
          <w:rtl/>
          <w:lang w:bidi="fa-IR"/>
        </w:rPr>
        <w:t xml:space="preserve">                   </w:t>
      </w:r>
      <w:r w:rsidRPr="0038701D">
        <w:rPr>
          <w:rFonts w:cs="B Zar" w:hint="cs"/>
          <w:sz w:val="22"/>
          <w:szCs w:val="22"/>
          <w:rtl/>
          <w:lang w:bidi="fa-IR"/>
        </w:rPr>
        <w:t xml:space="preserve">     نام سرپرست واحد عملياتي:                     نام محل واحد عملياتي:</w:t>
      </w:r>
    </w:p>
    <w:p w14:paraId="12430A64" w14:textId="77777777" w:rsidR="00EA4FC0" w:rsidRPr="0038701D" w:rsidRDefault="00EA4FC0" w:rsidP="0096180C">
      <w:pPr>
        <w:spacing w:line="228" w:lineRule="auto"/>
        <w:jc w:val="lowKashida"/>
        <w:rPr>
          <w:rFonts w:cs="B Zar"/>
          <w:sz w:val="22"/>
          <w:szCs w:val="22"/>
          <w:rtl/>
          <w:lang w:bidi="fa-IR"/>
        </w:rPr>
      </w:pPr>
      <w:r w:rsidRPr="0038701D">
        <w:rPr>
          <w:rFonts w:cs="B Zar" w:hint="cs"/>
          <w:sz w:val="22"/>
          <w:szCs w:val="22"/>
          <w:rtl/>
          <w:lang w:bidi="fa-IR"/>
        </w:rPr>
        <w:t>تاريخ پايان فرصت</w:t>
      </w:r>
      <w:r w:rsidR="0096180C" w:rsidRPr="0038701D">
        <w:rPr>
          <w:rFonts w:cs="B Zar" w:hint="cs"/>
          <w:sz w:val="22"/>
          <w:szCs w:val="22"/>
          <w:rtl/>
          <w:lang w:bidi="fa-IR"/>
        </w:rPr>
        <w:t xml:space="preserve"> مطالعاتي</w:t>
      </w:r>
      <w:r w:rsidRPr="0038701D">
        <w:rPr>
          <w:rFonts w:cs="B Zar" w:hint="cs"/>
          <w:sz w:val="22"/>
          <w:szCs w:val="22"/>
          <w:rtl/>
          <w:lang w:bidi="fa-IR"/>
        </w:rPr>
        <w:t xml:space="preserve">:                                       </w:t>
      </w:r>
      <w:r w:rsidR="005005B1" w:rsidRPr="0038701D">
        <w:rPr>
          <w:rFonts w:cs="B Zar" w:hint="cs"/>
          <w:sz w:val="22"/>
          <w:szCs w:val="22"/>
          <w:rtl/>
          <w:lang w:bidi="fa-IR"/>
        </w:rPr>
        <w:t xml:space="preserve">   </w:t>
      </w:r>
      <w:r w:rsidRPr="0038701D">
        <w:rPr>
          <w:rFonts w:cs="B Zar" w:hint="cs"/>
          <w:sz w:val="22"/>
          <w:szCs w:val="22"/>
          <w:rtl/>
          <w:lang w:bidi="fa-IR"/>
        </w:rPr>
        <w:t xml:space="preserve">    تاريخ تنظيم گزارش:</w:t>
      </w:r>
    </w:p>
    <w:p w14:paraId="30F26656" w14:textId="77777777" w:rsidR="00EA4FC0" w:rsidRPr="0038701D" w:rsidRDefault="00EA4FC0" w:rsidP="00EA4FC0">
      <w:pPr>
        <w:spacing w:line="228" w:lineRule="auto"/>
        <w:jc w:val="lowKashida"/>
        <w:rPr>
          <w:rFonts w:cs="B Zar"/>
          <w:sz w:val="24"/>
          <w:szCs w:val="24"/>
          <w:rtl/>
          <w:lang w:bidi="fa-IR"/>
        </w:rPr>
      </w:pPr>
    </w:p>
    <w:p w14:paraId="5E4CBA12" w14:textId="77777777" w:rsidR="00EA4FC0" w:rsidRPr="0038701D" w:rsidRDefault="00EA4FC0" w:rsidP="00EA4FC0">
      <w:pPr>
        <w:spacing w:line="228" w:lineRule="auto"/>
        <w:jc w:val="lowKashida"/>
        <w:outlineLvl w:val="0"/>
        <w:rPr>
          <w:rFonts w:cs="B Zar"/>
          <w:b/>
          <w:bCs/>
          <w:sz w:val="24"/>
          <w:szCs w:val="24"/>
          <w:rtl/>
          <w:lang w:bidi="fa-IR"/>
        </w:rPr>
      </w:pPr>
    </w:p>
    <w:tbl>
      <w:tblPr>
        <w:bidiVisual/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3"/>
        <w:gridCol w:w="4658"/>
        <w:gridCol w:w="860"/>
        <w:gridCol w:w="680"/>
        <w:gridCol w:w="845"/>
        <w:gridCol w:w="836"/>
      </w:tblGrid>
      <w:tr w:rsidR="00EA4FC0" w:rsidRPr="0038701D" w14:paraId="2181FB96" w14:textId="77777777" w:rsidTr="00715588">
        <w:trPr>
          <w:jc w:val="center"/>
        </w:trPr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B33A8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رديف</w:t>
            </w:r>
          </w:p>
        </w:tc>
        <w:tc>
          <w:tcPr>
            <w:tcW w:w="47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99C2F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اظهار نظر سرپرست واحد عملياتي</w:t>
            </w:r>
          </w:p>
        </w:tc>
        <w:tc>
          <w:tcPr>
            <w:tcW w:w="8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97CFC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عالي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9516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خوب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0FAF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 xml:space="preserve">متوسط 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68A3C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8701D">
              <w:rPr>
                <w:rFonts w:cs="B Zar" w:hint="cs"/>
                <w:b/>
                <w:bCs/>
                <w:rtl/>
                <w:lang w:bidi="fa-IR"/>
              </w:rPr>
              <w:t>ضعيف</w:t>
            </w:r>
          </w:p>
        </w:tc>
      </w:tr>
      <w:tr w:rsidR="00EA4FC0" w:rsidRPr="0038701D" w14:paraId="41BA84C7" w14:textId="77777777" w:rsidTr="00715588">
        <w:trPr>
          <w:jc w:val="center"/>
        </w:trPr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7087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7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2A603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 xml:space="preserve">رعايت نظم و ترتيب و انضباط در كار </w:t>
            </w:r>
          </w:p>
        </w:tc>
        <w:tc>
          <w:tcPr>
            <w:tcW w:w="8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7990E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915E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</w:tcBorders>
          </w:tcPr>
          <w:p w14:paraId="4030907A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3" w:type="dxa"/>
            <w:tcBorders>
              <w:top w:val="single" w:sz="4" w:space="0" w:color="auto"/>
              <w:right w:val="single" w:sz="4" w:space="0" w:color="auto"/>
            </w:tcBorders>
          </w:tcPr>
          <w:p w14:paraId="22235D2E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EA4FC0" w:rsidRPr="0038701D" w14:paraId="504DD0D1" w14:textId="77777777" w:rsidTr="00715588">
        <w:trPr>
          <w:jc w:val="center"/>
        </w:trPr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4A2AE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7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1C5A1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پيگيري وظايف و ميزان پشتكار</w:t>
            </w:r>
          </w:p>
        </w:tc>
        <w:tc>
          <w:tcPr>
            <w:tcW w:w="8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771DA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79328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2AA55301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3" w:type="dxa"/>
            <w:tcBorders>
              <w:right w:val="single" w:sz="4" w:space="0" w:color="auto"/>
            </w:tcBorders>
          </w:tcPr>
          <w:p w14:paraId="236E0F4D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EA4FC0" w:rsidRPr="0038701D" w14:paraId="26FD5C83" w14:textId="77777777" w:rsidTr="00715588">
        <w:trPr>
          <w:jc w:val="center"/>
        </w:trPr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0C594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7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8AEEF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ارزش پيشنهادهاي متقاضي(عضو هيات علمي)‌‌جهت بهبود كار</w:t>
            </w:r>
          </w:p>
        </w:tc>
        <w:tc>
          <w:tcPr>
            <w:tcW w:w="8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BDD70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B10FE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1097AB21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3" w:type="dxa"/>
            <w:tcBorders>
              <w:right w:val="single" w:sz="4" w:space="0" w:color="auto"/>
            </w:tcBorders>
          </w:tcPr>
          <w:p w14:paraId="258CD613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EA4FC0" w:rsidRPr="0038701D" w14:paraId="534317A5" w14:textId="77777777" w:rsidTr="00715588">
        <w:trPr>
          <w:jc w:val="center"/>
        </w:trPr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DD9D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7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A994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كيفيت گزارش‌هاي هيات علمي به واحد صنعتي</w:t>
            </w:r>
          </w:p>
        </w:tc>
        <w:tc>
          <w:tcPr>
            <w:tcW w:w="8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24890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A630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18124C3E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3" w:type="dxa"/>
            <w:tcBorders>
              <w:right w:val="single" w:sz="4" w:space="0" w:color="auto"/>
            </w:tcBorders>
          </w:tcPr>
          <w:p w14:paraId="1103A0F8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EA4FC0" w:rsidRPr="0038701D" w14:paraId="0EFE19B3" w14:textId="77777777" w:rsidTr="00715588">
        <w:trPr>
          <w:jc w:val="center"/>
        </w:trPr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EEEB4" w14:textId="77777777" w:rsidR="00EA4FC0" w:rsidRPr="0038701D" w:rsidRDefault="00EA4FC0" w:rsidP="00715588">
            <w:pPr>
              <w:spacing w:line="192" w:lineRule="auto"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38701D">
              <w:rPr>
                <w:rFonts w:cs="B Zar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7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86076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2"/>
                <w:szCs w:val="22"/>
                <w:rtl/>
                <w:lang w:bidi="fa-IR"/>
              </w:rPr>
            </w:pPr>
            <w:r w:rsidRPr="0038701D">
              <w:rPr>
                <w:rFonts w:cs="B Zar" w:hint="cs"/>
                <w:sz w:val="22"/>
                <w:szCs w:val="22"/>
                <w:rtl/>
                <w:lang w:bidi="fa-IR"/>
              </w:rPr>
              <w:t>كيفيت انجام كار مطالعاتي و پروژه تحقيقاتي</w:t>
            </w:r>
          </w:p>
        </w:tc>
        <w:tc>
          <w:tcPr>
            <w:tcW w:w="8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94604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FD54E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</w:tcBorders>
          </w:tcPr>
          <w:p w14:paraId="7AD6E09B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843" w:type="dxa"/>
            <w:tcBorders>
              <w:bottom w:val="single" w:sz="4" w:space="0" w:color="auto"/>
              <w:right w:val="single" w:sz="4" w:space="0" w:color="auto"/>
            </w:tcBorders>
          </w:tcPr>
          <w:p w14:paraId="2073A142" w14:textId="77777777" w:rsidR="00EA4FC0" w:rsidRPr="0038701D" w:rsidRDefault="00EA4FC0" w:rsidP="00715588">
            <w:pPr>
              <w:spacing w:line="192" w:lineRule="auto"/>
              <w:jc w:val="lowKashida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</w:tbl>
    <w:p w14:paraId="452CAEC2" w14:textId="77777777" w:rsidR="00EA4FC0" w:rsidRPr="0038701D" w:rsidRDefault="00EA4FC0" w:rsidP="00EA4FC0">
      <w:pPr>
        <w:spacing w:line="228" w:lineRule="auto"/>
        <w:jc w:val="lowKashida"/>
        <w:rPr>
          <w:rFonts w:cs="B Zar"/>
          <w:b/>
          <w:bCs/>
          <w:sz w:val="24"/>
          <w:szCs w:val="24"/>
          <w:rtl/>
          <w:lang w:bidi="fa-IR"/>
        </w:rPr>
      </w:pPr>
    </w:p>
    <w:p w14:paraId="5E39344C" w14:textId="77777777" w:rsidR="00EA4FC0" w:rsidRPr="0038701D" w:rsidRDefault="005B1744" w:rsidP="00EA4FC0">
      <w:pPr>
        <w:spacing w:line="228" w:lineRule="auto"/>
        <w:jc w:val="lowKashida"/>
        <w:rPr>
          <w:rFonts w:cs="B Zar"/>
          <w:b/>
          <w:bCs/>
          <w:sz w:val="28"/>
          <w:szCs w:val="28"/>
          <w:rtl/>
          <w:lang w:bidi="fa-IR"/>
        </w:rPr>
      </w:pPr>
      <w:r w:rsidRPr="0038701D">
        <w:rPr>
          <w:rFonts w:cs="B Zar" w:hint="cs"/>
          <w:b/>
          <w:bCs/>
          <w:sz w:val="28"/>
          <w:szCs w:val="28"/>
          <w:rtl/>
          <w:lang w:bidi="fa-IR"/>
        </w:rPr>
        <w:t xml:space="preserve"> </w:t>
      </w:r>
    </w:p>
    <w:p w14:paraId="5398300F" w14:textId="77777777" w:rsidR="00EA4FC0" w:rsidRPr="0038701D" w:rsidRDefault="00EA4FC0" w:rsidP="00EA4FC0">
      <w:pPr>
        <w:spacing w:line="288" w:lineRule="auto"/>
        <w:jc w:val="both"/>
        <w:rPr>
          <w:rFonts w:cs="B Zar"/>
          <w:b/>
          <w:bCs/>
          <w:rtl/>
        </w:rPr>
      </w:pPr>
      <w:r w:rsidRPr="0038701D">
        <w:rPr>
          <w:rFonts w:cs="B Zar" w:hint="cs"/>
          <w:b/>
          <w:bCs/>
          <w:rtl/>
        </w:rPr>
        <w:t>پيشنهاد سرپرست واحد عملياتي جهت بهبود برنامه فرصت مطالعاتي:</w:t>
      </w:r>
    </w:p>
    <w:p w14:paraId="1078913C" w14:textId="77777777" w:rsidR="00EA4FC0" w:rsidRPr="0038701D" w:rsidRDefault="00EA4FC0" w:rsidP="00EA4FC0">
      <w:pPr>
        <w:spacing w:line="288" w:lineRule="auto"/>
        <w:jc w:val="both"/>
        <w:rPr>
          <w:rFonts w:cs="B Zar"/>
          <w:b/>
          <w:bCs/>
          <w:rtl/>
        </w:rPr>
      </w:pPr>
    </w:p>
    <w:tbl>
      <w:tblPr>
        <w:bidiVisual/>
        <w:tblW w:w="8647" w:type="dxa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47"/>
      </w:tblGrid>
      <w:tr w:rsidR="00EA4FC0" w:rsidRPr="0038701D" w14:paraId="0ED53719" w14:textId="77777777" w:rsidTr="00715588">
        <w:trPr>
          <w:trHeight w:val="1105"/>
        </w:trPr>
        <w:tc>
          <w:tcPr>
            <w:tcW w:w="8647" w:type="dxa"/>
          </w:tcPr>
          <w:p w14:paraId="7C685FD8" w14:textId="77777777" w:rsidR="00EA4FC0" w:rsidRPr="0038701D" w:rsidRDefault="00EA4FC0" w:rsidP="00715588">
            <w:pPr>
              <w:spacing w:line="288" w:lineRule="auto"/>
              <w:ind w:left="410"/>
              <w:jc w:val="both"/>
              <w:rPr>
                <w:rFonts w:cs="B Zar"/>
                <w:b/>
                <w:bCs/>
                <w:rtl/>
              </w:rPr>
            </w:pPr>
          </w:p>
          <w:p w14:paraId="4653D331" w14:textId="18D9E349" w:rsidR="00737143" w:rsidRPr="0038701D" w:rsidRDefault="00EA4FC0" w:rsidP="00737143">
            <w:pPr>
              <w:spacing w:line="288" w:lineRule="auto"/>
              <w:ind w:left="410"/>
              <w:jc w:val="both"/>
              <w:rPr>
                <w:rFonts w:cs="B Zar"/>
                <w:b/>
                <w:bCs/>
                <w:rtl/>
              </w:rPr>
            </w:pPr>
            <w:r w:rsidRPr="0038701D">
              <w:rPr>
                <w:rFonts w:cs="B Zar" w:hint="cs"/>
                <w:b/>
                <w:bCs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737143" w:rsidRPr="0038701D">
              <w:rPr>
                <w:rFonts w:cs="B Zar" w:hint="cs"/>
                <w:b/>
                <w:bCs/>
                <w:rtl/>
              </w:rPr>
              <w:t xml:space="preserve">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5160EF9D" w14:textId="77777777" w:rsidR="00EA4FC0" w:rsidRPr="0038701D" w:rsidRDefault="00EA4FC0" w:rsidP="00715588">
            <w:pPr>
              <w:spacing w:line="288" w:lineRule="auto"/>
              <w:ind w:left="410"/>
              <w:jc w:val="both"/>
              <w:rPr>
                <w:rFonts w:cs="B Zar"/>
                <w:b/>
                <w:bCs/>
                <w:rtl/>
              </w:rPr>
            </w:pPr>
          </w:p>
        </w:tc>
      </w:tr>
    </w:tbl>
    <w:p w14:paraId="24AF847D" w14:textId="77777777" w:rsidR="00EA4FC0" w:rsidRPr="0038701D" w:rsidRDefault="00EA4FC0" w:rsidP="00EA4FC0">
      <w:pPr>
        <w:rPr>
          <w:rFonts w:cs="B Zar"/>
          <w:b/>
          <w:bCs/>
          <w:rtl/>
        </w:rPr>
      </w:pPr>
    </w:p>
    <w:p w14:paraId="7C7A710B" w14:textId="77777777" w:rsidR="00EA4FC0" w:rsidRPr="0038701D" w:rsidRDefault="00EA4FC0" w:rsidP="00EA4FC0">
      <w:pPr>
        <w:rPr>
          <w:rFonts w:cs="B Zar"/>
          <w:b/>
          <w:bCs/>
          <w:rtl/>
        </w:rPr>
      </w:pPr>
    </w:p>
    <w:p w14:paraId="004FB7B3" w14:textId="77777777" w:rsidR="00EA4FC0" w:rsidRPr="0038701D" w:rsidRDefault="00EA4FC0" w:rsidP="00EA4FC0">
      <w:pPr>
        <w:rPr>
          <w:rFonts w:cs="B Zar"/>
          <w:b/>
          <w:bCs/>
          <w:rtl/>
        </w:rPr>
      </w:pPr>
      <w:r w:rsidRPr="0038701D">
        <w:rPr>
          <w:rFonts w:cs="B Zar" w:hint="cs"/>
          <w:b/>
          <w:bCs/>
          <w:sz w:val="24"/>
          <w:szCs w:val="24"/>
          <w:rtl/>
        </w:rPr>
        <w:t>امضا سرپرست و مهر</w:t>
      </w:r>
      <w:r w:rsidRPr="0038701D">
        <w:rPr>
          <w:rFonts w:cs="B Zar"/>
          <w:b/>
          <w:bCs/>
          <w:sz w:val="24"/>
          <w:szCs w:val="24"/>
        </w:rPr>
        <w:t xml:space="preserve"> </w:t>
      </w:r>
      <w:r w:rsidRPr="0038701D">
        <w:rPr>
          <w:rFonts w:cs="B Zar" w:hint="cs"/>
          <w:b/>
          <w:bCs/>
          <w:sz w:val="24"/>
          <w:szCs w:val="24"/>
          <w:rtl/>
        </w:rPr>
        <w:t>واحد عملياتي</w:t>
      </w:r>
      <w:r w:rsidRPr="0038701D">
        <w:rPr>
          <w:rFonts w:cs="B Zar" w:hint="cs"/>
          <w:b/>
          <w:bCs/>
          <w:rtl/>
        </w:rPr>
        <w:t xml:space="preserve"> :</w:t>
      </w:r>
    </w:p>
    <w:p w14:paraId="0D46F585" w14:textId="77777777" w:rsidR="007A3B1B" w:rsidRPr="0038701D" w:rsidRDefault="007A3B1B" w:rsidP="00EA4FC0">
      <w:pPr>
        <w:rPr>
          <w:rFonts w:cs="B Zar"/>
          <w:b/>
          <w:bCs/>
          <w:rtl/>
        </w:rPr>
      </w:pPr>
    </w:p>
    <w:p w14:paraId="7645983A" w14:textId="77777777" w:rsidR="00EA4FC0" w:rsidRPr="0038701D" w:rsidRDefault="00EA4FC0" w:rsidP="00243FAA">
      <w:pPr>
        <w:jc w:val="center"/>
        <w:rPr>
          <w:rFonts w:cs="B Zar"/>
          <w:b/>
          <w:bCs/>
          <w:sz w:val="24"/>
          <w:szCs w:val="24"/>
          <w:rtl/>
        </w:rPr>
      </w:pPr>
      <w:r w:rsidRPr="0038701D">
        <w:rPr>
          <w:rFonts w:cs="B Zar" w:hint="cs"/>
          <w:b/>
          <w:bCs/>
          <w:sz w:val="24"/>
          <w:szCs w:val="24"/>
          <w:rtl/>
        </w:rPr>
        <w:t>نام و نام خانوادگي:</w:t>
      </w:r>
      <w:r w:rsidR="005B1744" w:rsidRPr="0038701D">
        <w:rPr>
          <w:rFonts w:cs="B Zar" w:hint="cs"/>
          <w:b/>
          <w:bCs/>
          <w:sz w:val="24"/>
          <w:szCs w:val="24"/>
          <w:rtl/>
        </w:rPr>
        <w:t>.........................</w:t>
      </w:r>
    </w:p>
    <w:p w14:paraId="66EDD807" w14:textId="77777777" w:rsidR="00EA4FC0" w:rsidRPr="0038701D" w:rsidRDefault="00EA4FC0" w:rsidP="005005B1">
      <w:pPr>
        <w:ind w:left="2160" w:firstLine="720"/>
        <w:rPr>
          <w:rFonts w:cs="B Zar"/>
          <w:b/>
          <w:bCs/>
          <w:sz w:val="24"/>
          <w:szCs w:val="24"/>
        </w:rPr>
      </w:pPr>
      <w:r w:rsidRPr="0038701D">
        <w:rPr>
          <w:rFonts w:cs="B Zar" w:hint="cs"/>
          <w:b/>
          <w:bCs/>
          <w:sz w:val="24"/>
          <w:szCs w:val="24"/>
          <w:rtl/>
        </w:rPr>
        <w:t>امضا و تاريخ:</w:t>
      </w:r>
    </w:p>
    <w:p w14:paraId="4D8575E9" w14:textId="77777777" w:rsidR="00EA4FC0" w:rsidRPr="0038701D" w:rsidRDefault="00EA4FC0" w:rsidP="00243FAA">
      <w:pPr>
        <w:jc w:val="center"/>
        <w:rPr>
          <w:rFonts w:cs="B Zar"/>
          <w:b/>
          <w:bCs/>
          <w:sz w:val="24"/>
          <w:szCs w:val="24"/>
        </w:rPr>
      </w:pPr>
    </w:p>
    <w:p w14:paraId="14093EAB" w14:textId="77777777" w:rsidR="0087117A" w:rsidRPr="0038701D" w:rsidRDefault="0087117A" w:rsidP="00EA4FC0">
      <w:pPr>
        <w:jc w:val="center"/>
        <w:rPr>
          <w:rFonts w:cs="B Zar"/>
        </w:rPr>
      </w:pPr>
    </w:p>
    <w:p w14:paraId="41B5E37D" w14:textId="77777777" w:rsidR="0087117A" w:rsidRPr="0038701D" w:rsidRDefault="0087117A" w:rsidP="00EA4FC0">
      <w:pPr>
        <w:jc w:val="center"/>
        <w:rPr>
          <w:rFonts w:cs="B Zar"/>
        </w:rPr>
      </w:pPr>
    </w:p>
    <w:p w14:paraId="79E5032E" w14:textId="77777777" w:rsidR="0087117A" w:rsidRPr="0038701D" w:rsidRDefault="0087117A" w:rsidP="00EA4FC0">
      <w:pPr>
        <w:jc w:val="center"/>
        <w:rPr>
          <w:rFonts w:cs="B Zar"/>
        </w:rPr>
      </w:pPr>
    </w:p>
    <w:p w14:paraId="61B7F492" w14:textId="77777777" w:rsidR="0087117A" w:rsidRPr="0038701D" w:rsidRDefault="0087117A" w:rsidP="00EA4FC0">
      <w:pPr>
        <w:jc w:val="center"/>
        <w:rPr>
          <w:rFonts w:cs="B Zar"/>
        </w:rPr>
      </w:pPr>
    </w:p>
    <w:p w14:paraId="692E5E6D" w14:textId="77777777" w:rsidR="0087117A" w:rsidRPr="0038701D" w:rsidRDefault="0087117A" w:rsidP="00EA4FC0">
      <w:pPr>
        <w:jc w:val="center"/>
        <w:rPr>
          <w:rFonts w:cs="B Zar"/>
        </w:rPr>
      </w:pPr>
    </w:p>
    <w:p w14:paraId="32E97030" w14:textId="77777777" w:rsidR="0087117A" w:rsidRPr="0038701D" w:rsidRDefault="0087117A" w:rsidP="00EA4FC0">
      <w:pPr>
        <w:jc w:val="center"/>
        <w:rPr>
          <w:rFonts w:cs="B Zar"/>
        </w:rPr>
      </w:pPr>
    </w:p>
    <w:sectPr w:rsidR="0087117A" w:rsidRPr="0038701D" w:rsidSect="00715588">
      <w:pgSz w:w="11906" w:h="16838"/>
      <w:pgMar w:top="1440" w:right="1800" w:bottom="1440" w:left="1800" w:header="708" w:footer="708" w:gutter="0"/>
      <w:pgBorders w:offsetFrom="page">
        <w:top w:val="triple" w:sz="4" w:space="24" w:color="auto" w:shadow="1"/>
        <w:left w:val="triple" w:sz="4" w:space="24" w:color="auto" w:shadow="1"/>
        <w:bottom w:val="triple" w:sz="4" w:space="24" w:color="auto" w:shadow="1"/>
        <w:right w:val="triple" w:sz="4" w:space="24" w:color="auto" w:shadow="1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8D742C" w14:textId="77777777" w:rsidR="00E13431" w:rsidRDefault="00E13431" w:rsidP="0087117A">
      <w:r>
        <w:separator/>
      </w:r>
    </w:p>
  </w:endnote>
  <w:endnote w:type="continuationSeparator" w:id="0">
    <w:p w14:paraId="30C72296" w14:textId="77777777" w:rsidR="00E13431" w:rsidRDefault="00E13431" w:rsidP="008711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CB8068" w14:textId="77777777" w:rsidR="00E13431" w:rsidRDefault="00E13431" w:rsidP="0087117A">
      <w:r>
        <w:separator/>
      </w:r>
    </w:p>
  </w:footnote>
  <w:footnote w:type="continuationSeparator" w:id="0">
    <w:p w14:paraId="386412B4" w14:textId="77777777" w:rsidR="00E13431" w:rsidRDefault="00E13431" w:rsidP="008711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306D16" w14:textId="23CD5E15" w:rsidR="00867960" w:rsidRDefault="00867960" w:rsidP="00867960">
    <w:pPr>
      <w:pStyle w:val="Header"/>
      <w:rPr>
        <w:rtl/>
      </w:rPr>
    </w:pPr>
    <w:r>
      <w:rPr>
        <w:noProof/>
        <w:rtl/>
        <w:lang w:val="en-US"/>
      </w:rPr>
      <w:drawing>
        <wp:inline distT="0" distB="0" distL="0" distR="0" wp14:anchorId="22127A12" wp14:editId="39E1BAF0">
          <wp:extent cx="523875" cy="523875"/>
          <wp:effectExtent l="0" t="0" r="9525" b="952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m6.jpg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23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="B Zar" w:hint="cs"/>
        <w:b/>
        <w:bCs/>
        <w:sz w:val="16"/>
        <w:szCs w:val="16"/>
        <w:rtl/>
      </w:rPr>
      <w:t xml:space="preserve">                                      </w:t>
    </w:r>
    <w:r w:rsidRPr="00867960">
      <w:rPr>
        <w:rFonts w:cs="B Zar" w:hint="cs"/>
        <w:b/>
        <w:bCs/>
        <w:sz w:val="16"/>
        <w:szCs w:val="16"/>
        <w:rtl/>
      </w:rPr>
      <w:t>دانشگاه صنعتي اصفهان - معاونت پژوهش و فناوري- فرمهاي اجرائي فرصت مطالعاتي صنعتي</w:t>
    </w:r>
    <w:r>
      <w:rPr>
        <w:noProof/>
        <w:rtl/>
        <w:lang w:bidi="fa-IR"/>
      </w:rPr>
      <w:t xml:space="preserve"> </w:t>
    </w:r>
  </w:p>
  <w:p w14:paraId="1F91952A" w14:textId="23B39C46" w:rsidR="00D966E8" w:rsidRDefault="00867960" w:rsidP="00867960">
    <w:pPr>
      <w:pStyle w:val="Header"/>
    </w:pPr>
    <w:r>
      <w:rPr>
        <w:rFonts w:hint="cs"/>
        <w:rtl/>
      </w:rPr>
      <w:t>=================================================================================================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45ADA2" w14:textId="3D2E080B" w:rsidR="00867960" w:rsidRDefault="00867960" w:rsidP="0014453F">
    <w:pPr>
      <w:pStyle w:val="Header"/>
      <w:jc w:val="center"/>
      <w:rPr>
        <w:rFonts w:cs="B Zar"/>
        <w:b/>
        <w:bCs/>
        <w:sz w:val="16"/>
        <w:szCs w:val="16"/>
        <w:rtl/>
      </w:rPr>
    </w:pPr>
    <w:r w:rsidRPr="00867960">
      <w:rPr>
        <w:rFonts w:cs="B Zar"/>
        <w:noProof/>
        <w:rtl/>
        <w:lang w:val="en-US"/>
      </w:rPr>
      <w:drawing>
        <wp:inline distT="0" distB="0" distL="0" distR="0" wp14:anchorId="462F56E8" wp14:editId="402214FF">
          <wp:extent cx="523875" cy="523875"/>
          <wp:effectExtent l="0" t="0" r="9525" b="952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m6.jpg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23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4453F">
      <w:rPr>
        <w:rFonts w:cs="B Zar" w:hint="cs"/>
        <w:b/>
        <w:bCs/>
        <w:sz w:val="16"/>
        <w:szCs w:val="16"/>
        <w:rtl/>
      </w:rPr>
      <w:t xml:space="preserve">                                          د</w:t>
    </w:r>
    <w:r w:rsidRPr="00867960">
      <w:rPr>
        <w:rFonts w:cs="B Zar" w:hint="cs"/>
        <w:b/>
        <w:bCs/>
        <w:sz w:val="16"/>
        <w:szCs w:val="16"/>
        <w:rtl/>
      </w:rPr>
      <w:t xml:space="preserve">انشگاه صنعتي اصفهان </w:t>
    </w:r>
    <w:r w:rsidR="00CE54F9">
      <w:rPr>
        <w:rFonts w:cs="B Zar" w:hint="cs"/>
        <w:b/>
        <w:bCs/>
        <w:sz w:val="16"/>
        <w:szCs w:val="16"/>
        <w:rtl/>
      </w:rPr>
      <w:t>-</w:t>
    </w:r>
    <w:r w:rsidRPr="00867960">
      <w:rPr>
        <w:rFonts w:cs="B Zar" w:hint="cs"/>
        <w:b/>
        <w:bCs/>
        <w:sz w:val="16"/>
        <w:szCs w:val="16"/>
        <w:rtl/>
      </w:rPr>
      <w:t xml:space="preserve"> معاونت پژوهش و فناوري</w:t>
    </w:r>
    <w:r w:rsidR="00CE54F9">
      <w:rPr>
        <w:rFonts w:cs="B Zar" w:hint="cs"/>
        <w:b/>
        <w:bCs/>
        <w:sz w:val="16"/>
        <w:szCs w:val="16"/>
        <w:rtl/>
      </w:rPr>
      <w:t>-</w:t>
    </w:r>
    <w:r w:rsidRPr="00867960">
      <w:rPr>
        <w:rFonts w:cs="B Zar" w:hint="cs"/>
        <w:b/>
        <w:bCs/>
        <w:sz w:val="16"/>
        <w:szCs w:val="16"/>
        <w:rtl/>
      </w:rPr>
      <w:t xml:space="preserve"> فرمهاي اجرائي فرصت مطالعاتي صنعتي</w:t>
    </w:r>
  </w:p>
  <w:p w14:paraId="06F6978A" w14:textId="28369163" w:rsidR="0014453F" w:rsidRPr="00867960" w:rsidRDefault="0014453F" w:rsidP="0014453F">
    <w:pPr>
      <w:pStyle w:val="Header"/>
      <w:jc w:val="center"/>
      <w:rPr>
        <w:rFonts w:cs="B Zar"/>
        <w:rtl/>
      </w:rPr>
    </w:pPr>
    <w:r>
      <w:rPr>
        <w:rFonts w:cs="B Zar" w:hint="cs"/>
        <w:b/>
        <w:bCs/>
        <w:sz w:val="16"/>
        <w:szCs w:val="16"/>
        <w:rtl/>
      </w:rPr>
      <w:t>==================================================================================================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92A7A" w14:textId="08608B2E" w:rsidR="00C32066" w:rsidRDefault="00F53006" w:rsidP="00715588">
    <w:pPr>
      <w:pStyle w:val="Header"/>
      <w:rPr>
        <w:sz w:val="18"/>
        <w:rtl/>
      </w:rPr>
    </w:pPr>
    <w:r>
      <w:rPr>
        <w:noProof/>
        <w:rtl/>
        <w:lang w:val="en-US"/>
      </w:rPr>
      <w:drawing>
        <wp:inline distT="0" distB="0" distL="0" distR="0" wp14:anchorId="5DDD2792" wp14:editId="0843F983">
          <wp:extent cx="523875" cy="5238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m6.jpg"/>
                  <pic:cNvPicPr/>
                </pic:nvPicPr>
                <pic:blipFill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23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32066" w:rsidRPr="00720E04">
      <w:rPr>
        <w:rFonts w:hint="cs"/>
        <w:sz w:val="18"/>
        <w:rtl/>
      </w:rPr>
      <w:t xml:space="preserve"> </w:t>
    </w:r>
    <w:r>
      <w:rPr>
        <w:rFonts w:cs="B Zar" w:hint="cs"/>
        <w:b/>
        <w:bCs/>
        <w:sz w:val="16"/>
        <w:szCs w:val="16"/>
        <w:rtl/>
      </w:rPr>
      <w:t xml:space="preserve">                               </w:t>
    </w:r>
    <w:r w:rsidRPr="00867960">
      <w:rPr>
        <w:rFonts w:cs="B Zar" w:hint="cs"/>
        <w:b/>
        <w:bCs/>
        <w:sz w:val="16"/>
        <w:szCs w:val="16"/>
        <w:rtl/>
      </w:rPr>
      <w:t>دانشگاه صنعتي اصفهان - معاونت پژوهش و فناوري- فرمهاي اجرائي فرصت مطالعاتي صنعتي</w:t>
    </w:r>
  </w:p>
  <w:p w14:paraId="32C7D887" w14:textId="3E7CED11" w:rsidR="00F53006" w:rsidRPr="00720E04" w:rsidRDefault="00F53006" w:rsidP="00715588">
    <w:pPr>
      <w:pStyle w:val="Header"/>
      <w:rPr>
        <w:sz w:val="18"/>
        <w:rtl/>
      </w:rPr>
    </w:pPr>
    <w:r>
      <w:rPr>
        <w:rFonts w:hint="cs"/>
        <w:sz w:val="18"/>
        <w:rtl/>
      </w:rPr>
      <w:t>========================================================================================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61007"/>
    <w:multiLevelType w:val="hybridMultilevel"/>
    <w:tmpl w:val="3FE236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A0F7F8C"/>
    <w:multiLevelType w:val="hybridMultilevel"/>
    <w:tmpl w:val="88BE626A"/>
    <w:lvl w:ilvl="0" w:tplc="30D481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38085E"/>
    <w:multiLevelType w:val="hybridMultilevel"/>
    <w:tmpl w:val="5EEAD48E"/>
    <w:lvl w:ilvl="0" w:tplc="F01CF63A">
      <w:start w:val="1"/>
      <w:numFmt w:val="bullet"/>
      <w:lvlText w:val="•"/>
      <w:lvlJc w:val="left"/>
      <w:pPr>
        <w:tabs>
          <w:tab w:val="num" w:pos="644"/>
        </w:tabs>
        <w:ind w:left="644" w:hanging="360"/>
      </w:pPr>
      <w:rPr>
        <w:rFonts w:ascii="Times New Roman" w:hAnsi="Times New Roman" w:hint="default"/>
      </w:rPr>
    </w:lvl>
    <w:lvl w:ilvl="1" w:tplc="D76CE07E" w:tentative="1">
      <w:start w:val="1"/>
      <w:numFmt w:val="bullet"/>
      <w:lvlText w:val="•"/>
      <w:lvlJc w:val="left"/>
      <w:pPr>
        <w:tabs>
          <w:tab w:val="num" w:pos="1364"/>
        </w:tabs>
        <w:ind w:left="1364" w:hanging="360"/>
      </w:pPr>
      <w:rPr>
        <w:rFonts w:ascii="Times New Roman" w:hAnsi="Times New Roman" w:hint="default"/>
      </w:rPr>
    </w:lvl>
    <w:lvl w:ilvl="2" w:tplc="C9C87E30" w:tentative="1">
      <w:start w:val="1"/>
      <w:numFmt w:val="bullet"/>
      <w:lvlText w:val="•"/>
      <w:lvlJc w:val="left"/>
      <w:pPr>
        <w:tabs>
          <w:tab w:val="num" w:pos="2084"/>
        </w:tabs>
        <w:ind w:left="2084" w:hanging="360"/>
      </w:pPr>
      <w:rPr>
        <w:rFonts w:ascii="Times New Roman" w:hAnsi="Times New Roman" w:hint="default"/>
      </w:rPr>
    </w:lvl>
    <w:lvl w:ilvl="3" w:tplc="6F0A6EEA" w:tentative="1">
      <w:start w:val="1"/>
      <w:numFmt w:val="bullet"/>
      <w:lvlText w:val="•"/>
      <w:lvlJc w:val="left"/>
      <w:pPr>
        <w:tabs>
          <w:tab w:val="num" w:pos="2804"/>
        </w:tabs>
        <w:ind w:left="2804" w:hanging="360"/>
      </w:pPr>
      <w:rPr>
        <w:rFonts w:ascii="Times New Roman" w:hAnsi="Times New Roman" w:hint="default"/>
      </w:rPr>
    </w:lvl>
    <w:lvl w:ilvl="4" w:tplc="859076B8" w:tentative="1">
      <w:start w:val="1"/>
      <w:numFmt w:val="bullet"/>
      <w:lvlText w:val="•"/>
      <w:lvlJc w:val="left"/>
      <w:pPr>
        <w:tabs>
          <w:tab w:val="num" w:pos="3524"/>
        </w:tabs>
        <w:ind w:left="3524" w:hanging="360"/>
      </w:pPr>
      <w:rPr>
        <w:rFonts w:ascii="Times New Roman" w:hAnsi="Times New Roman" w:hint="default"/>
      </w:rPr>
    </w:lvl>
    <w:lvl w:ilvl="5" w:tplc="E4902628" w:tentative="1">
      <w:start w:val="1"/>
      <w:numFmt w:val="bullet"/>
      <w:lvlText w:val="•"/>
      <w:lvlJc w:val="left"/>
      <w:pPr>
        <w:tabs>
          <w:tab w:val="num" w:pos="4244"/>
        </w:tabs>
        <w:ind w:left="4244" w:hanging="360"/>
      </w:pPr>
      <w:rPr>
        <w:rFonts w:ascii="Times New Roman" w:hAnsi="Times New Roman" w:hint="default"/>
      </w:rPr>
    </w:lvl>
    <w:lvl w:ilvl="6" w:tplc="29B2F32A" w:tentative="1">
      <w:start w:val="1"/>
      <w:numFmt w:val="bullet"/>
      <w:lvlText w:val="•"/>
      <w:lvlJc w:val="left"/>
      <w:pPr>
        <w:tabs>
          <w:tab w:val="num" w:pos="4964"/>
        </w:tabs>
        <w:ind w:left="4964" w:hanging="360"/>
      </w:pPr>
      <w:rPr>
        <w:rFonts w:ascii="Times New Roman" w:hAnsi="Times New Roman" w:hint="default"/>
      </w:rPr>
    </w:lvl>
    <w:lvl w:ilvl="7" w:tplc="2158A2E6" w:tentative="1">
      <w:start w:val="1"/>
      <w:numFmt w:val="bullet"/>
      <w:lvlText w:val="•"/>
      <w:lvlJc w:val="left"/>
      <w:pPr>
        <w:tabs>
          <w:tab w:val="num" w:pos="5684"/>
        </w:tabs>
        <w:ind w:left="5684" w:hanging="360"/>
      </w:pPr>
      <w:rPr>
        <w:rFonts w:ascii="Times New Roman" w:hAnsi="Times New Roman" w:hint="default"/>
      </w:rPr>
    </w:lvl>
    <w:lvl w:ilvl="8" w:tplc="EE7E0DD0" w:tentative="1">
      <w:start w:val="1"/>
      <w:numFmt w:val="bullet"/>
      <w:lvlText w:val="•"/>
      <w:lvlJc w:val="left"/>
      <w:pPr>
        <w:tabs>
          <w:tab w:val="num" w:pos="6404"/>
        </w:tabs>
        <w:ind w:left="6404" w:hanging="360"/>
      </w:pPr>
      <w:rPr>
        <w:rFonts w:ascii="Times New Roman" w:hAnsi="Times New Roman" w:hint="default"/>
      </w:rPr>
    </w:lvl>
  </w:abstractNum>
  <w:abstractNum w:abstractNumId="3">
    <w:nsid w:val="6876529A"/>
    <w:multiLevelType w:val="hybridMultilevel"/>
    <w:tmpl w:val="D6D2B122"/>
    <w:lvl w:ilvl="0" w:tplc="9B7C88A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jEwNDM0MjAzszRR0lEKTi0uzszPAykwrAUA3ZY5SiwAAAA="/>
  </w:docVars>
  <w:rsids>
    <w:rsidRoot w:val="00A40495"/>
    <w:rsid w:val="000412F5"/>
    <w:rsid w:val="000674C2"/>
    <w:rsid w:val="00070BA9"/>
    <w:rsid w:val="00072EC1"/>
    <w:rsid w:val="000B43F4"/>
    <w:rsid w:val="000B5956"/>
    <w:rsid w:val="000D7B25"/>
    <w:rsid w:val="000F373C"/>
    <w:rsid w:val="0011219A"/>
    <w:rsid w:val="00115EFF"/>
    <w:rsid w:val="001251BB"/>
    <w:rsid w:val="0014453F"/>
    <w:rsid w:val="0019174C"/>
    <w:rsid w:val="001A044E"/>
    <w:rsid w:val="001A07B5"/>
    <w:rsid w:val="001A1A46"/>
    <w:rsid w:val="001A2E37"/>
    <w:rsid w:val="001A4C7F"/>
    <w:rsid w:val="001E3CA0"/>
    <w:rsid w:val="001E3FFC"/>
    <w:rsid w:val="001F6164"/>
    <w:rsid w:val="002077BE"/>
    <w:rsid w:val="0021705A"/>
    <w:rsid w:val="00226513"/>
    <w:rsid w:val="00243FAA"/>
    <w:rsid w:val="002517AC"/>
    <w:rsid w:val="00252C0A"/>
    <w:rsid w:val="00274462"/>
    <w:rsid w:val="00276A26"/>
    <w:rsid w:val="002C2C26"/>
    <w:rsid w:val="003349BA"/>
    <w:rsid w:val="00336DA9"/>
    <w:rsid w:val="00365292"/>
    <w:rsid w:val="00365F43"/>
    <w:rsid w:val="00374CF3"/>
    <w:rsid w:val="0038701D"/>
    <w:rsid w:val="003D21C1"/>
    <w:rsid w:val="003E0122"/>
    <w:rsid w:val="003F02BD"/>
    <w:rsid w:val="004064B1"/>
    <w:rsid w:val="00421A8A"/>
    <w:rsid w:val="00436521"/>
    <w:rsid w:val="00495E0E"/>
    <w:rsid w:val="00497AFF"/>
    <w:rsid w:val="004A7EAE"/>
    <w:rsid w:val="004C094A"/>
    <w:rsid w:val="004C1396"/>
    <w:rsid w:val="004C6EAC"/>
    <w:rsid w:val="004D7DFB"/>
    <w:rsid w:val="004E7796"/>
    <w:rsid w:val="005005B1"/>
    <w:rsid w:val="00506E06"/>
    <w:rsid w:val="005312EF"/>
    <w:rsid w:val="00534DAC"/>
    <w:rsid w:val="005418CF"/>
    <w:rsid w:val="00545E5A"/>
    <w:rsid w:val="005601D8"/>
    <w:rsid w:val="00574A9B"/>
    <w:rsid w:val="0058529B"/>
    <w:rsid w:val="00585602"/>
    <w:rsid w:val="005A7583"/>
    <w:rsid w:val="005B1744"/>
    <w:rsid w:val="005C29B8"/>
    <w:rsid w:val="005C54D8"/>
    <w:rsid w:val="005C66D4"/>
    <w:rsid w:val="005E3FE3"/>
    <w:rsid w:val="005F31D3"/>
    <w:rsid w:val="00617254"/>
    <w:rsid w:val="006247CF"/>
    <w:rsid w:val="00634ED5"/>
    <w:rsid w:val="0063729E"/>
    <w:rsid w:val="00661777"/>
    <w:rsid w:val="00663229"/>
    <w:rsid w:val="006B1606"/>
    <w:rsid w:val="006C3EB5"/>
    <w:rsid w:val="006C482E"/>
    <w:rsid w:val="006D01F3"/>
    <w:rsid w:val="006E4631"/>
    <w:rsid w:val="006E5634"/>
    <w:rsid w:val="006F58C5"/>
    <w:rsid w:val="0070449E"/>
    <w:rsid w:val="0071455C"/>
    <w:rsid w:val="00715588"/>
    <w:rsid w:val="00726AE0"/>
    <w:rsid w:val="00727818"/>
    <w:rsid w:val="00732882"/>
    <w:rsid w:val="007351C6"/>
    <w:rsid w:val="00737143"/>
    <w:rsid w:val="007530AA"/>
    <w:rsid w:val="00753947"/>
    <w:rsid w:val="00764282"/>
    <w:rsid w:val="00786B56"/>
    <w:rsid w:val="007A3B1B"/>
    <w:rsid w:val="007A5FDB"/>
    <w:rsid w:val="007B69BC"/>
    <w:rsid w:val="007C34CD"/>
    <w:rsid w:val="007D4D56"/>
    <w:rsid w:val="007E232B"/>
    <w:rsid w:val="00804510"/>
    <w:rsid w:val="00805980"/>
    <w:rsid w:val="00813820"/>
    <w:rsid w:val="00825AAE"/>
    <w:rsid w:val="0086124E"/>
    <w:rsid w:val="00867960"/>
    <w:rsid w:val="0087117A"/>
    <w:rsid w:val="00877925"/>
    <w:rsid w:val="0088077E"/>
    <w:rsid w:val="008F1C47"/>
    <w:rsid w:val="008F2AE9"/>
    <w:rsid w:val="009223CE"/>
    <w:rsid w:val="00922D34"/>
    <w:rsid w:val="009617C8"/>
    <w:rsid w:val="0096180C"/>
    <w:rsid w:val="0097028A"/>
    <w:rsid w:val="00990EFE"/>
    <w:rsid w:val="009A0C83"/>
    <w:rsid w:val="009B188E"/>
    <w:rsid w:val="009B36C9"/>
    <w:rsid w:val="009D03E3"/>
    <w:rsid w:val="009F6F51"/>
    <w:rsid w:val="00A07464"/>
    <w:rsid w:val="00A20AA2"/>
    <w:rsid w:val="00A40495"/>
    <w:rsid w:val="00A53EC3"/>
    <w:rsid w:val="00A57FD6"/>
    <w:rsid w:val="00A64BD4"/>
    <w:rsid w:val="00A7226B"/>
    <w:rsid w:val="00A73551"/>
    <w:rsid w:val="00A77F16"/>
    <w:rsid w:val="00A87844"/>
    <w:rsid w:val="00AA27E7"/>
    <w:rsid w:val="00AE6DC5"/>
    <w:rsid w:val="00B014FE"/>
    <w:rsid w:val="00B34939"/>
    <w:rsid w:val="00B46461"/>
    <w:rsid w:val="00B53B4C"/>
    <w:rsid w:val="00B5771A"/>
    <w:rsid w:val="00B61BF8"/>
    <w:rsid w:val="00B743A3"/>
    <w:rsid w:val="00BA42C6"/>
    <w:rsid w:val="00C21D8D"/>
    <w:rsid w:val="00C32066"/>
    <w:rsid w:val="00C37529"/>
    <w:rsid w:val="00C52A0E"/>
    <w:rsid w:val="00C5364D"/>
    <w:rsid w:val="00C640D4"/>
    <w:rsid w:val="00C7759E"/>
    <w:rsid w:val="00CC10DC"/>
    <w:rsid w:val="00CC2808"/>
    <w:rsid w:val="00CC378B"/>
    <w:rsid w:val="00CD2AF3"/>
    <w:rsid w:val="00CE54F9"/>
    <w:rsid w:val="00D200A0"/>
    <w:rsid w:val="00D348E5"/>
    <w:rsid w:val="00D45C33"/>
    <w:rsid w:val="00D54F31"/>
    <w:rsid w:val="00D60331"/>
    <w:rsid w:val="00D6099F"/>
    <w:rsid w:val="00D95332"/>
    <w:rsid w:val="00D966E8"/>
    <w:rsid w:val="00DC387F"/>
    <w:rsid w:val="00DE4376"/>
    <w:rsid w:val="00E013E5"/>
    <w:rsid w:val="00E133C0"/>
    <w:rsid w:val="00E13431"/>
    <w:rsid w:val="00E146AE"/>
    <w:rsid w:val="00E21F3B"/>
    <w:rsid w:val="00E23369"/>
    <w:rsid w:val="00E42004"/>
    <w:rsid w:val="00E45289"/>
    <w:rsid w:val="00E57540"/>
    <w:rsid w:val="00E75C25"/>
    <w:rsid w:val="00E90BBC"/>
    <w:rsid w:val="00E965E7"/>
    <w:rsid w:val="00EA4FC0"/>
    <w:rsid w:val="00EB66B1"/>
    <w:rsid w:val="00EC071C"/>
    <w:rsid w:val="00EC073F"/>
    <w:rsid w:val="00ED4792"/>
    <w:rsid w:val="00F050CE"/>
    <w:rsid w:val="00F10D20"/>
    <w:rsid w:val="00F126D8"/>
    <w:rsid w:val="00F15104"/>
    <w:rsid w:val="00F16CAF"/>
    <w:rsid w:val="00F21BF1"/>
    <w:rsid w:val="00F53006"/>
    <w:rsid w:val="00F53DF3"/>
    <w:rsid w:val="00F63F09"/>
    <w:rsid w:val="00F72FF2"/>
    <w:rsid w:val="00F7441E"/>
    <w:rsid w:val="00FA0D16"/>
    <w:rsid w:val="00FA2838"/>
    <w:rsid w:val="00FB36DB"/>
    <w:rsid w:val="00FC43E0"/>
    <w:rsid w:val="00FD28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57B2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495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049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049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A40495"/>
    <w:pPr>
      <w:bidi w:val="0"/>
      <w:spacing w:after="120" w:line="480" w:lineRule="auto"/>
    </w:pPr>
    <w:rPr>
      <w:rFonts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A40495"/>
    <w:rPr>
      <w:rFonts w:ascii="Times New Roman" w:eastAsia="Times New Roman" w:hAnsi="Times New Roman" w:cs="Times New Roman"/>
      <w:sz w:val="24"/>
      <w:szCs w:val="24"/>
    </w:rPr>
  </w:style>
  <w:style w:type="paragraph" w:customStyle="1" w:styleId="Zar16pt">
    <w:name w:val="سبک (پیچیده) Zar ‏16 pt توپر در میان قرار داده شده فاصله خطوط..."/>
    <w:basedOn w:val="Heading1"/>
    <w:link w:val="Zar16pt0"/>
    <w:rsid w:val="00A40495"/>
    <w:pPr>
      <w:keepLines w:val="0"/>
      <w:spacing w:before="120" w:after="120"/>
      <w:contextualSpacing/>
      <w:jc w:val="center"/>
    </w:pPr>
    <w:rPr>
      <w:rFonts w:ascii="Times New Roman" w:eastAsia="Times New Roman" w:hAnsi="Times New Roman" w:cs="Yagut"/>
      <w:color w:val="auto"/>
      <w:kern w:val="32"/>
      <w:szCs w:val="29"/>
      <w:lang w:bidi="fa-IR"/>
    </w:rPr>
  </w:style>
  <w:style w:type="paragraph" w:customStyle="1" w:styleId="3">
    <w:name w:val="سبک3"/>
    <w:basedOn w:val="BodyText"/>
    <w:link w:val="30"/>
    <w:rsid w:val="00A40495"/>
  </w:style>
  <w:style w:type="character" w:customStyle="1" w:styleId="30">
    <w:name w:val="سبک3 نویسه"/>
    <w:basedOn w:val="DefaultParagraphFont"/>
    <w:link w:val="3"/>
    <w:rsid w:val="00A40495"/>
    <w:rPr>
      <w:rFonts w:ascii="Times New Roman" w:eastAsia="Times New Roman" w:hAnsi="Times New Roman" w:cs="Traditional Arabic"/>
      <w:sz w:val="20"/>
      <w:szCs w:val="20"/>
      <w:lang w:val="en-AU"/>
    </w:rPr>
  </w:style>
  <w:style w:type="character" w:customStyle="1" w:styleId="Zar16pt0">
    <w:name w:val="سبک (پیچیده) Zar ‏16 pt توپر در میان قرار داده شده فاصله خطوط... نویسه"/>
    <w:basedOn w:val="DefaultParagraphFont"/>
    <w:link w:val="Zar16pt"/>
    <w:rsid w:val="00A40495"/>
    <w:rPr>
      <w:rFonts w:ascii="Times New Roman" w:eastAsia="Times New Roman" w:hAnsi="Times New Roman" w:cs="Yagut"/>
      <w:b/>
      <w:bCs/>
      <w:kern w:val="32"/>
      <w:sz w:val="28"/>
      <w:szCs w:val="29"/>
      <w:lang w:val="en-AU"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A404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A404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40495"/>
    <w:rPr>
      <w:rFonts w:ascii="Times New Roman" w:eastAsia="Times New Roman" w:hAnsi="Times New Roman" w:cs="Traditional Arabic"/>
      <w:sz w:val="20"/>
      <w:szCs w:val="20"/>
      <w:lang w:val="en-AU"/>
    </w:rPr>
  </w:style>
  <w:style w:type="paragraph" w:styleId="Header">
    <w:name w:val="header"/>
    <w:basedOn w:val="Normal"/>
    <w:link w:val="HeaderChar"/>
    <w:rsid w:val="00A4049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40495"/>
    <w:rPr>
      <w:rFonts w:ascii="Times New Roman" w:eastAsia="Times New Roman" w:hAnsi="Times New Roman" w:cs="Traditional Arabic"/>
      <w:sz w:val="20"/>
      <w:szCs w:val="20"/>
      <w:lang w:val="en-AU"/>
    </w:rPr>
  </w:style>
  <w:style w:type="paragraph" w:customStyle="1" w:styleId="2">
    <w:name w:val="سبک2"/>
    <w:basedOn w:val="Heading2"/>
    <w:rsid w:val="00A40495"/>
    <w:pPr>
      <w:keepNext w:val="0"/>
      <w:keepLines w:val="0"/>
      <w:spacing w:before="120" w:after="60"/>
    </w:pPr>
    <w:rPr>
      <w:rFonts w:ascii="Times New Roman" w:eastAsia="Times New Roman" w:hAnsi="Times New Roman" w:cs="Yagut"/>
      <w:b w:val="0"/>
      <w:color w:val="auto"/>
      <w:sz w:val="24"/>
      <w:szCs w:val="23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049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8711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117A"/>
    <w:rPr>
      <w:rFonts w:ascii="Times New Roman" w:eastAsia="Times New Roman" w:hAnsi="Times New Roman" w:cs="Traditional Arabic"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663229"/>
    <w:pPr>
      <w:bidi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6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B1"/>
    <w:rPr>
      <w:rFonts w:ascii="Tahoma" w:eastAsia="Times New Roman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1A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C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C7F"/>
    <w:rPr>
      <w:rFonts w:ascii="Times New Roman" w:eastAsia="Times New Roman" w:hAnsi="Times New Roman" w:cs="Traditional Arabic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4C7F"/>
    <w:rPr>
      <w:rFonts w:ascii="Times New Roman" w:eastAsia="Times New Roman" w:hAnsi="Times New Roman" w:cs="Traditional Arabic"/>
      <w:b/>
      <w:bCs/>
      <w:sz w:val="20"/>
      <w:szCs w:val="20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495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049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049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A40495"/>
    <w:pPr>
      <w:bidi w:val="0"/>
      <w:spacing w:after="120" w:line="480" w:lineRule="auto"/>
    </w:pPr>
    <w:rPr>
      <w:rFonts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A40495"/>
    <w:rPr>
      <w:rFonts w:ascii="Times New Roman" w:eastAsia="Times New Roman" w:hAnsi="Times New Roman" w:cs="Times New Roman"/>
      <w:sz w:val="24"/>
      <w:szCs w:val="24"/>
    </w:rPr>
  </w:style>
  <w:style w:type="paragraph" w:customStyle="1" w:styleId="Zar16pt">
    <w:name w:val="سبک (پیچیده) Zar ‏16 pt توپر در میان قرار داده شده فاصله خطوط..."/>
    <w:basedOn w:val="Heading1"/>
    <w:link w:val="Zar16pt0"/>
    <w:rsid w:val="00A40495"/>
    <w:pPr>
      <w:keepLines w:val="0"/>
      <w:spacing w:before="120" w:after="120"/>
      <w:contextualSpacing/>
      <w:jc w:val="center"/>
    </w:pPr>
    <w:rPr>
      <w:rFonts w:ascii="Times New Roman" w:eastAsia="Times New Roman" w:hAnsi="Times New Roman" w:cs="Yagut"/>
      <w:color w:val="auto"/>
      <w:kern w:val="32"/>
      <w:szCs w:val="29"/>
      <w:lang w:bidi="fa-IR"/>
    </w:rPr>
  </w:style>
  <w:style w:type="paragraph" w:customStyle="1" w:styleId="3">
    <w:name w:val="سبک3"/>
    <w:basedOn w:val="BodyText"/>
    <w:link w:val="30"/>
    <w:rsid w:val="00A40495"/>
  </w:style>
  <w:style w:type="character" w:customStyle="1" w:styleId="30">
    <w:name w:val="سبک3 نویسه"/>
    <w:basedOn w:val="DefaultParagraphFont"/>
    <w:link w:val="3"/>
    <w:rsid w:val="00A40495"/>
    <w:rPr>
      <w:rFonts w:ascii="Times New Roman" w:eastAsia="Times New Roman" w:hAnsi="Times New Roman" w:cs="Traditional Arabic"/>
      <w:sz w:val="20"/>
      <w:szCs w:val="20"/>
      <w:lang w:val="en-AU"/>
    </w:rPr>
  </w:style>
  <w:style w:type="character" w:customStyle="1" w:styleId="Zar16pt0">
    <w:name w:val="سبک (پیچیده) Zar ‏16 pt توپر در میان قرار داده شده فاصله خطوط... نویسه"/>
    <w:basedOn w:val="DefaultParagraphFont"/>
    <w:link w:val="Zar16pt"/>
    <w:rsid w:val="00A40495"/>
    <w:rPr>
      <w:rFonts w:ascii="Times New Roman" w:eastAsia="Times New Roman" w:hAnsi="Times New Roman" w:cs="Yagut"/>
      <w:b/>
      <w:bCs/>
      <w:kern w:val="32"/>
      <w:sz w:val="28"/>
      <w:szCs w:val="29"/>
      <w:lang w:val="en-AU"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A404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A404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40495"/>
    <w:rPr>
      <w:rFonts w:ascii="Times New Roman" w:eastAsia="Times New Roman" w:hAnsi="Times New Roman" w:cs="Traditional Arabic"/>
      <w:sz w:val="20"/>
      <w:szCs w:val="20"/>
      <w:lang w:val="en-AU"/>
    </w:rPr>
  </w:style>
  <w:style w:type="paragraph" w:styleId="Header">
    <w:name w:val="header"/>
    <w:basedOn w:val="Normal"/>
    <w:link w:val="HeaderChar"/>
    <w:rsid w:val="00A4049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40495"/>
    <w:rPr>
      <w:rFonts w:ascii="Times New Roman" w:eastAsia="Times New Roman" w:hAnsi="Times New Roman" w:cs="Traditional Arabic"/>
      <w:sz w:val="20"/>
      <w:szCs w:val="20"/>
      <w:lang w:val="en-AU"/>
    </w:rPr>
  </w:style>
  <w:style w:type="paragraph" w:customStyle="1" w:styleId="2">
    <w:name w:val="سبک2"/>
    <w:basedOn w:val="Heading2"/>
    <w:rsid w:val="00A40495"/>
    <w:pPr>
      <w:keepNext w:val="0"/>
      <w:keepLines w:val="0"/>
      <w:spacing w:before="120" w:after="60"/>
    </w:pPr>
    <w:rPr>
      <w:rFonts w:ascii="Times New Roman" w:eastAsia="Times New Roman" w:hAnsi="Times New Roman" w:cs="Yagut"/>
      <w:b w:val="0"/>
      <w:color w:val="auto"/>
      <w:sz w:val="24"/>
      <w:szCs w:val="23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049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8711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117A"/>
    <w:rPr>
      <w:rFonts w:ascii="Times New Roman" w:eastAsia="Times New Roman" w:hAnsi="Times New Roman" w:cs="Traditional Arabic"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663229"/>
    <w:pPr>
      <w:bidi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6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B1"/>
    <w:rPr>
      <w:rFonts w:ascii="Tahoma" w:eastAsia="Times New Roman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1A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C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C7F"/>
    <w:rPr>
      <w:rFonts w:ascii="Times New Roman" w:eastAsia="Times New Roman" w:hAnsi="Times New Roman" w:cs="Traditional Arabic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4C7F"/>
    <w:rPr>
      <w:rFonts w:ascii="Times New Roman" w:eastAsia="Times New Roman" w:hAnsi="Times New Roman" w:cs="Traditional Arabic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19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028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diagramData" Target="diagrams/data1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FDF1BBC-AFC0-4297-8F6B-AB48D5138AA6}" type="doc">
      <dgm:prSet loTypeId="urn:microsoft.com/office/officeart/2005/8/layout/process2" loCatId="process" qsTypeId="urn:microsoft.com/office/officeart/2005/8/quickstyle/3d3" qsCatId="3D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A488868B-5B23-4C7A-AD34-998F76E41CD2}">
      <dgm:prSet phldrT="[Text]"/>
      <dgm:spPr/>
      <dgm:t>
        <a:bodyPr/>
        <a:lstStyle/>
        <a:p>
          <a:r>
            <a:rPr lang="fa-IR">
              <a:cs typeface="B Zar" panose="00000400000000000000" pitchFamily="2" charset="-78"/>
            </a:rPr>
            <a:t>متقاضي</a:t>
          </a:r>
          <a:endParaRPr lang="en-US">
            <a:cs typeface="B Zar" panose="00000400000000000000" pitchFamily="2" charset="-78"/>
          </a:endParaRPr>
        </a:p>
      </dgm:t>
    </dgm:pt>
    <dgm:pt modelId="{B309BE1E-AC08-4920-AFD7-036D0A4B7E85}" type="parTrans" cxnId="{FA22BEE9-B728-48BD-A5D7-8A39DE9BB2DC}">
      <dgm:prSet/>
      <dgm:spPr/>
      <dgm:t>
        <a:bodyPr/>
        <a:lstStyle/>
        <a:p>
          <a:endParaRPr lang="en-US"/>
        </a:p>
      </dgm:t>
    </dgm:pt>
    <dgm:pt modelId="{5C317F79-DFCE-442E-BF6B-528D2EA93687}" type="sibTrans" cxnId="{FA22BEE9-B728-48BD-A5D7-8A39DE9BB2DC}">
      <dgm:prSet/>
      <dgm:spPr/>
      <dgm:t>
        <a:bodyPr/>
        <a:lstStyle/>
        <a:p>
          <a:endParaRPr lang="en-US"/>
        </a:p>
      </dgm:t>
    </dgm:pt>
    <dgm:pt modelId="{1E848FB7-4013-44B4-97F9-7F3DEDEAB3FC}">
      <dgm:prSet phldrT="[Text]"/>
      <dgm:spPr/>
      <dgm:t>
        <a:bodyPr/>
        <a:lstStyle/>
        <a:p>
          <a:r>
            <a:rPr lang="fa-IR">
              <a:cs typeface="B Zar" panose="00000400000000000000" pitchFamily="2" charset="-78"/>
            </a:rPr>
            <a:t>گروه</a:t>
          </a:r>
          <a:endParaRPr lang="en-US">
            <a:cs typeface="B Zar" panose="00000400000000000000" pitchFamily="2" charset="-78"/>
          </a:endParaRPr>
        </a:p>
      </dgm:t>
    </dgm:pt>
    <dgm:pt modelId="{D4C87F3F-6C1D-40FE-87EC-79E72273CE24}" type="parTrans" cxnId="{D59DCA80-5609-4417-8425-7D6BEAA49CDE}">
      <dgm:prSet/>
      <dgm:spPr/>
      <dgm:t>
        <a:bodyPr/>
        <a:lstStyle/>
        <a:p>
          <a:endParaRPr lang="en-US"/>
        </a:p>
      </dgm:t>
    </dgm:pt>
    <dgm:pt modelId="{411A66AA-EDD6-40D6-A8CB-753A99612ECD}" type="sibTrans" cxnId="{D59DCA80-5609-4417-8425-7D6BEAA49CDE}">
      <dgm:prSet/>
      <dgm:spPr/>
      <dgm:t>
        <a:bodyPr/>
        <a:lstStyle/>
        <a:p>
          <a:endParaRPr lang="en-US"/>
        </a:p>
      </dgm:t>
    </dgm:pt>
    <dgm:pt modelId="{8E6E1FF0-6B1C-4C29-9122-9333019F60D5}">
      <dgm:prSet phldrT="[Text]"/>
      <dgm:spPr/>
      <dgm:t>
        <a:bodyPr/>
        <a:lstStyle/>
        <a:p>
          <a:r>
            <a:rPr lang="fa-IR">
              <a:cs typeface="B Zar" panose="00000400000000000000" pitchFamily="2" charset="-78"/>
            </a:rPr>
            <a:t>امور پژوهشي</a:t>
          </a:r>
          <a:endParaRPr lang="en-US">
            <a:cs typeface="B Zar" panose="00000400000000000000" pitchFamily="2" charset="-78"/>
          </a:endParaRPr>
        </a:p>
      </dgm:t>
    </dgm:pt>
    <dgm:pt modelId="{DC4C8A2C-7090-486E-991B-ED63276077C9}" type="parTrans" cxnId="{2057B37F-A48B-438F-AFCB-53D9E5F4DBBD}">
      <dgm:prSet/>
      <dgm:spPr/>
      <dgm:t>
        <a:bodyPr/>
        <a:lstStyle/>
        <a:p>
          <a:endParaRPr lang="en-US"/>
        </a:p>
      </dgm:t>
    </dgm:pt>
    <dgm:pt modelId="{4510217B-68F0-4C37-AC42-7288E82F3528}" type="sibTrans" cxnId="{2057B37F-A48B-438F-AFCB-53D9E5F4DBBD}">
      <dgm:prSet/>
      <dgm:spPr/>
      <dgm:t>
        <a:bodyPr/>
        <a:lstStyle/>
        <a:p>
          <a:endParaRPr lang="en-US"/>
        </a:p>
      </dgm:t>
    </dgm:pt>
    <dgm:pt modelId="{AFCA19EF-D77C-442B-80B4-B4E0136F4547}">
      <dgm:prSet/>
      <dgm:spPr/>
      <dgm:t>
        <a:bodyPr/>
        <a:lstStyle/>
        <a:p>
          <a:r>
            <a:rPr lang="fa-IR">
              <a:cs typeface="B Zar" panose="00000400000000000000" pitchFamily="2" charset="-78"/>
            </a:rPr>
            <a:t>دانشكده</a:t>
          </a:r>
          <a:endParaRPr lang="en-US">
            <a:cs typeface="B Zar" panose="00000400000000000000" pitchFamily="2" charset="-78"/>
          </a:endParaRPr>
        </a:p>
      </dgm:t>
    </dgm:pt>
    <dgm:pt modelId="{61D59701-3972-4ADC-9C78-EE8696DBAE45}" type="parTrans" cxnId="{3E85B1A8-4BFA-465D-BABF-F64056F0108F}">
      <dgm:prSet/>
      <dgm:spPr/>
      <dgm:t>
        <a:bodyPr/>
        <a:lstStyle/>
        <a:p>
          <a:endParaRPr lang="en-US"/>
        </a:p>
      </dgm:t>
    </dgm:pt>
    <dgm:pt modelId="{C903C078-3DCB-405D-BD6E-B5E5CEFEDA0C}" type="sibTrans" cxnId="{3E85B1A8-4BFA-465D-BABF-F64056F0108F}">
      <dgm:prSet/>
      <dgm:spPr/>
      <dgm:t>
        <a:bodyPr/>
        <a:lstStyle/>
        <a:p>
          <a:endParaRPr lang="en-US"/>
        </a:p>
      </dgm:t>
    </dgm:pt>
    <dgm:pt modelId="{3238CFFD-9C75-4F32-8BA1-8B2064B30045}">
      <dgm:prSet/>
      <dgm:spPr/>
      <dgm:t>
        <a:bodyPr/>
        <a:lstStyle/>
        <a:p>
          <a:r>
            <a:rPr lang="fa-IR">
              <a:cs typeface="B Zar" panose="00000400000000000000" pitchFamily="2" charset="-78"/>
            </a:rPr>
            <a:t>اداره فناوری و ارتباط با صنعت دانشگاه</a:t>
          </a:r>
          <a:endParaRPr lang="en-US">
            <a:cs typeface="B Zar" panose="00000400000000000000" pitchFamily="2" charset="-78"/>
          </a:endParaRPr>
        </a:p>
      </dgm:t>
    </dgm:pt>
    <dgm:pt modelId="{FDE586CC-7D46-419A-99A5-46D4EB350B0E}" type="parTrans" cxnId="{90F67F4E-B5CF-416B-A080-C3DAB64D4308}">
      <dgm:prSet/>
      <dgm:spPr/>
      <dgm:t>
        <a:bodyPr/>
        <a:lstStyle/>
        <a:p>
          <a:endParaRPr lang="en-US"/>
        </a:p>
      </dgm:t>
    </dgm:pt>
    <dgm:pt modelId="{14A183ED-49B2-4CFC-8251-0B4628AFFA58}" type="sibTrans" cxnId="{90F67F4E-B5CF-416B-A080-C3DAB64D4308}">
      <dgm:prSet/>
      <dgm:spPr/>
      <dgm:t>
        <a:bodyPr/>
        <a:lstStyle/>
        <a:p>
          <a:endParaRPr lang="en-US"/>
        </a:p>
      </dgm:t>
    </dgm:pt>
    <dgm:pt modelId="{DA58C59D-79A3-4A4A-AD7E-DE0ED8BD0D4D}">
      <dgm:prSet/>
      <dgm:spPr/>
      <dgm:t>
        <a:bodyPr/>
        <a:lstStyle/>
        <a:p>
          <a:r>
            <a:rPr lang="fa-IR">
              <a:solidFill>
                <a:schemeClr val="bg1"/>
              </a:solidFill>
              <a:cs typeface="B Zar" panose="00000400000000000000" pitchFamily="2" charset="-78"/>
            </a:rPr>
            <a:t>واحد</a:t>
          </a:r>
          <a:r>
            <a:rPr lang="fa-IR">
              <a:solidFill>
                <a:srgbClr val="FFC000"/>
              </a:solidFill>
              <a:cs typeface="B Zar" panose="00000400000000000000" pitchFamily="2" charset="-78"/>
            </a:rPr>
            <a:t> </a:t>
          </a:r>
          <a:r>
            <a:rPr lang="fa-IR">
              <a:solidFill>
                <a:schemeClr val="bg1"/>
              </a:solidFill>
              <a:cs typeface="B Zar" panose="00000400000000000000" pitchFamily="2" charset="-78"/>
            </a:rPr>
            <a:t>عملياتي</a:t>
          </a:r>
          <a:endParaRPr lang="en-US">
            <a:solidFill>
              <a:schemeClr val="bg1"/>
            </a:solidFill>
            <a:cs typeface="B Zar" panose="00000400000000000000" pitchFamily="2" charset="-78"/>
          </a:endParaRPr>
        </a:p>
      </dgm:t>
    </dgm:pt>
    <dgm:pt modelId="{C097D705-B907-48F1-B552-5488F548D9D3}" type="parTrans" cxnId="{46D2438E-7CF5-4D96-A40A-8296AFC042C7}">
      <dgm:prSet/>
      <dgm:spPr/>
      <dgm:t>
        <a:bodyPr/>
        <a:lstStyle/>
        <a:p>
          <a:endParaRPr lang="en-US"/>
        </a:p>
      </dgm:t>
    </dgm:pt>
    <dgm:pt modelId="{32295B05-0E0D-4E31-B10C-6B5BE61503F2}" type="sibTrans" cxnId="{46D2438E-7CF5-4D96-A40A-8296AFC042C7}">
      <dgm:prSet/>
      <dgm:spPr/>
      <dgm:t>
        <a:bodyPr/>
        <a:lstStyle/>
        <a:p>
          <a:endParaRPr lang="en-US"/>
        </a:p>
      </dgm:t>
    </dgm:pt>
    <dgm:pt modelId="{6C4030B0-1887-4F74-8A10-7F6D85599358}">
      <dgm:prSet/>
      <dgm:spPr/>
      <dgm:t>
        <a:bodyPr/>
        <a:lstStyle/>
        <a:p>
          <a:r>
            <a:rPr lang="fa-IR">
              <a:cs typeface="B Zar" panose="00000400000000000000" pitchFamily="2" charset="-78"/>
            </a:rPr>
            <a:t>اداره فناوری و ارتباط با صنعت دانشگاه</a:t>
          </a:r>
          <a:endParaRPr lang="en-US">
            <a:cs typeface="B Zar" panose="00000400000000000000" pitchFamily="2" charset="-78"/>
          </a:endParaRPr>
        </a:p>
      </dgm:t>
    </dgm:pt>
    <dgm:pt modelId="{B1C163F5-C26F-4AEC-AB62-54CD686EDD90}" type="parTrans" cxnId="{C2B0862B-5821-4D8A-8396-635F3ECBE72C}">
      <dgm:prSet/>
      <dgm:spPr/>
      <dgm:t>
        <a:bodyPr/>
        <a:lstStyle/>
        <a:p>
          <a:endParaRPr lang="en-US"/>
        </a:p>
      </dgm:t>
    </dgm:pt>
    <dgm:pt modelId="{D49A8668-F73B-4E1D-BD8F-24521F7B2AEF}" type="sibTrans" cxnId="{C2B0862B-5821-4D8A-8396-635F3ECBE72C}">
      <dgm:prSet/>
      <dgm:spPr/>
      <dgm:t>
        <a:bodyPr/>
        <a:lstStyle/>
        <a:p>
          <a:endParaRPr lang="en-US"/>
        </a:p>
      </dgm:t>
    </dgm:pt>
    <dgm:pt modelId="{228FE2C8-C893-4A1F-8762-1F403AF998FF}">
      <dgm:prSet/>
      <dgm:spPr/>
      <dgm:t>
        <a:bodyPr/>
        <a:lstStyle/>
        <a:p>
          <a:r>
            <a:rPr lang="fa-IR">
              <a:cs typeface="B Zar" panose="00000400000000000000" pitchFamily="2" charset="-78"/>
            </a:rPr>
            <a:t>امور پژوهشي</a:t>
          </a:r>
          <a:endParaRPr lang="en-US">
            <a:cs typeface="B Zar" panose="00000400000000000000" pitchFamily="2" charset="-78"/>
          </a:endParaRPr>
        </a:p>
      </dgm:t>
    </dgm:pt>
    <dgm:pt modelId="{84865499-7B9E-4F4B-8AEE-F92F95B400BE}" type="parTrans" cxnId="{621BD5BA-1827-48AD-AA5D-7DCF05BBA0EC}">
      <dgm:prSet/>
      <dgm:spPr/>
      <dgm:t>
        <a:bodyPr/>
        <a:lstStyle/>
        <a:p>
          <a:endParaRPr lang="en-US"/>
        </a:p>
      </dgm:t>
    </dgm:pt>
    <dgm:pt modelId="{81BFBE26-482C-4E4E-B9AF-85FEE2E4D72A}" type="sibTrans" cxnId="{621BD5BA-1827-48AD-AA5D-7DCF05BBA0EC}">
      <dgm:prSet/>
      <dgm:spPr/>
      <dgm:t>
        <a:bodyPr/>
        <a:lstStyle/>
        <a:p>
          <a:endParaRPr lang="en-US"/>
        </a:p>
      </dgm:t>
    </dgm:pt>
    <dgm:pt modelId="{ED35BBDF-CB5B-4E61-AAF3-2316D677799E}">
      <dgm:prSet/>
      <dgm:spPr/>
      <dgm:t>
        <a:bodyPr/>
        <a:lstStyle/>
        <a:p>
          <a:r>
            <a:rPr lang="fa-IR">
              <a:cs typeface="B Zar" panose="00000400000000000000" pitchFamily="2" charset="-78"/>
            </a:rPr>
            <a:t>متقاضي</a:t>
          </a:r>
          <a:endParaRPr lang="en-US">
            <a:cs typeface="B Zar" panose="00000400000000000000" pitchFamily="2" charset="-78"/>
          </a:endParaRPr>
        </a:p>
      </dgm:t>
    </dgm:pt>
    <dgm:pt modelId="{83E973A5-2214-4392-8DB4-1690F7F0F258}" type="parTrans" cxnId="{147E3D97-12AC-4150-99C2-AA222952B512}">
      <dgm:prSet/>
      <dgm:spPr/>
      <dgm:t>
        <a:bodyPr/>
        <a:lstStyle/>
        <a:p>
          <a:endParaRPr lang="en-US"/>
        </a:p>
      </dgm:t>
    </dgm:pt>
    <dgm:pt modelId="{3E1B44B8-36CE-4AE4-BA73-B1A907FF2047}" type="sibTrans" cxnId="{147E3D97-12AC-4150-99C2-AA222952B512}">
      <dgm:prSet/>
      <dgm:spPr/>
      <dgm:t>
        <a:bodyPr/>
        <a:lstStyle/>
        <a:p>
          <a:endParaRPr lang="en-US"/>
        </a:p>
      </dgm:t>
    </dgm:pt>
    <dgm:pt modelId="{33034F31-5CFC-4134-BB62-46000ED8A45D}">
      <dgm:prSet/>
      <dgm:spPr/>
      <dgm:t>
        <a:bodyPr/>
        <a:lstStyle/>
        <a:p>
          <a:r>
            <a:rPr lang="fa-IR">
              <a:cs typeface="B Zar" panose="00000400000000000000" pitchFamily="2" charset="-78"/>
            </a:rPr>
            <a:t>اداره فناوری و ارتباط با صنعت دانشگاه</a:t>
          </a:r>
          <a:endParaRPr lang="en-US">
            <a:cs typeface="B Zar" panose="00000400000000000000" pitchFamily="2" charset="-78"/>
          </a:endParaRPr>
        </a:p>
      </dgm:t>
    </dgm:pt>
    <dgm:pt modelId="{A9BFD914-811F-4FDF-AC6E-46B29D3DA364}" type="parTrans" cxnId="{604D410A-D549-493F-9785-C465D3D65583}">
      <dgm:prSet/>
      <dgm:spPr/>
      <dgm:t>
        <a:bodyPr/>
        <a:lstStyle/>
        <a:p>
          <a:endParaRPr lang="en-US"/>
        </a:p>
      </dgm:t>
    </dgm:pt>
    <dgm:pt modelId="{35C721DC-8523-4FD8-82E6-A063819315D9}" type="sibTrans" cxnId="{604D410A-D549-493F-9785-C465D3D65583}">
      <dgm:prSet/>
      <dgm:spPr/>
      <dgm:t>
        <a:bodyPr/>
        <a:lstStyle/>
        <a:p>
          <a:endParaRPr lang="en-US"/>
        </a:p>
      </dgm:t>
    </dgm:pt>
    <dgm:pt modelId="{7548367E-02BE-4110-87C1-7032CD31AC22}">
      <dgm:prSet/>
      <dgm:spPr/>
      <dgm:t>
        <a:bodyPr/>
        <a:lstStyle/>
        <a:p>
          <a:r>
            <a:rPr lang="fa-IR">
              <a:cs typeface="B Zar" panose="00000400000000000000" pitchFamily="2" charset="-78"/>
            </a:rPr>
            <a:t>امور پژوهشي</a:t>
          </a:r>
          <a:endParaRPr lang="en-US">
            <a:cs typeface="B Zar" panose="00000400000000000000" pitchFamily="2" charset="-78"/>
          </a:endParaRPr>
        </a:p>
      </dgm:t>
    </dgm:pt>
    <dgm:pt modelId="{E96F9F00-18A4-4DFE-B57F-2B1689602E0F}" type="parTrans" cxnId="{A5DA8B7F-337B-4723-A524-9DA0623440E9}">
      <dgm:prSet/>
      <dgm:spPr/>
      <dgm:t>
        <a:bodyPr/>
        <a:lstStyle/>
        <a:p>
          <a:endParaRPr lang="en-US"/>
        </a:p>
      </dgm:t>
    </dgm:pt>
    <dgm:pt modelId="{B76A1972-719A-421E-869E-FA93E54379C2}" type="sibTrans" cxnId="{A5DA8B7F-337B-4723-A524-9DA0623440E9}">
      <dgm:prSet/>
      <dgm:spPr/>
      <dgm:t>
        <a:bodyPr/>
        <a:lstStyle/>
        <a:p>
          <a:endParaRPr lang="en-US"/>
        </a:p>
      </dgm:t>
    </dgm:pt>
    <dgm:pt modelId="{D78A6D83-4E64-45F2-A7AF-63DEDC871F4A}" type="pres">
      <dgm:prSet presAssocID="{7FDF1BBC-AFC0-4297-8F6B-AB48D5138AA6}" presName="linearFlow" presStyleCnt="0">
        <dgm:presLayoutVars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0ED75E77-568D-4085-9520-2F24AD26B92E}" type="pres">
      <dgm:prSet presAssocID="{A488868B-5B23-4C7A-AD34-998F76E41CD2}" presName="node" presStyleLbl="node1" presStyleIdx="0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400EC9-DDB8-4E88-8879-F2EEC5E4872E}" type="pres">
      <dgm:prSet presAssocID="{5C317F79-DFCE-442E-BF6B-528D2EA93687}" presName="sibTrans" presStyleLbl="sibTrans2D1" presStyleIdx="0" presStyleCnt="10"/>
      <dgm:spPr/>
      <dgm:t>
        <a:bodyPr/>
        <a:lstStyle/>
        <a:p>
          <a:endParaRPr lang="en-US"/>
        </a:p>
      </dgm:t>
    </dgm:pt>
    <dgm:pt modelId="{269C172C-88B9-4F9A-8B97-528FA6DE7DE6}" type="pres">
      <dgm:prSet presAssocID="{5C317F79-DFCE-442E-BF6B-528D2EA93687}" presName="connectorText" presStyleLbl="sibTrans2D1" presStyleIdx="0" presStyleCnt="10"/>
      <dgm:spPr/>
      <dgm:t>
        <a:bodyPr/>
        <a:lstStyle/>
        <a:p>
          <a:endParaRPr lang="en-US"/>
        </a:p>
      </dgm:t>
    </dgm:pt>
    <dgm:pt modelId="{71624294-DED4-47C8-9F17-B0C9F49A4D81}" type="pres">
      <dgm:prSet presAssocID="{1E848FB7-4013-44B4-97F9-7F3DEDEAB3FC}" presName="node" presStyleLbl="node1" presStyleIdx="1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CDB5DA8-E36E-4080-8380-E0A5E5AF7116}" type="pres">
      <dgm:prSet presAssocID="{411A66AA-EDD6-40D6-A8CB-753A99612ECD}" presName="sibTrans" presStyleLbl="sibTrans2D1" presStyleIdx="1" presStyleCnt="10"/>
      <dgm:spPr/>
      <dgm:t>
        <a:bodyPr/>
        <a:lstStyle/>
        <a:p>
          <a:endParaRPr lang="en-US"/>
        </a:p>
      </dgm:t>
    </dgm:pt>
    <dgm:pt modelId="{6F3F4193-1255-41D6-8E2B-70635E8B4C23}" type="pres">
      <dgm:prSet presAssocID="{411A66AA-EDD6-40D6-A8CB-753A99612ECD}" presName="connectorText" presStyleLbl="sibTrans2D1" presStyleIdx="1" presStyleCnt="10"/>
      <dgm:spPr/>
      <dgm:t>
        <a:bodyPr/>
        <a:lstStyle/>
        <a:p>
          <a:endParaRPr lang="en-US"/>
        </a:p>
      </dgm:t>
    </dgm:pt>
    <dgm:pt modelId="{7144C104-1843-4FFB-9CF0-4EA3F946EE9B}" type="pres">
      <dgm:prSet presAssocID="{AFCA19EF-D77C-442B-80B4-B4E0136F4547}" presName="node" presStyleLbl="node1" presStyleIdx="2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91CEE4E-6543-413C-A592-B0E6D9E05E6F}" type="pres">
      <dgm:prSet presAssocID="{C903C078-3DCB-405D-BD6E-B5E5CEFEDA0C}" presName="sibTrans" presStyleLbl="sibTrans2D1" presStyleIdx="2" presStyleCnt="10"/>
      <dgm:spPr/>
      <dgm:t>
        <a:bodyPr/>
        <a:lstStyle/>
        <a:p>
          <a:endParaRPr lang="en-US"/>
        </a:p>
      </dgm:t>
    </dgm:pt>
    <dgm:pt modelId="{4AF1A97E-FE39-4E4C-B190-2245CDA54AE7}" type="pres">
      <dgm:prSet presAssocID="{C903C078-3DCB-405D-BD6E-B5E5CEFEDA0C}" presName="connectorText" presStyleLbl="sibTrans2D1" presStyleIdx="2" presStyleCnt="10"/>
      <dgm:spPr/>
      <dgm:t>
        <a:bodyPr/>
        <a:lstStyle/>
        <a:p>
          <a:endParaRPr lang="en-US"/>
        </a:p>
      </dgm:t>
    </dgm:pt>
    <dgm:pt modelId="{F04F40FF-FBA2-42D5-8A08-13204DE3E2A6}" type="pres">
      <dgm:prSet presAssocID="{8E6E1FF0-6B1C-4C29-9122-9333019F60D5}" presName="node" presStyleLbl="node1" presStyleIdx="3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0DF38CA-2EC7-4BF3-B48A-40E19DDF41DA}" type="pres">
      <dgm:prSet presAssocID="{4510217B-68F0-4C37-AC42-7288E82F3528}" presName="sibTrans" presStyleLbl="sibTrans2D1" presStyleIdx="3" presStyleCnt="10"/>
      <dgm:spPr/>
      <dgm:t>
        <a:bodyPr/>
        <a:lstStyle/>
        <a:p>
          <a:endParaRPr lang="en-US"/>
        </a:p>
      </dgm:t>
    </dgm:pt>
    <dgm:pt modelId="{5A06E111-8D03-40C4-B7D8-255C7D93EFA0}" type="pres">
      <dgm:prSet presAssocID="{4510217B-68F0-4C37-AC42-7288E82F3528}" presName="connectorText" presStyleLbl="sibTrans2D1" presStyleIdx="3" presStyleCnt="10"/>
      <dgm:spPr/>
      <dgm:t>
        <a:bodyPr/>
        <a:lstStyle/>
        <a:p>
          <a:endParaRPr lang="en-US"/>
        </a:p>
      </dgm:t>
    </dgm:pt>
    <dgm:pt modelId="{934E3222-AFC0-4882-B457-94697167DCD4}" type="pres">
      <dgm:prSet presAssocID="{3238CFFD-9C75-4F32-8BA1-8B2064B30045}" presName="node" presStyleLbl="node1" presStyleIdx="4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0C9735F-29D9-41E6-A3B4-3DB153D072E2}" type="pres">
      <dgm:prSet presAssocID="{14A183ED-49B2-4CFC-8251-0B4628AFFA58}" presName="sibTrans" presStyleLbl="sibTrans2D1" presStyleIdx="4" presStyleCnt="10"/>
      <dgm:spPr/>
      <dgm:t>
        <a:bodyPr/>
        <a:lstStyle/>
        <a:p>
          <a:endParaRPr lang="en-US"/>
        </a:p>
      </dgm:t>
    </dgm:pt>
    <dgm:pt modelId="{C9F97C61-DB6C-468C-9479-3EF1F700DA09}" type="pres">
      <dgm:prSet presAssocID="{14A183ED-49B2-4CFC-8251-0B4628AFFA58}" presName="connectorText" presStyleLbl="sibTrans2D1" presStyleIdx="4" presStyleCnt="10"/>
      <dgm:spPr/>
      <dgm:t>
        <a:bodyPr/>
        <a:lstStyle/>
        <a:p>
          <a:endParaRPr lang="en-US"/>
        </a:p>
      </dgm:t>
    </dgm:pt>
    <dgm:pt modelId="{75EEBA0E-3EC3-4A7F-A891-48AF74678F75}" type="pres">
      <dgm:prSet presAssocID="{DA58C59D-79A3-4A4A-AD7E-DE0ED8BD0D4D}" presName="node" presStyleLbl="node1" presStyleIdx="5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D09E1BD-A782-4085-8EB4-5CF298B2D78B}" type="pres">
      <dgm:prSet presAssocID="{32295B05-0E0D-4E31-B10C-6B5BE61503F2}" presName="sibTrans" presStyleLbl="sibTrans2D1" presStyleIdx="5" presStyleCnt="10"/>
      <dgm:spPr/>
      <dgm:t>
        <a:bodyPr/>
        <a:lstStyle/>
        <a:p>
          <a:endParaRPr lang="en-US"/>
        </a:p>
      </dgm:t>
    </dgm:pt>
    <dgm:pt modelId="{EAE64EA8-59C9-4215-AB51-9ADD27702046}" type="pres">
      <dgm:prSet presAssocID="{32295B05-0E0D-4E31-B10C-6B5BE61503F2}" presName="connectorText" presStyleLbl="sibTrans2D1" presStyleIdx="5" presStyleCnt="10"/>
      <dgm:spPr/>
      <dgm:t>
        <a:bodyPr/>
        <a:lstStyle/>
        <a:p>
          <a:endParaRPr lang="en-US"/>
        </a:p>
      </dgm:t>
    </dgm:pt>
    <dgm:pt modelId="{3BF056CD-656D-4DE7-A78D-B357ADF0E570}" type="pres">
      <dgm:prSet presAssocID="{6C4030B0-1887-4F74-8A10-7F6D85599358}" presName="node" presStyleLbl="node1" presStyleIdx="6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9759F87-3E98-4616-B3A7-095D54B1E56A}" type="pres">
      <dgm:prSet presAssocID="{D49A8668-F73B-4E1D-BD8F-24521F7B2AEF}" presName="sibTrans" presStyleLbl="sibTrans2D1" presStyleIdx="6" presStyleCnt="10"/>
      <dgm:spPr/>
      <dgm:t>
        <a:bodyPr/>
        <a:lstStyle/>
        <a:p>
          <a:endParaRPr lang="en-US"/>
        </a:p>
      </dgm:t>
    </dgm:pt>
    <dgm:pt modelId="{B5546B64-086B-40B3-A14D-FB69F1074E95}" type="pres">
      <dgm:prSet presAssocID="{D49A8668-F73B-4E1D-BD8F-24521F7B2AEF}" presName="connectorText" presStyleLbl="sibTrans2D1" presStyleIdx="6" presStyleCnt="10"/>
      <dgm:spPr/>
      <dgm:t>
        <a:bodyPr/>
        <a:lstStyle/>
        <a:p>
          <a:endParaRPr lang="en-US"/>
        </a:p>
      </dgm:t>
    </dgm:pt>
    <dgm:pt modelId="{F7CFCD78-FF75-4FD7-B1BA-19E40DC300CB}" type="pres">
      <dgm:prSet presAssocID="{228FE2C8-C893-4A1F-8762-1F403AF998FF}" presName="node" presStyleLbl="node1" presStyleIdx="7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C310827-99F6-49AA-BAAE-C45FA13A1825}" type="pres">
      <dgm:prSet presAssocID="{81BFBE26-482C-4E4E-B9AF-85FEE2E4D72A}" presName="sibTrans" presStyleLbl="sibTrans2D1" presStyleIdx="7" presStyleCnt="10"/>
      <dgm:spPr/>
      <dgm:t>
        <a:bodyPr/>
        <a:lstStyle/>
        <a:p>
          <a:endParaRPr lang="en-US"/>
        </a:p>
      </dgm:t>
    </dgm:pt>
    <dgm:pt modelId="{1D9F95E4-00A1-4FC9-A3D3-021FC083BE22}" type="pres">
      <dgm:prSet presAssocID="{81BFBE26-482C-4E4E-B9AF-85FEE2E4D72A}" presName="connectorText" presStyleLbl="sibTrans2D1" presStyleIdx="7" presStyleCnt="10"/>
      <dgm:spPr/>
      <dgm:t>
        <a:bodyPr/>
        <a:lstStyle/>
        <a:p>
          <a:endParaRPr lang="en-US"/>
        </a:p>
      </dgm:t>
    </dgm:pt>
    <dgm:pt modelId="{C7F51AA4-DEC9-469D-8C14-5CAFEB9142C5}" type="pres">
      <dgm:prSet presAssocID="{ED35BBDF-CB5B-4E61-AAF3-2316D677799E}" presName="node" presStyleLbl="node1" presStyleIdx="8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F9D86F-2A3E-46CA-B99A-B7BA9DEDD43E}" type="pres">
      <dgm:prSet presAssocID="{3E1B44B8-36CE-4AE4-BA73-B1A907FF2047}" presName="sibTrans" presStyleLbl="sibTrans2D1" presStyleIdx="8" presStyleCnt="10"/>
      <dgm:spPr/>
      <dgm:t>
        <a:bodyPr/>
        <a:lstStyle/>
        <a:p>
          <a:endParaRPr lang="en-US"/>
        </a:p>
      </dgm:t>
    </dgm:pt>
    <dgm:pt modelId="{CF0FC792-6CD4-492F-B8B4-0A2F782A7F7F}" type="pres">
      <dgm:prSet presAssocID="{3E1B44B8-36CE-4AE4-BA73-B1A907FF2047}" presName="connectorText" presStyleLbl="sibTrans2D1" presStyleIdx="8" presStyleCnt="10"/>
      <dgm:spPr/>
      <dgm:t>
        <a:bodyPr/>
        <a:lstStyle/>
        <a:p>
          <a:endParaRPr lang="en-US"/>
        </a:p>
      </dgm:t>
    </dgm:pt>
    <dgm:pt modelId="{AA3D3782-96C6-4791-9C23-E81A17D0D24C}" type="pres">
      <dgm:prSet presAssocID="{33034F31-5CFC-4134-BB62-46000ED8A45D}" presName="node" presStyleLbl="node1" presStyleIdx="9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1709659-98BB-4A37-B736-E1452221CD46}" type="pres">
      <dgm:prSet presAssocID="{35C721DC-8523-4FD8-82E6-A063819315D9}" presName="sibTrans" presStyleLbl="sibTrans2D1" presStyleIdx="9" presStyleCnt="10"/>
      <dgm:spPr/>
      <dgm:t>
        <a:bodyPr/>
        <a:lstStyle/>
        <a:p>
          <a:endParaRPr lang="en-US"/>
        </a:p>
      </dgm:t>
    </dgm:pt>
    <dgm:pt modelId="{C44CEDC6-C516-4430-8EE6-D215C4DBCC45}" type="pres">
      <dgm:prSet presAssocID="{35C721DC-8523-4FD8-82E6-A063819315D9}" presName="connectorText" presStyleLbl="sibTrans2D1" presStyleIdx="9" presStyleCnt="10"/>
      <dgm:spPr/>
      <dgm:t>
        <a:bodyPr/>
        <a:lstStyle/>
        <a:p>
          <a:endParaRPr lang="en-US"/>
        </a:p>
      </dgm:t>
    </dgm:pt>
    <dgm:pt modelId="{B790C8C4-C7BC-4115-9006-88B68B6CFE9F}" type="pres">
      <dgm:prSet presAssocID="{7548367E-02BE-4110-87C1-7032CD31AC22}" presName="node" presStyleLbl="node1" presStyleIdx="10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B15F70C-56E8-4CFE-8436-BA1AF0C4A5D7}" type="presOf" srcId="{4510217B-68F0-4C37-AC42-7288E82F3528}" destId="{5A06E111-8D03-40C4-B7D8-255C7D93EFA0}" srcOrd="1" destOrd="0" presId="urn:microsoft.com/office/officeart/2005/8/layout/process2"/>
    <dgm:cxn modelId="{4B73A3F9-16F1-4746-B9A9-E37D02F27942}" type="presOf" srcId="{411A66AA-EDD6-40D6-A8CB-753A99612ECD}" destId="{ECDB5DA8-E36E-4080-8380-E0A5E5AF7116}" srcOrd="0" destOrd="0" presId="urn:microsoft.com/office/officeart/2005/8/layout/process2"/>
    <dgm:cxn modelId="{A2E24825-3C1B-4748-81AA-45C18433287D}" type="presOf" srcId="{81BFBE26-482C-4E4E-B9AF-85FEE2E4D72A}" destId="{1D9F95E4-00A1-4FC9-A3D3-021FC083BE22}" srcOrd="1" destOrd="0" presId="urn:microsoft.com/office/officeart/2005/8/layout/process2"/>
    <dgm:cxn modelId="{C1402648-18C7-4C42-BD67-BDE9605181E3}" type="presOf" srcId="{7548367E-02BE-4110-87C1-7032CD31AC22}" destId="{B790C8C4-C7BC-4115-9006-88B68B6CFE9F}" srcOrd="0" destOrd="0" presId="urn:microsoft.com/office/officeart/2005/8/layout/process2"/>
    <dgm:cxn modelId="{FA22BEE9-B728-48BD-A5D7-8A39DE9BB2DC}" srcId="{7FDF1BBC-AFC0-4297-8F6B-AB48D5138AA6}" destId="{A488868B-5B23-4C7A-AD34-998F76E41CD2}" srcOrd="0" destOrd="0" parTransId="{B309BE1E-AC08-4920-AFD7-036D0A4B7E85}" sibTransId="{5C317F79-DFCE-442E-BF6B-528D2EA93687}"/>
    <dgm:cxn modelId="{67852AAF-5BB6-4AA8-8D43-91285B1FABC1}" type="presOf" srcId="{DA58C59D-79A3-4A4A-AD7E-DE0ED8BD0D4D}" destId="{75EEBA0E-3EC3-4A7F-A891-48AF74678F75}" srcOrd="0" destOrd="0" presId="urn:microsoft.com/office/officeart/2005/8/layout/process2"/>
    <dgm:cxn modelId="{CDC04A33-5D62-4D19-8CC5-3EA21DE40AB5}" type="presOf" srcId="{14A183ED-49B2-4CFC-8251-0B4628AFFA58}" destId="{B0C9735F-29D9-41E6-A3B4-3DB153D072E2}" srcOrd="0" destOrd="0" presId="urn:microsoft.com/office/officeart/2005/8/layout/process2"/>
    <dgm:cxn modelId="{FD119EC2-1760-409C-84A3-6E250DD052B3}" type="presOf" srcId="{A488868B-5B23-4C7A-AD34-998F76E41CD2}" destId="{0ED75E77-568D-4085-9520-2F24AD26B92E}" srcOrd="0" destOrd="0" presId="urn:microsoft.com/office/officeart/2005/8/layout/process2"/>
    <dgm:cxn modelId="{E3489523-4713-47E5-B542-A5C792C7CF70}" type="presOf" srcId="{14A183ED-49B2-4CFC-8251-0B4628AFFA58}" destId="{C9F97C61-DB6C-468C-9479-3EF1F700DA09}" srcOrd="1" destOrd="0" presId="urn:microsoft.com/office/officeart/2005/8/layout/process2"/>
    <dgm:cxn modelId="{3E85B1A8-4BFA-465D-BABF-F64056F0108F}" srcId="{7FDF1BBC-AFC0-4297-8F6B-AB48D5138AA6}" destId="{AFCA19EF-D77C-442B-80B4-B4E0136F4547}" srcOrd="2" destOrd="0" parTransId="{61D59701-3972-4ADC-9C78-EE8696DBAE45}" sibTransId="{C903C078-3DCB-405D-BD6E-B5E5CEFEDA0C}"/>
    <dgm:cxn modelId="{2DB5A567-3846-4720-A814-98361BCD869C}" type="presOf" srcId="{411A66AA-EDD6-40D6-A8CB-753A99612ECD}" destId="{6F3F4193-1255-41D6-8E2B-70635E8B4C23}" srcOrd="1" destOrd="0" presId="urn:microsoft.com/office/officeart/2005/8/layout/process2"/>
    <dgm:cxn modelId="{B9FDE6CD-EEEF-4CB0-A466-579FF9D8E466}" type="presOf" srcId="{228FE2C8-C893-4A1F-8762-1F403AF998FF}" destId="{F7CFCD78-FF75-4FD7-B1BA-19E40DC300CB}" srcOrd="0" destOrd="0" presId="urn:microsoft.com/office/officeart/2005/8/layout/process2"/>
    <dgm:cxn modelId="{79B8A877-22D5-4F58-816D-51448284E961}" type="presOf" srcId="{3E1B44B8-36CE-4AE4-BA73-B1A907FF2047}" destId="{F8F9D86F-2A3E-46CA-B99A-B7BA9DEDD43E}" srcOrd="0" destOrd="0" presId="urn:microsoft.com/office/officeart/2005/8/layout/process2"/>
    <dgm:cxn modelId="{4E641D7F-D5DA-40E7-A713-3C441700DE53}" type="presOf" srcId="{5C317F79-DFCE-442E-BF6B-528D2EA93687}" destId="{62400EC9-DDB8-4E88-8879-F2EEC5E4872E}" srcOrd="0" destOrd="0" presId="urn:microsoft.com/office/officeart/2005/8/layout/process2"/>
    <dgm:cxn modelId="{07A3A380-17D8-4C4B-B0A4-9BA86F73542E}" type="presOf" srcId="{7FDF1BBC-AFC0-4297-8F6B-AB48D5138AA6}" destId="{D78A6D83-4E64-45F2-A7AF-63DEDC871F4A}" srcOrd="0" destOrd="0" presId="urn:microsoft.com/office/officeart/2005/8/layout/process2"/>
    <dgm:cxn modelId="{B7518B76-584D-4836-9BA0-24D1F88A827E}" type="presOf" srcId="{AFCA19EF-D77C-442B-80B4-B4E0136F4547}" destId="{7144C104-1843-4FFB-9CF0-4EA3F946EE9B}" srcOrd="0" destOrd="0" presId="urn:microsoft.com/office/officeart/2005/8/layout/process2"/>
    <dgm:cxn modelId="{C2B0862B-5821-4D8A-8396-635F3ECBE72C}" srcId="{7FDF1BBC-AFC0-4297-8F6B-AB48D5138AA6}" destId="{6C4030B0-1887-4F74-8A10-7F6D85599358}" srcOrd="6" destOrd="0" parTransId="{B1C163F5-C26F-4AEC-AB62-54CD686EDD90}" sibTransId="{D49A8668-F73B-4E1D-BD8F-24521F7B2AEF}"/>
    <dgm:cxn modelId="{79BC337E-BD61-48B4-A3D3-EEC745F9F5CB}" type="presOf" srcId="{D49A8668-F73B-4E1D-BD8F-24521F7B2AEF}" destId="{C9759F87-3E98-4616-B3A7-095D54B1E56A}" srcOrd="0" destOrd="0" presId="urn:microsoft.com/office/officeart/2005/8/layout/process2"/>
    <dgm:cxn modelId="{9D37D316-6E5D-4079-BC1F-2150848507EA}" type="presOf" srcId="{8E6E1FF0-6B1C-4C29-9122-9333019F60D5}" destId="{F04F40FF-FBA2-42D5-8A08-13204DE3E2A6}" srcOrd="0" destOrd="0" presId="urn:microsoft.com/office/officeart/2005/8/layout/process2"/>
    <dgm:cxn modelId="{90F67F4E-B5CF-416B-A080-C3DAB64D4308}" srcId="{7FDF1BBC-AFC0-4297-8F6B-AB48D5138AA6}" destId="{3238CFFD-9C75-4F32-8BA1-8B2064B30045}" srcOrd="4" destOrd="0" parTransId="{FDE586CC-7D46-419A-99A5-46D4EB350B0E}" sibTransId="{14A183ED-49B2-4CFC-8251-0B4628AFFA58}"/>
    <dgm:cxn modelId="{D59DCA80-5609-4417-8425-7D6BEAA49CDE}" srcId="{7FDF1BBC-AFC0-4297-8F6B-AB48D5138AA6}" destId="{1E848FB7-4013-44B4-97F9-7F3DEDEAB3FC}" srcOrd="1" destOrd="0" parTransId="{D4C87F3F-6C1D-40FE-87EC-79E72273CE24}" sibTransId="{411A66AA-EDD6-40D6-A8CB-753A99612ECD}"/>
    <dgm:cxn modelId="{5FC4F426-26B7-4CDF-8785-7B8B9B4D568C}" type="presOf" srcId="{C903C078-3DCB-405D-BD6E-B5E5CEFEDA0C}" destId="{4AF1A97E-FE39-4E4C-B190-2245CDA54AE7}" srcOrd="1" destOrd="0" presId="urn:microsoft.com/office/officeart/2005/8/layout/process2"/>
    <dgm:cxn modelId="{46D2438E-7CF5-4D96-A40A-8296AFC042C7}" srcId="{7FDF1BBC-AFC0-4297-8F6B-AB48D5138AA6}" destId="{DA58C59D-79A3-4A4A-AD7E-DE0ED8BD0D4D}" srcOrd="5" destOrd="0" parTransId="{C097D705-B907-48F1-B552-5488F548D9D3}" sibTransId="{32295B05-0E0D-4E31-B10C-6B5BE61503F2}"/>
    <dgm:cxn modelId="{7A0FC68D-EA1B-4FCC-8569-00FD73DE8521}" type="presOf" srcId="{C903C078-3DCB-405D-BD6E-B5E5CEFEDA0C}" destId="{A91CEE4E-6543-413C-A592-B0E6D9E05E6F}" srcOrd="0" destOrd="0" presId="urn:microsoft.com/office/officeart/2005/8/layout/process2"/>
    <dgm:cxn modelId="{604D410A-D549-493F-9785-C465D3D65583}" srcId="{7FDF1BBC-AFC0-4297-8F6B-AB48D5138AA6}" destId="{33034F31-5CFC-4134-BB62-46000ED8A45D}" srcOrd="9" destOrd="0" parTransId="{A9BFD914-811F-4FDF-AC6E-46B29D3DA364}" sibTransId="{35C721DC-8523-4FD8-82E6-A063819315D9}"/>
    <dgm:cxn modelId="{A5DA8B7F-337B-4723-A524-9DA0623440E9}" srcId="{7FDF1BBC-AFC0-4297-8F6B-AB48D5138AA6}" destId="{7548367E-02BE-4110-87C1-7032CD31AC22}" srcOrd="10" destOrd="0" parTransId="{E96F9F00-18A4-4DFE-B57F-2B1689602E0F}" sibTransId="{B76A1972-719A-421E-869E-FA93E54379C2}"/>
    <dgm:cxn modelId="{0826CA37-D5A8-41F0-A3B3-136FB189EE2E}" type="presOf" srcId="{5C317F79-DFCE-442E-BF6B-528D2EA93687}" destId="{269C172C-88B9-4F9A-8B97-528FA6DE7DE6}" srcOrd="1" destOrd="0" presId="urn:microsoft.com/office/officeart/2005/8/layout/process2"/>
    <dgm:cxn modelId="{A3A92348-E3B4-4FF8-A903-8BE6955B2FC6}" type="presOf" srcId="{81BFBE26-482C-4E4E-B9AF-85FEE2E4D72A}" destId="{FC310827-99F6-49AA-BAAE-C45FA13A1825}" srcOrd="0" destOrd="0" presId="urn:microsoft.com/office/officeart/2005/8/layout/process2"/>
    <dgm:cxn modelId="{0C844531-E85E-42B0-A8AE-2ED5818308A9}" type="presOf" srcId="{33034F31-5CFC-4134-BB62-46000ED8A45D}" destId="{AA3D3782-96C6-4791-9C23-E81A17D0D24C}" srcOrd="0" destOrd="0" presId="urn:microsoft.com/office/officeart/2005/8/layout/process2"/>
    <dgm:cxn modelId="{E448ED60-B7A0-478C-B977-518898D77F18}" type="presOf" srcId="{1E848FB7-4013-44B4-97F9-7F3DEDEAB3FC}" destId="{71624294-DED4-47C8-9F17-B0C9F49A4D81}" srcOrd="0" destOrd="0" presId="urn:microsoft.com/office/officeart/2005/8/layout/process2"/>
    <dgm:cxn modelId="{BCB64A5E-5F5C-4208-9006-1541000D85E9}" type="presOf" srcId="{3E1B44B8-36CE-4AE4-BA73-B1A907FF2047}" destId="{CF0FC792-6CD4-492F-B8B4-0A2F782A7F7F}" srcOrd="1" destOrd="0" presId="urn:microsoft.com/office/officeart/2005/8/layout/process2"/>
    <dgm:cxn modelId="{826DA9CF-5429-4D72-9DC7-A662BA872204}" type="presOf" srcId="{D49A8668-F73B-4E1D-BD8F-24521F7B2AEF}" destId="{B5546B64-086B-40B3-A14D-FB69F1074E95}" srcOrd="1" destOrd="0" presId="urn:microsoft.com/office/officeart/2005/8/layout/process2"/>
    <dgm:cxn modelId="{DA6EE97F-CE3C-46CE-A5D2-4F0C71A2A73E}" type="presOf" srcId="{ED35BBDF-CB5B-4E61-AAF3-2316D677799E}" destId="{C7F51AA4-DEC9-469D-8C14-5CAFEB9142C5}" srcOrd="0" destOrd="0" presId="urn:microsoft.com/office/officeart/2005/8/layout/process2"/>
    <dgm:cxn modelId="{621BD5BA-1827-48AD-AA5D-7DCF05BBA0EC}" srcId="{7FDF1BBC-AFC0-4297-8F6B-AB48D5138AA6}" destId="{228FE2C8-C893-4A1F-8762-1F403AF998FF}" srcOrd="7" destOrd="0" parTransId="{84865499-7B9E-4F4B-8AEE-F92F95B400BE}" sibTransId="{81BFBE26-482C-4E4E-B9AF-85FEE2E4D72A}"/>
    <dgm:cxn modelId="{91CAE861-3E01-404E-90F8-0077146073D2}" type="presOf" srcId="{4510217B-68F0-4C37-AC42-7288E82F3528}" destId="{20DF38CA-2EC7-4BF3-B48A-40E19DDF41DA}" srcOrd="0" destOrd="0" presId="urn:microsoft.com/office/officeart/2005/8/layout/process2"/>
    <dgm:cxn modelId="{9478F095-7226-4B6A-A946-28FED692238B}" type="presOf" srcId="{32295B05-0E0D-4E31-B10C-6B5BE61503F2}" destId="{EAE64EA8-59C9-4215-AB51-9ADD27702046}" srcOrd="1" destOrd="0" presId="urn:microsoft.com/office/officeart/2005/8/layout/process2"/>
    <dgm:cxn modelId="{97CA46DD-43BA-421A-8D77-C99988373123}" type="presOf" srcId="{35C721DC-8523-4FD8-82E6-A063819315D9}" destId="{C44CEDC6-C516-4430-8EE6-D215C4DBCC45}" srcOrd="1" destOrd="0" presId="urn:microsoft.com/office/officeart/2005/8/layout/process2"/>
    <dgm:cxn modelId="{147E3D97-12AC-4150-99C2-AA222952B512}" srcId="{7FDF1BBC-AFC0-4297-8F6B-AB48D5138AA6}" destId="{ED35BBDF-CB5B-4E61-AAF3-2316D677799E}" srcOrd="8" destOrd="0" parTransId="{83E973A5-2214-4392-8DB4-1690F7F0F258}" sibTransId="{3E1B44B8-36CE-4AE4-BA73-B1A907FF2047}"/>
    <dgm:cxn modelId="{91FAFC56-EF7F-40C0-BC42-09301F3EB0BB}" type="presOf" srcId="{32295B05-0E0D-4E31-B10C-6B5BE61503F2}" destId="{8D09E1BD-A782-4085-8EB4-5CF298B2D78B}" srcOrd="0" destOrd="0" presId="urn:microsoft.com/office/officeart/2005/8/layout/process2"/>
    <dgm:cxn modelId="{2057B37F-A48B-438F-AFCB-53D9E5F4DBBD}" srcId="{7FDF1BBC-AFC0-4297-8F6B-AB48D5138AA6}" destId="{8E6E1FF0-6B1C-4C29-9122-9333019F60D5}" srcOrd="3" destOrd="0" parTransId="{DC4C8A2C-7090-486E-991B-ED63276077C9}" sibTransId="{4510217B-68F0-4C37-AC42-7288E82F3528}"/>
    <dgm:cxn modelId="{258D13B8-D4EF-4E58-BA2F-14D2A9B8C6ED}" type="presOf" srcId="{6C4030B0-1887-4F74-8A10-7F6D85599358}" destId="{3BF056CD-656D-4DE7-A78D-B357ADF0E570}" srcOrd="0" destOrd="0" presId="urn:microsoft.com/office/officeart/2005/8/layout/process2"/>
    <dgm:cxn modelId="{C47E01B7-A14C-4B02-90C1-BC022726912F}" type="presOf" srcId="{3238CFFD-9C75-4F32-8BA1-8B2064B30045}" destId="{934E3222-AFC0-4882-B457-94697167DCD4}" srcOrd="0" destOrd="0" presId="urn:microsoft.com/office/officeart/2005/8/layout/process2"/>
    <dgm:cxn modelId="{3513799B-2A50-4943-AD63-FF93ED26B603}" type="presOf" srcId="{35C721DC-8523-4FD8-82E6-A063819315D9}" destId="{E1709659-98BB-4A37-B736-E1452221CD46}" srcOrd="0" destOrd="0" presId="urn:microsoft.com/office/officeart/2005/8/layout/process2"/>
    <dgm:cxn modelId="{4CE56EF4-FA03-4B1E-80C0-2BE6CC453431}" type="presParOf" srcId="{D78A6D83-4E64-45F2-A7AF-63DEDC871F4A}" destId="{0ED75E77-568D-4085-9520-2F24AD26B92E}" srcOrd="0" destOrd="0" presId="urn:microsoft.com/office/officeart/2005/8/layout/process2"/>
    <dgm:cxn modelId="{EA961CD4-3C63-46AD-BDCB-75A0292DD249}" type="presParOf" srcId="{D78A6D83-4E64-45F2-A7AF-63DEDC871F4A}" destId="{62400EC9-DDB8-4E88-8879-F2EEC5E4872E}" srcOrd="1" destOrd="0" presId="urn:microsoft.com/office/officeart/2005/8/layout/process2"/>
    <dgm:cxn modelId="{BFEABFAB-C44B-434E-B502-DA6A409AFF88}" type="presParOf" srcId="{62400EC9-DDB8-4E88-8879-F2EEC5E4872E}" destId="{269C172C-88B9-4F9A-8B97-528FA6DE7DE6}" srcOrd="0" destOrd="0" presId="urn:microsoft.com/office/officeart/2005/8/layout/process2"/>
    <dgm:cxn modelId="{48EBC0F6-BA95-4F64-897D-1CD9E7326A68}" type="presParOf" srcId="{D78A6D83-4E64-45F2-A7AF-63DEDC871F4A}" destId="{71624294-DED4-47C8-9F17-B0C9F49A4D81}" srcOrd="2" destOrd="0" presId="urn:microsoft.com/office/officeart/2005/8/layout/process2"/>
    <dgm:cxn modelId="{E12F7A3E-E9BA-4E44-A371-1FC6EB754273}" type="presParOf" srcId="{D78A6D83-4E64-45F2-A7AF-63DEDC871F4A}" destId="{ECDB5DA8-E36E-4080-8380-E0A5E5AF7116}" srcOrd="3" destOrd="0" presId="urn:microsoft.com/office/officeart/2005/8/layout/process2"/>
    <dgm:cxn modelId="{E92271B3-92E3-4DF7-A5CB-C76E2490A2F0}" type="presParOf" srcId="{ECDB5DA8-E36E-4080-8380-E0A5E5AF7116}" destId="{6F3F4193-1255-41D6-8E2B-70635E8B4C23}" srcOrd="0" destOrd="0" presId="urn:microsoft.com/office/officeart/2005/8/layout/process2"/>
    <dgm:cxn modelId="{721CEA8C-EBDD-4AE6-91D2-8CD55032BA7B}" type="presParOf" srcId="{D78A6D83-4E64-45F2-A7AF-63DEDC871F4A}" destId="{7144C104-1843-4FFB-9CF0-4EA3F946EE9B}" srcOrd="4" destOrd="0" presId="urn:microsoft.com/office/officeart/2005/8/layout/process2"/>
    <dgm:cxn modelId="{2CFA5318-31EB-4D7C-9B45-430011D08791}" type="presParOf" srcId="{D78A6D83-4E64-45F2-A7AF-63DEDC871F4A}" destId="{A91CEE4E-6543-413C-A592-B0E6D9E05E6F}" srcOrd="5" destOrd="0" presId="urn:microsoft.com/office/officeart/2005/8/layout/process2"/>
    <dgm:cxn modelId="{FE07F59A-ACBE-484B-AA7D-03E28029ED53}" type="presParOf" srcId="{A91CEE4E-6543-413C-A592-B0E6D9E05E6F}" destId="{4AF1A97E-FE39-4E4C-B190-2245CDA54AE7}" srcOrd="0" destOrd="0" presId="urn:microsoft.com/office/officeart/2005/8/layout/process2"/>
    <dgm:cxn modelId="{05AB7269-9816-4487-BFA8-7854A1CF75F1}" type="presParOf" srcId="{D78A6D83-4E64-45F2-A7AF-63DEDC871F4A}" destId="{F04F40FF-FBA2-42D5-8A08-13204DE3E2A6}" srcOrd="6" destOrd="0" presId="urn:microsoft.com/office/officeart/2005/8/layout/process2"/>
    <dgm:cxn modelId="{6CD238FE-2383-43C1-BA58-E93ADA17158D}" type="presParOf" srcId="{D78A6D83-4E64-45F2-A7AF-63DEDC871F4A}" destId="{20DF38CA-2EC7-4BF3-B48A-40E19DDF41DA}" srcOrd="7" destOrd="0" presId="urn:microsoft.com/office/officeart/2005/8/layout/process2"/>
    <dgm:cxn modelId="{10CC62AC-3548-4716-B7BF-078D2BBE234A}" type="presParOf" srcId="{20DF38CA-2EC7-4BF3-B48A-40E19DDF41DA}" destId="{5A06E111-8D03-40C4-B7D8-255C7D93EFA0}" srcOrd="0" destOrd="0" presId="urn:microsoft.com/office/officeart/2005/8/layout/process2"/>
    <dgm:cxn modelId="{B6EDC6D2-6663-4D7F-BFCB-31D893391A01}" type="presParOf" srcId="{D78A6D83-4E64-45F2-A7AF-63DEDC871F4A}" destId="{934E3222-AFC0-4882-B457-94697167DCD4}" srcOrd="8" destOrd="0" presId="urn:microsoft.com/office/officeart/2005/8/layout/process2"/>
    <dgm:cxn modelId="{EBE3A0EC-8DA4-45D6-AEFC-C113B0166600}" type="presParOf" srcId="{D78A6D83-4E64-45F2-A7AF-63DEDC871F4A}" destId="{B0C9735F-29D9-41E6-A3B4-3DB153D072E2}" srcOrd="9" destOrd="0" presId="urn:microsoft.com/office/officeart/2005/8/layout/process2"/>
    <dgm:cxn modelId="{1E99FBAB-1890-44B0-B530-3DB39455E02C}" type="presParOf" srcId="{B0C9735F-29D9-41E6-A3B4-3DB153D072E2}" destId="{C9F97C61-DB6C-468C-9479-3EF1F700DA09}" srcOrd="0" destOrd="0" presId="urn:microsoft.com/office/officeart/2005/8/layout/process2"/>
    <dgm:cxn modelId="{10F47E8A-637A-462B-953F-4B591F1CD3B0}" type="presParOf" srcId="{D78A6D83-4E64-45F2-A7AF-63DEDC871F4A}" destId="{75EEBA0E-3EC3-4A7F-A891-48AF74678F75}" srcOrd="10" destOrd="0" presId="urn:microsoft.com/office/officeart/2005/8/layout/process2"/>
    <dgm:cxn modelId="{C872AE3D-A41D-40C2-9F88-68FC54B71407}" type="presParOf" srcId="{D78A6D83-4E64-45F2-A7AF-63DEDC871F4A}" destId="{8D09E1BD-A782-4085-8EB4-5CF298B2D78B}" srcOrd="11" destOrd="0" presId="urn:microsoft.com/office/officeart/2005/8/layout/process2"/>
    <dgm:cxn modelId="{70B5F571-9709-4FC5-A63D-A7D0BB0473F6}" type="presParOf" srcId="{8D09E1BD-A782-4085-8EB4-5CF298B2D78B}" destId="{EAE64EA8-59C9-4215-AB51-9ADD27702046}" srcOrd="0" destOrd="0" presId="urn:microsoft.com/office/officeart/2005/8/layout/process2"/>
    <dgm:cxn modelId="{CC62DD87-57DD-4E48-80CB-BC7D6B1EA09D}" type="presParOf" srcId="{D78A6D83-4E64-45F2-A7AF-63DEDC871F4A}" destId="{3BF056CD-656D-4DE7-A78D-B357ADF0E570}" srcOrd="12" destOrd="0" presId="urn:microsoft.com/office/officeart/2005/8/layout/process2"/>
    <dgm:cxn modelId="{F609ED5A-F635-4B99-90C4-0387A2196F9E}" type="presParOf" srcId="{D78A6D83-4E64-45F2-A7AF-63DEDC871F4A}" destId="{C9759F87-3E98-4616-B3A7-095D54B1E56A}" srcOrd="13" destOrd="0" presId="urn:microsoft.com/office/officeart/2005/8/layout/process2"/>
    <dgm:cxn modelId="{D7CA7FEA-2D88-468A-A109-73B096744B3D}" type="presParOf" srcId="{C9759F87-3E98-4616-B3A7-095D54B1E56A}" destId="{B5546B64-086B-40B3-A14D-FB69F1074E95}" srcOrd="0" destOrd="0" presId="urn:microsoft.com/office/officeart/2005/8/layout/process2"/>
    <dgm:cxn modelId="{E2C84549-FC41-4516-8933-02F530FFCBDA}" type="presParOf" srcId="{D78A6D83-4E64-45F2-A7AF-63DEDC871F4A}" destId="{F7CFCD78-FF75-4FD7-B1BA-19E40DC300CB}" srcOrd="14" destOrd="0" presId="urn:microsoft.com/office/officeart/2005/8/layout/process2"/>
    <dgm:cxn modelId="{B81EBA0D-71EE-43E9-9C9F-DBA929CEC918}" type="presParOf" srcId="{D78A6D83-4E64-45F2-A7AF-63DEDC871F4A}" destId="{FC310827-99F6-49AA-BAAE-C45FA13A1825}" srcOrd="15" destOrd="0" presId="urn:microsoft.com/office/officeart/2005/8/layout/process2"/>
    <dgm:cxn modelId="{82AF8184-70B9-4973-99FF-8AB81E04715F}" type="presParOf" srcId="{FC310827-99F6-49AA-BAAE-C45FA13A1825}" destId="{1D9F95E4-00A1-4FC9-A3D3-021FC083BE22}" srcOrd="0" destOrd="0" presId="urn:microsoft.com/office/officeart/2005/8/layout/process2"/>
    <dgm:cxn modelId="{FFA090DF-FC29-4FB2-814E-E1DD828CBA76}" type="presParOf" srcId="{D78A6D83-4E64-45F2-A7AF-63DEDC871F4A}" destId="{C7F51AA4-DEC9-469D-8C14-5CAFEB9142C5}" srcOrd="16" destOrd="0" presId="urn:microsoft.com/office/officeart/2005/8/layout/process2"/>
    <dgm:cxn modelId="{DDEDD487-C243-4FED-8E7D-64B023D9AF91}" type="presParOf" srcId="{D78A6D83-4E64-45F2-A7AF-63DEDC871F4A}" destId="{F8F9D86F-2A3E-46CA-B99A-B7BA9DEDD43E}" srcOrd="17" destOrd="0" presId="urn:microsoft.com/office/officeart/2005/8/layout/process2"/>
    <dgm:cxn modelId="{7D6635E8-7245-4140-96AD-4287629F1AEA}" type="presParOf" srcId="{F8F9D86F-2A3E-46CA-B99A-B7BA9DEDD43E}" destId="{CF0FC792-6CD4-492F-B8B4-0A2F782A7F7F}" srcOrd="0" destOrd="0" presId="urn:microsoft.com/office/officeart/2005/8/layout/process2"/>
    <dgm:cxn modelId="{661E0358-CDF5-41CF-93DA-AE8AF8833299}" type="presParOf" srcId="{D78A6D83-4E64-45F2-A7AF-63DEDC871F4A}" destId="{AA3D3782-96C6-4791-9C23-E81A17D0D24C}" srcOrd="18" destOrd="0" presId="urn:microsoft.com/office/officeart/2005/8/layout/process2"/>
    <dgm:cxn modelId="{6702D393-2BAA-41C9-A073-4A2BBE07B1D0}" type="presParOf" srcId="{D78A6D83-4E64-45F2-A7AF-63DEDC871F4A}" destId="{E1709659-98BB-4A37-B736-E1452221CD46}" srcOrd="19" destOrd="0" presId="urn:microsoft.com/office/officeart/2005/8/layout/process2"/>
    <dgm:cxn modelId="{A1F7CCC1-4120-4822-9DDF-A959D0EA4B5D}" type="presParOf" srcId="{E1709659-98BB-4A37-B736-E1452221CD46}" destId="{C44CEDC6-C516-4430-8EE6-D215C4DBCC45}" srcOrd="0" destOrd="0" presId="urn:microsoft.com/office/officeart/2005/8/layout/process2"/>
    <dgm:cxn modelId="{A210A2DD-8DF5-4E41-A386-BE12F6E7C89D}" type="presParOf" srcId="{D78A6D83-4E64-45F2-A7AF-63DEDC871F4A}" destId="{B790C8C4-C7BC-4115-9006-88B68B6CFE9F}" srcOrd="2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ED75E77-568D-4085-9520-2F24AD26B92E}">
      <dsp:nvSpPr>
        <dsp:cNvPr id="0" name=""/>
        <dsp:cNvSpPr/>
      </dsp:nvSpPr>
      <dsp:spPr>
        <a:xfrm>
          <a:off x="117236" y="0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متقاضي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11465"/>
        <a:ext cx="1542821" cy="368507"/>
      </dsp:txXfrm>
    </dsp:sp>
    <dsp:sp modelId="{62400EC9-DDB8-4E88-8879-F2EEC5E4872E}">
      <dsp:nvSpPr>
        <dsp:cNvPr id="0" name=""/>
        <dsp:cNvSpPr/>
      </dsp:nvSpPr>
      <dsp:spPr>
        <a:xfrm rot="5400000">
          <a:off x="826717" y="401223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415902"/>
        <a:ext cx="105689" cy="102752"/>
      </dsp:txXfrm>
    </dsp:sp>
    <dsp:sp modelId="{71624294-DED4-47C8-9F17-B0C9F49A4D81}">
      <dsp:nvSpPr>
        <dsp:cNvPr id="0" name=""/>
        <dsp:cNvSpPr/>
      </dsp:nvSpPr>
      <dsp:spPr>
        <a:xfrm>
          <a:off x="117236" y="587156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گروه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598621"/>
        <a:ext cx="1542821" cy="368507"/>
      </dsp:txXfrm>
    </dsp:sp>
    <dsp:sp modelId="{ECDB5DA8-E36E-4080-8380-E0A5E5AF7116}">
      <dsp:nvSpPr>
        <dsp:cNvPr id="0" name=""/>
        <dsp:cNvSpPr/>
      </dsp:nvSpPr>
      <dsp:spPr>
        <a:xfrm rot="5400000">
          <a:off x="826717" y="988380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1003059"/>
        <a:ext cx="105689" cy="102752"/>
      </dsp:txXfrm>
    </dsp:sp>
    <dsp:sp modelId="{7144C104-1843-4FFB-9CF0-4EA3F946EE9B}">
      <dsp:nvSpPr>
        <dsp:cNvPr id="0" name=""/>
        <dsp:cNvSpPr/>
      </dsp:nvSpPr>
      <dsp:spPr>
        <a:xfrm>
          <a:off x="117236" y="1174313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دانشكده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1185778"/>
        <a:ext cx="1542821" cy="368507"/>
      </dsp:txXfrm>
    </dsp:sp>
    <dsp:sp modelId="{A91CEE4E-6543-413C-A592-B0E6D9E05E6F}">
      <dsp:nvSpPr>
        <dsp:cNvPr id="0" name=""/>
        <dsp:cNvSpPr/>
      </dsp:nvSpPr>
      <dsp:spPr>
        <a:xfrm rot="5400000">
          <a:off x="826717" y="1575537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1590216"/>
        <a:ext cx="105689" cy="102752"/>
      </dsp:txXfrm>
    </dsp:sp>
    <dsp:sp modelId="{F04F40FF-FBA2-42D5-8A08-13204DE3E2A6}">
      <dsp:nvSpPr>
        <dsp:cNvPr id="0" name=""/>
        <dsp:cNvSpPr/>
      </dsp:nvSpPr>
      <dsp:spPr>
        <a:xfrm>
          <a:off x="117236" y="1761470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امور پژوهشي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1772935"/>
        <a:ext cx="1542821" cy="368507"/>
      </dsp:txXfrm>
    </dsp:sp>
    <dsp:sp modelId="{20DF38CA-2EC7-4BF3-B48A-40E19DDF41DA}">
      <dsp:nvSpPr>
        <dsp:cNvPr id="0" name=""/>
        <dsp:cNvSpPr/>
      </dsp:nvSpPr>
      <dsp:spPr>
        <a:xfrm rot="5400000">
          <a:off x="826717" y="2162693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2177372"/>
        <a:ext cx="105689" cy="102752"/>
      </dsp:txXfrm>
    </dsp:sp>
    <dsp:sp modelId="{934E3222-AFC0-4882-B457-94697167DCD4}">
      <dsp:nvSpPr>
        <dsp:cNvPr id="0" name=""/>
        <dsp:cNvSpPr/>
      </dsp:nvSpPr>
      <dsp:spPr>
        <a:xfrm>
          <a:off x="117236" y="2348626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اداره فناوری و ارتباط با صنعت دانشگاه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2360091"/>
        <a:ext cx="1542821" cy="368507"/>
      </dsp:txXfrm>
    </dsp:sp>
    <dsp:sp modelId="{B0C9735F-29D9-41E6-A3B4-3DB153D072E2}">
      <dsp:nvSpPr>
        <dsp:cNvPr id="0" name=""/>
        <dsp:cNvSpPr/>
      </dsp:nvSpPr>
      <dsp:spPr>
        <a:xfrm rot="5400000">
          <a:off x="826717" y="2749850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2764529"/>
        <a:ext cx="105689" cy="102752"/>
      </dsp:txXfrm>
    </dsp:sp>
    <dsp:sp modelId="{75EEBA0E-3EC3-4A7F-A891-48AF74678F75}">
      <dsp:nvSpPr>
        <dsp:cNvPr id="0" name=""/>
        <dsp:cNvSpPr/>
      </dsp:nvSpPr>
      <dsp:spPr>
        <a:xfrm>
          <a:off x="117236" y="2935783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solidFill>
                <a:schemeClr val="bg1"/>
              </a:solidFill>
              <a:cs typeface="B Zar" panose="00000400000000000000" pitchFamily="2" charset="-78"/>
            </a:rPr>
            <a:t>واحد</a:t>
          </a:r>
          <a:r>
            <a:rPr lang="fa-IR" sz="1000" kern="1200">
              <a:solidFill>
                <a:srgbClr val="FFC000"/>
              </a:solidFill>
              <a:cs typeface="B Zar" panose="00000400000000000000" pitchFamily="2" charset="-78"/>
            </a:rPr>
            <a:t> </a:t>
          </a:r>
          <a:r>
            <a:rPr lang="fa-IR" sz="1000" kern="1200">
              <a:solidFill>
                <a:schemeClr val="bg1"/>
              </a:solidFill>
              <a:cs typeface="B Zar" panose="00000400000000000000" pitchFamily="2" charset="-78"/>
            </a:rPr>
            <a:t>عملياتي</a:t>
          </a:r>
          <a:endParaRPr lang="en-US" sz="1000" kern="1200">
            <a:solidFill>
              <a:schemeClr val="bg1"/>
            </a:solidFill>
            <a:cs typeface="B Zar" panose="00000400000000000000" pitchFamily="2" charset="-78"/>
          </a:endParaRPr>
        </a:p>
      </dsp:txBody>
      <dsp:txXfrm>
        <a:off x="128701" y="2947248"/>
        <a:ext cx="1542821" cy="368507"/>
      </dsp:txXfrm>
    </dsp:sp>
    <dsp:sp modelId="{8D09E1BD-A782-4085-8EB4-5CF298B2D78B}">
      <dsp:nvSpPr>
        <dsp:cNvPr id="0" name=""/>
        <dsp:cNvSpPr/>
      </dsp:nvSpPr>
      <dsp:spPr>
        <a:xfrm rot="5400000">
          <a:off x="826717" y="3337007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3351686"/>
        <a:ext cx="105689" cy="102752"/>
      </dsp:txXfrm>
    </dsp:sp>
    <dsp:sp modelId="{3BF056CD-656D-4DE7-A78D-B357ADF0E570}">
      <dsp:nvSpPr>
        <dsp:cNvPr id="0" name=""/>
        <dsp:cNvSpPr/>
      </dsp:nvSpPr>
      <dsp:spPr>
        <a:xfrm>
          <a:off x="117236" y="3522940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اداره فناوری و ارتباط با صنعت دانشگاه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3534405"/>
        <a:ext cx="1542821" cy="368507"/>
      </dsp:txXfrm>
    </dsp:sp>
    <dsp:sp modelId="{C9759F87-3E98-4616-B3A7-095D54B1E56A}">
      <dsp:nvSpPr>
        <dsp:cNvPr id="0" name=""/>
        <dsp:cNvSpPr/>
      </dsp:nvSpPr>
      <dsp:spPr>
        <a:xfrm rot="5400000">
          <a:off x="826717" y="3924164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3938843"/>
        <a:ext cx="105689" cy="102752"/>
      </dsp:txXfrm>
    </dsp:sp>
    <dsp:sp modelId="{F7CFCD78-FF75-4FD7-B1BA-19E40DC300CB}">
      <dsp:nvSpPr>
        <dsp:cNvPr id="0" name=""/>
        <dsp:cNvSpPr/>
      </dsp:nvSpPr>
      <dsp:spPr>
        <a:xfrm>
          <a:off x="117236" y="4110097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امور پژوهشي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4121562"/>
        <a:ext cx="1542821" cy="368507"/>
      </dsp:txXfrm>
    </dsp:sp>
    <dsp:sp modelId="{FC310827-99F6-49AA-BAAE-C45FA13A1825}">
      <dsp:nvSpPr>
        <dsp:cNvPr id="0" name=""/>
        <dsp:cNvSpPr/>
      </dsp:nvSpPr>
      <dsp:spPr>
        <a:xfrm rot="5400000">
          <a:off x="826717" y="4511320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4525999"/>
        <a:ext cx="105689" cy="102752"/>
      </dsp:txXfrm>
    </dsp:sp>
    <dsp:sp modelId="{C7F51AA4-DEC9-469D-8C14-5CAFEB9142C5}">
      <dsp:nvSpPr>
        <dsp:cNvPr id="0" name=""/>
        <dsp:cNvSpPr/>
      </dsp:nvSpPr>
      <dsp:spPr>
        <a:xfrm>
          <a:off x="117236" y="4697253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متقاضي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4708718"/>
        <a:ext cx="1542821" cy="368507"/>
      </dsp:txXfrm>
    </dsp:sp>
    <dsp:sp modelId="{F8F9D86F-2A3E-46CA-B99A-B7BA9DEDD43E}">
      <dsp:nvSpPr>
        <dsp:cNvPr id="0" name=""/>
        <dsp:cNvSpPr/>
      </dsp:nvSpPr>
      <dsp:spPr>
        <a:xfrm rot="5400000">
          <a:off x="826717" y="5098477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5113156"/>
        <a:ext cx="105689" cy="102752"/>
      </dsp:txXfrm>
    </dsp:sp>
    <dsp:sp modelId="{AA3D3782-96C6-4791-9C23-E81A17D0D24C}">
      <dsp:nvSpPr>
        <dsp:cNvPr id="0" name=""/>
        <dsp:cNvSpPr/>
      </dsp:nvSpPr>
      <dsp:spPr>
        <a:xfrm>
          <a:off x="117236" y="5284410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اداره فناوری و ارتباط با صنعت دانشگاه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5295875"/>
        <a:ext cx="1542821" cy="368507"/>
      </dsp:txXfrm>
    </dsp:sp>
    <dsp:sp modelId="{E1709659-98BB-4A37-B736-E1452221CD46}">
      <dsp:nvSpPr>
        <dsp:cNvPr id="0" name=""/>
        <dsp:cNvSpPr/>
      </dsp:nvSpPr>
      <dsp:spPr>
        <a:xfrm rot="5400000">
          <a:off x="826717" y="5685634"/>
          <a:ext cx="146789" cy="17614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-182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 rot="-5400000">
        <a:off x="847268" y="5700313"/>
        <a:ext cx="105689" cy="102752"/>
      </dsp:txXfrm>
    </dsp:sp>
    <dsp:sp modelId="{B790C8C4-C7BC-4115-9006-88B68B6CFE9F}">
      <dsp:nvSpPr>
        <dsp:cNvPr id="0" name=""/>
        <dsp:cNvSpPr/>
      </dsp:nvSpPr>
      <dsp:spPr>
        <a:xfrm>
          <a:off x="117236" y="5871567"/>
          <a:ext cx="1565751" cy="3914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a-IR" sz="1000" kern="1200">
              <a:cs typeface="B Zar" panose="00000400000000000000" pitchFamily="2" charset="-78"/>
            </a:rPr>
            <a:t>امور پژوهشي</a:t>
          </a:r>
          <a:endParaRPr lang="en-US" sz="1000" kern="1200">
            <a:cs typeface="B Zar" panose="00000400000000000000" pitchFamily="2" charset="-78"/>
          </a:endParaRPr>
        </a:p>
      </dsp:txBody>
      <dsp:txXfrm>
        <a:off x="128701" y="5883032"/>
        <a:ext cx="1542821" cy="36850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0964E8-A15C-4ED5-A3A9-99E26369C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336</Words>
  <Characters>1332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_Ziaei</dc:creator>
  <cp:lastModifiedBy>komeil</cp:lastModifiedBy>
  <cp:revision>2</cp:revision>
  <cp:lastPrinted>2020-07-07T15:51:00Z</cp:lastPrinted>
  <dcterms:created xsi:type="dcterms:W3CDTF">2020-07-14T18:15:00Z</dcterms:created>
  <dcterms:modified xsi:type="dcterms:W3CDTF">2020-07-14T18:15:00Z</dcterms:modified>
</cp:coreProperties>
</file>